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A33D78" w14:textId="1F58B0FD" w:rsidR="0028503C" w:rsidRPr="00E717CB" w:rsidRDefault="009F33BD" w:rsidP="009F33BD">
      <w:pPr>
        <w:autoSpaceDE w:val="0"/>
        <w:autoSpaceDN w:val="0"/>
        <w:adjustRightInd w:val="0"/>
        <w:spacing w:after="120"/>
        <w:ind w:left="180"/>
        <w:jc w:val="center"/>
        <w:rPr>
          <w:rFonts w:ascii="Arial" w:hAnsi="Arial" w:cs="Arial"/>
          <w:b/>
          <w:sz w:val="36"/>
          <w:szCs w:val="36"/>
        </w:rPr>
      </w:pPr>
      <w:r w:rsidRPr="00E717CB">
        <w:rPr>
          <w:rFonts w:ascii="Arial" w:hAnsi="Arial" w:cs="Arial"/>
          <w:b/>
          <w:noProof/>
          <w:color w:val="000080"/>
          <w:sz w:val="36"/>
          <w:szCs w:val="36"/>
        </w:rPr>
        <w:drawing>
          <wp:anchor distT="0" distB="0" distL="114300" distR="114300" simplePos="0" relativeHeight="251658752" behindDoc="1" locked="0" layoutInCell="1" allowOverlap="1" wp14:anchorId="39357B5E" wp14:editId="288AA4D7">
            <wp:simplePos x="0" y="0"/>
            <wp:positionH relativeFrom="page">
              <wp:posOffset>325</wp:posOffset>
            </wp:positionH>
            <wp:positionV relativeFrom="paragraph">
              <wp:posOffset>-2459990</wp:posOffset>
            </wp:positionV>
            <wp:extent cx="7771765" cy="10382250"/>
            <wp:effectExtent l="0" t="0" r="635" b="0"/>
            <wp:wrapNone/>
            <wp:docPr id="11" name="Picture 11" descr="cmsali-bkgr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msali-bkgrn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771765" cy="10382250"/>
                    </a:xfrm>
                    <a:prstGeom prst="rect">
                      <a:avLst/>
                    </a:prstGeom>
                    <a:noFill/>
                  </pic:spPr>
                </pic:pic>
              </a:graphicData>
            </a:graphic>
            <wp14:sizeRelH relativeFrom="page">
              <wp14:pctWidth>0</wp14:pctWidth>
            </wp14:sizeRelH>
            <wp14:sizeRelV relativeFrom="page">
              <wp14:pctHeight>0</wp14:pctHeight>
            </wp14:sizeRelV>
          </wp:anchor>
        </w:drawing>
      </w:r>
      <w:r w:rsidRPr="00E717CB">
        <w:rPr>
          <w:rFonts w:ascii="Arial" w:hAnsi="Arial" w:cs="Arial"/>
          <w:b/>
          <w:noProof/>
          <w:color w:val="000080"/>
          <w:sz w:val="36"/>
          <w:szCs w:val="36"/>
        </w:rPr>
        <mc:AlternateContent>
          <mc:Choice Requires="wps">
            <w:drawing>
              <wp:anchor distT="0" distB="0" distL="114300" distR="114300" simplePos="0" relativeHeight="251659776" behindDoc="0" locked="0" layoutInCell="1" allowOverlap="1" wp14:anchorId="6F87AF2E" wp14:editId="376E1B26">
                <wp:simplePos x="0" y="0"/>
                <wp:positionH relativeFrom="column">
                  <wp:posOffset>3913722</wp:posOffset>
                </wp:positionH>
                <wp:positionV relativeFrom="paragraph">
                  <wp:posOffset>-597535</wp:posOffset>
                </wp:positionV>
                <wp:extent cx="3015275" cy="557561"/>
                <wp:effectExtent l="0" t="0" r="0" b="0"/>
                <wp:wrapNone/>
                <wp:docPr id="890694646" name="Text Box 1"/>
                <wp:cNvGraphicFramePr/>
                <a:graphic xmlns:a="http://schemas.openxmlformats.org/drawingml/2006/main">
                  <a:graphicData uri="http://schemas.microsoft.com/office/word/2010/wordprocessingShape">
                    <wps:wsp>
                      <wps:cNvSpPr txBox="1"/>
                      <wps:spPr>
                        <a:xfrm>
                          <a:off x="0" y="0"/>
                          <a:ext cx="3015275" cy="557561"/>
                        </a:xfrm>
                        <a:prstGeom prst="rect">
                          <a:avLst/>
                        </a:prstGeom>
                        <a:noFill/>
                        <a:ln w="6350">
                          <a:noFill/>
                        </a:ln>
                      </wps:spPr>
                      <wps:txbx>
                        <w:txbxContent>
                          <w:p w14:paraId="0B2DCC1B" w14:textId="75C86A5F" w:rsidR="004C74BA" w:rsidRPr="00E717CB" w:rsidRDefault="004C74BA" w:rsidP="004C74BA">
                            <w:pPr>
                              <w:jc w:val="center"/>
                              <w:rPr>
                                <w:rFonts w:ascii="Arial" w:hAnsi="Arial" w:cs="Arial"/>
                                <w:b/>
                                <w:bCs/>
                                <w:color w:val="1F3864" w:themeColor="accent5" w:themeShade="80"/>
                                <w:sz w:val="32"/>
                                <w:szCs w:val="32"/>
                              </w:rPr>
                            </w:pPr>
                            <w:r w:rsidRPr="00E717CB">
                              <w:rPr>
                                <w:rFonts w:ascii="Arial" w:hAnsi="Arial" w:cs="Arial"/>
                                <w:b/>
                                <w:bCs/>
                                <w:color w:val="1F3864" w:themeColor="accent5" w:themeShade="80"/>
                                <w:sz w:val="32"/>
                                <w:szCs w:val="32"/>
                              </w:rPr>
                              <w:t xml:space="preserve">Join Us for our upcoming </w:t>
                            </w:r>
                            <w:r w:rsidRPr="00E717CB">
                              <w:rPr>
                                <w:rFonts w:ascii="Arial" w:hAnsi="Arial" w:cs="Arial"/>
                                <w:b/>
                                <w:bCs/>
                                <w:color w:val="1F3864" w:themeColor="accent5" w:themeShade="80"/>
                                <w:sz w:val="32"/>
                                <w:szCs w:val="32"/>
                              </w:rPr>
                              <w:br/>
                              <w:t>Chapter Mee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87AF2E" id="_x0000_t202" coordsize="21600,21600" o:spt="202" path="m,l,21600r21600,l21600,xe">
                <v:stroke joinstyle="miter"/>
                <v:path gradientshapeok="t" o:connecttype="rect"/>
              </v:shapetype>
              <v:shape id="Text Box 1" o:spid="_x0000_s1026" type="#_x0000_t202" style="position:absolute;left:0;text-align:left;margin-left:308.15pt;margin-top:-47.05pt;width:237.4pt;height:43.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" filled="f" stroked="f" strokeweight=".5pt">
                <v:textbox>
                  <w:txbxContent>
                    <w:p w14:paraId="0B2DCC1B" w14:textId="75C86A5F" w:rsidR="004C74BA" w:rsidRPr="00E717CB" w:rsidRDefault="004C74BA" w:rsidP="004C74BA">
                      <w:pPr>
                        <w:jc w:val="center"/>
                        <w:rPr>
                          <w:rFonts w:ascii="Arial" w:hAnsi="Arial" w:cs="Arial"/>
                          <w:b/>
                          <w:bCs/>
                          <w:color w:val="1F3864" w:themeColor="accent5" w:themeShade="80"/>
                          <w:sz w:val="32"/>
                          <w:szCs w:val="32"/>
                        </w:rPr>
                      </w:pPr>
                      <w:r w:rsidRPr="00E717CB">
                        <w:rPr>
                          <w:rFonts w:ascii="Arial" w:hAnsi="Arial" w:cs="Arial"/>
                          <w:b/>
                          <w:bCs/>
                          <w:color w:val="1F3864" w:themeColor="accent5" w:themeShade="80"/>
                          <w:sz w:val="32"/>
                          <w:szCs w:val="32"/>
                        </w:rPr>
                        <w:t xml:space="preserve">Join Us for our upcoming </w:t>
                      </w:r>
                      <w:r w:rsidRPr="00E717CB">
                        <w:rPr>
                          <w:rFonts w:ascii="Arial" w:hAnsi="Arial" w:cs="Arial"/>
                          <w:b/>
                          <w:bCs/>
                          <w:color w:val="1F3864" w:themeColor="accent5" w:themeShade="80"/>
                          <w:sz w:val="32"/>
                          <w:szCs w:val="32"/>
                        </w:rPr>
                        <w:br/>
                      </w:r>
                      <w:r w:rsidRPr="00E717CB">
                        <w:rPr>
                          <w:rFonts w:ascii="Arial" w:hAnsi="Arial" w:cs="Arial"/>
                          <w:b/>
                          <w:bCs/>
                          <w:color w:val="1F3864" w:themeColor="accent5" w:themeShade="80"/>
                          <w:sz w:val="32"/>
                          <w:szCs w:val="32"/>
                        </w:rPr>
                        <w:t>Chapter Meeting</w:t>
                      </w:r>
                    </w:p>
                  </w:txbxContent>
                </v:textbox>
              </v:shape>
            </w:pict>
          </mc:Fallback>
        </mc:AlternateContent>
      </w:r>
      <w:r w:rsidR="00E717CB">
        <w:rPr>
          <w:rFonts w:ascii="Arial" w:hAnsi="Arial" w:cs="Arial"/>
          <w:b/>
          <w:i/>
          <w:iCs/>
          <w:sz w:val="28"/>
          <w:szCs w:val="28"/>
        </w:rPr>
        <w:br/>
      </w:r>
      <w:r w:rsidR="00E717CB" w:rsidRPr="00E717CB">
        <w:rPr>
          <w:rFonts w:ascii="Arial" w:hAnsi="Arial" w:cs="Arial"/>
          <w:b/>
          <w:sz w:val="36"/>
          <w:szCs w:val="36"/>
        </w:rPr>
        <w:t>Raffle • Dinner • Networking • Educational Program</w:t>
      </w:r>
    </w:p>
    <w:p w14:paraId="5F79E93A" w14:textId="1F5EC39D" w:rsidR="00232939" w:rsidRPr="00E24F6E" w:rsidRDefault="008C794D" w:rsidP="00232939">
      <w:pPr>
        <w:pStyle w:val="Title"/>
        <w:rPr>
          <w:sz w:val="36"/>
          <w:szCs w:val="36"/>
        </w:rPr>
      </w:pPr>
      <w:r w:rsidRPr="00E717CB">
        <w:rPr>
          <w:sz w:val="36"/>
          <w:szCs w:val="36"/>
        </w:rPr>
        <w:t>Wednesday, September 18, 2024</w:t>
      </w:r>
      <w:r w:rsidR="00232939" w:rsidRPr="00E717CB">
        <w:rPr>
          <w:b w:val="0"/>
          <w:bCs w:val="0"/>
          <w:sz w:val="36"/>
          <w:szCs w:val="36"/>
        </w:rPr>
        <w:br/>
      </w:r>
      <w:r w:rsidRPr="00E717CB">
        <w:rPr>
          <w:i/>
          <w:iCs/>
          <w:sz w:val="44"/>
          <w:szCs w:val="44"/>
        </w:rPr>
        <w:t xml:space="preserve">Cannabis </w:t>
      </w:r>
      <w:proofErr w:type="gramStart"/>
      <w:r w:rsidRPr="00E717CB">
        <w:rPr>
          <w:i/>
          <w:iCs/>
          <w:sz w:val="44"/>
          <w:szCs w:val="44"/>
        </w:rPr>
        <w:t>As</w:t>
      </w:r>
      <w:proofErr w:type="gramEnd"/>
      <w:r w:rsidRPr="00E717CB">
        <w:rPr>
          <w:i/>
          <w:iCs/>
          <w:sz w:val="44"/>
          <w:szCs w:val="44"/>
        </w:rPr>
        <w:t xml:space="preserve"> Medicine</w:t>
      </w:r>
    </w:p>
    <w:p w14:paraId="4F7CC295" w14:textId="426116DA" w:rsidR="00E717CB" w:rsidRPr="009F33BD" w:rsidRDefault="00E717CB" w:rsidP="009F33BD">
      <w:pPr>
        <w:spacing w:line="242" w:lineRule="auto"/>
        <w:jc w:val="center"/>
        <w:rPr>
          <w:rFonts w:ascii="Arial" w:hAnsi="Arial" w:cs="Arial"/>
          <w:bCs/>
          <w:iCs/>
          <w:color w:val="000080"/>
        </w:rPr>
      </w:pPr>
      <w:r w:rsidRPr="009F33BD">
        <w:rPr>
          <w:rFonts w:ascii="Arial" w:hAnsi="Arial" w:cs="Arial"/>
          <w:bCs/>
          <w:iCs/>
          <w:color w:val="000080"/>
        </w:rPr>
        <w:t xml:space="preserve">This presentation by the </w:t>
      </w:r>
      <w:r w:rsidR="004F7A72">
        <w:rPr>
          <w:rFonts w:ascii="Arial" w:hAnsi="Arial" w:cs="Arial"/>
          <w:bCs/>
          <w:iCs/>
          <w:color w:val="000080"/>
        </w:rPr>
        <w:t xml:space="preserve">New York State </w:t>
      </w:r>
      <w:r w:rsidRPr="009F33BD">
        <w:rPr>
          <w:rFonts w:ascii="Arial" w:hAnsi="Arial" w:cs="Arial"/>
          <w:bCs/>
          <w:iCs/>
          <w:color w:val="000080"/>
        </w:rPr>
        <w:t xml:space="preserve">Office of Cannabis Management </w:t>
      </w:r>
      <w:r w:rsidR="009F33BD" w:rsidRPr="009F33BD">
        <w:rPr>
          <w:rFonts w:ascii="Arial" w:hAnsi="Arial" w:cs="Arial"/>
          <w:bCs/>
          <w:iCs/>
          <w:color w:val="000080"/>
        </w:rPr>
        <w:t xml:space="preserve">will discuss </w:t>
      </w:r>
      <w:r w:rsidR="00D81A46">
        <w:rPr>
          <w:rFonts w:ascii="Arial" w:hAnsi="Arial" w:cs="Arial"/>
          <w:bCs/>
          <w:iCs/>
          <w:color w:val="000080"/>
        </w:rPr>
        <w:t xml:space="preserve">techniques to educate patients and providers about the science behind the use of Medical Cannabis.   Also discussed with be the Office of Cannabis Managements Medical Program, the foundations, how to enroll and resources available to patients and providers. </w:t>
      </w:r>
    </w:p>
    <w:p w14:paraId="40F21123" w14:textId="77777777" w:rsidR="009F33BD" w:rsidRPr="009F33BD" w:rsidRDefault="009F33BD" w:rsidP="00E717CB">
      <w:pPr>
        <w:spacing w:line="242" w:lineRule="auto"/>
        <w:ind w:left="289" w:right="116"/>
        <w:jc w:val="center"/>
        <w:rPr>
          <w:b/>
          <w:i/>
          <w:color w:val="000080"/>
        </w:rPr>
      </w:pPr>
    </w:p>
    <w:p w14:paraId="41DD9AF8" w14:textId="0FBE873C" w:rsidR="005D0741" w:rsidRPr="009F33BD" w:rsidRDefault="004C74BA" w:rsidP="00E717CB">
      <w:pPr>
        <w:spacing w:line="242" w:lineRule="auto"/>
        <w:ind w:left="289" w:right="116"/>
        <w:jc w:val="center"/>
        <w:rPr>
          <w:rFonts w:ascii="Arial" w:hAnsi="Arial" w:cs="Arial"/>
          <w:bCs/>
          <w:sz w:val="32"/>
          <w:szCs w:val="32"/>
        </w:rPr>
      </w:pPr>
      <w:r w:rsidRPr="00E717CB">
        <w:rPr>
          <w:rFonts w:ascii="Arial" w:hAnsi="Arial" w:cs="Arial"/>
          <w:b/>
          <w:i/>
          <w:iCs/>
          <w:sz w:val="36"/>
          <w:szCs w:val="36"/>
        </w:rPr>
        <w:t>Speaker</w:t>
      </w:r>
      <w:r w:rsidRPr="00E717CB">
        <w:rPr>
          <w:sz w:val="36"/>
          <w:szCs w:val="36"/>
        </w:rPr>
        <w:t xml:space="preserve"> </w:t>
      </w:r>
      <w:r w:rsidR="009F33BD">
        <w:rPr>
          <w:sz w:val="36"/>
          <w:szCs w:val="36"/>
        </w:rPr>
        <w:br/>
      </w:r>
      <w:r w:rsidRPr="009F33BD">
        <w:rPr>
          <w:rFonts w:ascii="Arial" w:hAnsi="Arial" w:cs="Arial"/>
          <w:bCs/>
          <w:sz w:val="32"/>
          <w:szCs w:val="32"/>
        </w:rPr>
        <w:t xml:space="preserve">Julien Vincent, Community Liaison, </w:t>
      </w:r>
      <w:r w:rsidR="00E717CB" w:rsidRPr="009F33BD">
        <w:rPr>
          <w:rFonts w:ascii="Arial" w:hAnsi="Arial" w:cs="Arial"/>
          <w:bCs/>
          <w:sz w:val="32"/>
          <w:szCs w:val="32"/>
        </w:rPr>
        <w:br/>
      </w:r>
      <w:r w:rsidR="004F7A72">
        <w:rPr>
          <w:rFonts w:ascii="Arial" w:hAnsi="Arial" w:cs="Arial"/>
          <w:bCs/>
          <w:sz w:val="32"/>
          <w:szCs w:val="32"/>
        </w:rPr>
        <w:t xml:space="preserve">New York State </w:t>
      </w:r>
      <w:r w:rsidRPr="009F33BD">
        <w:rPr>
          <w:rFonts w:ascii="Arial" w:hAnsi="Arial" w:cs="Arial"/>
          <w:bCs/>
          <w:sz w:val="32"/>
          <w:szCs w:val="32"/>
        </w:rPr>
        <w:t>Office of Cannabis Management</w:t>
      </w:r>
    </w:p>
    <w:p w14:paraId="3B9E2441" w14:textId="77777777" w:rsidR="004C74BA" w:rsidRPr="009F33BD" w:rsidRDefault="004C74BA" w:rsidP="0028503C">
      <w:pPr>
        <w:spacing w:after="120"/>
        <w:jc w:val="center"/>
        <w:rPr>
          <w:rFonts w:ascii="Arial" w:hAnsi="Arial" w:cs="Arial"/>
        </w:rPr>
      </w:pPr>
    </w:p>
    <w:p w14:paraId="38B4D03A" w14:textId="4DFB602B" w:rsidR="004C74BA" w:rsidRPr="00B22D52" w:rsidRDefault="004C74BA" w:rsidP="0028503C">
      <w:pPr>
        <w:spacing w:after="120"/>
        <w:jc w:val="center"/>
        <w:rPr>
          <w:rFonts w:ascii="Arial" w:hAnsi="Arial" w:cs="Arial"/>
          <w:sz w:val="32"/>
          <w:szCs w:val="32"/>
        </w:rPr>
      </w:pPr>
      <w:r w:rsidRPr="004C74BA">
        <w:rPr>
          <w:rFonts w:ascii="Arial" w:hAnsi="Arial" w:cs="Arial"/>
          <w:sz w:val="32"/>
          <w:szCs w:val="32"/>
        </w:rPr>
        <w:t>5:15 PM Dinner and Networking • 6:00</w:t>
      </w:r>
      <w:r w:rsidR="00E81FCA">
        <w:rPr>
          <w:rFonts w:ascii="Arial" w:hAnsi="Arial" w:cs="Arial"/>
          <w:sz w:val="32"/>
          <w:szCs w:val="32"/>
        </w:rPr>
        <w:t>-</w:t>
      </w:r>
      <w:r w:rsidRPr="004C74BA">
        <w:rPr>
          <w:rFonts w:ascii="Arial" w:hAnsi="Arial" w:cs="Arial"/>
          <w:sz w:val="32"/>
          <w:szCs w:val="32"/>
        </w:rPr>
        <w:t>7:</w:t>
      </w:r>
      <w:r w:rsidR="004F7A72">
        <w:rPr>
          <w:rFonts w:ascii="Arial" w:hAnsi="Arial" w:cs="Arial"/>
          <w:sz w:val="32"/>
          <w:szCs w:val="32"/>
        </w:rPr>
        <w:t>3</w:t>
      </w:r>
      <w:r w:rsidRPr="004C74BA">
        <w:rPr>
          <w:rFonts w:ascii="Arial" w:hAnsi="Arial" w:cs="Arial"/>
          <w:sz w:val="32"/>
          <w:szCs w:val="32"/>
        </w:rPr>
        <w:t>0 PM Presentation</w:t>
      </w:r>
      <w:r w:rsidR="00E81FCA">
        <w:rPr>
          <w:rFonts w:ascii="Arial" w:hAnsi="Arial" w:cs="Arial"/>
          <w:sz w:val="32"/>
          <w:szCs w:val="32"/>
        </w:rPr>
        <w:t xml:space="preserve"> (</w:t>
      </w:r>
      <w:r w:rsidR="004F7A72">
        <w:rPr>
          <w:rFonts w:ascii="Arial" w:hAnsi="Arial" w:cs="Arial"/>
          <w:sz w:val="32"/>
          <w:szCs w:val="32"/>
        </w:rPr>
        <w:t>1.5</w:t>
      </w:r>
      <w:r w:rsidR="00E81FCA">
        <w:rPr>
          <w:rFonts w:ascii="Arial" w:hAnsi="Arial" w:cs="Arial"/>
          <w:sz w:val="32"/>
          <w:szCs w:val="32"/>
        </w:rPr>
        <w:t xml:space="preserve"> CEU</w:t>
      </w:r>
      <w:r w:rsidR="004F7A72">
        <w:rPr>
          <w:rFonts w:ascii="Arial" w:hAnsi="Arial" w:cs="Arial"/>
          <w:sz w:val="32"/>
          <w:szCs w:val="32"/>
        </w:rPr>
        <w:t>’s</w:t>
      </w:r>
      <w:r w:rsidR="00E81FCA">
        <w:rPr>
          <w:rFonts w:ascii="Arial" w:hAnsi="Arial" w:cs="Arial"/>
          <w:sz w:val="32"/>
          <w:szCs w:val="32"/>
        </w:rPr>
        <w:t>)</w:t>
      </w:r>
    </w:p>
    <w:p w14:paraId="149FEC41" w14:textId="77777777" w:rsidR="008C794D" w:rsidRPr="009F33BD" w:rsidRDefault="008C794D" w:rsidP="008C794D">
      <w:pPr>
        <w:pStyle w:val="Heading1"/>
        <w:ind w:left="0"/>
        <w:jc w:val="center"/>
        <w:rPr>
          <w:rFonts w:eastAsia="Times New Roman"/>
          <w:b w:val="0"/>
          <w:bCs w:val="0"/>
        </w:rPr>
      </w:pPr>
      <w:r w:rsidRPr="009F33BD">
        <w:rPr>
          <w:rFonts w:eastAsia="Times New Roman"/>
          <w:b w:val="0"/>
          <w:bCs w:val="0"/>
        </w:rPr>
        <w:t>Massapequa Center 101 Louden Ave, Amityville NY 11701</w:t>
      </w:r>
    </w:p>
    <w:p w14:paraId="6D1AD79E" w14:textId="04B6D5D6" w:rsidR="008C794D" w:rsidRDefault="00120DFC" w:rsidP="007F45B4">
      <w:pPr>
        <w:jc w:val="center"/>
        <w:rPr>
          <w:rFonts w:ascii="Arial" w:hAnsi="Arial" w:cs="Arial"/>
        </w:rPr>
      </w:pPr>
      <w:r>
        <w:rPr>
          <w:rFonts w:ascii="Arial" w:hAnsi="Arial" w:cs="Arial"/>
        </w:rPr>
        <w:t xml:space="preserve">                                                                                             </w:t>
      </w:r>
    </w:p>
    <w:p w14:paraId="65B5AEFB" w14:textId="4857CB9B" w:rsidR="00153DD0" w:rsidRPr="009F33BD" w:rsidRDefault="0028503C" w:rsidP="007F45B4">
      <w:pPr>
        <w:jc w:val="center"/>
        <w:rPr>
          <w:rFonts w:ascii="Arial" w:hAnsi="Arial" w:cs="Arial"/>
          <w:b/>
          <w:bCs/>
          <w:color w:val="1F3864" w:themeColor="accent5" w:themeShade="80"/>
          <w:sz w:val="32"/>
          <w:szCs w:val="32"/>
        </w:rPr>
      </w:pPr>
      <w:r w:rsidRPr="009F33BD">
        <w:rPr>
          <w:rFonts w:ascii="Arial" w:hAnsi="Arial" w:cs="Arial"/>
          <w:b/>
          <w:bCs/>
          <w:color w:val="1F3864" w:themeColor="accent5" w:themeShade="80"/>
          <w:sz w:val="32"/>
          <w:szCs w:val="32"/>
        </w:rPr>
        <w:t xml:space="preserve">Thank you to our </w:t>
      </w:r>
      <w:r w:rsidR="00E81FCA">
        <w:rPr>
          <w:rFonts w:ascii="Arial" w:hAnsi="Arial" w:cs="Arial"/>
          <w:b/>
          <w:bCs/>
          <w:color w:val="1F3864" w:themeColor="accent5" w:themeShade="80"/>
          <w:sz w:val="32"/>
          <w:szCs w:val="32"/>
        </w:rPr>
        <w:t>S</w:t>
      </w:r>
      <w:r w:rsidRPr="009F33BD">
        <w:rPr>
          <w:rFonts w:ascii="Arial" w:hAnsi="Arial" w:cs="Arial"/>
          <w:b/>
          <w:bCs/>
          <w:color w:val="1F3864" w:themeColor="accent5" w:themeShade="80"/>
          <w:sz w:val="32"/>
          <w:szCs w:val="32"/>
        </w:rPr>
        <w:t>ponsor</w:t>
      </w:r>
      <w:r w:rsidR="009F33BD" w:rsidRPr="009F33BD">
        <w:rPr>
          <w:rFonts w:ascii="Arial" w:hAnsi="Arial" w:cs="Arial"/>
          <w:b/>
          <w:bCs/>
          <w:color w:val="1F3864" w:themeColor="accent5" w:themeShade="80"/>
          <w:sz w:val="32"/>
          <w:szCs w:val="32"/>
        </w:rPr>
        <w:t>s</w:t>
      </w:r>
    </w:p>
    <w:p w14:paraId="0606C5E7" w14:textId="7100D072" w:rsidR="002C102F" w:rsidRPr="002C102F" w:rsidRDefault="00B22D52" w:rsidP="009F33BD">
      <w:pPr>
        <w:jc w:val="center"/>
        <w:rPr>
          <w:rFonts w:ascii="Arial" w:hAnsi="Arial" w:cs="Arial"/>
          <w:b/>
          <w:i/>
          <w:iCs/>
        </w:rPr>
      </w:pPr>
      <w:r>
        <w:rPr>
          <w:rFonts w:ascii="Arial" w:hAnsi="Arial" w:cs="Arial"/>
        </w:rPr>
        <w:br/>
      </w:r>
      <w:r w:rsidR="009F33BD">
        <w:rPr>
          <w:rFonts w:ascii="Arial" w:hAnsi="Arial" w:cs="Arial"/>
          <w:b/>
          <w:i/>
          <w:iCs/>
          <w:noProof/>
        </w:rPr>
        <w:drawing>
          <wp:inline distT="0" distB="0" distL="0" distR="0" wp14:anchorId="505EBE9D" wp14:editId="11BF782A">
            <wp:extent cx="1984917" cy="690678"/>
            <wp:effectExtent l="0" t="0" r="0" b="0"/>
            <wp:docPr id="18158924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03051" cy="696988"/>
                    </a:xfrm>
                    <a:prstGeom prst="rect">
                      <a:avLst/>
                    </a:prstGeom>
                    <a:noFill/>
                    <a:ln>
                      <a:noFill/>
                    </a:ln>
                  </pic:spPr>
                </pic:pic>
              </a:graphicData>
            </a:graphic>
          </wp:inline>
        </w:drawing>
      </w:r>
      <w:r w:rsidR="009F33BD">
        <w:rPr>
          <w:rFonts w:ascii="Arial" w:hAnsi="Arial" w:cs="Arial"/>
          <w:b/>
          <w:i/>
          <w:iCs/>
        </w:rPr>
        <w:t xml:space="preserve">               </w:t>
      </w:r>
      <w:r w:rsidR="00B04C0E">
        <w:rPr>
          <w:rFonts w:ascii="Arial" w:hAnsi="Arial" w:cs="Arial"/>
          <w:b/>
          <w:i/>
          <w:iCs/>
          <w:noProof/>
        </w:rPr>
        <w:drawing>
          <wp:inline distT="0" distB="0" distL="0" distR="0" wp14:anchorId="4892E730" wp14:editId="69E29828">
            <wp:extent cx="3470121" cy="658154"/>
            <wp:effectExtent l="0" t="0" r="0" b="8890"/>
            <wp:docPr id="6469508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57262" cy="674681"/>
                    </a:xfrm>
                    <a:prstGeom prst="rect">
                      <a:avLst/>
                    </a:prstGeom>
                    <a:noFill/>
                    <a:ln>
                      <a:noFill/>
                    </a:ln>
                  </pic:spPr>
                </pic:pic>
              </a:graphicData>
            </a:graphic>
          </wp:inline>
        </w:drawing>
      </w:r>
    </w:p>
    <w:p w14:paraId="56655009" w14:textId="77777777" w:rsidR="00DB3EF9" w:rsidRPr="008B2D3D" w:rsidRDefault="00DB3EF9" w:rsidP="00DB3EF9">
      <w:pPr>
        <w:tabs>
          <w:tab w:val="left" w:pos="463"/>
        </w:tabs>
        <w:spacing w:after="120"/>
        <w:rPr>
          <w:rFonts w:ascii="Arial" w:hAnsi="Arial" w:cs="Arial"/>
          <w:b/>
          <w:color w:val="000080"/>
          <w:sz w:val="16"/>
          <w:szCs w:val="16"/>
        </w:rPr>
      </w:pPr>
      <w:r>
        <w:rPr>
          <w:rFonts w:ascii="Arial" w:hAnsi="Arial" w:cs="Arial"/>
          <w:b/>
          <w:color w:val="000080"/>
          <w:sz w:val="32"/>
          <w:szCs w:val="32"/>
        </w:rPr>
        <w:tab/>
      </w:r>
    </w:p>
    <w:p w14:paraId="07BC491B" w14:textId="1085A6F4" w:rsidR="00B22D52" w:rsidRPr="008B4A74" w:rsidRDefault="0028503C" w:rsidP="0028503C">
      <w:pPr>
        <w:spacing w:after="120"/>
        <w:jc w:val="center"/>
        <w:rPr>
          <w:rFonts w:ascii="Arial" w:hAnsi="Arial" w:cs="Arial"/>
          <w:b/>
          <w:color w:val="000080"/>
          <w:sz w:val="32"/>
          <w:szCs w:val="32"/>
        </w:rPr>
      </w:pPr>
      <w:r w:rsidRPr="008B4A74">
        <w:rPr>
          <w:rFonts w:ascii="Arial" w:hAnsi="Arial" w:cs="Arial"/>
          <w:b/>
          <w:color w:val="000080"/>
          <w:sz w:val="32"/>
          <w:szCs w:val="32"/>
        </w:rPr>
        <w:t xml:space="preserve">RSVP: </w:t>
      </w:r>
      <w:r w:rsidR="004F7A72">
        <w:rPr>
          <w:rFonts w:ascii="Arial" w:hAnsi="Arial" w:cs="Arial"/>
          <w:b/>
          <w:color w:val="000080"/>
          <w:sz w:val="32"/>
          <w:szCs w:val="32"/>
        </w:rPr>
        <w:t>September 15, 2024</w:t>
      </w:r>
    </w:p>
    <w:p w14:paraId="5D4D507F" w14:textId="77777777" w:rsidR="00B22D52" w:rsidRPr="00062B6C" w:rsidRDefault="0028503C" w:rsidP="0028503C">
      <w:pPr>
        <w:spacing w:after="120"/>
        <w:jc w:val="center"/>
        <w:rPr>
          <w:rFonts w:ascii="Arial" w:hAnsi="Arial" w:cs="Arial"/>
          <w:sz w:val="28"/>
          <w:szCs w:val="28"/>
        </w:rPr>
      </w:pPr>
      <w:r w:rsidRPr="00062B6C">
        <w:rPr>
          <w:rFonts w:ascii="Arial" w:hAnsi="Arial" w:cs="Arial"/>
          <w:sz w:val="28"/>
          <w:szCs w:val="28"/>
        </w:rPr>
        <w:t xml:space="preserve">Register online at </w:t>
      </w:r>
      <w:r w:rsidR="00B22D52" w:rsidRPr="00062B6C">
        <w:rPr>
          <w:rFonts w:ascii="Arial" w:hAnsi="Arial" w:cs="Arial"/>
          <w:b/>
          <w:sz w:val="28"/>
          <w:szCs w:val="28"/>
        </w:rPr>
        <w:t>www.cmsali.org</w:t>
      </w:r>
    </w:p>
    <w:p w14:paraId="7A16011C" w14:textId="082F1451" w:rsidR="00E53574" w:rsidRDefault="0028503C" w:rsidP="00120DFC">
      <w:pPr>
        <w:spacing w:after="240"/>
        <w:jc w:val="center"/>
        <w:rPr>
          <w:rFonts w:ascii="Arial" w:hAnsi="Arial" w:cs="Arial"/>
        </w:rPr>
      </w:pPr>
      <w:r w:rsidRPr="008B4A74">
        <w:rPr>
          <w:rFonts w:ascii="Arial" w:hAnsi="Arial" w:cs="Arial"/>
          <w:b/>
        </w:rPr>
        <w:t>NON CMSA MEMBERS $</w:t>
      </w:r>
      <w:r w:rsidR="00E02A6E">
        <w:rPr>
          <w:rFonts w:ascii="Arial" w:hAnsi="Arial" w:cs="Arial"/>
          <w:b/>
        </w:rPr>
        <w:t>4</w:t>
      </w:r>
      <w:r w:rsidRPr="008B4A74">
        <w:rPr>
          <w:rFonts w:ascii="Arial" w:hAnsi="Arial" w:cs="Arial"/>
          <w:b/>
        </w:rPr>
        <w:t xml:space="preserve">5.00 via PayPal online </w:t>
      </w:r>
      <w:r w:rsidRPr="008B4A74">
        <w:rPr>
          <w:rFonts w:ascii="Arial" w:hAnsi="Arial" w:cs="Arial"/>
          <w:b/>
          <w:color w:val="000080"/>
        </w:rPr>
        <w:t>•</w:t>
      </w:r>
      <w:r w:rsidRPr="008B4A74">
        <w:rPr>
          <w:rFonts w:ascii="Arial" w:hAnsi="Arial" w:cs="Arial"/>
          <w:b/>
        </w:rPr>
        <w:t xml:space="preserve"> WALK INS $</w:t>
      </w:r>
      <w:r w:rsidR="00E02A6E">
        <w:rPr>
          <w:rFonts w:ascii="Arial" w:hAnsi="Arial" w:cs="Arial"/>
          <w:b/>
        </w:rPr>
        <w:t>50</w:t>
      </w:r>
      <w:r w:rsidRPr="008B4A74">
        <w:rPr>
          <w:rFonts w:ascii="Arial" w:hAnsi="Arial" w:cs="Arial"/>
          <w:b/>
        </w:rPr>
        <w:t>.00</w:t>
      </w:r>
      <w:r w:rsidR="00B22D52">
        <w:rPr>
          <w:rFonts w:ascii="Arial" w:hAnsi="Arial" w:cs="Arial"/>
        </w:rPr>
        <w:br/>
      </w:r>
      <w:r w:rsidR="00B22D52" w:rsidRPr="008B4A74">
        <w:rPr>
          <w:rFonts w:ascii="Arial" w:hAnsi="Arial" w:cs="Arial"/>
          <w:b/>
          <w:i/>
          <w:sz w:val="18"/>
          <w:szCs w:val="18"/>
        </w:rPr>
        <w:t>(Members are free BUT need to show proof of active membership)</w:t>
      </w:r>
      <w:r w:rsidR="00120DFC">
        <w:rPr>
          <w:rFonts w:ascii="Arial" w:hAnsi="Arial" w:cs="Arial"/>
        </w:rPr>
        <w:t xml:space="preserve"> </w:t>
      </w:r>
      <w:hyperlink r:id="rId10" w:history="1">
        <w:r w:rsidR="004F7A72" w:rsidRPr="00224FA0">
          <w:rPr>
            <w:rStyle w:val="Hyperlink"/>
            <w:rFonts w:ascii="Arial" w:hAnsi="Arial" w:cs="Arial"/>
          </w:rPr>
          <w:t>info@cmsali.org</w:t>
        </w:r>
      </w:hyperlink>
    </w:p>
    <w:p w14:paraId="7D2E7F01" w14:textId="4D7D10A7" w:rsidR="008C794D" w:rsidRPr="004C74BA" w:rsidRDefault="008C794D" w:rsidP="008C794D">
      <w:pPr>
        <w:autoSpaceDE w:val="0"/>
        <w:autoSpaceDN w:val="0"/>
        <w:adjustRightInd w:val="0"/>
        <w:spacing w:after="240"/>
        <w:jc w:val="center"/>
        <w:rPr>
          <w:rFonts w:ascii="Arial" w:hAnsi="Arial" w:cs="Arial"/>
          <w:b/>
          <w:i/>
          <w:iCs/>
          <w:sz w:val="20"/>
          <w:szCs w:val="20"/>
        </w:rPr>
      </w:pPr>
      <w:r w:rsidRPr="004C74BA">
        <w:rPr>
          <w:rFonts w:ascii="Arial" w:hAnsi="Arial" w:cs="Arial"/>
          <w:b/>
          <w:i/>
          <w:iCs/>
          <w:sz w:val="20"/>
          <w:szCs w:val="20"/>
        </w:rPr>
        <w:t>(This program has been submitted for 1</w:t>
      </w:r>
      <w:r w:rsidR="004F7A72">
        <w:rPr>
          <w:rFonts w:ascii="Arial" w:hAnsi="Arial" w:cs="Arial"/>
          <w:b/>
          <w:i/>
          <w:iCs/>
          <w:sz w:val="20"/>
          <w:szCs w:val="20"/>
        </w:rPr>
        <w:t>.5</w:t>
      </w:r>
      <w:r w:rsidRPr="004C74BA">
        <w:rPr>
          <w:rFonts w:ascii="Arial" w:hAnsi="Arial" w:cs="Arial"/>
          <w:b/>
          <w:i/>
          <w:iCs/>
          <w:sz w:val="20"/>
          <w:szCs w:val="20"/>
        </w:rPr>
        <w:t xml:space="preserve"> CEU</w:t>
      </w:r>
      <w:r w:rsidR="004F7A72">
        <w:rPr>
          <w:rFonts w:ascii="Arial" w:hAnsi="Arial" w:cs="Arial"/>
          <w:b/>
          <w:i/>
          <w:iCs/>
          <w:sz w:val="20"/>
          <w:szCs w:val="20"/>
        </w:rPr>
        <w:t>’s</w:t>
      </w:r>
      <w:r w:rsidRPr="004C74BA">
        <w:rPr>
          <w:rFonts w:ascii="Arial" w:hAnsi="Arial" w:cs="Arial"/>
          <w:b/>
          <w:i/>
          <w:iCs/>
          <w:sz w:val="20"/>
          <w:szCs w:val="20"/>
        </w:rPr>
        <w:t xml:space="preserve"> to the Commission for Case Manager Certification for approval to provide board-certified case managers and the NYS Education Department’s State Board for Social Work as an approved provider of continuing education for licensed social workers #SW-0625)</w:t>
      </w:r>
    </w:p>
    <w:p w14:paraId="68DBA975" w14:textId="1F2D8A8E" w:rsidR="008C794D" w:rsidRPr="00E53574" w:rsidRDefault="008C794D" w:rsidP="00120DFC">
      <w:pPr>
        <w:spacing w:after="240"/>
        <w:jc w:val="center"/>
        <w:rPr>
          <w:rFonts w:ascii="Arial" w:hAnsi="Arial" w:cs="Arial"/>
        </w:rPr>
      </w:pPr>
      <w:r>
        <w:rPr>
          <w:rFonts w:ascii="Arial" w:hAnsi="Arial" w:cs="Arial"/>
          <w:b/>
          <w:noProof/>
          <w:color w:val="000080"/>
          <w:sz w:val="32"/>
          <w:szCs w:val="32"/>
        </w:rPr>
        <w:drawing>
          <wp:inline distT="0" distB="0" distL="0" distR="0" wp14:anchorId="3E8D6B8C" wp14:editId="5263AEC1">
            <wp:extent cx="842523" cy="457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42523" cy="457200"/>
                    </a:xfrm>
                    <a:prstGeom prst="rect">
                      <a:avLst/>
                    </a:prstGeom>
                    <a:noFill/>
                    <a:ln>
                      <a:noFill/>
                    </a:ln>
                  </pic:spPr>
                </pic:pic>
              </a:graphicData>
            </a:graphic>
          </wp:inline>
        </w:drawing>
      </w:r>
    </w:p>
    <w:sectPr w:rsidR="008C794D" w:rsidRPr="00E53574" w:rsidSect="004C74BA">
      <w:pgSz w:w="12240" w:h="15840" w:code="1"/>
      <w:pgMar w:top="4032"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3232F4" w14:textId="77777777" w:rsidR="00094199" w:rsidRDefault="00094199">
      <w:r>
        <w:separator/>
      </w:r>
    </w:p>
  </w:endnote>
  <w:endnote w:type="continuationSeparator" w:id="0">
    <w:p w14:paraId="7553BBB4" w14:textId="77777777" w:rsidR="00094199" w:rsidRDefault="000941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792E68" w14:textId="77777777" w:rsidR="00094199" w:rsidRDefault="00094199">
      <w:r>
        <w:separator/>
      </w:r>
    </w:p>
  </w:footnote>
  <w:footnote w:type="continuationSeparator" w:id="0">
    <w:p w14:paraId="273C145E" w14:textId="77777777" w:rsidR="00094199" w:rsidRDefault="0009419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A2JjQxMLcyNzAxMDEyUdpeDU4uLM/DyQAqNaANdlq0EsAAAA"/>
  </w:docVars>
  <w:rsids>
    <w:rsidRoot w:val="0021412D"/>
    <w:rsid w:val="000004BF"/>
    <w:rsid w:val="00000704"/>
    <w:rsid w:val="00000742"/>
    <w:rsid w:val="0000130E"/>
    <w:rsid w:val="00001380"/>
    <w:rsid w:val="00001570"/>
    <w:rsid w:val="000015DC"/>
    <w:rsid w:val="00001E83"/>
    <w:rsid w:val="00002470"/>
    <w:rsid w:val="00002889"/>
    <w:rsid w:val="000029D1"/>
    <w:rsid w:val="00002E6F"/>
    <w:rsid w:val="00003269"/>
    <w:rsid w:val="00003533"/>
    <w:rsid w:val="0000387C"/>
    <w:rsid w:val="0000407F"/>
    <w:rsid w:val="000041C7"/>
    <w:rsid w:val="00004940"/>
    <w:rsid w:val="00004C38"/>
    <w:rsid w:val="00004C46"/>
    <w:rsid w:val="00005005"/>
    <w:rsid w:val="000053E6"/>
    <w:rsid w:val="00005A03"/>
    <w:rsid w:val="00005B20"/>
    <w:rsid w:val="00005F16"/>
    <w:rsid w:val="000062AB"/>
    <w:rsid w:val="000065F6"/>
    <w:rsid w:val="00006980"/>
    <w:rsid w:val="000069B4"/>
    <w:rsid w:val="00006A28"/>
    <w:rsid w:val="00006E5F"/>
    <w:rsid w:val="00007091"/>
    <w:rsid w:val="000070D5"/>
    <w:rsid w:val="000075BD"/>
    <w:rsid w:val="0000788A"/>
    <w:rsid w:val="000078C5"/>
    <w:rsid w:val="00007B02"/>
    <w:rsid w:val="00007B65"/>
    <w:rsid w:val="00007DCE"/>
    <w:rsid w:val="0001002D"/>
    <w:rsid w:val="00010281"/>
    <w:rsid w:val="000102F5"/>
    <w:rsid w:val="00010AB6"/>
    <w:rsid w:val="00010C5D"/>
    <w:rsid w:val="0001197E"/>
    <w:rsid w:val="00011A98"/>
    <w:rsid w:val="00011B3B"/>
    <w:rsid w:val="00011E28"/>
    <w:rsid w:val="000120BE"/>
    <w:rsid w:val="0001240E"/>
    <w:rsid w:val="00012435"/>
    <w:rsid w:val="0001289C"/>
    <w:rsid w:val="00013372"/>
    <w:rsid w:val="00013944"/>
    <w:rsid w:val="0001414F"/>
    <w:rsid w:val="0001435F"/>
    <w:rsid w:val="00014806"/>
    <w:rsid w:val="00015407"/>
    <w:rsid w:val="0001567E"/>
    <w:rsid w:val="00015E10"/>
    <w:rsid w:val="000161AC"/>
    <w:rsid w:val="00016233"/>
    <w:rsid w:val="000162DF"/>
    <w:rsid w:val="0001679B"/>
    <w:rsid w:val="00016A42"/>
    <w:rsid w:val="00016AB4"/>
    <w:rsid w:val="00016F9D"/>
    <w:rsid w:val="00017083"/>
    <w:rsid w:val="000170CB"/>
    <w:rsid w:val="0001780C"/>
    <w:rsid w:val="000201EF"/>
    <w:rsid w:val="000206DD"/>
    <w:rsid w:val="00020AE6"/>
    <w:rsid w:val="00020CDD"/>
    <w:rsid w:val="00020D22"/>
    <w:rsid w:val="00020EA5"/>
    <w:rsid w:val="00021451"/>
    <w:rsid w:val="000217A9"/>
    <w:rsid w:val="0002180C"/>
    <w:rsid w:val="00022C07"/>
    <w:rsid w:val="00022DFF"/>
    <w:rsid w:val="00022F4C"/>
    <w:rsid w:val="0002393A"/>
    <w:rsid w:val="00023CE3"/>
    <w:rsid w:val="00024118"/>
    <w:rsid w:val="00024361"/>
    <w:rsid w:val="000244DF"/>
    <w:rsid w:val="00024B8F"/>
    <w:rsid w:val="00024C4D"/>
    <w:rsid w:val="00024F1C"/>
    <w:rsid w:val="00024FE8"/>
    <w:rsid w:val="0002544C"/>
    <w:rsid w:val="000254FC"/>
    <w:rsid w:val="000255D2"/>
    <w:rsid w:val="0002592A"/>
    <w:rsid w:val="00025DCA"/>
    <w:rsid w:val="00025E4C"/>
    <w:rsid w:val="00025F78"/>
    <w:rsid w:val="00026535"/>
    <w:rsid w:val="0002660A"/>
    <w:rsid w:val="0002676C"/>
    <w:rsid w:val="00026A2A"/>
    <w:rsid w:val="00026E43"/>
    <w:rsid w:val="00027463"/>
    <w:rsid w:val="00027DD6"/>
    <w:rsid w:val="000306A1"/>
    <w:rsid w:val="00030BD8"/>
    <w:rsid w:val="00030F5D"/>
    <w:rsid w:val="0003123A"/>
    <w:rsid w:val="0003129D"/>
    <w:rsid w:val="0003171F"/>
    <w:rsid w:val="0003186E"/>
    <w:rsid w:val="00031B52"/>
    <w:rsid w:val="00031C92"/>
    <w:rsid w:val="0003234E"/>
    <w:rsid w:val="00032AB1"/>
    <w:rsid w:val="00032C31"/>
    <w:rsid w:val="00032D74"/>
    <w:rsid w:val="00033E50"/>
    <w:rsid w:val="000345E0"/>
    <w:rsid w:val="0003466D"/>
    <w:rsid w:val="0003474C"/>
    <w:rsid w:val="00034759"/>
    <w:rsid w:val="000347B9"/>
    <w:rsid w:val="000348F8"/>
    <w:rsid w:val="00034B3B"/>
    <w:rsid w:val="00034C82"/>
    <w:rsid w:val="00034DD5"/>
    <w:rsid w:val="00034F5B"/>
    <w:rsid w:val="00035C3D"/>
    <w:rsid w:val="00035D2F"/>
    <w:rsid w:val="000363DC"/>
    <w:rsid w:val="00036C8E"/>
    <w:rsid w:val="00036DD4"/>
    <w:rsid w:val="00037595"/>
    <w:rsid w:val="00037684"/>
    <w:rsid w:val="000376A5"/>
    <w:rsid w:val="000378B2"/>
    <w:rsid w:val="00040222"/>
    <w:rsid w:val="00040993"/>
    <w:rsid w:val="00041906"/>
    <w:rsid w:val="00041AE8"/>
    <w:rsid w:val="00041EE7"/>
    <w:rsid w:val="0004201C"/>
    <w:rsid w:val="000420B7"/>
    <w:rsid w:val="00042639"/>
    <w:rsid w:val="00042FA4"/>
    <w:rsid w:val="00043695"/>
    <w:rsid w:val="00043769"/>
    <w:rsid w:val="00043903"/>
    <w:rsid w:val="00043911"/>
    <w:rsid w:val="00043C6C"/>
    <w:rsid w:val="0004433A"/>
    <w:rsid w:val="000446DC"/>
    <w:rsid w:val="00044D5D"/>
    <w:rsid w:val="000451C7"/>
    <w:rsid w:val="000453D0"/>
    <w:rsid w:val="0004586F"/>
    <w:rsid w:val="00045B6E"/>
    <w:rsid w:val="00045E06"/>
    <w:rsid w:val="00045E2D"/>
    <w:rsid w:val="00045F19"/>
    <w:rsid w:val="00045F31"/>
    <w:rsid w:val="00045F61"/>
    <w:rsid w:val="00046194"/>
    <w:rsid w:val="0004619F"/>
    <w:rsid w:val="000461CD"/>
    <w:rsid w:val="000462D8"/>
    <w:rsid w:val="000463B5"/>
    <w:rsid w:val="00046B7D"/>
    <w:rsid w:val="00046F5D"/>
    <w:rsid w:val="0004723A"/>
    <w:rsid w:val="00047543"/>
    <w:rsid w:val="000476EF"/>
    <w:rsid w:val="00047A46"/>
    <w:rsid w:val="00047F4D"/>
    <w:rsid w:val="00047FA6"/>
    <w:rsid w:val="00050308"/>
    <w:rsid w:val="000508F5"/>
    <w:rsid w:val="000512DE"/>
    <w:rsid w:val="000517C9"/>
    <w:rsid w:val="000517F4"/>
    <w:rsid w:val="00051D6F"/>
    <w:rsid w:val="0005242E"/>
    <w:rsid w:val="0005281E"/>
    <w:rsid w:val="000528BE"/>
    <w:rsid w:val="00052D30"/>
    <w:rsid w:val="00052E27"/>
    <w:rsid w:val="00053A91"/>
    <w:rsid w:val="00053D2F"/>
    <w:rsid w:val="00054078"/>
    <w:rsid w:val="000540F5"/>
    <w:rsid w:val="000541B8"/>
    <w:rsid w:val="0005494A"/>
    <w:rsid w:val="000549B2"/>
    <w:rsid w:val="00054EFD"/>
    <w:rsid w:val="00055330"/>
    <w:rsid w:val="00055A20"/>
    <w:rsid w:val="00055B5A"/>
    <w:rsid w:val="00055D99"/>
    <w:rsid w:val="0005600C"/>
    <w:rsid w:val="000564F5"/>
    <w:rsid w:val="00056D44"/>
    <w:rsid w:val="00056E8E"/>
    <w:rsid w:val="00056F7C"/>
    <w:rsid w:val="00057059"/>
    <w:rsid w:val="00057A03"/>
    <w:rsid w:val="000600A3"/>
    <w:rsid w:val="00060640"/>
    <w:rsid w:val="00060763"/>
    <w:rsid w:val="00060E47"/>
    <w:rsid w:val="000610BC"/>
    <w:rsid w:val="0006133E"/>
    <w:rsid w:val="000613DF"/>
    <w:rsid w:val="00061457"/>
    <w:rsid w:val="0006159F"/>
    <w:rsid w:val="00061991"/>
    <w:rsid w:val="000619E6"/>
    <w:rsid w:val="00061A2B"/>
    <w:rsid w:val="00061C63"/>
    <w:rsid w:val="00061EEE"/>
    <w:rsid w:val="00061F1E"/>
    <w:rsid w:val="0006225F"/>
    <w:rsid w:val="0006265A"/>
    <w:rsid w:val="00062B6C"/>
    <w:rsid w:val="00062DA2"/>
    <w:rsid w:val="00063176"/>
    <w:rsid w:val="000631D1"/>
    <w:rsid w:val="000636B4"/>
    <w:rsid w:val="0006386F"/>
    <w:rsid w:val="000638B3"/>
    <w:rsid w:val="00064002"/>
    <w:rsid w:val="00064666"/>
    <w:rsid w:val="00064D0C"/>
    <w:rsid w:val="00064E81"/>
    <w:rsid w:val="000650EE"/>
    <w:rsid w:val="00065333"/>
    <w:rsid w:val="0006546F"/>
    <w:rsid w:val="000657EF"/>
    <w:rsid w:val="00065A53"/>
    <w:rsid w:val="00065AAA"/>
    <w:rsid w:val="00065BE3"/>
    <w:rsid w:val="00065CDE"/>
    <w:rsid w:val="00065D23"/>
    <w:rsid w:val="000661D9"/>
    <w:rsid w:val="000661E5"/>
    <w:rsid w:val="000665D7"/>
    <w:rsid w:val="0006693C"/>
    <w:rsid w:val="00067952"/>
    <w:rsid w:val="00067C32"/>
    <w:rsid w:val="00067FA1"/>
    <w:rsid w:val="00067FD1"/>
    <w:rsid w:val="0007044D"/>
    <w:rsid w:val="00070E3E"/>
    <w:rsid w:val="00070F17"/>
    <w:rsid w:val="00071282"/>
    <w:rsid w:val="00071A46"/>
    <w:rsid w:val="00071A85"/>
    <w:rsid w:val="000723E4"/>
    <w:rsid w:val="0007262D"/>
    <w:rsid w:val="00072DA2"/>
    <w:rsid w:val="00073471"/>
    <w:rsid w:val="00073882"/>
    <w:rsid w:val="0007397C"/>
    <w:rsid w:val="00073AE3"/>
    <w:rsid w:val="000741C8"/>
    <w:rsid w:val="00074380"/>
    <w:rsid w:val="00074397"/>
    <w:rsid w:val="000749ED"/>
    <w:rsid w:val="00075067"/>
    <w:rsid w:val="000750DC"/>
    <w:rsid w:val="000756C5"/>
    <w:rsid w:val="000756D8"/>
    <w:rsid w:val="00075986"/>
    <w:rsid w:val="000759E0"/>
    <w:rsid w:val="00075B38"/>
    <w:rsid w:val="00075D77"/>
    <w:rsid w:val="0007630C"/>
    <w:rsid w:val="00076AF2"/>
    <w:rsid w:val="00077111"/>
    <w:rsid w:val="0007723B"/>
    <w:rsid w:val="0007773E"/>
    <w:rsid w:val="0007794B"/>
    <w:rsid w:val="00077AB1"/>
    <w:rsid w:val="00077CF4"/>
    <w:rsid w:val="0008006C"/>
    <w:rsid w:val="00080143"/>
    <w:rsid w:val="000801D6"/>
    <w:rsid w:val="000803C6"/>
    <w:rsid w:val="00080C75"/>
    <w:rsid w:val="00080ED7"/>
    <w:rsid w:val="00081D1A"/>
    <w:rsid w:val="00081E3E"/>
    <w:rsid w:val="00082778"/>
    <w:rsid w:val="00082CD0"/>
    <w:rsid w:val="00083716"/>
    <w:rsid w:val="0008379F"/>
    <w:rsid w:val="00083930"/>
    <w:rsid w:val="00083AA2"/>
    <w:rsid w:val="00083DFE"/>
    <w:rsid w:val="00083EED"/>
    <w:rsid w:val="00084034"/>
    <w:rsid w:val="00084198"/>
    <w:rsid w:val="000843AB"/>
    <w:rsid w:val="0008458A"/>
    <w:rsid w:val="00084758"/>
    <w:rsid w:val="000849B6"/>
    <w:rsid w:val="00084BC3"/>
    <w:rsid w:val="00084FA7"/>
    <w:rsid w:val="000850BB"/>
    <w:rsid w:val="00085510"/>
    <w:rsid w:val="00085603"/>
    <w:rsid w:val="0008567B"/>
    <w:rsid w:val="00085C20"/>
    <w:rsid w:val="00086285"/>
    <w:rsid w:val="00086584"/>
    <w:rsid w:val="00086A7B"/>
    <w:rsid w:val="00087E67"/>
    <w:rsid w:val="0009002F"/>
    <w:rsid w:val="0009012B"/>
    <w:rsid w:val="00090561"/>
    <w:rsid w:val="000907B9"/>
    <w:rsid w:val="00090817"/>
    <w:rsid w:val="00090A8A"/>
    <w:rsid w:val="00090CAD"/>
    <w:rsid w:val="00090CED"/>
    <w:rsid w:val="00090DBA"/>
    <w:rsid w:val="00090FC1"/>
    <w:rsid w:val="0009117B"/>
    <w:rsid w:val="00091394"/>
    <w:rsid w:val="00091638"/>
    <w:rsid w:val="000917A5"/>
    <w:rsid w:val="0009341C"/>
    <w:rsid w:val="00093711"/>
    <w:rsid w:val="00093B18"/>
    <w:rsid w:val="00093BDB"/>
    <w:rsid w:val="00094199"/>
    <w:rsid w:val="00094A21"/>
    <w:rsid w:val="00094D5B"/>
    <w:rsid w:val="00094EA4"/>
    <w:rsid w:val="00094F2A"/>
    <w:rsid w:val="0009553B"/>
    <w:rsid w:val="000955E4"/>
    <w:rsid w:val="000958DD"/>
    <w:rsid w:val="00095AF8"/>
    <w:rsid w:val="00095F3E"/>
    <w:rsid w:val="00095F8D"/>
    <w:rsid w:val="00096360"/>
    <w:rsid w:val="00096810"/>
    <w:rsid w:val="00096A8D"/>
    <w:rsid w:val="00096CAF"/>
    <w:rsid w:val="0009704C"/>
    <w:rsid w:val="00097227"/>
    <w:rsid w:val="00097493"/>
    <w:rsid w:val="0009751D"/>
    <w:rsid w:val="00097598"/>
    <w:rsid w:val="00097B62"/>
    <w:rsid w:val="00097E6C"/>
    <w:rsid w:val="000A0A05"/>
    <w:rsid w:val="000A0C02"/>
    <w:rsid w:val="000A108E"/>
    <w:rsid w:val="000A1150"/>
    <w:rsid w:val="000A1BB1"/>
    <w:rsid w:val="000A1DDB"/>
    <w:rsid w:val="000A1E87"/>
    <w:rsid w:val="000A225F"/>
    <w:rsid w:val="000A2270"/>
    <w:rsid w:val="000A23C1"/>
    <w:rsid w:val="000A2589"/>
    <w:rsid w:val="000A2AF6"/>
    <w:rsid w:val="000A3488"/>
    <w:rsid w:val="000A35BF"/>
    <w:rsid w:val="000A3959"/>
    <w:rsid w:val="000A3F78"/>
    <w:rsid w:val="000A404D"/>
    <w:rsid w:val="000A4072"/>
    <w:rsid w:val="000A41BB"/>
    <w:rsid w:val="000A4373"/>
    <w:rsid w:val="000A4BA8"/>
    <w:rsid w:val="000A4BCE"/>
    <w:rsid w:val="000A4D0F"/>
    <w:rsid w:val="000A608A"/>
    <w:rsid w:val="000A613F"/>
    <w:rsid w:val="000A61A1"/>
    <w:rsid w:val="000A6503"/>
    <w:rsid w:val="000A6746"/>
    <w:rsid w:val="000A6D6F"/>
    <w:rsid w:val="000A6D93"/>
    <w:rsid w:val="000A6DA2"/>
    <w:rsid w:val="000A6EB8"/>
    <w:rsid w:val="000A7047"/>
    <w:rsid w:val="000A760D"/>
    <w:rsid w:val="000A779F"/>
    <w:rsid w:val="000A7807"/>
    <w:rsid w:val="000A7F07"/>
    <w:rsid w:val="000B0933"/>
    <w:rsid w:val="000B0B85"/>
    <w:rsid w:val="000B0E5E"/>
    <w:rsid w:val="000B0F8B"/>
    <w:rsid w:val="000B18EB"/>
    <w:rsid w:val="000B199A"/>
    <w:rsid w:val="000B1EF0"/>
    <w:rsid w:val="000B204A"/>
    <w:rsid w:val="000B224C"/>
    <w:rsid w:val="000B2417"/>
    <w:rsid w:val="000B26C1"/>
    <w:rsid w:val="000B2907"/>
    <w:rsid w:val="000B2B4A"/>
    <w:rsid w:val="000B2F10"/>
    <w:rsid w:val="000B3329"/>
    <w:rsid w:val="000B37AC"/>
    <w:rsid w:val="000B4007"/>
    <w:rsid w:val="000B4109"/>
    <w:rsid w:val="000B43FF"/>
    <w:rsid w:val="000B4616"/>
    <w:rsid w:val="000B4866"/>
    <w:rsid w:val="000B4994"/>
    <w:rsid w:val="000B4BF1"/>
    <w:rsid w:val="000B4C06"/>
    <w:rsid w:val="000B50A6"/>
    <w:rsid w:val="000B57FB"/>
    <w:rsid w:val="000B5825"/>
    <w:rsid w:val="000B5841"/>
    <w:rsid w:val="000B589E"/>
    <w:rsid w:val="000B5B22"/>
    <w:rsid w:val="000B5E9D"/>
    <w:rsid w:val="000B62B4"/>
    <w:rsid w:val="000B6466"/>
    <w:rsid w:val="000B663F"/>
    <w:rsid w:val="000B71CF"/>
    <w:rsid w:val="000B72FF"/>
    <w:rsid w:val="000B7406"/>
    <w:rsid w:val="000B7547"/>
    <w:rsid w:val="000B7601"/>
    <w:rsid w:val="000B7807"/>
    <w:rsid w:val="000B797D"/>
    <w:rsid w:val="000B7AE9"/>
    <w:rsid w:val="000B7BE3"/>
    <w:rsid w:val="000B7DE2"/>
    <w:rsid w:val="000B7E39"/>
    <w:rsid w:val="000C0108"/>
    <w:rsid w:val="000C04DA"/>
    <w:rsid w:val="000C05CC"/>
    <w:rsid w:val="000C066C"/>
    <w:rsid w:val="000C0737"/>
    <w:rsid w:val="000C080B"/>
    <w:rsid w:val="000C0858"/>
    <w:rsid w:val="000C0C45"/>
    <w:rsid w:val="000C0C9D"/>
    <w:rsid w:val="000C11F5"/>
    <w:rsid w:val="000C220B"/>
    <w:rsid w:val="000C222E"/>
    <w:rsid w:val="000C22A0"/>
    <w:rsid w:val="000C26E0"/>
    <w:rsid w:val="000C2B51"/>
    <w:rsid w:val="000C2EDD"/>
    <w:rsid w:val="000C3203"/>
    <w:rsid w:val="000C375D"/>
    <w:rsid w:val="000C3B2D"/>
    <w:rsid w:val="000C3B5C"/>
    <w:rsid w:val="000C3FFF"/>
    <w:rsid w:val="000C436C"/>
    <w:rsid w:val="000C4774"/>
    <w:rsid w:val="000C48A3"/>
    <w:rsid w:val="000C4E4B"/>
    <w:rsid w:val="000C4E95"/>
    <w:rsid w:val="000C51BA"/>
    <w:rsid w:val="000C5427"/>
    <w:rsid w:val="000C57DD"/>
    <w:rsid w:val="000C5F35"/>
    <w:rsid w:val="000C6B6C"/>
    <w:rsid w:val="000C6C19"/>
    <w:rsid w:val="000C6DE6"/>
    <w:rsid w:val="000C6E09"/>
    <w:rsid w:val="000C6F22"/>
    <w:rsid w:val="000C718C"/>
    <w:rsid w:val="000C7280"/>
    <w:rsid w:val="000C7320"/>
    <w:rsid w:val="000C7A36"/>
    <w:rsid w:val="000D04AE"/>
    <w:rsid w:val="000D0ACF"/>
    <w:rsid w:val="000D0DA3"/>
    <w:rsid w:val="000D12AF"/>
    <w:rsid w:val="000D1388"/>
    <w:rsid w:val="000D1D45"/>
    <w:rsid w:val="000D1D5B"/>
    <w:rsid w:val="000D1E11"/>
    <w:rsid w:val="000D2562"/>
    <w:rsid w:val="000D2E0D"/>
    <w:rsid w:val="000D2F4E"/>
    <w:rsid w:val="000D348B"/>
    <w:rsid w:val="000D3BC7"/>
    <w:rsid w:val="000D45D5"/>
    <w:rsid w:val="000D46CA"/>
    <w:rsid w:val="000D48F3"/>
    <w:rsid w:val="000D5382"/>
    <w:rsid w:val="000D568D"/>
    <w:rsid w:val="000D5A3B"/>
    <w:rsid w:val="000D5AFD"/>
    <w:rsid w:val="000D5DA7"/>
    <w:rsid w:val="000D5F1D"/>
    <w:rsid w:val="000D6389"/>
    <w:rsid w:val="000D6614"/>
    <w:rsid w:val="000D686C"/>
    <w:rsid w:val="000D70F3"/>
    <w:rsid w:val="000D758E"/>
    <w:rsid w:val="000D76C0"/>
    <w:rsid w:val="000D7987"/>
    <w:rsid w:val="000D7D1B"/>
    <w:rsid w:val="000D7FF2"/>
    <w:rsid w:val="000E0037"/>
    <w:rsid w:val="000E0044"/>
    <w:rsid w:val="000E0273"/>
    <w:rsid w:val="000E03C5"/>
    <w:rsid w:val="000E0490"/>
    <w:rsid w:val="000E12AB"/>
    <w:rsid w:val="000E13CD"/>
    <w:rsid w:val="000E16F3"/>
    <w:rsid w:val="000E1A27"/>
    <w:rsid w:val="000E1B08"/>
    <w:rsid w:val="000E20C3"/>
    <w:rsid w:val="000E2191"/>
    <w:rsid w:val="000E230B"/>
    <w:rsid w:val="000E2421"/>
    <w:rsid w:val="000E2425"/>
    <w:rsid w:val="000E2696"/>
    <w:rsid w:val="000E2975"/>
    <w:rsid w:val="000E2ADF"/>
    <w:rsid w:val="000E2AFA"/>
    <w:rsid w:val="000E2B81"/>
    <w:rsid w:val="000E312C"/>
    <w:rsid w:val="000E3741"/>
    <w:rsid w:val="000E385A"/>
    <w:rsid w:val="000E3B78"/>
    <w:rsid w:val="000E3F7D"/>
    <w:rsid w:val="000E471A"/>
    <w:rsid w:val="000E4B3D"/>
    <w:rsid w:val="000E4C77"/>
    <w:rsid w:val="000E4DA1"/>
    <w:rsid w:val="000E5580"/>
    <w:rsid w:val="000E55F9"/>
    <w:rsid w:val="000E570E"/>
    <w:rsid w:val="000E5798"/>
    <w:rsid w:val="000E584A"/>
    <w:rsid w:val="000E5C9D"/>
    <w:rsid w:val="000E6234"/>
    <w:rsid w:val="000E6496"/>
    <w:rsid w:val="000E6673"/>
    <w:rsid w:val="000E67D3"/>
    <w:rsid w:val="000E69F1"/>
    <w:rsid w:val="000E6AB7"/>
    <w:rsid w:val="000E6DD2"/>
    <w:rsid w:val="000E74AD"/>
    <w:rsid w:val="000E755E"/>
    <w:rsid w:val="000E77E5"/>
    <w:rsid w:val="000E7F59"/>
    <w:rsid w:val="000F0CA7"/>
    <w:rsid w:val="000F165D"/>
    <w:rsid w:val="000F17DC"/>
    <w:rsid w:val="000F1973"/>
    <w:rsid w:val="000F223E"/>
    <w:rsid w:val="000F2853"/>
    <w:rsid w:val="000F2A9E"/>
    <w:rsid w:val="000F32E1"/>
    <w:rsid w:val="000F3E6D"/>
    <w:rsid w:val="000F40CD"/>
    <w:rsid w:val="000F4256"/>
    <w:rsid w:val="000F4E13"/>
    <w:rsid w:val="000F547F"/>
    <w:rsid w:val="000F5723"/>
    <w:rsid w:val="000F59C7"/>
    <w:rsid w:val="000F5C3C"/>
    <w:rsid w:val="000F5DA6"/>
    <w:rsid w:val="000F61CA"/>
    <w:rsid w:val="000F620C"/>
    <w:rsid w:val="000F66BE"/>
    <w:rsid w:val="000F678F"/>
    <w:rsid w:val="000F6B37"/>
    <w:rsid w:val="000F6C64"/>
    <w:rsid w:val="000F6C70"/>
    <w:rsid w:val="000F7293"/>
    <w:rsid w:val="000F78CE"/>
    <w:rsid w:val="000F7A54"/>
    <w:rsid w:val="000F7F84"/>
    <w:rsid w:val="000F7FA2"/>
    <w:rsid w:val="00100389"/>
    <w:rsid w:val="00100672"/>
    <w:rsid w:val="00100BCF"/>
    <w:rsid w:val="00100D95"/>
    <w:rsid w:val="00100DF9"/>
    <w:rsid w:val="00100E4D"/>
    <w:rsid w:val="00101884"/>
    <w:rsid w:val="001019C2"/>
    <w:rsid w:val="001019FB"/>
    <w:rsid w:val="0010216C"/>
    <w:rsid w:val="00102436"/>
    <w:rsid w:val="00102536"/>
    <w:rsid w:val="0010293F"/>
    <w:rsid w:val="00102B46"/>
    <w:rsid w:val="00102EEE"/>
    <w:rsid w:val="00102FDA"/>
    <w:rsid w:val="00103739"/>
    <w:rsid w:val="001039D8"/>
    <w:rsid w:val="00103EF6"/>
    <w:rsid w:val="00104929"/>
    <w:rsid w:val="00104B9B"/>
    <w:rsid w:val="00104F54"/>
    <w:rsid w:val="00105604"/>
    <w:rsid w:val="00105961"/>
    <w:rsid w:val="00105A5B"/>
    <w:rsid w:val="00105B2D"/>
    <w:rsid w:val="0010679B"/>
    <w:rsid w:val="001074B8"/>
    <w:rsid w:val="001074EC"/>
    <w:rsid w:val="00107C23"/>
    <w:rsid w:val="00107EFE"/>
    <w:rsid w:val="00110322"/>
    <w:rsid w:val="001111FC"/>
    <w:rsid w:val="001112C1"/>
    <w:rsid w:val="001116A3"/>
    <w:rsid w:val="00111761"/>
    <w:rsid w:val="00111F10"/>
    <w:rsid w:val="0011239F"/>
    <w:rsid w:val="00112420"/>
    <w:rsid w:val="00112700"/>
    <w:rsid w:val="0011281F"/>
    <w:rsid w:val="00112B9E"/>
    <w:rsid w:val="00112C6F"/>
    <w:rsid w:val="00113249"/>
    <w:rsid w:val="00113421"/>
    <w:rsid w:val="0011352E"/>
    <w:rsid w:val="00113807"/>
    <w:rsid w:val="001138BC"/>
    <w:rsid w:val="00113EFA"/>
    <w:rsid w:val="00113F41"/>
    <w:rsid w:val="00114417"/>
    <w:rsid w:val="001144B8"/>
    <w:rsid w:val="00114770"/>
    <w:rsid w:val="00114C3A"/>
    <w:rsid w:val="00114EC7"/>
    <w:rsid w:val="0011574D"/>
    <w:rsid w:val="0011580C"/>
    <w:rsid w:val="0011599C"/>
    <w:rsid w:val="00115D36"/>
    <w:rsid w:val="00116022"/>
    <w:rsid w:val="001164AE"/>
    <w:rsid w:val="00116D5B"/>
    <w:rsid w:val="00116ED4"/>
    <w:rsid w:val="00116F4D"/>
    <w:rsid w:val="00117073"/>
    <w:rsid w:val="00117088"/>
    <w:rsid w:val="001170BE"/>
    <w:rsid w:val="00117191"/>
    <w:rsid w:val="00117A95"/>
    <w:rsid w:val="00117B91"/>
    <w:rsid w:val="00117EDB"/>
    <w:rsid w:val="0012028F"/>
    <w:rsid w:val="001202EB"/>
    <w:rsid w:val="00120592"/>
    <w:rsid w:val="0012075F"/>
    <w:rsid w:val="0012096E"/>
    <w:rsid w:val="00120A38"/>
    <w:rsid w:val="00120D2C"/>
    <w:rsid w:val="00120DFC"/>
    <w:rsid w:val="00121058"/>
    <w:rsid w:val="0012198E"/>
    <w:rsid w:val="00121AD8"/>
    <w:rsid w:val="00121E0C"/>
    <w:rsid w:val="00121E5C"/>
    <w:rsid w:val="00121FCF"/>
    <w:rsid w:val="00122725"/>
    <w:rsid w:val="00122C59"/>
    <w:rsid w:val="00122CB6"/>
    <w:rsid w:val="00122D3B"/>
    <w:rsid w:val="00123037"/>
    <w:rsid w:val="001239A7"/>
    <w:rsid w:val="00123A58"/>
    <w:rsid w:val="00124686"/>
    <w:rsid w:val="00125141"/>
    <w:rsid w:val="001252E6"/>
    <w:rsid w:val="00125359"/>
    <w:rsid w:val="00125390"/>
    <w:rsid w:val="00125A26"/>
    <w:rsid w:val="00125A75"/>
    <w:rsid w:val="00126164"/>
    <w:rsid w:val="00126449"/>
    <w:rsid w:val="00126469"/>
    <w:rsid w:val="00126648"/>
    <w:rsid w:val="0012664A"/>
    <w:rsid w:val="00126738"/>
    <w:rsid w:val="00126751"/>
    <w:rsid w:val="00126D0B"/>
    <w:rsid w:val="001271DF"/>
    <w:rsid w:val="00127359"/>
    <w:rsid w:val="001275BE"/>
    <w:rsid w:val="001277D2"/>
    <w:rsid w:val="0012781F"/>
    <w:rsid w:val="00127FAB"/>
    <w:rsid w:val="0013016E"/>
    <w:rsid w:val="00130388"/>
    <w:rsid w:val="0013038A"/>
    <w:rsid w:val="001304BB"/>
    <w:rsid w:val="00130740"/>
    <w:rsid w:val="001308B7"/>
    <w:rsid w:val="00130972"/>
    <w:rsid w:val="00130BF8"/>
    <w:rsid w:val="00130ED3"/>
    <w:rsid w:val="00130FCE"/>
    <w:rsid w:val="001310F0"/>
    <w:rsid w:val="0013152C"/>
    <w:rsid w:val="001322B1"/>
    <w:rsid w:val="0013251E"/>
    <w:rsid w:val="00132671"/>
    <w:rsid w:val="001330D5"/>
    <w:rsid w:val="001333B1"/>
    <w:rsid w:val="001334BA"/>
    <w:rsid w:val="0013395B"/>
    <w:rsid w:val="00133C08"/>
    <w:rsid w:val="00133FD4"/>
    <w:rsid w:val="00133FDC"/>
    <w:rsid w:val="00134098"/>
    <w:rsid w:val="001340DF"/>
    <w:rsid w:val="0013426A"/>
    <w:rsid w:val="00134372"/>
    <w:rsid w:val="00134AE1"/>
    <w:rsid w:val="00134FD9"/>
    <w:rsid w:val="0013549F"/>
    <w:rsid w:val="0013566D"/>
    <w:rsid w:val="001359C4"/>
    <w:rsid w:val="00135CCC"/>
    <w:rsid w:val="0013658F"/>
    <w:rsid w:val="00136785"/>
    <w:rsid w:val="001375A0"/>
    <w:rsid w:val="001379C5"/>
    <w:rsid w:val="00137E89"/>
    <w:rsid w:val="00137EE2"/>
    <w:rsid w:val="00140213"/>
    <w:rsid w:val="001408E3"/>
    <w:rsid w:val="0014091D"/>
    <w:rsid w:val="00140B21"/>
    <w:rsid w:val="0014100D"/>
    <w:rsid w:val="00141500"/>
    <w:rsid w:val="00141A57"/>
    <w:rsid w:val="00141BFD"/>
    <w:rsid w:val="0014219E"/>
    <w:rsid w:val="001422D2"/>
    <w:rsid w:val="00142AAB"/>
    <w:rsid w:val="00142D52"/>
    <w:rsid w:val="00142D9B"/>
    <w:rsid w:val="00143461"/>
    <w:rsid w:val="001439CF"/>
    <w:rsid w:val="00143BC7"/>
    <w:rsid w:val="00143D39"/>
    <w:rsid w:val="001441A6"/>
    <w:rsid w:val="0014431D"/>
    <w:rsid w:val="001443EF"/>
    <w:rsid w:val="00144797"/>
    <w:rsid w:val="00144BF3"/>
    <w:rsid w:val="00144C50"/>
    <w:rsid w:val="00144FFE"/>
    <w:rsid w:val="00145305"/>
    <w:rsid w:val="0014534D"/>
    <w:rsid w:val="001457F0"/>
    <w:rsid w:val="00145915"/>
    <w:rsid w:val="001459A6"/>
    <w:rsid w:val="00145CCF"/>
    <w:rsid w:val="001461CB"/>
    <w:rsid w:val="0014630C"/>
    <w:rsid w:val="0014630D"/>
    <w:rsid w:val="0014637C"/>
    <w:rsid w:val="00146880"/>
    <w:rsid w:val="00146D4D"/>
    <w:rsid w:val="00147222"/>
    <w:rsid w:val="00147508"/>
    <w:rsid w:val="00147692"/>
    <w:rsid w:val="00147861"/>
    <w:rsid w:val="00147A9A"/>
    <w:rsid w:val="00147BA1"/>
    <w:rsid w:val="00147E19"/>
    <w:rsid w:val="00147EDB"/>
    <w:rsid w:val="001501A7"/>
    <w:rsid w:val="001502D2"/>
    <w:rsid w:val="0015039B"/>
    <w:rsid w:val="00150431"/>
    <w:rsid w:val="00150525"/>
    <w:rsid w:val="00150A52"/>
    <w:rsid w:val="00150BC1"/>
    <w:rsid w:val="00150CCC"/>
    <w:rsid w:val="00150D0D"/>
    <w:rsid w:val="00150FED"/>
    <w:rsid w:val="001515A5"/>
    <w:rsid w:val="001517FF"/>
    <w:rsid w:val="00152250"/>
    <w:rsid w:val="00152507"/>
    <w:rsid w:val="00152B9E"/>
    <w:rsid w:val="00152BA2"/>
    <w:rsid w:val="00152CF5"/>
    <w:rsid w:val="00152F5F"/>
    <w:rsid w:val="00153107"/>
    <w:rsid w:val="00153478"/>
    <w:rsid w:val="0015358B"/>
    <w:rsid w:val="001536D9"/>
    <w:rsid w:val="0015370A"/>
    <w:rsid w:val="00153852"/>
    <w:rsid w:val="0015394B"/>
    <w:rsid w:val="00153DD0"/>
    <w:rsid w:val="001542D4"/>
    <w:rsid w:val="001548CE"/>
    <w:rsid w:val="00154D41"/>
    <w:rsid w:val="0015572C"/>
    <w:rsid w:val="00155E5D"/>
    <w:rsid w:val="001565C6"/>
    <w:rsid w:val="00156C4C"/>
    <w:rsid w:val="00156C67"/>
    <w:rsid w:val="00156C95"/>
    <w:rsid w:val="0015742C"/>
    <w:rsid w:val="0015743E"/>
    <w:rsid w:val="00157922"/>
    <w:rsid w:val="00157B55"/>
    <w:rsid w:val="00157ECD"/>
    <w:rsid w:val="00160236"/>
    <w:rsid w:val="0016049F"/>
    <w:rsid w:val="001606F5"/>
    <w:rsid w:val="001608FE"/>
    <w:rsid w:val="0016097B"/>
    <w:rsid w:val="00160C0D"/>
    <w:rsid w:val="00160F22"/>
    <w:rsid w:val="00160FDF"/>
    <w:rsid w:val="0016154A"/>
    <w:rsid w:val="00161584"/>
    <w:rsid w:val="00161634"/>
    <w:rsid w:val="00161796"/>
    <w:rsid w:val="0016179F"/>
    <w:rsid w:val="001618D4"/>
    <w:rsid w:val="00161968"/>
    <w:rsid w:val="00161993"/>
    <w:rsid w:val="00161AA5"/>
    <w:rsid w:val="00161C26"/>
    <w:rsid w:val="00161E49"/>
    <w:rsid w:val="00161EB2"/>
    <w:rsid w:val="00162449"/>
    <w:rsid w:val="0016261F"/>
    <w:rsid w:val="0016297B"/>
    <w:rsid w:val="001629C2"/>
    <w:rsid w:val="00162AC7"/>
    <w:rsid w:val="00162BDA"/>
    <w:rsid w:val="00162E52"/>
    <w:rsid w:val="00163137"/>
    <w:rsid w:val="001631A5"/>
    <w:rsid w:val="00163B1F"/>
    <w:rsid w:val="00163D83"/>
    <w:rsid w:val="00163ECA"/>
    <w:rsid w:val="00163ED6"/>
    <w:rsid w:val="00163FEB"/>
    <w:rsid w:val="001641C7"/>
    <w:rsid w:val="00164594"/>
    <w:rsid w:val="00164B48"/>
    <w:rsid w:val="00165223"/>
    <w:rsid w:val="00165249"/>
    <w:rsid w:val="0016548C"/>
    <w:rsid w:val="0016567E"/>
    <w:rsid w:val="00165D41"/>
    <w:rsid w:val="00166838"/>
    <w:rsid w:val="00166C58"/>
    <w:rsid w:val="00167553"/>
    <w:rsid w:val="001678AA"/>
    <w:rsid w:val="001678E5"/>
    <w:rsid w:val="00167AC7"/>
    <w:rsid w:val="00167E79"/>
    <w:rsid w:val="00170473"/>
    <w:rsid w:val="00170859"/>
    <w:rsid w:val="001708CF"/>
    <w:rsid w:val="0017110D"/>
    <w:rsid w:val="0017138F"/>
    <w:rsid w:val="001714C4"/>
    <w:rsid w:val="00171944"/>
    <w:rsid w:val="00171ABC"/>
    <w:rsid w:val="00171B31"/>
    <w:rsid w:val="00171FF3"/>
    <w:rsid w:val="00171FFC"/>
    <w:rsid w:val="00172377"/>
    <w:rsid w:val="001723A1"/>
    <w:rsid w:val="00172601"/>
    <w:rsid w:val="00172BD9"/>
    <w:rsid w:val="00172E06"/>
    <w:rsid w:val="001730BF"/>
    <w:rsid w:val="00173326"/>
    <w:rsid w:val="0017369C"/>
    <w:rsid w:val="00173AE2"/>
    <w:rsid w:val="00174005"/>
    <w:rsid w:val="0017400F"/>
    <w:rsid w:val="0017413B"/>
    <w:rsid w:val="001745ED"/>
    <w:rsid w:val="00174CDF"/>
    <w:rsid w:val="001760D9"/>
    <w:rsid w:val="001762CE"/>
    <w:rsid w:val="001767F2"/>
    <w:rsid w:val="001768A1"/>
    <w:rsid w:val="00176E42"/>
    <w:rsid w:val="00176F58"/>
    <w:rsid w:val="00177F45"/>
    <w:rsid w:val="00177F89"/>
    <w:rsid w:val="00180391"/>
    <w:rsid w:val="001809F3"/>
    <w:rsid w:val="00180DC9"/>
    <w:rsid w:val="001811ED"/>
    <w:rsid w:val="001817AE"/>
    <w:rsid w:val="00181A29"/>
    <w:rsid w:val="00181B73"/>
    <w:rsid w:val="00181B77"/>
    <w:rsid w:val="00182015"/>
    <w:rsid w:val="00182338"/>
    <w:rsid w:val="00182501"/>
    <w:rsid w:val="001829BD"/>
    <w:rsid w:val="00182FE5"/>
    <w:rsid w:val="00183586"/>
    <w:rsid w:val="00183639"/>
    <w:rsid w:val="00183C9A"/>
    <w:rsid w:val="00183E1B"/>
    <w:rsid w:val="001844F4"/>
    <w:rsid w:val="001847A7"/>
    <w:rsid w:val="001848C4"/>
    <w:rsid w:val="00184CC4"/>
    <w:rsid w:val="00184F71"/>
    <w:rsid w:val="0018510F"/>
    <w:rsid w:val="00185786"/>
    <w:rsid w:val="00186991"/>
    <w:rsid w:val="00186C5C"/>
    <w:rsid w:val="00186CA4"/>
    <w:rsid w:val="00186DC3"/>
    <w:rsid w:val="00186DE5"/>
    <w:rsid w:val="001870A3"/>
    <w:rsid w:val="00187F09"/>
    <w:rsid w:val="00190502"/>
    <w:rsid w:val="001908E8"/>
    <w:rsid w:val="00190D27"/>
    <w:rsid w:val="00190D68"/>
    <w:rsid w:val="00191579"/>
    <w:rsid w:val="00191887"/>
    <w:rsid w:val="00191E88"/>
    <w:rsid w:val="00192C93"/>
    <w:rsid w:val="00193314"/>
    <w:rsid w:val="00193456"/>
    <w:rsid w:val="00193DCC"/>
    <w:rsid w:val="00194797"/>
    <w:rsid w:val="001948A4"/>
    <w:rsid w:val="001948DA"/>
    <w:rsid w:val="00194A2B"/>
    <w:rsid w:val="00194B58"/>
    <w:rsid w:val="00194C81"/>
    <w:rsid w:val="00195671"/>
    <w:rsid w:val="001960B2"/>
    <w:rsid w:val="001961E5"/>
    <w:rsid w:val="001965C3"/>
    <w:rsid w:val="001969FD"/>
    <w:rsid w:val="00196A71"/>
    <w:rsid w:val="00196AA5"/>
    <w:rsid w:val="00196CC9"/>
    <w:rsid w:val="00196CEA"/>
    <w:rsid w:val="00197071"/>
    <w:rsid w:val="001971AD"/>
    <w:rsid w:val="001971C2"/>
    <w:rsid w:val="001976E8"/>
    <w:rsid w:val="00197CDC"/>
    <w:rsid w:val="001A017C"/>
    <w:rsid w:val="001A032B"/>
    <w:rsid w:val="001A082A"/>
    <w:rsid w:val="001A0DD1"/>
    <w:rsid w:val="001A1702"/>
    <w:rsid w:val="001A19F1"/>
    <w:rsid w:val="001A28D0"/>
    <w:rsid w:val="001A292C"/>
    <w:rsid w:val="001A2B60"/>
    <w:rsid w:val="001A2BBC"/>
    <w:rsid w:val="001A2ECA"/>
    <w:rsid w:val="001A2F00"/>
    <w:rsid w:val="001A2FD1"/>
    <w:rsid w:val="001A3633"/>
    <w:rsid w:val="001A3B65"/>
    <w:rsid w:val="001A3C29"/>
    <w:rsid w:val="001A4491"/>
    <w:rsid w:val="001A4A9D"/>
    <w:rsid w:val="001A4DE9"/>
    <w:rsid w:val="001A528C"/>
    <w:rsid w:val="001A5600"/>
    <w:rsid w:val="001A59C3"/>
    <w:rsid w:val="001A5A5D"/>
    <w:rsid w:val="001A6881"/>
    <w:rsid w:val="001A693B"/>
    <w:rsid w:val="001A6BFD"/>
    <w:rsid w:val="001A7289"/>
    <w:rsid w:val="001A784F"/>
    <w:rsid w:val="001A79FB"/>
    <w:rsid w:val="001A7CCA"/>
    <w:rsid w:val="001A7E25"/>
    <w:rsid w:val="001B04FF"/>
    <w:rsid w:val="001B0935"/>
    <w:rsid w:val="001B1154"/>
    <w:rsid w:val="001B139F"/>
    <w:rsid w:val="001B185F"/>
    <w:rsid w:val="001B1EB0"/>
    <w:rsid w:val="001B1F06"/>
    <w:rsid w:val="001B22EA"/>
    <w:rsid w:val="001B2338"/>
    <w:rsid w:val="001B263A"/>
    <w:rsid w:val="001B2B37"/>
    <w:rsid w:val="001B2C74"/>
    <w:rsid w:val="001B3182"/>
    <w:rsid w:val="001B31A9"/>
    <w:rsid w:val="001B3263"/>
    <w:rsid w:val="001B357D"/>
    <w:rsid w:val="001B36C2"/>
    <w:rsid w:val="001B377E"/>
    <w:rsid w:val="001B37A8"/>
    <w:rsid w:val="001B3B7E"/>
    <w:rsid w:val="001B3DD7"/>
    <w:rsid w:val="001B3E6A"/>
    <w:rsid w:val="001B40D6"/>
    <w:rsid w:val="001B4677"/>
    <w:rsid w:val="001B4799"/>
    <w:rsid w:val="001B4D57"/>
    <w:rsid w:val="001B520C"/>
    <w:rsid w:val="001B579F"/>
    <w:rsid w:val="001B58A3"/>
    <w:rsid w:val="001B5FFF"/>
    <w:rsid w:val="001B66B1"/>
    <w:rsid w:val="001B66FE"/>
    <w:rsid w:val="001B6913"/>
    <w:rsid w:val="001B6C7B"/>
    <w:rsid w:val="001B6DF6"/>
    <w:rsid w:val="001B6FED"/>
    <w:rsid w:val="001B73E8"/>
    <w:rsid w:val="001B750F"/>
    <w:rsid w:val="001B77CD"/>
    <w:rsid w:val="001B782A"/>
    <w:rsid w:val="001B79B4"/>
    <w:rsid w:val="001B7B52"/>
    <w:rsid w:val="001C01B2"/>
    <w:rsid w:val="001C0644"/>
    <w:rsid w:val="001C0C05"/>
    <w:rsid w:val="001C0E7F"/>
    <w:rsid w:val="001C0EEB"/>
    <w:rsid w:val="001C1054"/>
    <w:rsid w:val="001C1A5E"/>
    <w:rsid w:val="001C1F28"/>
    <w:rsid w:val="001C21E2"/>
    <w:rsid w:val="001C254C"/>
    <w:rsid w:val="001C2730"/>
    <w:rsid w:val="001C2810"/>
    <w:rsid w:val="001C2A8A"/>
    <w:rsid w:val="001C2C44"/>
    <w:rsid w:val="001C2DCD"/>
    <w:rsid w:val="001C2EAE"/>
    <w:rsid w:val="001C2F81"/>
    <w:rsid w:val="001C3260"/>
    <w:rsid w:val="001C3923"/>
    <w:rsid w:val="001C39C9"/>
    <w:rsid w:val="001C39F0"/>
    <w:rsid w:val="001C3B94"/>
    <w:rsid w:val="001C3BDC"/>
    <w:rsid w:val="001C3E3D"/>
    <w:rsid w:val="001C46F5"/>
    <w:rsid w:val="001C4BEE"/>
    <w:rsid w:val="001C4C77"/>
    <w:rsid w:val="001C527C"/>
    <w:rsid w:val="001C53E1"/>
    <w:rsid w:val="001C5622"/>
    <w:rsid w:val="001C56E0"/>
    <w:rsid w:val="001C581A"/>
    <w:rsid w:val="001C593A"/>
    <w:rsid w:val="001C5AB5"/>
    <w:rsid w:val="001C5BD0"/>
    <w:rsid w:val="001C6048"/>
    <w:rsid w:val="001C6754"/>
    <w:rsid w:val="001C6ABD"/>
    <w:rsid w:val="001C7757"/>
    <w:rsid w:val="001C7968"/>
    <w:rsid w:val="001D01A4"/>
    <w:rsid w:val="001D2131"/>
    <w:rsid w:val="001D21CE"/>
    <w:rsid w:val="001D2BD5"/>
    <w:rsid w:val="001D2FC9"/>
    <w:rsid w:val="001D3468"/>
    <w:rsid w:val="001D34C6"/>
    <w:rsid w:val="001D38B2"/>
    <w:rsid w:val="001D3B7F"/>
    <w:rsid w:val="001D3E0C"/>
    <w:rsid w:val="001D426A"/>
    <w:rsid w:val="001D4560"/>
    <w:rsid w:val="001D5A5E"/>
    <w:rsid w:val="001D5C20"/>
    <w:rsid w:val="001D5CAA"/>
    <w:rsid w:val="001D602A"/>
    <w:rsid w:val="001D61E2"/>
    <w:rsid w:val="001D64ED"/>
    <w:rsid w:val="001D67F3"/>
    <w:rsid w:val="001D682E"/>
    <w:rsid w:val="001D69FD"/>
    <w:rsid w:val="001D7399"/>
    <w:rsid w:val="001D7499"/>
    <w:rsid w:val="001D77E2"/>
    <w:rsid w:val="001D7B13"/>
    <w:rsid w:val="001D7CF8"/>
    <w:rsid w:val="001D7E40"/>
    <w:rsid w:val="001D7E8D"/>
    <w:rsid w:val="001D7EEE"/>
    <w:rsid w:val="001E02CA"/>
    <w:rsid w:val="001E0BAC"/>
    <w:rsid w:val="001E0C19"/>
    <w:rsid w:val="001E1188"/>
    <w:rsid w:val="001E1B8C"/>
    <w:rsid w:val="001E1ECE"/>
    <w:rsid w:val="001E2556"/>
    <w:rsid w:val="001E258F"/>
    <w:rsid w:val="001E2796"/>
    <w:rsid w:val="001E28F2"/>
    <w:rsid w:val="001E298F"/>
    <w:rsid w:val="001E2D59"/>
    <w:rsid w:val="001E301D"/>
    <w:rsid w:val="001E31AA"/>
    <w:rsid w:val="001E3431"/>
    <w:rsid w:val="001E3582"/>
    <w:rsid w:val="001E3595"/>
    <w:rsid w:val="001E361A"/>
    <w:rsid w:val="001E372B"/>
    <w:rsid w:val="001E3A27"/>
    <w:rsid w:val="001E43C7"/>
    <w:rsid w:val="001E44BB"/>
    <w:rsid w:val="001E4966"/>
    <w:rsid w:val="001E4AE8"/>
    <w:rsid w:val="001E529B"/>
    <w:rsid w:val="001E5339"/>
    <w:rsid w:val="001E5660"/>
    <w:rsid w:val="001E573A"/>
    <w:rsid w:val="001E57C8"/>
    <w:rsid w:val="001E5C3F"/>
    <w:rsid w:val="001E604A"/>
    <w:rsid w:val="001E68C1"/>
    <w:rsid w:val="001E6D65"/>
    <w:rsid w:val="001E6E04"/>
    <w:rsid w:val="001E6E52"/>
    <w:rsid w:val="001E6F78"/>
    <w:rsid w:val="001E70A3"/>
    <w:rsid w:val="001E70AD"/>
    <w:rsid w:val="001E72BF"/>
    <w:rsid w:val="001E7425"/>
    <w:rsid w:val="001E75DF"/>
    <w:rsid w:val="001E7668"/>
    <w:rsid w:val="001F0262"/>
    <w:rsid w:val="001F0454"/>
    <w:rsid w:val="001F12C0"/>
    <w:rsid w:val="001F154F"/>
    <w:rsid w:val="001F1A7D"/>
    <w:rsid w:val="001F232E"/>
    <w:rsid w:val="001F2683"/>
    <w:rsid w:val="001F2734"/>
    <w:rsid w:val="001F27D3"/>
    <w:rsid w:val="001F2E23"/>
    <w:rsid w:val="001F3001"/>
    <w:rsid w:val="001F304C"/>
    <w:rsid w:val="001F337B"/>
    <w:rsid w:val="001F337D"/>
    <w:rsid w:val="001F3407"/>
    <w:rsid w:val="001F3966"/>
    <w:rsid w:val="001F3A9C"/>
    <w:rsid w:val="001F3D70"/>
    <w:rsid w:val="001F4499"/>
    <w:rsid w:val="001F4808"/>
    <w:rsid w:val="001F4959"/>
    <w:rsid w:val="001F4991"/>
    <w:rsid w:val="001F4A2B"/>
    <w:rsid w:val="001F52DC"/>
    <w:rsid w:val="001F550E"/>
    <w:rsid w:val="001F559F"/>
    <w:rsid w:val="001F589E"/>
    <w:rsid w:val="001F6236"/>
    <w:rsid w:val="001F67FD"/>
    <w:rsid w:val="001F6A6D"/>
    <w:rsid w:val="001F6FD9"/>
    <w:rsid w:val="001F7466"/>
    <w:rsid w:val="001F757B"/>
    <w:rsid w:val="002001E0"/>
    <w:rsid w:val="0020083D"/>
    <w:rsid w:val="00200B4E"/>
    <w:rsid w:val="00200FE9"/>
    <w:rsid w:val="00201290"/>
    <w:rsid w:val="00201DB5"/>
    <w:rsid w:val="00201E0D"/>
    <w:rsid w:val="00201E56"/>
    <w:rsid w:val="00202464"/>
    <w:rsid w:val="00202EE5"/>
    <w:rsid w:val="00202F76"/>
    <w:rsid w:val="00203053"/>
    <w:rsid w:val="002033CF"/>
    <w:rsid w:val="0020342F"/>
    <w:rsid w:val="00203795"/>
    <w:rsid w:val="00203B73"/>
    <w:rsid w:val="002040E1"/>
    <w:rsid w:val="0020469E"/>
    <w:rsid w:val="002051B8"/>
    <w:rsid w:val="002053F0"/>
    <w:rsid w:val="0020562D"/>
    <w:rsid w:val="00205710"/>
    <w:rsid w:val="00205767"/>
    <w:rsid w:val="00206154"/>
    <w:rsid w:val="0020636D"/>
    <w:rsid w:val="00206503"/>
    <w:rsid w:val="002068ED"/>
    <w:rsid w:val="00206B46"/>
    <w:rsid w:val="00207A00"/>
    <w:rsid w:val="00207C2D"/>
    <w:rsid w:val="0021043F"/>
    <w:rsid w:val="0021078D"/>
    <w:rsid w:val="00210803"/>
    <w:rsid w:val="00210ABE"/>
    <w:rsid w:val="00210ADE"/>
    <w:rsid w:val="00212323"/>
    <w:rsid w:val="0021243C"/>
    <w:rsid w:val="002128AB"/>
    <w:rsid w:val="00212C2B"/>
    <w:rsid w:val="00212D34"/>
    <w:rsid w:val="00213A51"/>
    <w:rsid w:val="0021412D"/>
    <w:rsid w:val="002149F1"/>
    <w:rsid w:val="00214A73"/>
    <w:rsid w:val="00214B04"/>
    <w:rsid w:val="00214BCC"/>
    <w:rsid w:val="00214C88"/>
    <w:rsid w:val="00214CA9"/>
    <w:rsid w:val="00214FB3"/>
    <w:rsid w:val="002151E4"/>
    <w:rsid w:val="00215E06"/>
    <w:rsid w:val="00215FAE"/>
    <w:rsid w:val="0021604D"/>
    <w:rsid w:val="00216C19"/>
    <w:rsid w:val="00216EA8"/>
    <w:rsid w:val="002175C3"/>
    <w:rsid w:val="00217636"/>
    <w:rsid w:val="0021774B"/>
    <w:rsid w:val="00217873"/>
    <w:rsid w:val="002178BA"/>
    <w:rsid w:val="00217A21"/>
    <w:rsid w:val="00217B9B"/>
    <w:rsid w:val="00217C18"/>
    <w:rsid w:val="00217D8A"/>
    <w:rsid w:val="00217DAC"/>
    <w:rsid w:val="0022003F"/>
    <w:rsid w:val="00220148"/>
    <w:rsid w:val="002201E3"/>
    <w:rsid w:val="002204AE"/>
    <w:rsid w:val="002204BD"/>
    <w:rsid w:val="002208F6"/>
    <w:rsid w:val="00220DDE"/>
    <w:rsid w:val="0022158B"/>
    <w:rsid w:val="00221771"/>
    <w:rsid w:val="00221830"/>
    <w:rsid w:val="00221935"/>
    <w:rsid w:val="00221968"/>
    <w:rsid w:val="002224E8"/>
    <w:rsid w:val="0022259D"/>
    <w:rsid w:val="00222CD0"/>
    <w:rsid w:val="00222D3B"/>
    <w:rsid w:val="0022368F"/>
    <w:rsid w:val="002238B0"/>
    <w:rsid w:val="00223C9D"/>
    <w:rsid w:val="00223E27"/>
    <w:rsid w:val="00223F6C"/>
    <w:rsid w:val="002241C2"/>
    <w:rsid w:val="00224555"/>
    <w:rsid w:val="002245EE"/>
    <w:rsid w:val="00224A09"/>
    <w:rsid w:val="00225033"/>
    <w:rsid w:val="00225613"/>
    <w:rsid w:val="00226214"/>
    <w:rsid w:val="00226656"/>
    <w:rsid w:val="00226A67"/>
    <w:rsid w:val="00226AA3"/>
    <w:rsid w:val="00226B04"/>
    <w:rsid w:val="00226C6F"/>
    <w:rsid w:val="00226DF2"/>
    <w:rsid w:val="00226DFC"/>
    <w:rsid w:val="002272FC"/>
    <w:rsid w:val="00227335"/>
    <w:rsid w:val="002274AE"/>
    <w:rsid w:val="00227CD6"/>
    <w:rsid w:val="00227FFD"/>
    <w:rsid w:val="0023051F"/>
    <w:rsid w:val="002314D0"/>
    <w:rsid w:val="0023159A"/>
    <w:rsid w:val="002316CE"/>
    <w:rsid w:val="00231DF7"/>
    <w:rsid w:val="00232129"/>
    <w:rsid w:val="0023214B"/>
    <w:rsid w:val="00232939"/>
    <w:rsid w:val="002329B1"/>
    <w:rsid w:val="002335A9"/>
    <w:rsid w:val="002338DC"/>
    <w:rsid w:val="00233A0A"/>
    <w:rsid w:val="00233B7C"/>
    <w:rsid w:val="00233D20"/>
    <w:rsid w:val="00233DD2"/>
    <w:rsid w:val="00233EF2"/>
    <w:rsid w:val="002354E6"/>
    <w:rsid w:val="002357AC"/>
    <w:rsid w:val="002358A1"/>
    <w:rsid w:val="00235BEE"/>
    <w:rsid w:val="00235CB1"/>
    <w:rsid w:val="00235E2C"/>
    <w:rsid w:val="0023606C"/>
    <w:rsid w:val="0023663B"/>
    <w:rsid w:val="00236687"/>
    <w:rsid w:val="0023690E"/>
    <w:rsid w:val="00236949"/>
    <w:rsid w:val="002369F9"/>
    <w:rsid w:val="00236F7F"/>
    <w:rsid w:val="00237147"/>
    <w:rsid w:val="00237370"/>
    <w:rsid w:val="00237434"/>
    <w:rsid w:val="00237592"/>
    <w:rsid w:val="002378ED"/>
    <w:rsid w:val="00237F6A"/>
    <w:rsid w:val="002406D1"/>
    <w:rsid w:val="00240803"/>
    <w:rsid w:val="00240F32"/>
    <w:rsid w:val="0024130E"/>
    <w:rsid w:val="00241495"/>
    <w:rsid w:val="00241828"/>
    <w:rsid w:val="0024190E"/>
    <w:rsid w:val="002424DB"/>
    <w:rsid w:val="0024254D"/>
    <w:rsid w:val="00242792"/>
    <w:rsid w:val="002429EE"/>
    <w:rsid w:val="00242A7F"/>
    <w:rsid w:val="00242B90"/>
    <w:rsid w:val="00242FC9"/>
    <w:rsid w:val="002432CA"/>
    <w:rsid w:val="00243689"/>
    <w:rsid w:val="0024396E"/>
    <w:rsid w:val="00243A1F"/>
    <w:rsid w:val="00244AD8"/>
    <w:rsid w:val="00244BE1"/>
    <w:rsid w:val="00244D0C"/>
    <w:rsid w:val="00244DC0"/>
    <w:rsid w:val="00244F08"/>
    <w:rsid w:val="002450CE"/>
    <w:rsid w:val="0024543D"/>
    <w:rsid w:val="0024591B"/>
    <w:rsid w:val="00245D81"/>
    <w:rsid w:val="00246032"/>
    <w:rsid w:val="0024640D"/>
    <w:rsid w:val="00246A1F"/>
    <w:rsid w:val="00246AD5"/>
    <w:rsid w:val="00247538"/>
    <w:rsid w:val="00247C07"/>
    <w:rsid w:val="00247E8A"/>
    <w:rsid w:val="00250121"/>
    <w:rsid w:val="002504ED"/>
    <w:rsid w:val="0025074A"/>
    <w:rsid w:val="0025080D"/>
    <w:rsid w:val="00250D13"/>
    <w:rsid w:val="00250D87"/>
    <w:rsid w:val="00250DB6"/>
    <w:rsid w:val="00251029"/>
    <w:rsid w:val="002511B3"/>
    <w:rsid w:val="00251306"/>
    <w:rsid w:val="002517B9"/>
    <w:rsid w:val="00251A8A"/>
    <w:rsid w:val="00251B09"/>
    <w:rsid w:val="00251C25"/>
    <w:rsid w:val="00251E93"/>
    <w:rsid w:val="00251E94"/>
    <w:rsid w:val="00251F91"/>
    <w:rsid w:val="002521C0"/>
    <w:rsid w:val="0025247D"/>
    <w:rsid w:val="00252628"/>
    <w:rsid w:val="00252B1D"/>
    <w:rsid w:val="00252F52"/>
    <w:rsid w:val="002532E6"/>
    <w:rsid w:val="00253887"/>
    <w:rsid w:val="002539B2"/>
    <w:rsid w:val="00253B70"/>
    <w:rsid w:val="00253F31"/>
    <w:rsid w:val="002548ED"/>
    <w:rsid w:val="00254950"/>
    <w:rsid w:val="002549AB"/>
    <w:rsid w:val="00254DD8"/>
    <w:rsid w:val="002558A3"/>
    <w:rsid w:val="00255950"/>
    <w:rsid w:val="00255FC9"/>
    <w:rsid w:val="002561B9"/>
    <w:rsid w:val="0025672D"/>
    <w:rsid w:val="00256B18"/>
    <w:rsid w:val="00257342"/>
    <w:rsid w:val="00257A05"/>
    <w:rsid w:val="00257B40"/>
    <w:rsid w:val="00257E24"/>
    <w:rsid w:val="0026065F"/>
    <w:rsid w:val="0026092D"/>
    <w:rsid w:val="00260DDB"/>
    <w:rsid w:val="00260F12"/>
    <w:rsid w:val="002610DA"/>
    <w:rsid w:val="0026125B"/>
    <w:rsid w:val="002612D7"/>
    <w:rsid w:val="002612E2"/>
    <w:rsid w:val="00261350"/>
    <w:rsid w:val="00261A22"/>
    <w:rsid w:val="00261A7D"/>
    <w:rsid w:val="00262480"/>
    <w:rsid w:val="0026252E"/>
    <w:rsid w:val="002630F7"/>
    <w:rsid w:val="002633A3"/>
    <w:rsid w:val="002634D7"/>
    <w:rsid w:val="00263B7B"/>
    <w:rsid w:val="00263C52"/>
    <w:rsid w:val="00263E0B"/>
    <w:rsid w:val="002641DD"/>
    <w:rsid w:val="00264619"/>
    <w:rsid w:val="0026478D"/>
    <w:rsid w:val="00264E61"/>
    <w:rsid w:val="00264F57"/>
    <w:rsid w:val="00264F85"/>
    <w:rsid w:val="00265103"/>
    <w:rsid w:val="002657EB"/>
    <w:rsid w:val="00265BEA"/>
    <w:rsid w:val="00265C44"/>
    <w:rsid w:val="00265DDD"/>
    <w:rsid w:val="00265F38"/>
    <w:rsid w:val="0026603F"/>
    <w:rsid w:val="00266164"/>
    <w:rsid w:val="002667EB"/>
    <w:rsid w:val="00266876"/>
    <w:rsid w:val="00266F7E"/>
    <w:rsid w:val="002679EF"/>
    <w:rsid w:val="00267D41"/>
    <w:rsid w:val="00267D9E"/>
    <w:rsid w:val="00267EC0"/>
    <w:rsid w:val="00270014"/>
    <w:rsid w:val="0027003C"/>
    <w:rsid w:val="00270178"/>
    <w:rsid w:val="0027054A"/>
    <w:rsid w:val="00270F04"/>
    <w:rsid w:val="002712A1"/>
    <w:rsid w:val="002713E1"/>
    <w:rsid w:val="0027172F"/>
    <w:rsid w:val="00271BFC"/>
    <w:rsid w:val="00271CA2"/>
    <w:rsid w:val="002723E1"/>
    <w:rsid w:val="00272A4A"/>
    <w:rsid w:val="00272AD2"/>
    <w:rsid w:val="00272CE4"/>
    <w:rsid w:val="0027307B"/>
    <w:rsid w:val="002731A2"/>
    <w:rsid w:val="0027384C"/>
    <w:rsid w:val="002739E6"/>
    <w:rsid w:val="0027422E"/>
    <w:rsid w:val="00274A3A"/>
    <w:rsid w:val="00275047"/>
    <w:rsid w:val="002751DD"/>
    <w:rsid w:val="0027535E"/>
    <w:rsid w:val="0027536A"/>
    <w:rsid w:val="00275606"/>
    <w:rsid w:val="002758C1"/>
    <w:rsid w:val="0027603A"/>
    <w:rsid w:val="002761BE"/>
    <w:rsid w:val="00276287"/>
    <w:rsid w:val="00276423"/>
    <w:rsid w:val="00276588"/>
    <w:rsid w:val="00276694"/>
    <w:rsid w:val="00276755"/>
    <w:rsid w:val="00276785"/>
    <w:rsid w:val="00276C8A"/>
    <w:rsid w:val="0027728A"/>
    <w:rsid w:val="002774E9"/>
    <w:rsid w:val="00277AB9"/>
    <w:rsid w:val="00277CF6"/>
    <w:rsid w:val="00277DF0"/>
    <w:rsid w:val="00280564"/>
    <w:rsid w:val="00280755"/>
    <w:rsid w:val="00280C39"/>
    <w:rsid w:val="00280C97"/>
    <w:rsid w:val="00280D62"/>
    <w:rsid w:val="0028105E"/>
    <w:rsid w:val="00281108"/>
    <w:rsid w:val="002813EC"/>
    <w:rsid w:val="00281485"/>
    <w:rsid w:val="00281522"/>
    <w:rsid w:val="0028159E"/>
    <w:rsid w:val="00281692"/>
    <w:rsid w:val="00281982"/>
    <w:rsid w:val="00281E7F"/>
    <w:rsid w:val="00281F24"/>
    <w:rsid w:val="00282007"/>
    <w:rsid w:val="0028277B"/>
    <w:rsid w:val="00282E50"/>
    <w:rsid w:val="00282FB9"/>
    <w:rsid w:val="00283053"/>
    <w:rsid w:val="00283592"/>
    <w:rsid w:val="002836A5"/>
    <w:rsid w:val="00283813"/>
    <w:rsid w:val="002838DF"/>
    <w:rsid w:val="00284161"/>
    <w:rsid w:val="002843EC"/>
    <w:rsid w:val="00284B2B"/>
    <w:rsid w:val="00284B46"/>
    <w:rsid w:val="0028503C"/>
    <w:rsid w:val="00285DA4"/>
    <w:rsid w:val="00285E30"/>
    <w:rsid w:val="00286488"/>
    <w:rsid w:val="002866F2"/>
    <w:rsid w:val="002869ED"/>
    <w:rsid w:val="00286B2C"/>
    <w:rsid w:val="00286D51"/>
    <w:rsid w:val="002870B3"/>
    <w:rsid w:val="0028739B"/>
    <w:rsid w:val="00287D4A"/>
    <w:rsid w:val="00287E5C"/>
    <w:rsid w:val="00290573"/>
    <w:rsid w:val="0029192D"/>
    <w:rsid w:val="00291AFF"/>
    <w:rsid w:val="00291CD8"/>
    <w:rsid w:val="00291CEE"/>
    <w:rsid w:val="00292565"/>
    <w:rsid w:val="00292FEB"/>
    <w:rsid w:val="002930DD"/>
    <w:rsid w:val="002937C4"/>
    <w:rsid w:val="00293B5B"/>
    <w:rsid w:val="00293F5A"/>
    <w:rsid w:val="002942D9"/>
    <w:rsid w:val="002943B2"/>
    <w:rsid w:val="0029461C"/>
    <w:rsid w:val="002946CF"/>
    <w:rsid w:val="002949A3"/>
    <w:rsid w:val="00294A48"/>
    <w:rsid w:val="00294A60"/>
    <w:rsid w:val="0029512F"/>
    <w:rsid w:val="00295164"/>
    <w:rsid w:val="0029516D"/>
    <w:rsid w:val="002954C6"/>
    <w:rsid w:val="00295555"/>
    <w:rsid w:val="00295607"/>
    <w:rsid w:val="002961B0"/>
    <w:rsid w:val="00296256"/>
    <w:rsid w:val="002962E0"/>
    <w:rsid w:val="002968FE"/>
    <w:rsid w:val="00296A53"/>
    <w:rsid w:val="00296E4E"/>
    <w:rsid w:val="00296EF5"/>
    <w:rsid w:val="002975FF"/>
    <w:rsid w:val="0029773E"/>
    <w:rsid w:val="00297987"/>
    <w:rsid w:val="002A08A2"/>
    <w:rsid w:val="002A08A4"/>
    <w:rsid w:val="002A097D"/>
    <w:rsid w:val="002A09BF"/>
    <w:rsid w:val="002A0FC6"/>
    <w:rsid w:val="002A1A84"/>
    <w:rsid w:val="002A1F80"/>
    <w:rsid w:val="002A2021"/>
    <w:rsid w:val="002A2220"/>
    <w:rsid w:val="002A2626"/>
    <w:rsid w:val="002A2A0A"/>
    <w:rsid w:val="002A2B6B"/>
    <w:rsid w:val="002A2BEE"/>
    <w:rsid w:val="002A2F42"/>
    <w:rsid w:val="002A3154"/>
    <w:rsid w:val="002A3229"/>
    <w:rsid w:val="002A341C"/>
    <w:rsid w:val="002A3783"/>
    <w:rsid w:val="002A38E7"/>
    <w:rsid w:val="002A416E"/>
    <w:rsid w:val="002A4A6D"/>
    <w:rsid w:val="002A4CBC"/>
    <w:rsid w:val="002A592C"/>
    <w:rsid w:val="002A625B"/>
    <w:rsid w:val="002A65FD"/>
    <w:rsid w:val="002A6605"/>
    <w:rsid w:val="002A6CF3"/>
    <w:rsid w:val="002A6DAC"/>
    <w:rsid w:val="002A6F55"/>
    <w:rsid w:val="002A70D1"/>
    <w:rsid w:val="002A744E"/>
    <w:rsid w:val="002A75D9"/>
    <w:rsid w:val="002A79AD"/>
    <w:rsid w:val="002B0A57"/>
    <w:rsid w:val="002B0CE4"/>
    <w:rsid w:val="002B0D4D"/>
    <w:rsid w:val="002B11E7"/>
    <w:rsid w:val="002B15AA"/>
    <w:rsid w:val="002B1D5D"/>
    <w:rsid w:val="002B1ED5"/>
    <w:rsid w:val="002B1F8B"/>
    <w:rsid w:val="002B2550"/>
    <w:rsid w:val="002B2B3A"/>
    <w:rsid w:val="002B2BB3"/>
    <w:rsid w:val="002B2C4D"/>
    <w:rsid w:val="002B2E9D"/>
    <w:rsid w:val="002B30E2"/>
    <w:rsid w:val="002B3227"/>
    <w:rsid w:val="002B3508"/>
    <w:rsid w:val="002B37EA"/>
    <w:rsid w:val="002B3B55"/>
    <w:rsid w:val="002B41C4"/>
    <w:rsid w:val="002B4725"/>
    <w:rsid w:val="002B47D0"/>
    <w:rsid w:val="002B530F"/>
    <w:rsid w:val="002B5328"/>
    <w:rsid w:val="002B5341"/>
    <w:rsid w:val="002B545F"/>
    <w:rsid w:val="002B55B9"/>
    <w:rsid w:val="002B58BD"/>
    <w:rsid w:val="002B5CB9"/>
    <w:rsid w:val="002B5CE5"/>
    <w:rsid w:val="002B5EFB"/>
    <w:rsid w:val="002B5FA7"/>
    <w:rsid w:val="002B6041"/>
    <w:rsid w:val="002B6251"/>
    <w:rsid w:val="002B6317"/>
    <w:rsid w:val="002B664F"/>
    <w:rsid w:val="002B67CF"/>
    <w:rsid w:val="002B68F5"/>
    <w:rsid w:val="002B6C93"/>
    <w:rsid w:val="002B6D36"/>
    <w:rsid w:val="002B6E78"/>
    <w:rsid w:val="002B704A"/>
    <w:rsid w:val="002B7826"/>
    <w:rsid w:val="002B7B98"/>
    <w:rsid w:val="002B7BD9"/>
    <w:rsid w:val="002C04FC"/>
    <w:rsid w:val="002C07EE"/>
    <w:rsid w:val="002C0F7E"/>
    <w:rsid w:val="002C102F"/>
    <w:rsid w:val="002C1084"/>
    <w:rsid w:val="002C1184"/>
    <w:rsid w:val="002C1569"/>
    <w:rsid w:val="002C1818"/>
    <w:rsid w:val="002C18B9"/>
    <w:rsid w:val="002C237E"/>
    <w:rsid w:val="002C311D"/>
    <w:rsid w:val="002C31DE"/>
    <w:rsid w:val="002C42A1"/>
    <w:rsid w:val="002C42B3"/>
    <w:rsid w:val="002C43EF"/>
    <w:rsid w:val="002C467B"/>
    <w:rsid w:val="002C4932"/>
    <w:rsid w:val="002C495D"/>
    <w:rsid w:val="002C4E69"/>
    <w:rsid w:val="002C5131"/>
    <w:rsid w:val="002C5183"/>
    <w:rsid w:val="002C5917"/>
    <w:rsid w:val="002C5AEC"/>
    <w:rsid w:val="002C5BAC"/>
    <w:rsid w:val="002C5C61"/>
    <w:rsid w:val="002C5DB7"/>
    <w:rsid w:val="002C5F12"/>
    <w:rsid w:val="002C607C"/>
    <w:rsid w:val="002C6298"/>
    <w:rsid w:val="002C647E"/>
    <w:rsid w:val="002C659F"/>
    <w:rsid w:val="002C6889"/>
    <w:rsid w:val="002C6AF2"/>
    <w:rsid w:val="002C709C"/>
    <w:rsid w:val="002C7414"/>
    <w:rsid w:val="002C77CC"/>
    <w:rsid w:val="002C791D"/>
    <w:rsid w:val="002C79D1"/>
    <w:rsid w:val="002C7D9D"/>
    <w:rsid w:val="002D002A"/>
    <w:rsid w:val="002D02EA"/>
    <w:rsid w:val="002D078A"/>
    <w:rsid w:val="002D0842"/>
    <w:rsid w:val="002D0A58"/>
    <w:rsid w:val="002D0B32"/>
    <w:rsid w:val="002D1157"/>
    <w:rsid w:val="002D11DB"/>
    <w:rsid w:val="002D1241"/>
    <w:rsid w:val="002D16B1"/>
    <w:rsid w:val="002D16CE"/>
    <w:rsid w:val="002D1B37"/>
    <w:rsid w:val="002D1D29"/>
    <w:rsid w:val="002D1DC2"/>
    <w:rsid w:val="002D1E10"/>
    <w:rsid w:val="002D2177"/>
    <w:rsid w:val="002D2682"/>
    <w:rsid w:val="002D272F"/>
    <w:rsid w:val="002D276B"/>
    <w:rsid w:val="002D27D8"/>
    <w:rsid w:val="002D2CB6"/>
    <w:rsid w:val="002D2E6F"/>
    <w:rsid w:val="002D2FFE"/>
    <w:rsid w:val="002D312E"/>
    <w:rsid w:val="002D3825"/>
    <w:rsid w:val="002D39A0"/>
    <w:rsid w:val="002D3D19"/>
    <w:rsid w:val="002D3D49"/>
    <w:rsid w:val="002D400E"/>
    <w:rsid w:val="002D4954"/>
    <w:rsid w:val="002D4AD5"/>
    <w:rsid w:val="002D5251"/>
    <w:rsid w:val="002D5918"/>
    <w:rsid w:val="002D5A58"/>
    <w:rsid w:val="002D5C05"/>
    <w:rsid w:val="002D5C56"/>
    <w:rsid w:val="002D6053"/>
    <w:rsid w:val="002D6755"/>
    <w:rsid w:val="002D6A8F"/>
    <w:rsid w:val="002D6FE3"/>
    <w:rsid w:val="002D71A0"/>
    <w:rsid w:val="002D72FD"/>
    <w:rsid w:val="002D76D7"/>
    <w:rsid w:val="002D77CB"/>
    <w:rsid w:val="002D7AA9"/>
    <w:rsid w:val="002D7E8B"/>
    <w:rsid w:val="002E053B"/>
    <w:rsid w:val="002E0C83"/>
    <w:rsid w:val="002E11A6"/>
    <w:rsid w:val="002E2306"/>
    <w:rsid w:val="002E23D1"/>
    <w:rsid w:val="002E2923"/>
    <w:rsid w:val="002E2AF0"/>
    <w:rsid w:val="002E2ECE"/>
    <w:rsid w:val="002E319A"/>
    <w:rsid w:val="002E3AAE"/>
    <w:rsid w:val="002E3E9D"/>
    <w:rsid w:val="002E3EDC"/>
    <w:rsid w:val="002E41D3"/>
    <w:rsid w:val="002E455B"/>
    <w:rsid w:val="002E51C0"/>
    <w:rsid w:val="002E54CF"/>
    <w:rsid w:val="002E57AE"/>
    <w:rsid w:val="002E57DC"/>
    <w:rsid w:val="002E5912"/>
    <w:rsid w:val="002E5A52"/>
    <w:rsid w:val="002E5D5A"/>
    <w:rsid w:val="002E6046"/>
    <w:rsid w:val="002E60F2"/>
    <w:rsid w:val="002E6202"/>
    <w:rsid w:val="002E6B9C"/>
    <w:rsid w:val="002E6E23"/>
    <w:rsid w:val="002E706A"/>
    <w:rsid w:val="002E7252"/>
    <w:rsid w:val="002E72F3"/>
    <w:rsid w:val="002E7772"/>
    <w:rsid w:val="002E79EA"/>
    <w:rsid w:val="002E7CA8"/>
    <w:rsid w:val="002F0043"/>
    <w:rsid w:val="002F007E"/>
    <w:rsid w:val="002F02C2"/>
    <w:rsid w:val="002F0B4B"/>
    <w:rsid w:val="002F1153"/>
    <w:rsid w:val="002F13CA"/>
    <w:rsid w:val="002F198B"/>
    <w:rsid w:val="002F1C73"/>
    <w:rsid w:val="002F233F"/>
    <w:rsid w:val="002F427E"/>
    <w:rsid w:val="002F44FA"/>
    <w:rsid w:val="002F4BED"/>
    <w:rsid w:val="002F4C13"/>
    <w:rsid w:val="002F5103"/>
    <w:rsid w:val="002F5425"/>
    <w:rsid w:val="002F5EBA"/>
    <w:rsid w:val="002F5FC2"/>
    <w:rsid w:val="002F5FFA"/>
    <w:rsid w:val="002F624A"/>
    <w:rsid w:val="002F6C76"/>
    <w:rsid w:val="002F6C83"/>
    <w:rsid w:val="002F6CA0"/>
    <w:rsid w:val="002F6DEC"/>
    <w:rsid w:val="002F7354"/>
    <w:rsid w:val="002F7416"/>
    <w:rsid w:val="002F7706"/>
    <w:rsid w:val="002F7974"/>
    <w:rsid w:val="002F7AFB"/>
    <w:rsid w:val="002F7D9E"/>
    <w:rsid w:val="00300340"/>
    <w:rsid w:val="00300828"/>
    <w:rsid w:val="003008DA"/>
    <w:rsid w:val="00300C04"/>
    <w:rsid w:val="00300FFF"/>
    <w:rsid w:val="00301602"/>
    <w:rsid w:val="0030190C"/>
    <w:rsid w:val="00301B42"/>
    <w:rsid w:val="00301D54"/>
    <w:rsid w:val="0030200E"/>
    <w:rsid w:val="0030227E"/>
    <w:rsid w:val="003024E7"/>
    <w:rsid w:val="003028F3"/>
    <w:rsid w:val="003030EF"/>
    <w:rsid w:val="00303150"/>
    <w:rsid w:val="003035E8"/>
    <w:rsid w:val="00303944"/>
    <w:rsid w:val="00303E0E"/>
    <w:rsid w:val="003044AF"/>
    <w:rsid w:val="003046B0"/>
    <w:rsid w:val="00304ADD"/>
    <w:rsid w:val="003050BC"/>
    <w:rsid w:val="00305155"/>
    <w:rsid w:val="00305A40"/>
    <w:rsid w:val="00305B7D"/>
    <w:rsid w:val="00305D85"/>
    <w:rsid w:val="00306100"/>
    <w:rsid w:val="0030654C"/>
    <w:rsid w:val="0030668A"/>
    <w:rsid w:val="003066E8"/>
    <w:rsid w:val="00306948"/>
    <w:rsid w:val="00306F6C"/>
    <w:rsid w:val="00307149"/>
    <w:rsid w:val="0030719A"/>
    <w:rsid w:val="003071F4"/>
    <w:rsid w:val="00307394"/>
    <w:rsid w:val="003078D7"/>
    <w:rsid w:val="00310016"/>
    <w:rsid w:val="00310E05"/>
    <w:rsid w:val="00311208"/>
    <w:rsid w:val="00311626"/>
    <w:rsid w:val="00311975"/>
    <w:rsid w:val="003119D5"/>
    <w:rsid w:val="0031233C"/>
    <w:rsid w:val="00312413"/>
    <w:rsid w:val="00312930"/>
    <w:rsid w:val="00312A2D"/>
    <w:rsid w:val="00312AD3"/>
    <w:rsid w:val="00312CCB"/>
    <w:rsid w:val="00312E6F"/>
    <w:rsid w:val="00312FBF"/>
    <w:rsid w:val="003135AE"/>
    <w:rsid w:val="00313812"/>
    <w:rsid w:val="00313CA5"/>
    <w:rsid w:val="00314624"/>
    <w:rsid w:val="003146C7"/>
    <w:rsid w:val="00314CF8"/>
    <w:rsid w:val="00314F03"/>
    <w:rsid w:val="00315145"/>
    <w:rsid w:val="0031517F"/>
    <w:rsid w:val="00315491"/>
    <w:rsid w:val="00315CDE"/>
    <w:rsid w:val="00315D77"/>
    <w:rsid w:val="00315F6D"/>
    <w:rsid w:val="00316150"/>
    <w:rsid w:val="00316584"/>
    <w:rsid w:val="00316730"/>
    <w:rsid w:val="00316743"/>
    <w:rsid w:val="00317104"/>
    <w:rsid w:val="00317399"/>
    <w:rsid w:val="00317894"/>
    <w:rsid w:val="00317AC1"/>
    <w:rsid w:val="00317B44"/>
    <w:rsid w:val="00317E00"/>
    <w:rsid w:val="0032043F"/>
    <w:rsid w:val="003210FA"/>
    <w:rsid w:val="00321879"/>
    <w:rsid w:val="00321C20"/>
    <w:rsid w:val="0032250C"/>
    <w:rsid w:val="003225D7"/>
    <w:rsid w:val="00322662"/>
    <w:rsid w:val="00322794"/>
    <w:rsid w:val="003229C1"/>
    <w:rsid w:val="00322F78"/>
    <w:rsid w:val="003230B8"/>
    <w:rsid w:val="0032327C"/>
    <w:rsid w:val="003232D8"/>
    <w:rsid w:val="00323452"/>
    <w:rsid w:val="00323AE3"/>
    <w:rsid w:val="00323CE5"/>
    <w:rsid w:val="00324038"/>
    <w:rsid w:val="003242A7"/>
    <w:rsid w:val="00325560"/>
    <w:rsid w:val="0032602A"/>
    <w:rsid w:val="00326144"/>
    <w:rsid w:val="0032668C"/>
    <w:rsid w:val="00326887"/>
    <w:rsid w:val="00326895"/>
    <w:rsid w:val="003268CA"/>
    <w:rsid w:val="00326D30"/>
    <w:rsid w:val="00326E52"/>
    <w:rsid w:val="003272E7"/>
    <w:rsid w:val="00327395"/>
    <w:rsid w:val="00327452"/>
    <w:rsid w:val="0032797D"/>
    <w:rsid w:val="00327D0B"/>
    <w:rsid w:val="00327E47"/>
    <w:rsid w:val="0033020D"/>
    <w:rsid w:val="00330C42"/>
    <w:rsid w:val="00331295"/>
    <w:rsid w:val="0033134A"/>
    <w:rsid w:val="00331381"/>
    <w:rsid w:val="003313C6"/>
    <w:rsid w:val="003314C3"/>
    <w:rsid w:val="003316CB"/>
    <w:rsid w:val="00331F23"/>
    <w:rsid w:val="00332317"/>
    <w:rsid w:val="003325F8"/>
    <w:rsid w:val="003329AC"/>
    <w:rsid w:val="00332A55"/>
    <w:rsid w:val="0033304B"/>
    <w:rsid w:val="00333225"/>
    <w:rsid w:val="00333608"/>
    <w:rsid w:val="00333657"/>
    <w:rsid w:val="0033369C"/>
    <w:rsid w:val="00333D77"/>
    <w:rsid w:val="00334172"/>
    <w:rsid w:val="003343A5"/>
    <w:rsid w:val="003349BC"/>
    <w:rsid w:val="0033509E"/>
    <w:rsid w:val="0033517C"/>
    <w:rsid w:val="003351E0"/>
    <w:rsid w:val="00335C13"/>
    <w:rsid w:val="00335C48"/>
    <w:rsid w:val="0033620F"/>
    <w:rsid w:val="003362E9"/>
    <w:rsid w:val="00336404"/>
    <w:rsid w:val="0033641E"/>
    <w:rsid w:val="00336D17"/>
    <w:rsid w:val="00336E74"/>
    <w:rsid w:val="00336F2C"/>
    <w:rsid w:val="00336F71"/>
    <w:rsid w:val="00337548"/>
    <w:rsid w:val="003379F8"/>
    <w:rsid w:val="00337B7F"/>
    <w:rsid w:val="0034047C"/>
    <w:rsid w:val="003407E1"/>
    <w:rsid w:val="0034080B"/>
    <w:rsid w:val="0034083B"/>
    <w:rsid w:val="00340EB0"/>
    <w:rsid w:val="00340F66"/>
    <w:rsid w:val="00341042"/>
    <w:rsid w:val="00341141"/>
    <w:rsid w:val="003411A9"/>
    <w:rsid w:val="0034152C"/>
    <w:rsid w:val="0034167A"/>
    <w:rsid w:val="00341925"/>
    <w:rsid w:val="00341B80"/>
    <w:rsid w:val="00341C80"/>
    <w:rsid w:val="00341DD5"/>
    <w:rsid w:val="00341E1F"/>
    <w:rsid w:val="00341FF0"/>
    <w:rsid w:val="003420B5"/>
    <w:rsid w:val="00342226"/>
    <w:rsid w:val="0034298E"/>
    <w:rsid w:val="00342F49"/>
    <w:rsid w:val="00343217"/>
    <w:rsid w:val="00343567"/>
    <w:rsid w:val="003435CC"/>
    <w:rsid w:val="00343834"/>
    <w:rsid w:val="003439B7"/>
    <w:rsid w:val="00343DA3"/>
    <w:rsid w:val="00344240"/>
    <w:rsid w:val="0034437B"/>
    <w:rsid w:val="0034456F"/>
    <w:rsid w:val="00344651"/>
    <w:rsid w:val="0034495B"/>
    <w:rsid w:val="00344A86"/>
    <w:rsid w:val="00344B62"/>
    <w:rsid w:val="00344C54"/>
    <w:rsid w:val="00344CC4"/>
    <w:rsid w:val="00344D7C"/>
    <w:rsid w:val="00344EC5"/>
    <w:rsid w:val="00344EFC"/>
    <w:rsid w:val="00344FB8"/>
    <w:rsid w:val="00345129"/>
    <w:rsid w:val="003453E8"/>
    <w:rsid w:val="003456F7"/>
    <w:rsid w:val="00345746"/>
    <w:rsid w:val="003457B3"/>
    <w:rsid w:val="0034590B"/>
    <w:rsid w:val="00345A7F"/>
    <w:rsid w:val="003465D8"/>
    <w:rsid w:val="00346764"/>
    <w:rsid w:val="003467D1"/>
    <w:rsid w:val="00346DFD"/>
    <w:rsid w:val="003473B3"/>
    <w:rsid w:val="00347413"/>
    <w:rsid w:val="00347645"/>
    <w:rsid w:val="00347B89"/>
    <w:rsid w:val="0035021E"/>
    <w:rsid w:val="0035058B"/>
    <w:rsid w:val="00350593"/>
    <w:rsid w:val="00350771"/>
    <w:rsid w:val="00350781"/>
    <w:rsid w:val="0035078A"/>
    <w:rsid w:val="00350BB7"/>
    <w:rsid w:val="00350CCC"/>
    <w:rsid w:val="003513DD"/>
    <w:rsid w:val="0035176A"/>
    <w:rsid w:val="003519C7"/>
    <w:rsid w:val="00351D38"/>
    <w:rsid w:val="003528C9"/>
    <w:rsid w:val="00352E75"/>
    <w:rsid w:val="00352EFA"/>
    <w:rsid w:val="003536EC"/>
    <w:rsid w:val="0035387A"/>
    <w:rsid w:val="0035398F"/>
    <w:rsid w:val="00353CF7"/>
    <w:rsid w:val="003543CA"/>
    <w:rsid w:val="0035476F"/>
    <w:rsid w:val="00354A40"/>
    <w:rsid w:val="00354CA4"/>
    <w:rsid w:val="00354D1A"/>
    <w:rsid w:val="0035532A"/>
    <w:rsid w:val="003559B1"/>
    <w:rsid w:val="003561C1"/>
    <w:rsid w:val="003564B6"/>
    <w:rsid w:val="003567D1"/>
    <w:rsid w:val="00356A09"/>
    <w:rsid w:val="00357074"/>
    <w:rsid w:val="003573E0"/>
    <w:rsid w:val="00357474"/>
    <w:rsid w:val="0035783F"/>
    <w:rsid w:val="00357992"/>
    <w:rsid w:val="00357B6B"/>
    <w:rsid w:val="00357D96"/>
    <w:rsid w:val="0036069C"/>
    <w:rsid w:val="00360799"/>
    <w:rsid w:val="00360998"/>
    <w:rsid w:val="00360A93"/>
    <w:rsid w:val="00360C2D"/>
    <w:rsid w:val="00360D27"/>
    <w:rsid w:val="003610B0"/>
    <w:rsid w:val="0036110D"/>
    <w:rsid w:val="0036131B"/>
    <w:rsid w:val="00361654"/>
    <w:rsid w:val="00361A7B"/>
    <w:rsid w:val="00361AA7"/>
    <w:rsid w:val="00362299"/>
    <w:rsid w:val="00362779"/>
    <w:rsid w:val="00362B5A"/>
    <w:rsid w:val="00362B7C"/>
    <w:rsid w:val="00363441"/>
    <w:rsid w:val="003634C7"/>
    <w:rsid w:val="00363BAC"/>
    <w:rsid w:val="003641CB"/>
    <w:rsid w:val="003648B1"/>
    <w:rsid w:val="003649F4"/>
    <w:rsid w:val="00364BBB"/>
    <w:rsid w:val="00364C42"/>
    <w:rsid w:val="00364F21"/>
    <w:rsid w:val="00365BA1"/>
    <w:rsid w:val="003660E0"/>
    <w:rsid w:val="003661AA"/>
    <w:rsid w:val="003661D6"/>
    <w:rsid w:val="003662A8"/>
    <w:rsid w:val="003664CB"/>
    <w:rsid w:val="00366A36"/>
    <w:rsid w:val="00367572"/>
    <w:rsid w:val="003675A4"/>
    <w:rsid w:val="00367613"/>
    <w:rsid w:val="0036764A"/>
    <w:rsid w:val="003700A8"/>
    <w:rsid w:val="003707A7"/>
    <w:rsid w:val="00370AD0"/>
    <w:rsid w:val="00370BC4"/>
    <w:rsid w:val="00370C25"/>
    <w:rsid w:val="00371432"/>
    <w:rsid w:val="0037144D"/>
    <w:rsid w:val="003716C8"/>
    <w:rsid w:val="00371833"/>
    <w:rsid w:val="003719A4"/>
    <w:rsid w:val="00371C1E"/>
    <w:rsid w:val="00371C57"/>
    <w:rsid w:val="0037292A"/>
    <w:rsid w:val="00372C02"/>
    <w:rsid w:val="00372CB2"/>
    <w:rsid w:val="00372E20"/>
    <w:rsid w:val="00372F83"/>
    <w:rsid w:val="0037333B"/>
    <w:rsid w:val="003733ED"/>
    <w:rsid w:val="003734DE"/>
    <w:rsid w:val="00374645"/>
    <w:rsid w:val="00374677"/>
    <w:rsid w:val="00374679"/>
    <w:rsid w:val="00374C4A"/>
    <w:rsid w:val="00374FF9"/>
    <w:rsid w:val="00375063"/>
    <w:rsid w:val="003750CF"/>
    <w:rsid w:val="0037559C"/>
    <w:rsid w:val="003755DD"/>
    <w:rsid w:val="00375907"/>
    <w:rsid w:val="00376234"/>
    <w:rsid w:val="00376491"/>
    <w:rsid w:val="00376567"/>
    <w:rsid w:val="0037661B"/>
    <w:rsid w:val="00376747"/>
    <w:rsid w:val="00376DC6"/>
    <w:rsid w:val="0037756B"/>
    <w:rsid w:val="00377B4A"/>
    <w:rsid w:val="00380046"/>
    <w:rsid w:val="00380201"/>
    <w:rsid w:val="00380736"/>
    <w:rsid w:val="00380EEB"/>
    <w:rsid w:val="00380FD0"/>
    <w:rsid w:val="003814A8"/>
    <w:rsid w:val="00381644"/>
    <w:rsid w:val="00381DF4"/>
    <w:rsid w:val="00381EE2"/>
    <w:rsid w:val="003820A1"/>
    <w:rsid w:val="0038268F"/>
    <w:rsid w:val="00382A3C"/>
    <w:rsid w:val="00382B3A"/>
    <w:rsid w:val="00382EEB"/>
    <w:rsid w:val="0038344F"/>
    <w:rsid w:val="00383458"/>
    <w:rsid w:val="003837F9"/>
    <w:rsid w:val="00383926"/>
    <w:rsid w:val="00383DB6"/>
    <w:rsid w:val="003847FF"/>
    <w:rsid w:val="00385309"/>
    <w:rsid w:val="003858B5"/>
    <w:rsid w:val="00385A71"/>
    <w:rsid w:val="00385BF5"/>
    <w:rsid w:val="00385C9D"/>
    <w:rsid w:val="00385CC4"/>
    <w:rsid w:val="00385E4A"/>
    <w:rsid w:val="00386D04"/>
    <w:rsid w:val="00386D94"/>
    <w:rsid w:val="003870EB"/>
    <w:rsid w:val="003875EC"/>
    <w:rsid w:val="003876D7"/>
    <w:rsid w:val="00387A11"/>
    <w:rsid w:val="00387B41"/>
    <w:rsid w:val="00390345"/>
    <w:rsid w:val="003907A1"/>
    <w:rsid w:val="003907F0"/>
    <w:rsid w:val="00390A82"/>
    <w:rsid w:val="00390D7D"/>
    <w:rsid w:val="00390F9E"/>
    <w:rsid w:val="003910CD"/>
    <w:rsid w:val="0039116D"/>
    <w:rsid w:val="003911EA"/>
    <w:rsid w:val="003926A8"/>
    <w:rsid w:val="003927AE"/>
    <w:rsid w:val="00392F32"/>
    <w:rsid w:val="00393159"/>
    <w:rsid w:val="0039315B"/>
    <w:rsid w:val="0039322E"/>
    <w:rsid w:val="003933F9"/>
    <w:rsid w:val="00393DB8"/>
    <w:rsid w:val="00393E6A"/>
    <w:rsid w:val="00393EF3"/>
    <w:rsid w:val="00394337"/>
    <w:rsid w:val="0039433B"/>
    <w:rsid w:val="00394878"/>
    <w:rsid w:val="00394DD5"/>
    <w:rsid w:val="0039521C"/>
    <w:rsid w:val="0039528B"/>
    <w:rsid w:val="0039569E"/>
    <w:rsid w:val="0039596D"/>
    <w:rsid w:val="00396018"/>
    <w:rsid w:val="0039604A"/>
    <w:rsid w:val="0039614A"/>
    <w:rsid w:val="0039642E"/>
    <w:rsid w:val="0039664E"/>
    <w:rsid w:val="003967A5"/>
    <w:rsid w:val="0039683B"/>
    <w:rsid w:val="003968B1"/>
    <w:rsid w:val="003968C5"/>
    <w:rsid w:val="0039699C"/>
    <w:rsid w:val="00396D99"/>
    <w:rsid w:val="00397132"/>
    <w:rsid w:val="003972FB"/>
    <w:rsid w:val="00397473"/>
    <w:rsid w:val="00397497"/>
    <w:rsid w:val="00397944"/>
    <w:rsid w:val="00397C88"/>
    <w:rsid w:val="00397CD1"/>
    <w:rsid w:val="003A01B2"/>
    <w:rsid w:val="003A0592"/>
    <w:rsid w:val="003A07F9"/>
    <w:rsid w:val="003A09C4"/>
    <w:rsid w:val="003A0C94"/>
    <w:rsid w:val="003A0D5A"/>
    <w:rsid w:val="003A0EDB"/>
    <w:rsid w:val="003A1414"/>
    <w:rsid w:val="003A1F2B"/>
    <w:rsid w:val="003A2723"/>
    <w:rsid w:val="003A27DF"/>
    <w:rsid w:val="003A2889"/>
    <w:rsid w:val="003A2BE1"/>
    <w:rsid w:val="003A2DF2"/>
    <w:rsid w:val="003A2E1C"/>
    <w:rsid w:val="003A39B6"/>
    <w:rsid w:val="003A3B27"/>
    <w:rsid w:val="003A3CF9"/>
    <w:rsid w:val="003A41E6"/>
    <w:rsid w:val="003A4AD3"/>
    <w:rsid w:val="003A4C67"/>
    <w:rsid w:val="003A5035"/>
    <w:rsid w:val="003A583B"/>
    <w:rsid w:val="003A58FF"/>
    <w:rsid w:val="003A59C0"/>
    <w:rsid w:val="003A5BED"/>
    <w:rsid w:val="003A5E6F"/>
    <w:rsid w:val="003A5F78"/>
    <w:rsid w:val="003A6016"/>
    <w:rsid w:val="003A790C"/>
    <w:rsid w:val="003A7936"/>
    <w:rsid w:val="003A7A4D"/>
    <w:rsid w:val="003A7C06"/>
    <w:rsid w:val="003A7DE9"/>
    <w:rsid w:val="003A7FE3"/>
    <w:rsid w:val="003B09C8"/>
    <w:rsid w:val="003B0A7D"/>
    <w:rsid w:val="003B0C00"/>
    <w:rsid w:val="003B0FAC"/>
    <w:rsid w:val="003B1028"/>
    <w:rsid w:val="003B10F4"/>
    <w:rsid w:val="003B1393"/>
    <w:rsid w:val="003B17B4"/>
    <w:rsid w:val="003B1801"/>
    <w:rsid w:val="003B1802"/>
    <w:rsid w:val="003B1CF5"/>
    <w:rsid w:val="003B2281"/>
    <w:rsid w:val="003B2B11"/>
    <w:rsid w:val="003B30C9"/>
    <w:rsid w:val="003B30FC"/>
    <w:rsid w:val="003B3475"/>
    <w:rsid w:val="003B3574"/>
    <w:rsid w:val="003B358B"/>
    <w:rsid w:val="003B3806"/>
    <w:rsid w:val="003B384B"/>
    <w:rsid w:val="003B39E7"/>
    <w:rsid w:val="003B4145"/>
    <w:rsid w:val="003B47FD"/>
    <w:rsid w:val="003B485C"/>
    <w:rsid w:val="003B503C"/>
    <w:rsid w:val="003B52D0"/>
    <w:rsid w:val="003B540B"/>
    <w:rsid w:val="003B5440"/>
    <w:rsid w:val="003B5564"/>
    <w:rsid w:val="003B5683"/>
    <w:rsid w:val="003B5BE0"/>
    <w:rsid w:val="003B5D9F"/>
    <w:rsid w:val="003B5E0C"/>
    <w:rsid w:val="003B5ED2"/>
    <w:rsid w:val="003B60B3"/>
    <w:rsid w:val="003B61AA"/>
    <w:rsid w:val="003B61EB"/>
    <w:rsid w:val="003B6E0D"/>
    <w:rsid w:val="003B7100"/>
    <w:rsid w:val="003B7C83"/>
    <w:rsid w:val="003C01EC"/>
    <w:rsid w:val="003C111D"/>
    <w:rsid w:val="003C13A0"/>
    <w:rsid w:val="003C1494"/>
    <w:rsid w:val="003C1647"/>
    <w:rsid w:val="003C169E"/>
    <w:rsid w:val="003C16CB"/>
    <w:rsid w:val="003C1A42"/>
    <w:rsid w:val="003C2170"/>
    <w:rsid w:val="003C29F0"/>
    <w:rsid w:val="003C2B7D"/>
    <w:rsid w:val="003C2E4D"/>
    <w:rsid w:val="003C3140"/>
    <w:rsid w:val="003C3C73"/>
    <w:rsid w:val="003C3DC8"/>
    <w:rsid w:val="003C3EEC"/>
    <w:rsid w:val="003C41AE"/>
    <w:rsid w:val="003C4232"/>
    <w:rsid w:val="003C43D1"/>
    <w:rsid w:val="003C4828"/>
    <w:rsid w:val="003C4A74"/>
    <w:rsid w:val="003C4BD3"/>
    <w:rsid w:val="003C4DC2"/>
    <w:rsid w:val="003C500C"/>
    <w:rsid w:val="003C5036"/>
    <w:rsid w:val="003C5131"/>
    <w:rsid w:val="003C519E"/>
    <w:rsid w:val="003C5416"/>
    <w:rsid w:val="003C5728"/>
    <w:rsid w:val="003C5937"/>
    <w:rsid w:val="003C594D"/>
    <w:rsid w:val="003C611C"/>
    <w:rsid w:val="003C6A2E"/>
    <w:rsid w:val="003C6C0D"/>
    <w:rsid w:val="003C6D34"/>
    <w:rsid w:val="003C71AA"/>
    <w:rsid w:val="003C75FE"/>
    <w:rsid w:val="003C78C5"/>
    <w:rsid w:val="003D09BA"/>
    <w:rsid w:val="003D12A3"/>
    <w:rsid w:val="003D168A"/>
    <w:rsid w:val="003D16F9"/>
    <w:rsid w:val="003D18F7"/>
    <w:rsid w:val="003D193A"/>
    <w:rsid w:val="003D1B5D"/>
    <w:rsid w:val="003D1C81"/>
    <w:rsid w:val="003D1E39"/>
    <w:rsid w:val="003D2209"/>
    <w:rsid w:val="003D2764"/>
    <w:rsid w:val="003D289F"/>
    <w:rsid w:val="003D2B15"/>
    <w:rsid w:val="003D3272"/>
    <w:rsid w:val="003D32FD"/>
    <w:rsid w:val="003D3BE4"/>
    <w:rsid w:val="003D3F0C"/>
    <w:rsid w:val="003D400D"/>
    <w:rsid w:val="003D4206"/>
    <w:rsid w:val="003D430C"/>
    <w:rsid w:val="003D47DA"/>
    <w:rsid w:val="003D48B3"/>
    <w:rsid w:val="003D49C5"/>
    <w:rsid w:val="003D4D3F"/>
    <w:rsid w:val="003D4E91"/>
    <w:rsid w:val="003D4F62"/>
    <w:rsid w:val="003D52ED"/>
    <w:rsid w:val="003D5CA2"/>
    <w:rsid w:val="003D5F4F"/>
    <w:rsid w:val="003D60D3"/>
    <w:rsid w:val="003D615D"/>
    <w:rsid w:val="003D61AA"/>
    <w:rsid w:val="003D6332"/>
    <w:rsid w:val="003D65E0"/>
    <w:rsid w:val="003D6952"/>
    <w:rsid w:val="003D6B8C"/>
    <w:rsid w:val="003D6C69"/>
    <w:rsid w:val="003D7797"/>
    <w:rsid w:val="003D7C3D"/>
    <w:rsid w:val="003D7F60"/>
    <w:rsid w:val="003E09D4"/>
    <w:rsid w:val="003E09EF"/>
    <w:rsid w:val="003E0A24"/>
    <w:rsid w:val="003E0C37"/>
    <w:rsid w:val="003E0CE1"/>
    <w:rsid w:val="003E0D4D"/>
    <w:rsid w:val="003E0F5F"/>
    <w:rsid w:val="003E1160"/>
    <w:rsid w:val="003E151F"/>
    <w:rsid w:val="003E213B"/>
    <w:rsid w:val="003E22EC"/>
    <w:rsid w:val="003E240E"/>
    <w:rsid w:val="003E272B"/>
    <w:rsid w:val="003E281C"/>
    <w:rsid w:val="003E2C10"/>
    <w:rsid w:val="003E2CD7"/>
    <w:rsid w:val="003E2F27"/>
    <w:rsid w:val="003E3208"/>
    <w:rsid w:val="003E363E"/>
    <w:rsid w:val="003E3A08"/>
    <w:rsid w:val="003E3C36"/>
    <w:rsid w:val="003E3E09"/>
    <w:rsid w:val="003E441D"/>
    <w:rsid w:val="003E48CB"/>
    <w:rsid w:val="003E4E3E"/>
    <w:rsid w:val="003E4FEE"/>
    <w:rsid w:val="003E501A"/>
    <w:rsid w:val="003E505C"/>
    <w:rsid w:val="003E508E"/>
    <w:rsid w:val="003E5259"/>
    <w:rsid w:val="003E535A"/>
    <w:rsid w:val="003E5B07"/>
    <w:rsid w:val="003E62C5"/>
    <w:rsid w:val="003E69CD"/>
    <w:rsid w:val="003E6A61"/>
    <w:rsid w:val="003E6D61"/>
    <w:rsid w:val="003E7143"/>
    <w:rsid w:val="003E71AB"/>
    <w:rsid w:val="003E71D4"/>
    <w:rsid w:val="003E72DF"/>
    <w:rsid w:val="003E73B3"/>
    <w:rsid w:val="003E7975"/>
    <w:rsid w:val="003E7C96"/>
    <w:rsid w:val="003E7D69"/>
    <w:rsid w:val="003E7EA8"/>
    <w:rsid w:val="003E7F31"/>
    <w:rsid w:val="003F0491"/>
    <w:rsid w:val="003F0605"/>
    <w:rsid w:val="003F0699"/>
    <w:rsid w:val="003F0F60"/>
    <w:rsid w:val="003F163B"/>
    <w:rsid w:val="003F1664"/>
    <w:rsid w:val="003F1DC8"/>
    <w:rsid w:val="003F247D"/>
    <w:rsid w:val="003F2A9E"/>
    <w:rsid w:val="003F2C5B"/>
    <w:rsid w:val="003F2D45"/>
    <w:rsid w:val="003F3602"/>
    <w:rsid w:val="003F3BB4"/>
    <w:rsid w:val="003F3C2F"/>
    <w:rsid w:val="003F4417"/>
    <w:rsid w:val="003F47D4"/>
    <w:rsid w:val="003F550C"/>
    <w:rsid w:val="003F5777"/>
    <w:rsid w:val="003F5BDF"/>
    <w:rsid w:val="003F5C2D"/>
    <w:rsid w:val="003F5E78"/>
    <w:rsid w:val="003F6338"/>
    <w:rsid w:val="003F6563"/>
    <w:rsid w:val="003F6621"/>
    <w:rsid w:val="003F6713"/>
    <w:rsid w:val="003F686F"/>
    <w:rsid w:val="003F6C18"/>
    <w:rsid w:val="003F6C3E"/>
    <w:rsid w:val="003F6D45"/>
    <w:rsid w:val="003F6DE2"/>
    <w:rsid w:val="003F6F41"/>
    <w:rsid w:val="003F71C8"/>
    <w:rsid w:val="003F7728"/>
    <w:rsid w:val="003F78C6"/>
    <w:rsid w:val="003F78FE"/>
    <w:rsid w:val="003F795F"/>
    <w:rsid w:val="003F79D0"/>
    <w:rsid w:val="003F7EE5"/>
    <w:rsid w:val="004009D4"/>
    <w:rsid w:val="00400FFE"/>
    <w:rsid w:val="0040122C"/>
    <w:rsid w:val="00401776"/>
    <w:rsid w:val="00401DA5"/>
    <w:rsid w:val="00402195"/>
    <w:rsid w:val="004022C2"/>
    <w:rsid w:val="00402465"/>
    <w:rsid w:val="00402B78"/>
    <w:rsid w:val="004031FA"/>
    <w:rsid w:val="00403274"/>
    <w:rsid w:val="00403C0F"/>
    <w:rsid w:val="00403D8C"/>
    <w:rsid w:val="00403DC4"/>
    <w:rsid w:val="0040437B"/>
    <w:rsid w:val="004044AF"/>
    <w:rsid w:val="004048E2"/>
    <w:rsid w:val="00407198"/>
    <w:rsid w:val="00407255"/>
    <w:rsid w:val="004072D8"/>
    <w:rsid w:val="004073E9"/>
    <w:rsid w:val="00407BCC"/>
    <w:rsid w:val="00407DA6"/>
    <w:rsid w:val="00410073"/>
    <w:rsid w:val="0041049D"/>
    <w:rsid w:val="0041084D"/>
    <w:rsid w:val="00410899"/>
    <w:rsid w:val="00410C1D"/>
    <w:rsid w:val="00410E4D"/>
    <w:rsid w:val="004112AA"/>
    <w:rsid w:val="004114E9"/>
    <w:rsid w:val="00411559"/>
    <w:rsid w:val="004115B2"/>
    <w:rsid w:val="004121B5"/>
    <w:rsid w:val="00412202"/>
    <w:rsid w:val="0041292B"/>
    <w:rsid w:val="0041296D"/>
    <w:rsid w:val="00412A8E"/>
    <w:rsid w:val="004131D4"/>
    <w:rsid w:val="00413557"/>
    <w:rsid w:val="00413735"/>
    <w:rsid w:val="00413A17"/>
    <w:rsid w:val="00413A38"/>
    <w:rsid w:val="00413A9C"/>
    <w:rsid w:val="00413CD2"/>
    <w:rsid w:val="0041401E"/>
    <w:rsid w:val="00414269"/>
    <w:rsid w:val="004143F1"/>
    <w:rsid w:val="0041452B"/>
    <w:rsid w:val="00414826"/>
    <w:rsid w:val="00415074"/>
    <w:rsid w:val="00415318"/>
    <w:rsid w:val="0041538E"/>
    <w:rsid w:val="004153D8"/>
    <w:rsid w:val="004154CD"/>
    <w:rsid w:val="004156F6"/>
    <w:rsid w:val="004159FD"/>
    <w:rsid w:val="00415D83"/>
    <w:rsid w:val="00415EB2"/>
    <w:rsid w:val="0041647A"/>
    <w:rsid w:val="0041649B"/>
    <w:rsid w:val="00416504"/>
    <w:rsid w:val="00416568"/>
    <w:rsid w:val="004169ED"/>
    <w:rsid w:val="004170D3"/>
    <w:rsid w:val="004172E4"/>
    <w:rsid w:val="004174CD"/>
    <w:rsid w:val="00417C04"/>
    <w:rsid w:val="00417D4A"/>
    <w:rsid w:val="00417D94"/>
    <w:rsid w:val="00417EE2"/>
    <w:rsid w:val="00420067"/>
    <w:rsid w:val="00420B74"/>
    <w:rsid w:val="00421C47"/>
    <w:rsid w:val="004221DC"/>
    <w:rsid w:val="0042269D"/>
    <w:rsid w:val="00422827"/>
    <w:rsid w:val="00422F9A"/>
    <w:rsid w:val="00423106"/>
    <w:rsid w:val="00423211"/>
    <w:rsid w:val="0042388C"/>
    <w:rsid w:val="00423C67"/>
    <w:rsid w:val="00423CDB"/>
    <w:rsid w:val="0042418A"/>
    <w:rsid w:val="004243EC"/>
    <w:rsid w:val="0042461E"/>
    <w:rsid w:val="004246C9"/>
    <w:rsid w:val="004246D3"/>
    <w:rsid w:val="004249AC"/>
    <w:rsid w:val="00425098"/>
    <w:rsid w:val="0042548C"/>
    <w:rsid w:val="00425665"/>
    <w:rsid w:val="004257F5"/>
    <w:rsid w:val="0042617F"/>
    <w:rsid w:val="004261D0"/>
    <w:rsid w:val="004262E8"/>
    <w:rsid w:val="004265CC"/>
    <w:rsid w:val="004266C5"/>
    <w:rsid w:val="0042684D"/>
    <w:rsid w:val="00426880"/>
    <w:rsid w:val="00426E81"/>
    <w:rsid w:val="00427281"/>
    <w:rsid w:val="00427690"/>
    <w:rsid w:val="004278B7"/>
    <w:rsid w:val="00427928"/>
    <w:rsid w:val="00427B5F"/>
    <w:rsid w:val="00427FFB"/>
    <w:rsid w:val="00430A0F"/>
    <w:rsid w:val="00431337"/>
    <w:rsid w:val="004315B7"/>
    <w:rsid w:val="00431648"/>
    <w:rsid w:val="00431898"/>
    <w:rsid w:val="00431B98"/>
    <w:rsid w:val="00431F30"/>
    <w:rsid w:val="004329A7"/>
    <w:rsid w:val="00432AE2"/>
    <w:rsid w:val="00432E93"/>
    <w:rsid w:val="0043321C"/>
    <w:rsid w:val="004333F2"/>
    <w:rsid w:val="00433DF6"/>
    <w:rsid w:val="00433E7B"/>
    <w:rsid w:val="00433E80"/>
    <w:rsid w:val="0043403F"/>
    <w:rsid w:val="00434723"/>
    <w:rsid w:val="00435EC0"/>
    <w:rsid w:val="00435F7D"/>
    <w:rsid w:val="004363F9"/>
    <w:rsid w:val="004375EB"/>
    <w:rsid w:val="00437B24"/>
    <w:rsid w:val="00437F5D"/>
    <w:rsid w:val="00440035"/>
    <w:rsid w:val="00440424"/>
    <w:rsid w:val="00440525"/>
    <w:rsid w:val="00440946"/>
    <w:rsid w:val="00440A9D"/>
    <w:rsid w:val="00440D79"/>
    <w:rsid w:val="00440E89"/>
    <w:rsid w:val="00441006"/>
    <w:rsid w:val="00441AD1"/>
    <w:rsid w:val="00442A4E"/>
    <w:rsid w:val="00442BA1"/>
    <w:rsid w:val="00442DE4"/>
    <w:rsid w:val="00442EFA"/>
    <w:rsid w:val="00443398"/>
    <w:rsid w:val="0044363F"/>
    <w:rsid w:val="004437F5"/>
    <w:rsid w:val="00443992"/>
    <w:rsid w:val="004444D0"/>
    <w:rsid w:val="00444AE3"/>
    <w:rsid w:val="00444C00"/>
    <w:rsid w:val="00444D4E"/>
    <w:rsid w:val="00444DB2"/>
    <w:rsid w:val="00444F21"/>
    <w:rsid w:val="0044565F"/>
    <w:rsid w:val="004459B6"/>
    <w:rsid w:val="0044695B"/>
    <w:rsid w:val="00446BAD"/>
    <w:rsid w:val="00447166"/>
    <w:rsid w:val="0044737B"/>
    <w:rsid w:val="00447464"/>
    <w:rsid w:val="00447847"/>
    <w:rsid w:val="00447927"/>
    <w:rsid w:val="00450392"/>
    <w:rsid w:val="004503BA"/>
    <w:rsid w:val="0045056D"/>
    <w:rsid w:val="004507BA"/>
    <w:rsid w:val="00450856"/>
    <w:rsid w:val="00450CBB"/>
    <w:rsid w:val="00450DED"/>
    <w:rsid w:val="00450F68"/>
    <w:rsid w:val="00451077"/>
    <w:rsid w:val="004511CF"/>
    <w:rsid w:val="004513B3"/>
    <w:rsid w:val="004514C7"/>
    <w:rsid w:val="00451692"/>
    <w:rsid w:val="0045196F"/>
    <w:rsid w:val="00451CA6"/>
    <w:rsid w:val="004522D3"/>
    <w:rsid w:val="00452622"/>
    <w:rsid w:val="00452901"/>
    <w:rsid w:val="00452ADF"/>
    <w:rsid w:val="00452C16"/>
    <w:rsid w:val="00452D90"/>
    <w:rsid w:val="00452F73"/>
    <w:rsid w:val="004533A5"/>
    <w:rsid w:val="004535AE"/>
    <w:rsid w:val="004537DF"/>
    <w:rsid w:val="004538B6"/>
    <w:rsid w:val="004539CD"/>
    <w:rsid w:val="00453CB6"/>
    <w:rsid w:val="00453EA6"/>
    <w:rsid w:val="00453FDD"/>
    <w:rsid w:val="004542A9"/>
    <w:rsid w:val="00454394"/>
    <w:rsid w:val="0045456A"/>
    <w:rsid w:val="0045474F"/>
    <w:rsid w:val="0045477D"/>
    <w:rsid w:val="00454A41"/>
    <w:rsid w:val="00454C8E"/>
    <w:rsid w:val="00455214"/>
    <w:rsid w:val="0045525D"/>
    <w:rsid w:val="004553EC"/>
    <w:rsid w:val="00455467"/>
    <w:rsid w:val="00455634"/>
    <w:rsid w:val="0045564E"/>
    <w:rsid w:val="00455879"/>
    <w:rsid w:val="00455DA9"/>
    <w:rsid w:val="0045619C"/>
    <w:rsid w:val="004561AA"/>
    <w:rsid w:val="00456356"/>
    <w:rsid w:val="004564A9"/>
    <w:rsid w:val="0045667F"/>
    <w:rsid w:val="0045671D"/>
    <w:rsid w:val="00456C3D"/>
    <w:rsid w:val="00456D0E"/>
    <w:rsid w:val="00456D18"/>
    <w:rsid w:val="004571FC"/>
    <w:rsid w:val="0045733A"/>
    <w:rsid w:val="0045776D"/>
    <w:rsid w:val="0045787C"/>
    <w:rsid w:val="0045789F"/>
    <w:rsid w:val="004603F2"/>
    <w:rsid w:val="0046094F"/>
    <w:rsid w:val="00460D0F"/>
    <w:rsid w:val="00461A04"/>
    <w:rsid w:val="00461F5B"/>
    <w:rsid w:val="004629E1"/>
    <w:rsid w:val="00462C71"/>
    <w:rsid w:val="00462F80"/>
    <w:rsid w:val="0046353A"/>
    <w:rsid w:val="0046390B"/>
    <w:rsid w:val="00463BAD"/>
    <w:rsid w:val="0046409E"/>
    <w:rsid w:val="004647CE"/>
    <w:rsid w:val="0046536D"/>
    <w:rsid w:val="0046588C"/>
    <w:rsid w:val="004659A4"/>
    <w:rsid w:val="00465B1F"/>
    <w:rsid w:val="00465BA4"/>
    <w:rsid w:val="00465DAA"/>
    <w:rsid w:val="004662D0"/>
    <w:rsid w:val="004669B1"/>
    <w:rsid w:val="00466B49"/>
    <w:rsid w:val="00466F30"/>
    <w:rsid w:val="00467678"/>
    <w:rsid w:val="00467A3B"/>
    <w:rsid w:val="00467CB6"/>
    <w:rsid w:val="00467DFD"/>
    <w:rsid w:val="0047018D"/>
    <w:rsid w:val="004706AA"/>
    <w:rsid w:val="0047138A"/>
    <w:rsid w:val="004719A1"/>
    <w:rsid w:val="00471B1D"/>
    <w:rsid w:val="00471FF0"/>
    <w:rsid w:val="0047234C"/>
    <w:rsid w:val="0047239A"/>
    <w:rsid w:val="004724A6"/>
    <w:rsid w:val="004727F2"/>
    <w:rsid w:val="00472B81"/>
    <w:rsid w:val="00472FA1"/>
    <w:rsid w:val="0047339A"/>
    <w:rsid w:val="00473A50"/>
    <w:rsid w:val="00473A8D"/>
    <w:rsid w:val="00473E2E"/>
    <w:rsid w:val="00473EEC"/>
    <w:rsid w:val="0047437B"/>
    <w:rsid w:val="004744FD"/>
    <w:rsid w:val="00474A48"/>
    <w:rsid w:val="004755A9"/>
    <w:rsid w:val="004758AF"/>
    <w:rsid w:val="00475C3F"/>
    <w:rsid w:val="004762B3"/>
    <w:rsid w:val="0047655F"/>
    <w:rsid w:val="004767FD"/>
    <w:rsid w:val="0047707D"/>
    <w:rsid w:val="004773A2"/>
    <w:rsid w:val="00477408"/>
    <w:rsid w:val="0047745A"/>
    <w:rsid w:val="00477DD3"/>
    <w:rsid w:val="00477E07"/>
    <w:rsid w:val="00480518"/>
    <w:rsid w:val="00480A8B"/>
    <w:rsid w:val="00480C50"/>
    <w:rsid w:val="00481744"/>
    <w:rsid w:val="004817DC"/>
    <w:rsid w:val="0048181F"/>
    <w:rsid w:val="00481A3C"/>
    <w:rsid w:val="00481C2C"/>
    <w:rsid w:val="00482A69"/>
    <w:rsid w:val="00482C70"/>
    <w:rsid w:val="00482D04"/>
    <w:rsid w:val="004830EC"/>
    <w:rsid w:val="00483135"/>
    <w:rsid w:val="004831A8"/>
    <w:rsid w:val="0048376A"/>
    <w:rsid w:val="0048376B"/>
    <w:rsid w:val="00483F36"/>
    <w:rsid w:val="00483F3B"/>
    <w:rsid w:val="004849AA"/>
    <w:rsid w:val="00484FD5"/>
    <w:rsid w:val="00485037"/>
    <w:rsid w:val="00485291"/>
    <w:rsid w:val="00485672"/>
    <w:rsid w:val="0048571B"/>
    <w:rsid w:val="00485765"/>
    <w:rsid w:val="00485815"/>
    <w:rsid w:val="00485860"/>
    <w:rsid w:val="0048645A"/>
    <w:rsid w:val="00486691"/>
    <w:rsid w:val="004866BF"/>
    <w:rsid w:val="004866EC"/>
    <w:rsid w:val="00486768"/>
    <w:rsid w:val="004870E7"/>
    <w:rsid w:val="00487182"/>
    <w:rsid w:val="0048749D"/>
    <w:rsid w:val="004874B5"/>
    <w:rsid w:val="0048753E"/>
    <w:rsid w:val="0048755E"/>
    <w:rsid w:val="0048775D"/>
    <w:rsid w:val="00487990"/>
    <w:rsid w:val="00487BD0"/>
    <w:rsid w:val="00487DE9"/>
    <w:rsid w:val="004900AD"/>
    <w:rsid w:val="00490539"/>
    <w:rsid w:val="00490672"/>
    <w:rsid w:val="00490697"/>
    <w:rsid w:val="004907F5"/>
    <w:rsid w:val="00490F56"/>
    <w:rsid w:val="004912D8"/>
    <w:rsid w:val="004913A3"/>
    <w:rsid w:val="0049163C"/>
    <w:rsid w:val="00491A77"/>
    <w:rsid w:val="004922AD"/>
    <w:rsid w:val="00492381"/>
    <w:rsid w:val="00492722"/>
    <w:rsid w:val="00492EF7"/>
    <w:rsid w:val="00493241"/>
    <w:rsid w:val="0049340E"/>
    <w:rsid w:val="00493A22"/>
    <w:rsid w:val="00493B62"/>
    <w:rsid w:val="00493BF0"/>
    <w:rsid w:val="00493C00"/>
    <w:rsid w:val="00493ED2"/>
    <w:rsid w:val="00494094"/>
    <w:rsid w:val="0049463A"/>
    <w:rsid w:val="00494BB0"/>
    <w:rsid w:val="00494BEB"/>
    <w:rsid w:val="00494C12"/>
    <w:rsid w:val="00494D2D"/>
    <w:rsid w:val="0049527E"/>
    <w:rsid w:val="0049528F"/>
    <w:rsid w:val="004954CF"/>
    <w:rsid w:val="00495991"/>
    <w:rsid w:val="00495D88"/>
    <w:rsid w:val="00495EF6"/>
    <w:rsid w:val="004962BF"/>
    <w:rsid w:val="004966EB"/>
    <w:rsid w:val="004969EF"/>
    <w:rsid w:val="00496DCC"/>
    <w:rsid w:val="00496EB8"/>
    <w:rsid w:val="00497063"/>
    <w:rsid w:val="00497219"/>
    <w:rsid w:val="00497304"/>
    <w:rsid w:val="00497635"/>
    <w:rsid w:val="00497657"/>
    <w:rsid w:val="0049779F"/>
    <w:rsid w:val="00497822"/>
    <w:rsid w:val="00497953"/>
    <w:rsid w:val="00497B51"/>
    <w:rsid w:val="004A00DB"/>
    <w:rsid w:val="004A0244"/>
    <w:rsid w:val="004A0474"/>
    <w:rsid w:val="004A0526"/>
    <w:rsid w:val="004A13AA"/>
    <w:rsid w:val="004A1C2B"/>
    <w:rsid w:val="004A1CB2"/>
    <w:rsid w:val="004A208D"/>
    <w:rsid w:val="004A213E"/>
    <w:rsid w:val="004A2190"/>
    <w:rsid w:val="004A265B"/>
    <w:rsid w:val="004A2AAD"/>
    <w:rsid w:val="004A2C3F"/>
    <w:rsid w:val="004A3774"/>
    <w:rsid w:val="004A39C5"/>
    <w:rsid w:val="004A3C9E"/>
    <w:rsid w:val="004A3D18"/>
    <w:rsid w:val="004A4210"/>
    <w:rsid w:val="004A43CB"/>
    <w:rsid w:val="004A498B"/>
    <w:rsid w:val="004A4CCF"/>
    <w:rsid w:val="004A4E73"/>
    <w:rsid w:val="004A569F"/>
    <w:rsid w:val="004A5B97"/>
    <w:rsid w:val="004A5BA3"/>
    <w:rsid w:val="004A5ECB"/>
    <w:rsid w:val="004A5FCF"/>
    <w:rsid w:val="004A681C"/>
    <w:rsid w:val="004A6EC2"/>
    <w:rsid w:val="004A70BB"/>
    <w:rsid w:val="004A71FC"/>
    <w:rsid w:val="004A732C"/>
    <w:rsid w:val="004A74BC"/>
    <w:rsid w:val="004A74E0"/>
    <w:rsid w:val="004A7A6B"/>
    <w:rsid w:val="004A7E85"/>
    <w:rsid w:val="004B010A"/>
    <w:rsid w:val="004B02E5"/>
    <w:rsid w:val="004B19EB"/>
    <w:rsid w:val="004B1C5F"/>
    <w:rsid w:val="004B1DF3"/>
    <w:rsid w:val="004B331E"/>
    <w:rsid w:val="004B3473"/>
    <w:rsid w:val="004B385C"/>
    <w:rsid w:val="004B390B"/>
    <w:rsid w:val="004B3B17"/>
    <w:rsid w:val="004B455C"/>
    <w:rsid w:val="004B4690"/>
    <w:rsid w:val="004B4963"/>
    <w:rsid w:val="004B4F04"/>
    <w:rsid w:val="004B520E"/>
    <w:rsid w:val="004B5338"/>
    <w:rsid w:val="004B5619"/>
    <w:rsid w:val="004B56BF"/>
    <w:rsid w:val="004B5722"/>
    <w:rsid w:val="004B634B"/>
    <w:rsid w:val="004B66A9"/>
    <w:rsid w:val="004B67E8"/>
    <w:rsid w:val="004B7089"/>
    <w:rsid w:val="004B70BF"/>
    <w:rsid w:val="004B77CF"/>
    <w:rsid w:val="004B7889"/>
    <w:rsid w:val="004B7B97"/>
    <w:rsid w:val="004B7C57"/>
    <w:rsid w:val="004B7D74"/>
    <w:rsid w:val="004B7DBA"/>
    <w:rsid w:val="004C00D8"/>
    <w:rsid w:val="004C01FC"/>
    <w:rsid w:val="004C046D"/>
    <w:rsid w:val="004C06E3"/>
    <w:rsid w:val="004C089E"/>
    <w:rsid w:val="004C0B8F"/>
    <w:rsid w:val="004C1190"/>
    <w:rsid w:val="004C196C"/>
    <w:rsid w:val="004C1998"/>
    <w:rsid w:val="004C1CAB"/>
    <w:rsid w:val="004C1D39"/>
    <w:rsid w:val="004C1D63"/>
    <w:rsid w:val="004C24C0"/>
    <w:rsid w:val="004C2613"/>
    <w:rsid w:val="004C2956"/>
    <w:rsid w:val="004C3088"/>
    <w:rsid w:val="004C338A"/>
    <w:rsid w:val="004C3599"/>
    <w:rsid w:val="004C363A"/>
    <w:rsid w:val="004C3A34"/>
    <w:rsid w:val="004C3DE4"/>
    <w:rsid w:val="004C3EA5"/>
    <w:rsid w:val="004C444D"/>
    <w:rsid w:val="004C4644"/>
    <w:rsid w:val="004C470E"/>
    <w:rsid w:val="004C4808"/>
    <w:rsid w:val="004C4F5E"/>
    <w:rsid w:val="004C5068"/>
    <w:rsid w:val="004C581C"/>
    <w:rsid w:val="004C58BD"/>
    <w:rsid w:val="004C5B97"/>
    <w:rsid w:val="004C6195"/>
    <w:rsid w:val="004C63A8"/>
    <w:rsid w:val="004C647F"/>
    <w:rsid w:val="004C6834"/>
    <w:rsid w:val="004C74B8"/>
    <w:rsid w:val="004C74BA"/>
    <w:rsid w:val="004C75E1"/>
    <w:rsid w:val="004C7AC1"/>
    <w:rsid w:val="004D0446"/>
    <w:rsid w:val="004D0C9D"/>
    <w:rsid w:val="004D0D26"/>
    <w:rsid w:val="004D1A72"/>
    <w:rsid w:val="004D1D6A"/>
    <w:rsid w:val="004D1DEC"/>
    <w:rsid w:val="004D1EA5"/>
    <w:rsid w:val="004D292E"/>
    <w:rsid w:val="004D2D05"/>
    <w:rsid w:val="004D2E36"/>
    <w:rsid w:val="004D2F9D"/>
    <w:rsid w:val="004D31B5"/>
    <w:rsid w:val="004D32C5"/>
    <w:rsid w:val="004D372A"/>
    <w:rsid w:val="004D3B3E"/>
    <w:rsid w:val="004D4191"/>
    <w:rsid w:val="004D4750"/>
    <w:rsid w:val="004D4D7B"/>
    <w:rsid w:val="004D4D7E"/>
    <w:rsid w:val="004D4F7D"/>
    <w:rsid w:val="004D54C3"/>
    <w:rsid w:val="004D59D9"/>
    <w:rsid w:val="004D5C46"/>
    <w:rsid w:val="004D5D4B"/>
    <w:rsid w:val="004D636E"/>
    <w:rsid w:val="004D63FB"/>
    <w:rsid w:val="004D72B7"/>
    <w:rsid w:val="004D72D3"/>
    <w:rsid w:val="004D74B3"/>
    <w:rsid w:val="004D7E4B"/>
    <w:rsid w:val="004E02E5"/>
    <w:rsid w:val="004E0ADD"/>
    <w:rsid w:val="004E0B40"/>
    <w:rsid w:val="004E0FAD"/>
    <w:rsid w:val="004E0FE5"/>
    <w:rsid w:val="004E1146"/>
    <w:rsid w:val="004E1705"/>
    <w:rsid w:val="004E1C3C"/>
    <w:rsid w:val="004E1EF5"/>
    <w:rsid w:val="004E20F4"/>
    <w:rsid w:val="004E21F3"/>
    <w:rsid w:val="004E293D"/>
    <w:rsid w:val="004E2A57"/>
    <w:rsid w:val="004E2C4C"/>
    <w:rsid w:val="004E2E72"/>
    <w:rsid w:val="004E3D2F"/>
    <w:rsid w:val="004E4072"/>
    <w:rsid w:val="004E45AF"/>
    <w:rsid w:val="004E45C8"/>
    <w:rsid w:val="004E4B0E"/>
    <w:rsid w:val="004E4B40"/>
    <w:rsid w:val="004E4C0C"/>
    <w:rsid w:val="004E4C3A"/>
    <w:rsid w:val="004E4E00"/>
    <w:rsid w:val="004E4FD2"/>
    <w:rsid w:val="004E5298"/>
    <w:rsid w:val="004E557D"/>
    <w:rsid w:val="004E5B5F"/>
    <w:rsid w:val="004E6037"/>
    <w:rsid w:val="004E60A2"/>
    <w:rsid w:val="004E670A"/>
    <w:rsid w:val="004E6D30"/>
    <w:rsid w:val="004E6F18"/>
    <w:rsid w:val="004E6F8D"/>
    <w:rsid w:val="004E6FCF"/>
    <w:rsid w:val="004E7700"/>
    <w:rsid w:val="004E778B"/>
    <w:rsid w:val="004E7797"/>
    <w:rsid w:val="004E7825"/>
    <w:rsid w:val="004E784F"/>
    <w:rsid w:val="004E7B1B"/>
    <w:rsid w:val="004E7D1A"/>
    <w:rsid w:val="004E7F6B"/>
    <w:rsid w:val="004F0903"/>
    <w:rsid w:val="004F09EB"/>
    <w:rsid w:val="004F0E41"/>
    <w:rsid w:val="004F11FB"/>
    <w:rsid w:val="004F11FE"/>
    <w:rsid w:val="004F1C69"/>
    <w:rsid w:val="004F22E8"/>
    <w:rsid w:val="004F23A0"/>
    <w:rsid w:val="004F2407"/>
    <w:rsid w:val="004F252B"/>
    <w:rsid w:val="004F254C"/>
    <w:rsid w:val="004F27B0"/>
    <w:rsid w:val="004F2BA0"/>
    <w:rsid w:val="004F2E26"/>
    <w:rsid w:val="004F2E60"/>
    <w:rsid w:val="004F32A1"/>
    <w:rsid w:val="004F3431"/>
    <w:rsid w:val="004F38F4"/>
    <w:rsid w:val="004F3BCC"/>
    <w:rsid w:val="004F3EC4"/>
    <w:rsid w:val="004F4400"/>
    <w:rsid w:val="004F488C"/>
    <w:rsid w:val="004F51C4"/>
    <w:rsid w:val="004F53D6"/>
    <w:rsid w:val="004F576C"/>
    <w:rsid w:val="004F57BA"/>
    <w:rsid w:val="004F59A6"/>
    <w:rsid w:val="004F5E3D"/>
    <w:rsid w:val="004F5E6C"/>
    <w:rsid w:val="004F6066"/>
    <w:rsid w:val="004F60B5"/>
    <w:rsid w:val="004F60D4"/>
    <w:rsid w:val="004F65DC"/>
    <w:rsid w:val="004F6619"/>
    <w:rsid w:val="004F66F6"/>
    <w:rsid w:val="004F749B"/>
    <w:rsid w:val="004F75FC"/>
    <w:rsid w:val="004F7A72"/>
    <w:rsid w:val="004F7B25"/>
    <w:rsid w:val="00500445"/>
    <w:rsid w:val="00500C67"/>
    <w:rsid w:val="0050154F"/>
    <w:rsid w:val="0050176D"/>
    <w:rsid w:val="00501BC9"/>
    <w:rsid w:val="00501E4F"/>
    <w:rsid w:val="00501F0B"/>
    <w:rsid w:val="005021B3"/>
    <w:rsid w:val="0050255F"/>
    <w:rsid w:val="005026A5"/>
    <w:rsid w:val="00502A83"/>
    <w:rsid w:val="00502B5B"/>
    <w:rsid w:val="00502D3F"/>
    <w:rsid w:val="00502DCE"/>
    <w:rsid w:val="00502EC6"/>
    <w:rsid w:val="00503233"/>
    <w:rsid w:val="005039D6"/>
    <w:rsid w:val="00503A5C"/>
    <w:rsid w:val="00503F18"/>
    <w:rsid w:val="00504BCF"/>
    <w:rsid w:val="00504F94"/>
    <w:rsid w:val="00504FA6"/>
    <w:rsid w:val="0050504C"/>
    <w:rsid w:val="00505530"/>
    <w:rsid w:val="005056A4"/>
    <w:rsid w:val="005057C0"/>
    <w:rsid w:val="005058FD"/>
    <w:rsid w:val="00505902"/>
    <w:rsid w:val="00505B82"/>
    <w:rsid w:val="00505F55"/>
    <w:rsid w:val="00505F5A"/>
    <w:rsid w:val="0050619F"/>
    <w:rsid w:val="0050623D"/>
    <w:rsid w:val="005063F3"/>
    <w:rsid w:val="00506556"/>
    <w:rsid w:val="005069D7"/>
    <w:rsid w:val="005072EE"/>
    <w:rsid w:val="00507416"/>
    <w:rsid w:val="00507711"/>
    <w:rsid w:val="00507B7F"/>
    <w:rsid w:val="00507B87"/>
    <w:rsid w:val="00510071"/>
    <w:rsid w:val="0051047F"/>
    <w:rsid w:val="005104C4"/>
    <w:rsid w:val="00510749"/>
    <w:rsid w:val="00510793"/>
    <w:rsid w:val="005107E3"/>
    <w:rsid w:val="00510B3A"/>
    <w:rsid w:val="00510CF6"/>
    <w:rsid w:val="00511001"/>
    <w:rsid w:val="00511012"/>
    <w:rsid w:val="005112CB"/>
    <w:rsid w:val="00511368"/>
    <w:rsid w:val="00511430"/>
    <w:rsid w:val="00511455"/>
    <w:rsid w:val="0051158A"/>
    <w:rsid w:val="005115E3"/>
    <w:rsid w:val="00511630"/>
    <w:rsid w:val="005116BB"/>
    <w:rsid w:val="00511EA4"/>
    <w:rsid w:val="00512616"/>
    <w:rsid w:val="00512983"/>
    <w:rsid w:val="00512DA3"/>
    <w:rsid w:val="00512F3D"/>
    <w:rsid w:val="0051321B"/>
    <w:rsid w:val="005133D5"/>
    <w:rsid w:val="00513A58"/>
    <w:rsid w:val="00513BE8"/>
    <w:rsid w:val="00513D71"/>
    <w:rsid w:val="0051446E"/>
    <w:rsid w:val="00514696"/>
    <w:rsid w:val="005151D9"/>
    <w:rsid w:val="0051563D"/>
    <w:rsid w:val="00515BED"/>
    <w:rsid w:val="00515C40"/>
    <w:rsid w:val="00515DEB"/>
    <w:rsid w:val="00515F2E"/>
    <w:rsid w:val="005162F2"/>
    <w:rsid w:val="00516911"/>
    <w:rsid w:val="00516DEB"/>
    <w:rsid w:val="00516FD0"/>
    <w:rsid w:val="005178DD"/>
    <w:rsid w:val="00517A18"/>
    <w:rsid w:val="00517D3E"/>
    <w:rsid w:val="00517F5E"/>
    <w:rsid w:val="005200EA"/>
    <w:rsid w:val="00520433"/>
    <w:rsid w:val="00520FB8"/>
    <w:rsid w:val="0052100F"/>
    <w:rsid w:val="00521852"/>
    <w:rsid w:val="005220C8"/>
    <w:rsid w:val="005224EB"/>
    <w:rsid w:val="0052273D"/>
    <w:rsid w:val="005229D5"/>
    <w:rsid w:val="00522B12"/>
    <w:rsid w:val="00522CFC"/>
    <w:rsid w:val="0052316C"/>
    <w:rsid w:val="0052323A"/>
    <w:rsid w:val="00523499"/>
    <w:rsid w:val="0052371B"/>
    <w:rsid w:val="00523F0C"/>
    <w:rsid w:val="00523F34"/>
    <w:rsid w:val="0052453F"/>
    <w:rsid w:val="00524868"/>
    <w:rsid w:val="00524F34"/>
    <w:rsid w:val="00524FF4"/>
    <w:rsid w:val="00525284"/>
    <w:rsid w:val="0052535E"/>
    <w:rsid w:val="00525386"/>
    <w:rsid w:val="0052583B"/>
    <w:rsid w:val="0052587A"/>
    <w:rsid w:val="0052597D"/>
    <w:rsid w:val="00525AEE"/>
    <w:rsid w:val="00525B3A"/>
    <w:rsid w:val="00525D23"/>
    <w:rsid w:val="00526033"/>
    <w:rsid w:val="00526278"/>
    <w:rsid w:val="005265D9"/>
    <w:rsid w:val="0052666B"/>
    <w:rsid w:val="00526850"/>
    <w:rsid w:val="00526947"/>
    <w:rsid w:val="0052698C"/>
    <w:rsid w:val="00526B3F"/>
    <w:rsid w:val="00526D55"/>
    <w:rsid w:val="005272F7"/>
    <w:rsid w:val="0052732C"/>
    <w:rsid w:val="00527510"/>
    <w:rsid w:val="00527668"/>
    <w:rsid w:val="00527C03"/>
    <w:rsid w:val="00527CE5"/>
    <w:rsid w:val="00527CFA"/>
    <w:rsid w:val="00530044"/>
    <w:rsid w:val="00530181"/>
    <w:rsid w:val="005301D6"/>
    <w:rsid w:val="00530398"/>
    <w:rsid w:val="005307E4"/>
    <w:rsid w:val="00530CD3"/>
    <w:rsid w:val="005318B2"/>
    <w:rsid w:val="0053198D"/>
    <w:rsid w:val="00531CDE"/>
    <w:rsid w:val="00531D5E"/>
    <w:rsid w:val="005321FE"/>
    <w:rsid w:val="005322C9"/>
    <w:rsid w:val="005322F7"/>
    <w:rsid w:val="005325EA"/>
    <w:rsid w:val="00532A22"/>
    <w:rsid w:val="00532D57"/>
    <w:rsid w:val="0053310A"/>
    <w:rsid w:val="0053310D"/>
    <w:rsid w:val="0053348F"/>
    <w:rsid w:val="00533AF6"/>
    <w:rsid w:val="00533AFB"/>
    <w:rsid w:val="00533C74"/>
    <w:rsid w:val="00533CBB"/>
    <w:rsid w:val="00533DF3"/>
    <w:rsid w:val="00533E76"/>
    <w:rsid w:val="00534458"/>
    <w:rsid w:val="00534B19"/>
    <w:rsid w:val="00534E72"/>
    <w:rsid w:val="00534F43"/>
    <w:rsid w:val="00535E49"/>
    <w:rsid w:val="00535E70"/>
    <w:rsid w:val="00535F51"/>
    <w:rsid w:val="00536240"/>
    <w:rsid w:val="00536357"/>
    <w:rsid w:val="005363E7"/>
    <w:rsid w:val="005364F8"/>
    <w:rsid w:val="005366CF"/>
    <w:rsid w:val="0053706B"/>
    <w:rsid w:val="00537452"/>
    <w:rsid w:val="00537B88"/>
    <w:rsid w:val="005400BA"/>
    <w:rsid w:val="005400FC"/>
    <w:rsid w:val="0054010D"/>
    <w:rsid w:val="0054022A"/>
    <w:rsid w:val="00540B01"/>
    <w:rsid w:val="00540FF0"/>
    <w:rsid w:val="00541113"/>
    <w:rsid w:val="00541182"/>
    <w:rsid w:val="00541447"/>
    <w:rsid w:val="00541741"/>
    <w:rsid w:val="005419DF"/>
    <w:rsid w:val="00542013"/>
    <w:rsid w:val="005420F4"/>
    <w:rsid w:val="00542A7D"/>
    <w:rsid w:val="00542B54"/>
    <w:rsid w:val="00542CC7"/>
    <w:rsid w:val="00543138"/>
    <w:rsid w:val="00543787"/>
    <w:rsid w:val="00543855"/>
    <w:rsid w:val="00543CB5"/>
    <w:rsid w:val="00543CC1"/>
    <w:rsid w:val="00543D80"/>
    <w:rsid w:val="00544360"/>
    <w:rsid w:val="005443E4"/>
    <w:rsid w:val="00544D82"/>
    <w:rsid w:val="0054585B"/>
    <w:rsid w:val="00545D34"/>
    <w:rsid w:val="0054649F"/>
    <w:rsid w:val="0054653A"/>
    <w:rsid w:val="00546823"/>
    <w:rsid w:val="005469F9"/>
    <w:rsid w:val="00546CB8"/>
    <w:rsid w:val="005474A5"/>
    <w:rsid w:val="005476A2"/>
    <w:rsid w:val="005477C9"/>
    <w:rsid w:val="00547B48"/>
    <w:rsid w:val="00547B5D"/>
    <w:rsid w:val="0055006F"/>
    <w:rsid w:val="00550295"/>
    <w:rsid w:val="005503E0"/>
    <w:rsid w:val="0055051A"/>
    <w:rsid w:val="005505DB"/>
    <w:rsid w:val="005507CF"/>
    <w:rsid w:val="00550959"/>
    <w:rsid w:val="00550AAE"/>
    <w:rsid w:val="00550BD4"/>
    <w:rsid w:val="00550F63"/>
    <w:rsid w:val="00551040"/>
    <w:rsid w:val="005514AF"/>
    <w:rsid w:val="00551584"/>
    <w:rsid w:val="00551832"/>
    <w:rsid w:val="00551B89"/>
    <w:rsid w:val="00552733"/>
    <w:rsid w:val="00552F97"/>
    <w:rsid w:val="00552FD5"/>
    <w:rsid w:val="00553586"/>
    <w:rsid w:val="0055382E"/>
    <w:rsid w:val="00553B7B"/>
    <w:rsid w:val="00553CBE"/>
    <w:rsid w:val="00553EAA"/>
    <w:rsid w:val="005540D5"/>
    <w:rsid w:val="00554805"/>
    <w:rsid w:val="00554877"/>
    <w:rsid w:val="00554B1F"/>
    <w:rsid w:val="00554E7B"/>
    <w:rsid w:val="00555D20"/>
    <w:rsid w:val="00556B51"/>
    <w:rsid w:val="00556C40"/>
    <w:rsid w:val="00556F6A"/>
    <w:rsid w:val="005600B9"/>
    <w:rsid w:val="0056013C"/>
    <w:rsid w:val="00560157"/>
    <w:rsid w:val="005608D0"/>
    <w:rsid w:val="00560B7C"/>
    <w:rsid w:val="00560CFC"/>
    <w:rsid w:val="00560F00"/>
    <w:rsid w:val="00561647"/>
    <w:rsid w:val="005617B3"/>
    <w:rsid w:val="00561A0A"/>
    <w:rsid w:val="00561CDE"/>
    <w:rsid w:val="00561E0B"/>
    <w:rsid w:val="00561EBD"/>
    <w:rsid w:val="0056202C"/>
    <w:rsid w:val="0056210C"/>
    <w:rsid w:val="005621AB"/>
    <w:rsid w:val="005622E9"/>
    <w:rsid w:val="00562659"/>
    <w:rsid w:val="00562944"/>
    <w:rsid w:val="0056298F"/>
    <w:rsid w:val="00562D03"/>
    <w:rsid w:val="00563A6F"/>
    <w:rsid w:val="00563C0C"/>
    <w:rsid w:val="00563FB1"/>
    <w:rsid w:val="00564241"/>
    <w:rsid w:val="00564246"/>
    <w:rsid w:val="00564A6A"/>
    <w:rsid w:val="00564AA7"/>
    <w:rsid w:val="00564E66"/>
    <w:rsid w:val="005657ED"/>
    <w:rsid w:val="00565826"/>
    <w:rsid w:val="005659C6"/>
    <w:rsid w:val="00565DB6"/>
    <w:rsid w:val="00565F1D"/>
    <w:rsid w:val="00565FC2"/>
    <w:rsid w:val="0056624E"/>
    <w:rsid w:val="00566580"/>
    <w:rsid w:val="00566BA7"/>
    <w:rsid w:val="00566D6D"/>
    <w:rsid w:val="00566DF0"/>
    <w:rsid w:val="005670FB"/>
    <w:rsid w:val="005671CB"/>
    <w:rsid w:val="00567317"/>
    <w:rsid w:val="00567795"/>
    <w:rsid w:val="00567933"/>
    <w:rsid w:val="00567DE4"/>
    <w:rsid w:val="00567F84"/>
    <w:rsid w:val="00570519"/>
    <w:rsid w:val="005705D3"/>
    <w:rsid w:val="00570A5B"/>
    <w:rsid w:val="00570B47"/>
    <w:rsid w:val="00570D77"/>
    <w:rsid w:val="00570EFF"/>
    <w:rsid w:val="00571357"/>
    <w:rsid w:val="0057190A"/>
    <w:rsid w:val="00571C11"/>
    <w:rsid w:val="00571DF1"/>
    <w:rsid w:val="00571F17"/>
    <w:rsid w:val="00572362"/>
    <w:rsid w:val="00572399"/>
    <w:rsid w:val="0057262D"/>
    <w:rsid w:val="00572765"/>
    <w:rsid w:val="00572E6C"/>
    <w:rsid w:val="00572EB0"/>
    <w:rsid w:val="0057369A"/>
    <w:rsid w:val="00573AA8"/>
    <w:rsid w:val="00573BA8"/>
    <w:rsid w:val="005742AA"/>
    <w:rsid w:val="00574526"/>
    <w:rsid w:val="00574807"/>
    <w:rsid w:val="005751B1"/>
    <w:rsid w:val="005751E6"/>
    <w:rsid w:val="0057523D"/>
    <w:rsid w:val="00575397"/>
    <w:rsid w:val="00575970"/>
    <w:rsid w:val="00575DAB"/>
    <w:rsid w:val="005765CD"/>
    <w:rsid w:val="0057698E"/>
    <w:rsid w:val="005771E2"/>
    <w:rsid w:val="005776F9"/>
    <w:rsid w:val="00577849"/>
    <w:rsid w:val="00577912"/>
    <w:rsid w:val="00577CF1"/>
    <w:rsid w:val="00577F5B"/>
    <w:rsid w:val="00580087"/>
    <w:rsid w:val="005802DE"/>
    <w:rsid w:val="0058039F"/>
    <w:rsid w:val="005804A7"/>
    <w:rsid w:val="005804F8"/>
    <w:rsid w:val="00580ECB"/>
    <w:rsid w:val="005811FA"/>
    <w:rsid w:val="005815B4"/>
    <w:rsid w:val="0058160C"/>
    <w:rsid w:val="00581807"/>
    <w:rsid w:val="00581871"/>
    <w:rsid w:val="00581AC8"/>
    <w:rsid w:val="00582092"/>
    <w:rsid w:val="005824B1"/>
    <w:rsid w:val="005826E2"/>
    <w:rsid w:val="00582763"/>
    <w:rsid w:val="00582C45"/>
    <w:rsid w:val="00582F5D"/>
    <w:rsid w:val="005835A2"/>
    <w:rsid w:val="005835E6"/>
    <w:rsid w:val="0058364D"/>
    <w:rsid w:val="0058371F"/>
    <w:rsid w:val="00583832"/>
    <w:rsid w:val="005839C4"/>
    <w:rsid w:val="00583A03"/>
    <w:rsid w:val="00583ECD"/>
    <w:rsid w:val="00583F2C"/>
    <w:rsid w:val="00584162"/>
    <w:rsid w:val="0058434E"/>
    <w:rsid w:val="005844CE"/>
    <w:rsid w:val="00584980"/>
    <w:rsid w:val="00584BA3"/>
    <w:rsid w:val="00584F4B"/>
    <w:rsid w:val="00585198"/>
    <w:rsid w:val="005851F1"/>
    <w:rsid w:val="00585213"/>
    <w:rsid w:val="005852A4"/>
    <w:rsid w:val="005852DD"/>
    <w:rsid w:val="0058584E"/>
    <w:rsid w:val="00585E19"/>
    <w:rsid w:val="00585E7A"/>
    <w:rsid w:val="00586075"/>
    <w:rsid w:val="00586079"/>
    <w:rsid w:val="0058609B"/>
    <w:rsid w:val="00586558"/>
    <w:rsid w:val="00586970"/>
    <w:rsid w:val="00586972"/>
    <w:rsid w:val="00586ABE"/>
    <w:rsid w:val="00587072"/>
    <w:rsid w:val="005872E3"/>
    <w:rsid w:val="00587569"/>
    <w:rsid w:val="00587B9A"/>
    <w:rsid w:val="00587CE9"/>
    <w:rsid w:val="00590032"/>
    <w:rsid w:val="00590249"/>
    <w:rsid w:val="00590326"/>
    <w:rsid w:val="0059053F"/>
    <w:rsid w:val="00590773"/>
    <w:rsid w:val="00590898"/>
    <w:rsid w:val="00590A29"/>
    <w:rsid w:val="00590D59"/>
    <w:rsid w:val="005914F6"/>
    <w:rsid w:val="00591981"/>
    <w:rsid w:val="00591AF5"/>
    <w:rsid w:val="005920B8"/>
    <w:rsid w:val="005922D4"/>
    <w:rsid w:val="0059233B"/>
    <w:rsid w:val="00592604"/>
    <w:rsid w:val="005928B5"/>
    <w:rsid w:val="00592F0C"/>
    <w:rsid w:val="00592FCC"/>
    <w:rsid w:val="005938E0"/>
    <w:rsid w:val="00593901"/>
    <w:rsid w:val="00593D5F"/>
    <w:rsid w:val="005941F0"/>
    <w:rsid w:val="005942E6"/>
    <w:rsid w:val="0059468C"/>
    <w:rsid w:val="0059474C"/>
    <w:rsid w:val="00594835"/>
    <w:rsid w:val="00594DCD"/>
    <w:rsid w:val="005952F4"/>
    <w:rsid w:val="0059561A"/>
    <w:rsid w:val="0059575B"/>
    <w:rsid w:val="00595C79"/>
    <w:rsid w:val="00596417"/>
    <w:rsid w:val="00596B5A"/>
    <w:rsid w:val="00596F57"/>
    <w:rsid w:val="0059717D"/>
    <w:rsid w:val="005974CA"/>
    <w:rsid w:val="005979F5"/>
    <w:rsid w:val="00597C0B"/>
    <w:rsid w:val="00597C38"/>
    <w:rsid w:val="00597CDC"/>
    <w:rsid w:val="00597E4E"/>
    <w:rsid w:val="005A00E1"/>
    <w:rsid w:val="005A02A7"/>
    <w:rsid w:val="005A0708"/>
    <w:rsid w:val="005A0969"/>
    <w:rsid w:val="005A0C00"/>
    <w:rsid w:val="005A0F35"/>
    <w:rsid w:val="005A1160"/>
    <w:rsid w:val="005A1228"/>
    <w:rsid w:val="005A1693"/>
    <w:rsid w:val="005A1BF3"/>
    <w:rsid w:val="005A24DB"/>
    <w:rsid w:val="005A26A6"/>
    <w:rsid w:val="005A2AFA"/>
    <w:rsid w:val="005A30E6"/>
    <w:rsid w:val="005A397B"/>
    <w:rsid w:val="005A3F98"/>
    <w:rsid w:val="005A3FD3"/>
    <w:rsid w:val="005A401A"/>
    <w:rsid w:val="005A4240"/>
    <w:rsid w:val="005A46F7"/>
    <w:rsid w:val="005A4B6E"/>
    <w:rsid w:val="005A4C53"/>
    <w:rsid w:val="005A4E7A"/>
    <w:rsid w:val="005A51EF"/>
    <w:rsid w:val="005A555D"/>
    <w:rsid w:val="005A55B2"/>
    <w:rsid w:val="005A579A"/>
    <w:rsid w:val="005A59C0"/>
    <w:rsid w:val="005A5A5A"/>
    <w:rsid w:val="005A5AEC"/>
    <w:rsid w:val="005A6799"/>
    <w:rsid w:val="005A68CF"/>
    <w:rsid w:val="005A7033"/>
    <w:rsid w:val="005A7705"/>
    <w:rsid w:val="005A7AB5"/>
    <w:rsid w:val="005A7AC7"/>
    <w:rsid w:val="005A7C72"/>
    <w:rsid w:val="005B08F8"/>
    <w:rsid w:val="005B0E20"/>
    <w:rsid w:val="005B1427"/>
    <w:rsid w:val="005B14C5"/>
    <w:rsid w:val="005B1896"/>
    <w:rsid w:val="005B1CC2"/>
    <w:rsid w:val="005B226A"/>
    <w:rsid w:val="005B2641"/>
    <w:rsid w:val="005B280B"/>
    <w:rsid w:val="005B2EE7"/>
    <w:rsid w:val="005B305A"/>
    <w:rsid w:val="005B319F"/>
    <w:rsid w:val="005B330D"/>
    <w:rsid w:val="005B3442"/>
    <w:rsid w:val="005B3C68"/>
    <w:rsid w:val="005B4095"/>
    <w:rsid w:val="005B40DC"/>
    <w:rsid w:val="005B4517"/>
    <w:rsid w:val="005B4643"/>
    <w:rsid w:val="005B4AB9"/>
    <w:rsid w:val="005B4E86"/>
    <w:rsid w:val="005B56AB"/>
    <w:rsid w:val="005B56F3"/>
    <w:rsid w:val="005B5777"/>
    <w:rsid w:val="005B618F"/>
    <w:rsid w:val="005B6FAE"/>
    <w:rsid w:val="005B7559"/>
    <w:rsid w:val="005B793D"/>
    <w:rsid w:val="005B7B8A"/>
    <w:rsid w:val="005C0ADB"/>
    <w:rsid w:val="005C0B7B"/>
    <w:rsid w:val="005C0C68"/>
    <w:rsid w:val="005C10B3"/>
    <w:rsid w:val="005C1DD8"/>
    <w:rsid w:val="005C2032"/>
    <w:rsid w:val="005C2317"/>
    <w:rsid w:val="005C238E"/>
    <w:rsid w:val="005C2868"/>
    <w:rsid w:val="005C2F74"/>
    <w:rsid w:val="005C30AA"/>
    <w:rsid w:val="005C3465"/>
    <w:rsid w:val="005C35A6"/>
    <w:rsid w:val="005C36A6"/>
    <w:rsid w:val="005C3A41"/>
    <w:rsid w:val="005C3A74"/>
    <w:rsid w:val="005C3B5A"/>
    <w:rsid w:val="005C3F25"/>
    <w:rsid w:val="005C46B3"/>
    <w:rsid w:val="005C4796"/>
    <w:rsid w:val="005C4B6F"/>
    <w:rsid w:val="005C4CB2"/>
    <w:rsid w:val="005C4E7A"/>
    <w:rsid w:val="005C4F48"/>
    <w:rsid w:val="005C543C"/>
    <w:rsid w:val="005C5621"/>
    <w:rsid w:val="005C5744"/>
    <w:rsid w:val="005C5782"/>
    <w:rsid w:val="005C5865"/>
    <w:rsid w:val="005C595C"/>
    <w:rsid w:val="005C5A46"/>
    <w:rsid w:val="005C5BCC"/>
    <w:rsid w:val="005C5CF6"/>
    <w:rsid w:val="005C63E4"/>
    <w:rsid w:val="005C67D3"/>
    <w:rsid w:val="005C67EA"/>
    <w:rsid w:val="005C6A70"/>
    <w:rsid w:val="005C7695"/>
    <w:rsid w:val="005C7FF2"/>
    <w:rsid w:val="005D004A"/>
    <w:rsid w:val="005D0073"/>
    <w:rsid w:val="005D03E3"/>
    <w:rsid w:val="005D0561"/>
    <w:rsid w:val="005D056A"/>
    <w:rsid w:val="005D0741"/>
    <w:rsid w:val="005D07E5"/>
    <w:rsid w:val="005D09B9"/>
    <w:rsid w:val="005D0A86"/>
    <w:rsid w:val="005D0CA5"/>
    <w:rsid w:val="005D14C1"/>
    <w:rsid w:val="005D1A94"/>
    <w:rsid w:val="005D1D7F"/>
    <w:rsid w:val="005D24FD"/>
    <w:rsid w:val="005D26FE"/>
    <w:rsid w:val="005D2B75"/>
    <w:rsid w:val="005D3049"/>
    <w:rsid w:val="005D3408"/>
    <w:rsid w:val="005D3941"/>
    <w:rsid w:val="005D3976"/>
    <w:rsid w:val="005D3AE1"/>
    <w:rsid w:val="005D44DA"/>
    <w:rsid w:val="005D46F8"/>
    <w:rsid w:val="005D4CE5"/>
    <w:rsid w:val="005D4DFA"/>
    <w:rsid w:val="005D4F54"/>
    <w:rsid w:val="005D4F6A"/>
    <w:rsid w:val="005D541D"/>
    <w:rsid w:val="005D57B3"/>
    <w:rsid w:val="005D62AD"/>
    <w:rsid w:val="005D63F5"/>
    <w:rsid w:val="005D64DA"/>
    <w:rsid w:val="005D67EA"/>
    <w:rsid w:val="005D6961"/>
    <w:rsid w:val="005D6B7D"/>
    <w:rsid w:val="005D6BE5"/>
    <w:rsid w:val="005D6F63"/>
    <w:rsid w:val="005D7264"/>
    <w:rsid w:val="005D7275"/>
    <w:rsid w:val="005D7354"/>
    <w:rsid w:val="005D73C4"/>
    <w:rsid w:val="005D7CD1"/>
    <w:rsid w:val="005D7F3C"/>
    <w:rsid w:val="005D7FF4"/>
    <w:rsid w:val="005E0070"/>
    <w:rsid w:val="005E050C"/>
    <w:rsid w:val="005E05B3"/>
    <w:rsid w:val="005E0705"/>
    <w:rsid w:val="005E09ED"/>
    <w:rsid w:val="005E0BFB"/>
    <w:rsid w:val="005E108C"/>
    <w:rsid w:val="005E14C8"/>
    <w:rsid w:val="005E17CE"/>
    <w:rsid w:val="005E1847"/>
    <w:rsid w:val="005E1E18"/>
    <w:rsid w:val="005E1EEE"/>
    <w:rsid w:val="005E1F19"/>
    <w:rsid w:val="005E22BC"/>
    <w:rsid w:val="005E2893"/>
    <w:rsid w:val="005E2B0D"/>
    <w:rsid w:val="005E2B45"/>
    <w:rsid w:val="005E2B54"/>
    <w:rsid w:val="005E3508"/>
    <w:rsid w:val="005E35A1"/>
    <w:rsid w:val="005E3FAF"/>
    <w:rsid w:val="005E42EB"/>
    <w:rsid w:val="005E43DF"/>
    <w:rsid w:val="005E445E"/>
    <w:rsid w:val="005E44B2"/>
    <w:rsid w:val="005E457E"/>
    <w:rsid w:val="005E4585"/>
    <w:rsid w:val="005E485D"/>
    <w:rsid w:val="005E4AC6"/>
    <w:rsid w:val="005E4C75"/>
    <w:rsid w:val="005E4CB2"/>
    <w:rsid w:val="005E4D96"/>
    <w:rsid w:val="005E5016"/>
    <w:rsid w:val="005E52D9"/>
    <w:rsid w:val="005E52E5"/>
    <w:rsid w:val="005E535C"/>
    <w:rsid w:val="005E592D"/>
    <w:rsid w:val="005E59C6"/>
    <w:rsid w:val="005E5F8E"/>
    <w:rsid w:val="005E62E0"/>
    <w:rsid w:val="005E6395"/>
    <w:rsid w:val="005E6ACF"/>
    <w:rsid w:val="005E6EBE"/>
    <w:rsid w:val="005E70E2"/>
    <w:rsid w:val="005E71E1"/>
    <w:rsid w:val="005E71E3"/>
    <w:rsid w:val="005E73F8"/>
    <w:rsid w:val="005E7C04"/>
    <w:rsid w:val="005F01B5"/>
    <w:rsid w:val="005F023C"/>
    <w:rsid w:val="005F0486"/>
    <w:rsid w:val="005F06AB"/>
    <w:rsid w:val="005F0D26"/>
    <w:rsid w:val="005F0EB7"/>
    <w:rsid w:val="005F1324"/>
    <w:rsid w:val="005F1372"/>
    <w:rsid w:val="005F17B2"/>
    <w:rsid w:val="005F1999"/>
    <w:rsid w:val="005F1B6E"/>
    <w:rsid w:val="005F2066"/>
    <w:rsid w:val="005F23A7"/>
    <w:rsid w:val="005F2985"/>
    <w:rsid w:val="005F2F30"/>
    <w:rsid w:val="005F3710"/>
    <w:rsid w:val="005F439A"/>
    <w:rsid w:val="005F477D"/>
    <w:rsid w:val="005F4A83"/>
    <w:rsid w:val="005F4D04"/>
    <w:rsid w:val="005F4FCC"/>
    <w:rsid w:val="005F4FF2"/>
    <w:rsid w:val="005F51E1"/>
    <w:rsid w:val="005F579E"/>
    <w:rsid w:val="005F5A4C"/>
    <w:rsid w:val="005F5B61"/>
    <w:rsid w:val="005F5DC6"/>
    <w:rsid w:val="005F61F3"/>
    <w:rsid w:val="005F6406"/>
    <w:rsid w:val="005F70B7"/>
    <w:rsid w:val="005F71A5"/>
    <w:rsid w:val="005F7505"/>
    <w:rsid w:val="005F7BBF"/>
    <w:rsid w:val="005F7DF1"/>
    <w:rsid w:val="005F7EAD"/>
    <w:rsid w:val="006007A9"/>
    <w:rsid w:val="00600807"/>
    <w:rsid w:val="006008AE"/>
    <w:rsid w:val="00600A5F"/>
    <w:rsid w:val="00600FC7"/>
    <w:rsid w:val="006019FD"/>
    <w:rsid w:val="00601B15"/>
    <w:rsid w:val="00601FE9"/>
    <w:rsid w:val="00602206"/>
    <w:rsid w:val="006024BA"/>
    <w:rsid w:val="006025C0"/>
    <w:rsid w:val="006026E2"/>
    <w:rsid w:val="00603029"/>
    <w:rsid w:val="006030AE"/>
    <w:rsid w:val="00603A62"/>
    <w:rsid w:val="00603D45"/>
    <w:rsid w:val="006040F9"/>
    <w:rsid w:val="006041D7"/>
    <w:rsid w:val="00604A46"/>
    <w:rsid w:val="00604AA1"/>
    <w:rsid w:val="00604AB0"/>
    <w:rsid w:val="00604CAA"/>
    <w:rsid w:val="00605A65"/>
    <w:rsid w:val="00605D25"/>
    <w:rsid w:val="00606454"/>
    <w:rsid w:val="0060655C"/>
    <w:rsid w:val="006068C8"/>
    <w:rsid w:val="00606990"/>
    <w:rsid w:val="006069D4"/>
    <w:rsid w:val="00606B1F"/>
    <w:rsid w:val="00607630"/>
    <w:rsid w:val="006076A7"/>
    <w:rsid w:val="00607C11"/>
    <w:rsid w:val="006100EC"/>
    <w:rsid w:val="006103A4"/>
    <w:rsid w:val="006105BB"/>
    <w:rsid w:val="00610BBE"/>
    <w:rsid w:val="006112FF"/>
    <w:rsid w:val="00611336"/>
    <w:rsid w:val="0061146E"/>
    <w:rsid w:val="0061294E"/>
    <w:rsid w:val="00612A9D"/>
    <w:rsid w:val="00612AB2"/>
    <w:rsid w:val="00612C4E"/>
    <w:rsid w:val="00612D60"/>
    <w:rsid w:val="006134A2"/>
    <w:rsid w:val="006142E6"/>
    <w:rsid w:val="006143D7"/>
    <w:rsid w:val="00614662"/>
    <w:rsid w:val="006149D3"/>
    <w:rsid w:val="00614CE3"/>
    <w:rsid w:val="00614E73"/>
    <w:rsid w:val="00615256"/>
    <w:rsid w:val="00615345"/>
    <w:rsid w:val="006156E0"/>
    <w:rsid w:val="00615DDB"/>
    <w:rsid w:val="006161F6"/>
    <w:rsid w:val="00616442"/>
    <w:rsid w:val="006166E0"/>
    <w:rsid w:val="00616F89"/>
    <w:rsid w:val="00617A7E"/>
    <w:rsid w:val="00617EB9"/>
    <w:rsid w:val="00620035"/>
    <w:rsid w:val="00620537"/>
    <w:rsid w:val="00620AD8"/>
    <w:rsid w:val="00620C79"/>
    <w:rsid w:val="00620E2A"/>
    <w:rsid w:val="00620E5C"/>
    <w:rsid w:val="00621208"/>
    <w:rsid w:val="00621442"/>
    <w:rsid w:val="00621546"/>
    <w:rsid w:val="00621797"/>
    <w:rsid w:val="00621A0F"/>
    <w:rsid w:val="0062200E"/>
    <w:rsid w:val="006222A4"/>
    <w:rsid w:val="006223C9"/>
    <w:rsid w:val="00622824"/>
    <w:rsid w:val="00622B14"/>
    <w:rsid w:val="00622C0B"/>
    <w:rsid w:val="00622C80"/>
    <w:rsid w:val="00623269"/>
    <w:rsid w:val="00623274"/>
    <w:rsid w:val="006235BD"/>
    <w:rsid w:val="006236AF"/>
    <w:rsid w:val="00623B7F"/>
    <w:rsid w:val="006244DD"/>
    <w:rsid w:val="00624626"/>
    <w:rsid w:val="0062473C"/>
    <w:rsid w:val="00624758"/>
    <w:rsid w:val="00624A59"/>
    <w:rsid w:val="00624C24"/>
    <w:rsid w:val="00624FA6"/>
    <w:rsid w:val="00625022"/>
    <w:rsid w:val="006252B0"/>
    <w:rsid w:val="006252FD"/>
    <w:rsid w:val="006256D9"/>
    <w:rsid w:val="00625BAF"/>
    <w:rsid w:val="00625E6A"/>
    <w:rsid w:val="00626741"/>
    <w:rsid w:val="006269F3"/>
    <w:rsid w:val="00626C2E"/>
    <w:rsid w:val="00626F67"/>
    <w:rsid w:val="0062762E"/>
    <w:rsid w:val="00627BAE"/>
    <w:rsid w:val="00627BB1"/>
    <w:rsid w:val="00627BE6"/>
    <w:rsid w:val="00630163"/>
    <w:rsid w:val="0063036D"/>
    <w:rsid w:val="00630736"/>
    <w:rsid w:val="00630E94"/>
    <w:rsid w:val="00630F1C"/>
    <w:rsid w:val="00631243"/>
    <w:rsid w:val="006316BB"/>
    <w:rsid w:val="00631808"/>
    <w:rsid w:val="0063205C"/>
    <w:rsid w:val="006326CE"/>
    <w:rsid w:val="00632A70"/>
    <w:rsid w:val="0063322B"/>
    <w:rsid w:val="0063331A"/>
    <w:rsid w:val="006334E7"/>
    <w:rsid w:val="00633855"/>
    <w:rsid w:val="006338E1"/>
    <w:rsid w:val="006341B1"/>
    <w:rsid w:val="00634721"/>
    <w:rsid w:val="00634835"/>
    <w:rsid w:val="00634BE5"/>
    <w:rsid w:val="00635A8B"/>
    <w:rsid w:val="00635B7E"/>
    <w:rsid w:val="00635FDC"/>
    <w:rsid w:val="00636839"/>
    <w:rsid w:val="00637A35"/>
    <w:rsid w:val="00637B20"/>
    <w:rsid w:val="00637D32"/>
    <w:rsid w:val="0064019B"/>
    <w:rsid w:val="0064079E"/>
    <w:rsid w:val="006408CF"/>
    <w:rsid w:val="00640944"/>
    <w:rsid w:val="00640A14"/>
    <w:rsid w:val="00640FB5"/>
    <w:rsid w:val="0064116B"/>
    <w:rsid w:val="00641322"/>
    <w:rsid w:val="006418D2"/>
    <w:rsid w:val="00641AFA"/>
    <w:rsid w:val="00641CD6"/>
    <w:rsid w:val="00641E22"/>
    <w:rsid w:val="00642229"/>
    <w:rsid w:val="006422B7"/>
    <w:rsid w:val="00642490"/>
    <w:rsid w:val="00642727"/>
    <w:rsid w:val="006427DA"/>
    <w:rsid w:val="0064294B"/>
    <w:rsid w:val="006429EB"/>
    <w:rsid w:val="006431C5"/>
    <w:rsid w:val="00643731"/>
    <w:rsid w:val="006439C3"/>
    <w:rsid w:val="006439FF"/>
    <w:rsid w:val="00643BDD"/>
    <w:rsid w:val="006446D5"/>
    <w:rsid w:val="00644AAD"/>
    <w:rsid w:val="00644E8C"/>
    <w:rsid w:val="0064586B"/>
    <w:rsid w:val="00645910"/>
    <w:rsid w:val="00646190"/>
    <w:rsid w:val="00646249"/>
    <w:rsid w:val="00646311"/>
    <w:rsid w:val="00646728"/>
    <w:rsid w:val="00646D79"/>
    <w:rsid w:val="0064707F"/>
    <w:rsid w:val="00647203"/>
    <w:rsid w:val="00647526"/>
    <w:rsid w:val="006475A7"/>
    <w:rsid w:val="00647673"/>
    <w:rsid w:val="006479B9"/>
    <w:rsid w:val="00647A5C"/>
    <w:rsid w:val="00647BE7"/>
    <w:rsid w:val="00647D3F"/>
    <w:rsid w:val="006505CB"/>
    <w:rsid w:val="00650610"/>
    <w:rsid w:val="00650749"/>
    <w:rsid w:val="00650E14"/>
    <w:rsid w:val="00650F94"/>
    <w:rsid w:val="0065113A"/>
    <w:rsid w:val="006511C2"/>
    <w:rsid w:val="00651636"/>
    <w:rsid w:val="00652D1D"/>
    <w:rsid w:val="00652EFA"/>
    <w:rsid w:val="0065315E"/>
    <w:rsid w:val="00653394"/>
    <w:rsid w:val="00653B7C"/>
    <w:rsid w:val="0065400A"/>
    <w:rsid w:val="006541F0"/>
    <w:rsid w:val="0065441B"/>
    <w:rsid w:val="0065445B"/>
    <w:rsid w:val="00654512"/>
    <w:rsid w:val="00654551"/>
    <w:rsid w:val="006546CD"/>
    <w:rsid w:val="00654BB4"/>
    <w:rsid w:val="006554C9"/>
    <w:rsid w:val="00655771"/>
    <w:rsid w:val="00656747"/>
    <w:rsid w:val="0065688C"/>
    <w:rsid w:val="00656925"/>
    <w:rsid w:val="00656B22"/>
    <w:rsid w:val="0065717C"/>
    <w:rsid w:val="00657509"/>
    <w:rsid w:val="00657A32"/>
    <w:rsid w:val="00657BE6"/>
    <w:rsid w:val="00657D49"/>
    <w:rsid w:val="00657D77"/>
    <w:rsid w:val="00657DE4"/>
    <w:rsid w:val="00657E8F"/>
    <w:rsid w:val="00660383"/>
    <w:rsid w:val="0066063F"/>
    <w:rsid w:val="00660BA2"/>
    <w:rsid w:val="00660BE1"/>
    <w:rsid w:val="006615CB"/>
    <w:rsid w:val="006615F4"/>
    <w:rsid w:val="0066191C"/>
    <w:rsid w:val="00661A06"/>
    <w:rsid w:val="00661B8E"/>
    <w:rsid w:val="00661BBA"/>
    <w:rsid w:val="00662128"/>
    <w:rsid w:val="0066218A"/>
    <w:rsid w:val="00662248"/>
    <w:rsid w:val="00662B34"/>
    <w:rsid w:val="0066318A"/>
    <w:rsid w:val="006632C6"/>
    <w:rsid w:val="006632EF"/>
    <w:rsid w:val="006633EB"/>
    <w:rsid w:val="0066344F"/>
    <w:rsid w:val="0066364D"/>
    <w:rsid w:val="00663704"/>
    <w:rsid w:val="00663BF3"/>
    <w:rsid w:val="00663CCA"/>
    <w:rsid w:val="00663ECF"/>
    <w:rsid w:val="006642B0"/>
    <w:rsid w:val="0066433C"/>
    <w:rsid w:val="006646B6"/>
    <w:rsid w:val="0066484F"/>
    <w:rsid w:val="0066490A"/>
    <w:rsid w:val="00664970"/>
    <w:rsid w:val="00664B54"/>
    <w:rsid w:val="00664DAA"/>
    <w:rsid w:val="0066522E"/>
    <w:rsid w:val="006653F5"/>
    <w:rsid w:val="00665545"/>
    <w:rsid w:val="006658BC"/>
    <w:rsid w:val="00665B99"/>
    <w:rsid w:val="00665D5F"/>
    <w:rsid w:val="00665FD9"/>
    <w:rsid w:val="006661D5"/>
    <w:rsid w:val="006664B6"/>
    <w:rsid w:val="006664EB"/>
    <w:rsid w:val="0066699B"/>
    <w:rsid w:val="00666A37"/>
    <w:rsid w:val="00666D41"/>
    <w:rsid w:val="00666FD8"/>
    <w:rsid w:val="0066714A"/>
    <w:rsid w:val="006676FB"/>
    <w:rsid w:val="006702CC"/>
    <w:rsid w:val="006703B8"/>
    <w:rsid w:val="00670F26"/>
    <w:rsid w:val="006712F1"/>
    <w:rsid w:val="0067181F"/>
    <w:rsid w:val="0067196C"/>
    <w:rsid w:val="00672286"/>
    <w:rsid w:val="0067274F"/>
    <w:rsid w:val="00672A7E"/>
    <w:rsid w:val="00672BEB"/>
    <w:rsid w:val="00673376"/>
    <w:rsid w:val="00673600"/>
    <w:rsid w:val="00673B10"/>
    <w:rsid w:val="00673F84"/>
    <w:rsid w:val="00674806"/>
    <w:rsid w:val="0067566A"/>
    <w:rsid w:val="00675968"/>
    <w:rsid w:val="00676272"/>
    <w:rsid w:val="006762A8"/>
    <w:rsid w:val="006763C9"/>
    <w:rsid w:val="0067692D"/>
    <w:rsid w:val="006769AE"/>
    <w:rsid w:val="00676B11"/>
    <w:rsid w:val="00677059"/>
    <w:rsid w:val="00677463"/>
    <w:rsid w:val="0067751E"/>
    <w:rsid w:val="00677805"/>
    <w:rsid w:val="006779D7"/>
    <w:rsid w:val="00677CD0"/>
    <w:rsid w:val="006800B1"/>
    <w:rsid w:val="00680359"/>
    <w:rsid w:val="00680B99"/>
    <w:rsid w:val="00680C72"/>
    <w:rsid w:val="00680EF6"/>
    <w:rsid w:val="00681218"/>
    <w:rsid w:val="006814C8"/>
    <w:rsid w:val="0068154A"/>
    <w:rsid w:val="00681880"/>
    <w:rsid w:val="006818E7"/>
    <w:rsid w:val="00682C11"/>
    <w:rsid w:val="00682EC1"/>
    <w:rsid w:val="0068352D"/>
    <w:rsid w:val="0068377A"/>
    <w:rsid w:val="006837C6"/>
    <w:rsid w:val="006837EB"/>
    <w:rsid w:val="00683937"/>
    <w:rsid w:val="00683B21"/>
    <w:rsid w:val="00683B46"/>
    <w:rsid w:val="00683CAF"/>
    <w:rsid w:val="00683FBE"/>
    <w:rsid w:val="006843B0"/>
    <w:rsid w:val="0068472D"/>
    <w:rsid w:val="00684911"/>
    <w:rsid w:val="00684945"/>
    <w:rsid w:val="00685157"/>
    <w:rsid w:val="006855C7"/>
    <w:rsid w:val="00685C85"/>
    <w:rsid w:val="00685C8C"/>
    <w:rsid w:val="00686816"/>
    <w:rsid w:val="00686CC5"/>
    <w:rsid w:val="00686DCC"/>
    <w:rsid w:val="0068768B"/>
    <w:rsid w:val="006878E8"/>
    <w:rsid w:val="00687AE6"/>
    <w:rsid w:val="00687AF8"/>
    <w:rsid w:val="00687C94"/>
    <w:rsid w:val="00687EDA"/>
    <w:rsid w:val="00687F3D"/>
    <w:rsid w:val="00687FE6"/>
    <w:rsid w:val="006902A8"/>
    <w:rsid w:val="006907C2"/>
    <w:rsid w:val="00690E4A"/>
    <w:rsid w:val="00691054"/>
    <w:rsid w:val="0069125D"/>
    <w:rsid w:val="00691583"/>
    <w:rsid w:val="006916CE"/>
    <w:rsid w:val="0069173A"/>
    <w:rsid w:val="00691A26"/>
    <w:rsid w:val="00691DA3"/>
    <w:rsid w:val="00692548"/>
    <w:rsid w:val="00692EDA"/>
    <w:rsid w:val="0069314B"/>
    <w:rsid w:val="00693DB4"/>
    <w:rsid w:val="006944CE"/>
    <w:rsid w:val="00694570"/>
    <w:rsid w:val="0069457C"/>
    <w:rsid w:val="006945F7"/>
    <w:rsid w:val="006946FB"/>
    <w:rsid w:val="006947DA"/>
    <w:rsid w:val="00694B0E"/>
    <w:rsid w:val="00694B4E"/>
    <w:rsid w:val="006951D5"/>
    <w:rsid w:val="00695779"/>
    <w:rsid w:val="006958BC"/>
    <w:rsid w:val="00695DA3"/>
    <w:rsid w:val="00695EA0"/>
    <w:rsid w:val="0069619F"/>
    <w:rsid w:val="006964EE"/>
    <w:rsid w:val="006967AD"/>
    <w:rsid w:val="00696C45"/>
    <w:rsid w:val="00696F2C"/>
    <w:rsid w:val="006975D0"/>
    <w:rsid w:val="006976A9"/>
    <w:rsid w:val="00697D42"/>
    <w:rsid w:val="006A0022"/>
    <w:rsid w:val="006A00B2"/>
    <w:rsid w:val="006A055B"/>
    <w:rsid w:val="006A0AE0"/>
    <w:rsid w:val="006A0BCB"/>
    <w:rsid w:val="006A0D20"/>
    <w:rsid w:val="006A0ED0"/>
    <w:rsid w:val="006A126B"/>
    <w:rsid w:val="006A16F0"/>
    <w:rsid w:val="006A1A83"/>
    <w:rsid w:val="006A1C6C"/>
    <w:rsid w:val="006A20A2"/>
    <w:rsid w:val="006A22ED"/>
    <w:rsid w:val="006A2345"/>
    <w:rsid w:val="006A25A0"/>
    <w:rsid w:val="006A265B"/>
    <w:rsid w:val="006A30F5"/>
    <w:rsid w:val="006A3E18"/>
    <w:rsid w:val="006A3F0B"/>
    <w:rsid w:val="006A4012"/>
    <w:rsid w:val="006A495B"/>
    <w:rsid w:val="006A4C38"/>
    <w:rsid w:val="006A4D78"/>
    <w:rsid w:val="006A4FD6"/>
    <w:rsid w:val="006A5484"/>
    <w:rsid w:val="006A556E"/>
    <w:rsid w:val="006A55DF"/>
    <w:rsid w:val="006A5B21"/>
    <w:rsid w:val="006A5BA6"/>
    <w:rsid w:val="006A5D01"/>
    <w:rsid w:val="006A6B00"/>
    <w:rsid w:val="006A6E87"/>
    <w:rsid w:val="006A74F3"/>
    <w:rsid w:val="006A77CF"/>
    <w:rsid w:val="006B0293"/>
    <w:rsid w:val="006B06C3"/>
    <w:rsid w:val="006B071B"/>
    <w:rsid w:val="006B0992"/>
    <w:rsid w:val="006B0A70"/>
    <w:rsid w:val="006B141B"/>
    <w:rsid w:val="006B19A4"/>
    <w:rsid w:val="006B1DA0"/>
    <w:rsid w:val="006B20C7"/>
    <w:rsid w:val="006B231A"/>
    <w:rsid w:val="006B266C"/>
    <w:rsid w:val="006B2EA1"/>
    <w:rsid w:val="006B33C0"/>
    <w:rsid w:val="006B33D3"/>
    <w:rsid w:val="006B3909"/>
    <w:rsid w:val="006B413C"/>
    <w:rsid w:val="006B43FF"/>
    <w:rsid w:val="006B4415"/>
    <w:rsid w:val="006B4559"/>
    <w:rsid w:val="006B462B"/>
    <w:rsid w:val="006B46A6"/>
    <w:rsid w:val="006B491B"/>
    <w:rsid w:val="006B4B05"/>
    <w:rsid w:val="006B4EDF"/>
    <w:rsid w:val="006B53A6"/>
    <w:rsid w:val="006B545B"/>
    <w:rsid w:val="006B579A"/>
    <w:rsid w:val="006B6192"/>
    <w:rsid w:val="006B6870"/>
    <w:rsid w:val="006B692F"/>
    <w:rsid w:val="006B6D64"/>
    <w:rsid w:val="006B7102"/>
    <w:rsid w:val="006B73B8"/>
    <w:rsid w:val="006B74C0"/>
    <w:rsid w:val="006B786E"/>
    <w:rsid w:val="006B794F"/>
    <w:rsid w:val="006B7C7E"/>
    <w:rsid w:val="006C0107"/>
    <w:rsid w:val="006C01CB"/>
    <w:rsid w:val="006C0692"/>
    <w:rsid w:val="006C0841"/>
    <w:rsid w:val="006C0857"/>
    <w:rsid w:val="006C0B76"/>
    <w:rsid w:val="006C11CD"/>
    <w:rsid w:val="006C1445"/>
    <w:rsid w:val="006C1E25"/>
    <w:rsid w:val="006C2685"/>
    <w:rsid w:val="006C298B"/>
    <w:rsid w:val="006C37B2"/>
    <w:rsid w:val="006C398B"/>
    <w:rsid w:val="006C3C33"/>
    <w:rsid w:val="006C3D35"/>
    <w:rsid w:val="006C4006"/>
    <w:rsid w:val="006C4012"/>
    <w:rsid w:val="006C4172"/>
    <w:rsid w:val="006C4302"/>
    <w:rsid w:val="006C4891"/>
    <w:rsid w:val="006C4ADC"/>
    <w:rsid w:val="006C4B94"/>
    <w:rsid w:val="006C4D2B"/>
    <w:rsid w:val="006C514F"/>
    <w:rsid w:val="006C51BC"/>
    <w:rsid w:val="006C527B"/>
    <w:rsid w:val="006C574D"/>
    <w:rsid w:val="006C5A1F"/>
    <w:rsid w:val="006C5EAF"/>
    <w:rsid w:val="006C5F5F"/>
    <w:rsid w:val="006C60C6"/>
    <w:rsid w:val="006C6136"/>
    <w:rsid w:val="006C64FA"/>
    <w:rsid w:val="006C6771"/>
    <w:rsid w:val="006C69B6"/>
    <w:rsid w:val="006C75A4"/>
    <w:rsid w:val="006C7979"/>
    <w:rsid w:val="006D0504"/>
    <w:rsid w:val="006D0A13"/>
    <w:rsid w:val="006D0DB2"/>
    <w:rsid w:val="006D1032"/>
    <w:rsid w:val="006D1967"/>
    <w:rsid w:val="006D208D"/>
    <w:rsid w:val="006D20C2"/>
    <w:rsid w:val="006D221D"/>
    <w:rsid w:val="006D23F1"/>
    <w:rsid w:val="006D29DB"/>
    <w:rsid w:val="006D29F2"/>
    <w:rsid w:val="006D39AA"/>
    <w:rsid w:val="006D3A5C"/>
    <w:rsid w:val="006D3E98"/>
    <w:rsid w:val="006D41D4"/>
    <w:rsid w:val="006D4726"/>
    <w:rsid w:val="006D4CA1"/>
    <w:rsid w:val="006D4DBF"/>
    <w:rsid w:val="006D5506"/>
    <w:rsid w:val="006D59F8"/>
    <w:rsid w:val="006D5B47"/>
    <w:rsid w:val="006D5B81"/>
    <w:rsid w:val="006D6234"/>
    <w:rsid w:val="006D6703"/>
    <w:rsid w:val="006D6B07"/>
    <w:rsid w:val="006D773A"/>
    <w:rsid w:val="006D7BFF"/>
    <w:rsid w:val="006D7C05"/>
    <w:rsid w:val="006D7C3E"/>
    <w:rsid w:val="006D7EDC"/>
    <w:rsid w:val="006D7FC1"/>
    <w:rsid w:val="006E020F"/>
    <w:rsid w:val="006E02A7"/>
    <w:rsid w:val="006E06D5"/>
    <w:rsid w:val="006E12B7"/>
    <w:rsid w:val="006E12F1"/>
    <w:rsid w:val="006E1EC4"/>
    <w:rsid w:val="006E1FD8"/>
    <w:rsid w:val="006E2223"/>
    <w:rsid w:val="006E25A0"/>
    <w:rsid w:val="006E25A8"/>
    <w:rsid w:val="006E261A"/>
    <w:rsid w:val="006E2636"/>
    <w:rsid w:val="006E286E"/>
    <w:rsid w:val="006E3449"/>
    <w:rsid w:val="006E3648"/>
    <w:rsid w:val="006E3A9D"/>
    <w:rsid w:val="006E42BC"/>
    <w:rsid w:val="006E4A92"/>
    <w:rsid w:val="006E53E5"/>
    <w:rsid w:val="006E5464"/>
    <w:rsid w:val="006E577A"/>
    <w:rsid w:val="006E5960"/>
    <w:rsid w:val="006E5ADF"/>
    <w:rsid w:val="006E5CD9"/>
    <w:rsid w:val="006E5E63"/>
    <w:rsid w:val="006E602E"/>
    <w:rsid w:val="006E622B"/>
    <w:rsid w:val="006E6CDF"/>
    <w:rsid w:val="006E6D9E"/>
    <w:rsid w:val="006E7352"/>
    <w:rsid w:val="006E740E"/>
    <w:rsid w:val="006E7B2B"/>
    <w:rsid w:val="006E7F2B"/>
    <w:rsid w:val="006F064D"/>
    <w:rsid w:val="006F07A8"/>
    <w:rsid w:val="006F08BA"/>
    <w:rsid w:val="006F0AC2"/>
    <w:rsid w:val="006F0B07"/>
    <w:rsid w:val="006F1028"/>
    <w:rsid w:val="006F11ED"/>
    <w:rsid w:val="006F11FA"/>
    <w:rsid w:val="006F1416"/>
    <w:rsid w:val="006F15B2"/>
    <w:rsid w:val="006F1B22"/>
    <w:rsid w:val="006F25C6"/>
    <w:rsid w:val="006F295E"/>
    <w:rsid w:val="006F2BAB"/>
    <w:rsid w:val="006F2CD5"/>
    <w:rsid w:val="006F348E"/>
    <w:rsid w:val="006F350C"/>
    <w:rsid w:val="006F3668"/>
    <w:rsid w:val="006F3A30"/>
    <w:rsid w:val="006F3D75"/>
    <w:rsid w:val="006F4237"/>
    <w:rsid w:val="006F4493"/>
    <w:rsid w:val="006F4720"/>
    <w:rsid w:val="006F4E7D"/>
    <w:rsid w:val="006F5D5D"/>
    <w:rsid w:val="006F5DC1"/>
    <w:rsid w:val="006F60D6"/>
    <w:rsid w:val="006F6275"/>
    <w:rsid w:val="006F6304"/>
    <w:rsid w:val="006F63FF"/>
    <w:rsid w:val="006F6C8A"/>
    <w:rsid w:val="006F6D61"/>
    <w:rsid w:val="006F6E2C"/>
    <w:rsid w:val="006F6E36"/>
    <w:rsid w:val="006F6F9A"/>
    <w:rsid w:val="006F705D"/>
    <w:rsid w:val="006F7330"/>
    <w:rsid w:val="006F7D81"/>
    <w:rsid w:val="006F7E19"/>
    <w:rsid w:val="00700801"/>
    <w:rsid w:val="00700C46"/>
    <w:rsid w:val="00700DC0"/>
    <w:rsid w:val="007015E8"/>
    <w:rsid w:val="007019C9"/>
    <w:rsid w:val="00702149"/>
    <w:rsid w:val="007021AF"/>
    <w:rsid w:val="007023A2"/>
    <w:rsid w:val="00702C23"/>
    <w:rsid w:val="00702C73"/>
    <w:rsid w:val="00702EEA"/>
    <w:rsid w:val="0070339F"/>
    <w:rsid w:val="00703854"/>
    <w:rsid w:val="00703C33"/>
    <w:rsid w:val="00703F0B"/>
    <w:rsid w:val="0070489F"/>
    <w:rsid w:val="00704B4F"/>
    <w:rsid w:val="00704E89"/>
    <w:rsid w:val="00704EC9"/>
    <w:rsid w:val="00705391"/>
    <w:rsid w:val="007056DB"/>
    <w:rsid w:val="00705A03"/>
    <w:rsid w:val="00705D10"/>
    <w:rsid w:val="00705DA6"/>
    <w:rsid w:val="0070642D"/>
    <w:rsid w:val="00706588"/>
    <w:rsid w:val="00706D19"/>
    <w:rsid w:val="0070721D"/>
    <w:rsid w:val="0070736B"/>
    <w:rsid w:val="0070744A"/>
    <w:rsid w:val="007077BD"/>
    <w:rsid w:val="00707C3A"/>
    <w:rsid w:val="00710030"/>
    <w:rsid w:val="00710254"/>
    <w:rsid w:val="00710455"/>
    <w:rsid w:val="007104E5"/>
    <w:rsid w:val="00710568"/>
    <w:rsid w:val="00710D81"/>
    <w:rsid w:val="00711175"/>
    <w:rsid w:val="00711348"/>
    <w:rsid w:val="00711B56"/>
    <w:rsid w:val="00711D95"/>
    <w:rsid w:val="00711DD1"/>
    <w:rsid w:val="00711F23"/>
    <w:rsid w:val="00711F9E"/>
    <w:rsid w:val="0071257F"/>
    <w:rsid w:val="007128ED"/>
    <w:rsid w:val="00712AF9"/>
    <w:rsid w:val="00713206"/>
    <w:rsid w:val="00713394"/>
    <w:rsid w:val="00713CAD"/>
    <w:rsid w:val="0071432D"/>
    <w:rsid w:val="00714710"/>
    <w:rsid w:val="0071476E"/>
    <w:rsid w:val="00714CAC"/>
    <w:rsid w:val="007150CD"/>
    <w:rsid w:val="00715655"/>
    <w:rsid w:val="00715761"/>
    <w:rsid w:val="00715977"/>
    <w:rsid w:val="00715EE9"/>
    <w:rsid w:val="007160F7"/>
    <w:rsid w:val="0071617B"/>
    <w:rsid w:val="00716534"/>
    <w:rsid w:val="00716A8F"/>
    <w:rsid w:val="007175A8"/>
    <w:rsid w:val="00717DE1"/>
    <w:rsid w:val="00717F54"/>
    <w:rsid w:val="007200E0"/>
    <w:rsid w:val="0072020B"/>
    <w:rsid w:val="0072040D"/>
    <w:rsid w:val="007204B7"/>
    <w:rsid w:val="007204BA"/>
    <w:rsid w:val="00720632"/>
    <w:rsid w:val="007207F4"/>
    <w:rsid w:val="00720A24"/>
    <w:rsid w:val="00720AF1"/>
    <w:rsid w:val="00720B6B"/>
    <w:rsid w:val="007211B6"/>
    <w:rsid w:val="007213AE"/>
    <w:rsid w:val="007214A9"/>
    <w:rsid w:val="00721A22"/>
    <w:rsid w:val="00721BDE"/>
    <w:rsid w:val="00721C7A"/>
    <w:rsid w:val="00721CC7"/>
    <w:rsid w:val="00721CF0"/>
    <w:rsid w:val="00722143"/>
    <w:rsid w:val="007222C1"/>
    <w:rsid w:val="0072243F"/>
    <w:rsid w:val="00722C9B"/>
    <w:rsid w:val="00722F14"/>
    <w:rsid w:val="0072301E"/>
    <w:rsid w:val="00723353"/>
    <w:rsid w:val="0072350C"/>
    <w:rsid w:val="007235FC"/>
    <w:rsid w:val="00723EF4"/>
    <w:rsid w:val="0072415A"/>
    <w:rsid w:val="0072428B"/>
    <w:rsid w:val="00724E9A"/>
    <w:rsid w:val="00724EE3"/>
    <w:rsid w:val="00725315"/>
    <w:rsid w:val="0072558F"/>
    <w:rsid w:val="00725B01"/>
    <w:rsid w:val="00725C70"/>
    <w:rsid w:val="00725D6C"/>
    <w:rsid w:val="00725E71"/>
    <w:rsid w:val="00726085"/>
    <w:rsid w:val="00726683"/>
    <w:rsid w:val="007268FC"/>
    <w:rsid w:val="00726F9C"/>
    <w:rsid w:val="00726FC5"/>
    <w:rsid w:val="007278C7"/>
    <w:rsid w:val="00727C64"/>
    <w:rsid w:val="00727EFC"/>
    <w:rsid w:val="00730BED"/>
    <w:rsid w:val="00730C93"/>
    <w:rsid w:val="00730CD2"/>
    <w:rsid w:val="00730D8C"/>
    <w:rsid w:val="0073173C"/>
    <w:rsid w:val="00732091"/>
    <w:rsid w:val="007320B5"/>
    <w:rsid w:val="007321A5"/>
    <w:rsid w:val="00732308"/>
    <w:rsid w:val="00732554"/>
    <w:rsid w:val="0073256A"/>
    <w:rsid w:val="007325F1"/>
    <w:rsid w:val="00732932"/>
    <w:rsid w:val="0073296D"/>
    <w:rsid w:val="00733251"/>
    <w:rsid w:val="007332F2"/>
    <w:rsid w:val="007336E7"/>
    <w:rsid w:val="007349A1"/>
    <w:rsid w:val="00734C52"/>
    <w:rsid w:val="00735009"/>
    <w:rsid w:val="007354A7"/>
    <w:rsid w:val="00735569"/>
    <w:rsid w:val="0073571B"/>
    <w:rsid w:val="007357BB"/>
    <w:rsid w:val="00735EB0"/>
    <w:rsid w:val="00735F00"/>
    <w:rsid w:val="00736072"/>
    <w:rsid w:val="00736374"/>
    <w:rsid w:val="0073676E"/>
    <w:rsid w:val="007368BA"/>
    <w:rsid w:val="0073694A"/>
    <w:rsid w:val="00736CFC"/>
    <w:rsid w:val="007372F6"/>
    <w:rsid w:val="007373D5"/>
    <w:rsid w:val="007375F6"/>
    <w:rsid w:val="007377C0"/>
    <w:rsid w:val="007378B1"/>
    <w:rsid w:val="00737BED"/>
    <w:rsid w:val="00737E43"/>
    <w:rsid w:val="0074022E"/>
    <w:rsid w:val="00740416"/>
    <w:rsid w:val="00740C32"/>
    <w:rsid w:val="00740E5D"/>
    <w:rsid w:val="0074130E"/>
    <w:rsid w:val="00741468"/>
    <w:rsid w:val="00741729"/>
    <w:rsid w:val="007417BD"/>
    <w:rsid w:val="00741A47"/>
    <w:rsid w:val="007423AE"/>
    <w:rsid w:val="007424F0"/>
    <w:rsid w:val="007426BA"/>
    <w:rsid w:val="00742D81"/>
    <w:rsid w:val="00742EB5"/>
    <w:rsid w:val="00742F67"/>
    <w:rsid w:val="007430E7"/>
    <w:rsid w:val="007431AE"/>
    <w:rsid w:val="00743CB9"/>
    <w:rsid w:val="00743FB5"/>
    <w:rsid w:val="0074419D"/>
    <w:rsid w:val="00744272"/>
    <w:rsid w:val="007444DA"/>
    <w:rsid w:val="00744689"/>
    <w:rsid w:val="007449D0"/>
    <w:rsid w:val="00745045"/>
    <w:rsid w:val="00745183"/>
    <w:rsid w:val="00745281"/>
    <w:rsid w:val="00745CA0"/>
    <w:rsid w:val="00745E9F"/>
    <w:rsid w:val="00746863"/>
    <w:rsid w:val="00747006"/>
    <w:rsid w:val="007470D6"/>
    <w:rsid w:val="00747612"/>
    <w:rsid w:val="007479BA"/>
    <w:rsid w:val="00747D35"/>
    <w:rsid w:val="00747E60"/>
    <w:rsid w:val="00750C1D"/>
    <w:rsid w:val="0075160F"/>
    <w:rsid w:val="00751B6B"/>
    <w:rsid w:val="00751FF1"/>
    <w:rsid w:val="007526F0"/>
    <w:rsid w:val="007526F3"/>
    <w:rsid w:val="00752882"/>
    <w:rsid w:val="00752B03"/>
    <w:rsid w:val="007530C7"/>
    <w:rsid w:val="00753167"/>
    <w:rsid w:val="00753375"/>
    <w:rsid w:val="00753D52"/>
    <w:rsid w:val="00754680"/>
    <w:rsid w:val="00754ED8"/>
    <w:rsid w:val="00754F65"/>
    <w:rsid w:val="007553A6"/>
    <w:rsid w:val="00755414"/>
    <w:rsid w:val="007554BA"/>
    <w:rsid w:val="007555E1"/>
    <w:rsid w:val="00755658"/>
    <w:rsid w:val="00755910"/>
    <w:rsid w:val="00755EB3"/>
    <w:rsid w:val="00756178"/>
    <w:rsid w:val="0075623F"/>
    <w:rsid w:val="0075639F"/>
    <w:rsid w:val="0075652D"/>
    <w:rsid w:val="00757023"/>
    <w:rsid w:val="007570C2"/>
    <w:rsid w:val="0075723C"/>
    <w:rsid w:val="00757548"/>
    <w:rsid w:val="0075764A"/>
    <w:rsid w:val="007576BA"/>
    <w:rsid w:val="007578E3"/>
    <w:rsid w:val="00757D8D"/>
    <w:rsid w:val="00757F26"/>
    <w:rsid w:val="00760638"/>
    <w:rsid w:val="007606F2"/>
    <w:rsid w:val="00760A26"/>
    <w:rsid w:val="00760B91"/>
    <w:rsid w:val="00760F78"/>
    <w:rsid w:val="0076134C"/>
    <w:rsid w:val="007614BF"/>
    <w:rsid w:val="007616C7"/>
    <w:rsid w:val="007619E3"/>
    <w:rsid w:val="00761F48"/>
    <w:rsid w:val="0076218F"/>
    <w:rsid w:val="00762350"/>
    <w:rsid w:val="00762363"/>
    <w:rsid w:val="00762B78"/>
    <w:rsid w:val="00762B95"/>
    <w:rsid w:val="00762C69"/>
    <w:rsid w:val="00763390"/>
    <w:rsid w:val="007633C2"/>
    <w:rsid w:val="0076358E"/>
    <w:rsid w:val="007639AF"/>
    <w:rsid w:val="00763E4A"/>
    <w:rsid w:val="0076401C"/>
    <w:rsid w:val="00764459"/>
    <w:rsid w:val="00764720"/>
    <w:rsid w:val="00764ADD"/>
    <w:rsid w:val="00764E56"/>
    <w:rsid w:val="007657BE"/>
    <w:rsid w:val="00765886"/>
    <w:rsid w:val="007658BD"/>
    <w:rsid w:val="00765D3D"/>
    <w:rsid w:val="00765EA2"/>
    <w:rsid w:val="007663BC"/>
    <w:rsid w:val="007665AF"/>
    <w:rsid w:val="00766615"/>
    <w:rsid w:val="0076665D"/>
    <w:rsid w:val="0076690E"/>
    <w:rsid w:val="00766984"/>
    <w:rsid w:val="00766A24"/>
    <w:rsid w:val="00766CE8"/>
    <w:rsid w:val="00766DC5"/>
    <w:rsid w:val="00766E84"/>
    <w:rsid w:val="007670AB"/>
    <w:rsid w:val="00767443"/>
    <w:rsid w:val="00767A67"/>
    <w:rsid w:val="0077029A"/>
    <w:rsid w:val="00770505"/>
    <w:rsid w:val="00770C3D"/>
    <w:rsid w:val="00770E0F"/>
    <w:rsid w:val="00771065"/>
    <w:rsid w:val="0077131B"/>
    <w:rsid w:val="00771468"/>
    <w:rsid w:val="00771571"/>
    <w:rsid w:val="007720D4"/>
    <w:rsid w:val="0077217D"/>
    <w:rsid w:val="00772431"/>
    <w:rsid w:val="007727EF"/>
    <w:rsid w:val="007732D0"/>
    <w:rsid w:val="0077332F"/>
    <w:rsid w:val="00773C6E"/>
    <w:rsid w:val="00774157"/>
    <w:rsid w:val="007743AB"/>
    <w:rsid w:val="007744D0"/>
    <w:rsid w:val="0077459B"/>
    <w:rsid w:val="007748C3"/>
    <w:rsid w:val="00774DD3"/>
    <w:rsid w:val="00774F01"/>
    <w:rsid w:val="00775017"/>
    <w:rsid w:val="0077553E"/>
    <w:rsid w:val="00775A2F"/>
    <w:rsid w:val="007761F7"/>
    <w:rsid w:val="00776675"/>
    <w:rsid w:val="0077669A"/>
    <w:rsid w:val="00776808"/>
    <w:rsid w:val="00776BC6"/>
    <w:rsid w:val="00776D6B"/>
    <w:rsid w:val="00777621"/>
    <w:rsid w:val="00777BB8"/>
    <w:rsid w:val="007800B7"/>
    <w:rsid w:val="0078069C"/>
    <w:rsid w:val="0078088E"/>
    <w:rsid w:val="007811A6"/>
    <w:rsid w:val="00781242"/>
    <w:rsid w:val="007815FA"/>
    <w:rsid w:val="00781688"/>
    <w:rsid w:val="007816E8"/>
    <w:rsid w:val="0078179E"/>
    <w:rsid w:val="00781CA7"/>
    <w:rsid w:val="00781EDC"/>
    <w:rsid w:val="00782370"/>
    <w:rsid w:val="007824DA"/>
    <w:rsid w:val="0078295B"/>
    <w:rsid w:val="007832B0"/>
    <w:rsid w:val="0078339C"/>
    <w:rsid w:val="0078342F"/>
    <w:rsid w:val="00783A80"/>
    <w:rsid w:val="00783E19"/>
    <w:rsid w:val="0078439E"/>
    <w:rsid w:val="0078450D"/>
    <w:rsid w:val="00784713"/>
    <w:rsid w:val="0078486C"/>
    <w:rsid w:val="00784AF3"/>
    <w:rsid w:val="00784E0B"/>
    <w:rsid w:val="00784F90"/>
    <w:rsid w:val="0078503C"/>
    <w:rsid w:val="007852A1"/>
    <w:rsid w:val="00785674"/>
    <w:rsid w:val="007858BD"/>
    <w:rsid w:val="00785ABC"/>
    <w:rsid w:val="007866B1"/>
    <w:rsid w:val="00786AFA"/>
    <w:rsid w:val="00786BFD"/>
    <w:rsid w:val="00786F96"/>
    <w:rsid w:val="007871F6"/>
    <w:rsid w:val="007873AB"/>
    <w:rsid w:val="00787516"/>
    <w:rsid w:val="0078755A"/>
    <w:rsid w:val="007900D1"/>
    <w:rsid w:val="007905E9"/>
    <w:rsid w:val="007905EC"/>
    <w:rsid w:val="00790D0E"/>
    <w:rsid w:val="00790ED7"/>
    <w:rsid w:val="00790EF0"/>
    <w:rsid w:val="00791905"/>
    <w:rsid w:val="007919D8"/>
    <w:rsid w:val="00791CDE"/>
    <w:rsid w:val="007920CD"/>
    <w:rsid w:val="00792120"/>
    <w:rsid w:val="0079261F"/>
    <w:rsid w:val="007926BB"/>
    <w:rsid w:val="00792897"/>
    <w:rsid w:val="00792A17"/>
    <w:rsid w:val="00792B7D"/>
    <w:rsid w:val="00792E67"/>
    <w:rsid w:val="00793037"/>
    <w:rsid w:val="00793A3B"/>
    <w:rsid w:val="00793C48"/>
    <w:rsid w:val="00793CAB"/>
    <w:rsid w:val="00793DA1"/>
    <w:rsid w:val="00794661"/>
    <w:rsid w:val="0079497D"/>
    <w:rsid w:val="00794CAB"/>
    <w:rsid w:val="00795349"/>
    <w:rsid w:val="0079551C"/>
    <w:rsid w:val="00795B39"/>
    <w:rsid w:val="00795B49"/>
    <w:rsid w:val="00795C2F"/>
    <w:rsid w:val="00795DAF"/>
    <w:rsid w:val="0079610E"/>
    <w:rsid w:val="0079642F"/>
    <w:rsid w:val="00796466"/>
    <w:rsid w:val="007965DE"/>
    <w:rsid w:val="00796B55"/>
    <w:rsid w:val="00796CBB"/>
    <w:rsid w:val="00797133"/>
    <w:rsid w:val="00797922"/>
    <w:rsid w:val="00797C4E"/>
    <w:rsid w:val="007A029A"/>
    <w:rsid w:val="007A03AD"/>
    <w:rsid w:val="007A0474"/>
    <w:rsid w:val="007A0621"/>
    <w:rsid w:val="007A07B9"/>
    <w:rsid w:val="007A08DE"/>
    <w:rsid w:val="007A0CAD"/>
    <w:rsid w:val="007A17A6"/>
    <w:rsid w:val="007A193A"/>
    <w:rsid w:val="007A1AF0"/>
    <w:rsid w:val="007A1BC1"/>
    <w:rsid w:val="007A2002"/>
    <w:rsid w:val="007A2138"/>
    <w:rsid w:val="007A2236"/>
    <w:rsid w:val="007A256D"/>
    <w:rsid w:val="007A25EB"/>
    <w:rsid w:val="007A272F"/>
    <w:rsid w:val="007A2D58"/>
    <w:rsid w:val="007A2E5E"/>
    <w:rsid w:val="007A3193"/>
    <w:rsid w:val="007A34DD"/>
    <w:rsid w:val="007A4062"/>
    <w:rsid w:val="007A47F5"/>
    <w:rsid w:val="007A48D6"/>
    <w:rsid w:val="007A4B05"/>
    <w:rsid w:val="007A4EC1"/>
    <w:rsid w:val="007A5110"/>
    <w:rsid w:val="007A5237"/>
    <w:rsid w:val="007A5269"/>
    <w:rsid w:val="007A5739"/>
    <w:rsid w:val="007A58EE"/>
    <w:rsid w:val="007A59A7"/>
    <w:rsid w:val="007A59AE"/>
    <w:rsid w:val="007A5CDF"/>
    <w:rsid w:val="007A5D03"/>
    <w:rsid w:val="007A62DD"/>
    <w:rsid w:val="007A65B7"/>
    <w:rsid w:val="007A68C7"/>
    <w:rsid w:val="007A7684"/>
    <w:rsid w:val="007B01D9"/>
    <w:rsid w:val="007B0642"/>
    <w:rsid w:val="007B0DC6"/>
    <w:rsid w:val="007B1403"/>
    <w:rsid w:val="007B159D"/>
    <w:rsid w:val="007B18F0"/>
    <w:rsid w:val="007B202D"/>
    <w:rsid w:val="007B21CF"/>
    <w:rsid w:val="007B21FA"/>
    <w:rsid w:val="007B25CE"/>
    <w:rsid w:val="007B2AC3"/>
    <w:rsid w:val="007B2C33"/>
    <w:rsid w:val="007B2C72"/>
    <w:rsid w:val="007B2FA1"/>
    <w:rsid w:val="007B31BC"/>
    <w:rsid w:val="007B32CF"/>
    <w:rsid w:val="007B33F8"/>
    <w:rsid w:val="007B353A"/>
    <w:rsid w:val="007B370F"/>
    <w:rsid w:val="007B4E4D"/>
    <w:rsid w:val="007B52EA"/>
    <w:rsid w:val="007B53A0"/>
    <w:rsid w:val="007B5436"/>
    <w:rsid w:val="007B5558"/>
    <w:rsid w:val="007B5561"/>
    <w:rsid w:val="007B5836"/>
    <w:rsid w:val="007B5A8F"/>
    <w:rsid w:val="007B5F17"/>
    <w:rsid w:val="007B63E2"/>
    <w:rsid w:val="007B66A7"/>
    <w:rsid w:val="007B69ED"/>
    <w:rsid w:val="007B6CC9"/>
    <w:rsid w:val="007B6CD8"/>
    <w:rsid w:val="007B6F0A"/>
    <w:rsid w:val="007B75AF"/>
    <w:rsid w:val="007B75CD"/>
    <w:rsid w:val="007C0075"/>
    <w:rsid w:val="007C01F4"/>
    <w:rsid w:val="007C07E6"/>
    <w:rsid w:val="007C0E7D"/>
    <w:rsid w:val="007C0EBF"/>
    <w:rsid w:val="007C1454"/>
    <w:rsid w:val="007C14D8"/>
    <w:rsid w:val="007C16F7"/>
    <w:rsid w:val="007C1C91"/>
    <w:rsid w:val="007C24E0"/>
    <w:rsid w:val="007C2C36"/>
    <w:rsid w:val="007C2DC9"/>
    <w:rsid w:val="007C2FF6"/>
    <w:rsid w:val="007C31DC"/>
    <w:rsid w:val="007C31EC"/>
    <w:rsid w:val="007C336C"/>
    <w:rsid w:val="007C33D8"/>
    <w:rsid w:val="007C364F"/>
    <w:rsid w:val="007C36B0"/>
    <w:rsid w:val="007C42A1"/>
    <w:rsid w:val="007C440B"/>
    <w:rsid w:val="007C4B24"/>
    <w:rsid w:val="007C4B58"/>
    <w:rsid w:val="007C4C2A"/>
    <w:rsid w:val="007C4C65"/>
    <w:rsid w:val="007C4E74"/>
    <w:rsid w:val="007C4F0D"/>
    <w:rsid w:val="007C5439"/>
    <w:rsid w:val="007C546B"/>
    <w:rsid w:val="007C566E"/>
    <w:rsid w:val="007C5857"/>
    <w:rsid w:val="007C5BA7"/>
    <w:rsid w:val="007C5E46"/>
    <w:rsid w:val="007C616E"/>
    <w:rsid w:val="007C62A7"/>
    <w:rsid w:val="007C6450"/>
    <w:rsid w:val="007C64B1"/>
    <w:rsid w:val="007C65AA"/>
    <w:rsid w:val="007C69D0"/>
    <w:rsid w:val="007C6BAB"/>
    <w:rsid w:val="007C6E7D"/>
    <w:rsid w:val="007C7287"/>
    <w:rsid w:val="007C742B"/>
    <w:rsid w:val="007C77E2"/>
    <w:rsid w:val="007C79B5"/>
    <w:rsid w:val="007C7C51"/>
    <w:rsid w:val="007D027B"/>
    <w:rsid w:val="007D0694"/>
    <w:rsid w:val="007D07D8"/>
    <w:rsid w:val="007D1105"/>
    <w:rsid w:val="007D1128"/>
    <w:rsid w:val="007D1464"/>
    <w:rsid w:val="007D1745"/>
    <w:rsid w:val="007D1A82"/>
    <w:rsid w:val="007D1DEE"/>
    <w:rsid w:val="007D207B"/>
    <w:rsid w:val="007D27C6"/>
    <w:rsid w:val="007D2828"/>
    <w:rsid w:val="007D2856"/>
    <w:rsid w:val="007D2B7D"/>
    <w:rsid w:val="007D2F46"/>
    <w:rsid w:val="007D324E"/>
    <w:rsid w:val="007D3565"/>
    <w:rsid w:val="007D3894"/>
    <w:rsid w:val="007D3A82"/>
    <w:rsid w:val="007D3B2C"/>
    <w:rsid w:val="007D3F51"/>
    <w:rsid w:val="007D3FC9"/>
    <w:rsid w:val="007D40A6"/>
    <w:rsid w:val="007D435B"/>
    <w:rsid w:val="007D463B"/>
    <w:rsid w:val="007D4692"/>
    <w:rsid w:val="007D49B1"/>
    <w:rsid w:val="007D4F2B"/>
    <w:rsid w:val="007D5466"/>
    <w:rsid w:val="007D5604"/>
    <w:rsid w:val="007D5CC6"/>
    <w:rsid w:val="007D6252"/>
    <w:rsid w:val="007D689A"/>
    <w:rsid w:val="007D6924"/>
    <w:rsid w:val="007D698E"/>
    <w:rsid w:val="007D69F3"/>
    <w:rsid w:val="007D7267"/>
    <w:rsid w:val="007D737D"/>
    <w:rsid w:val="007D7697"/>
    <w:rsid w:val="007D796E"/>
    <w:rsid w:val="007D7D6F"/>
    <w:rsid w:val="007D7D7B"/>
    <w:rsid w:val="007D7D81"/>
    <w:rsid w:val="007D7DB3"/>
    <w:rsid w:val="007D7E53"/>
    <w:rsid w:val="007E0020"/>
    <w:rsid w:val="007E0812"/>
    <w:rsid w:val="007E0B5F"/>
    <w:rsid w:val="007E0C58"/>
    <w:rsid w:val="007E0E49"/>
    <w:rsid w:val="007E0FB3"/>
    <w:rsid w:val="007E158E"/>
    <w:rsid w:val="007E164C"/>
    <w:rsid w:val="007E1AF3"/>
    <w:rsid w:val="007E1D2A"/>
    <w:rsid w:val="007E2444"/>
    <w:rsid w:val="007E2448"/>
    <w:rsid w:val="007E299B"/>
    <w:rsid w:val="007E2F07"/>
    <w:rsid w:val="007E3054"/>
    <w:rsid w:val="007E3371"/>
    <w:rsid w:val="007E3CAE"/>
    <w:rsid w:val="007E4308"/>
    <w:rsid w:val="007E4542"/>
    <w:rsid w:val="007E45C5"/>
    <w:rsid w:val="007E4652"/>
    <w:rsid w:val="007E47AF"/>
    <w:rsid w:val="007E4B26"/>
    <w:rsid w:val="007E4F78"/>
    <w:rsid w:val="007E4F98"/>
    <w:rsid w:val="007E54A3"/>
    <w:rsid w:val="007E54E9"/>
    <w:rsid w:val="007E59EC"/>
    <w:rsid w:val="007E6B24"/>
    <w:rsid w:val="007E6B41"/>
    <w:rsid w:val="007E6E15"/>
    <w:rsid w:val="007E6E6D"/>
    <w:rsid w:val="007E7042"/>
    <w:rsid w:val="007E74C5"/>
    <w:rsid w:val="007E77D1"/>
    <w:rsid w:val="007E78AD"/>
    <w:rsid w:val="007E7AB6"/>
    <w:rsid w:val="007E7EC9"/>
    <w:rsid w:val="007F04AE"/>
    <w:rsid w:val="007F076E"/>
    <w:rsid w:val="007F132A"/>
    <w:rsid w:val="007F148B"/>
    <w:rsid w:val="007F1D7B"/>
    <w:rsid w:val="007F1EBB"/>
    <w:rsid w:val="007F2304"/>
    <w:rsid w:val="007F25CF"/>
    <w:rsid w:val="007F324C"/>
    <w:rsid w:val="007F360C"/>
    <w:rsid w:val="007F3ADE"/>
    <w:rsid w:val="007F3CCA"/>
    <w:rsid w:val="007F436E"/>
    <w:rsid w:val="007F45B4"/>
    <w:rsid w:val="007F46E7"/>
    <w:rsid w:val="007F4806"/>
    <w:rsid w:val="007F4948"/>
    <w:rsid w:val="007F4B2D"/>
    <w:rsid w:val="007F4C04"/>
    <w:rsid w:val="007F4EE9"/>
    <w:rsid w:val="007F508D"/>
    <w:rsid w:val="007F5A0A"/>
    <w:rsid w:val="007F5B00"/>
    <w:rsid w:val="007F5E8C"/>
    <w:rsid w:val="007F622A"/>
    <w:rsid w:val="007F62AB"/>
    <w:rsid w:val="007F6441"/>
    <w:rsid w:val="007F6444"/>
    <w:rsid w:val="007F695E"/>
    <w:rsid w:val="007F6B61"/>
    <w:rsid w:val="007F71AE"/>
    <w:rsid w:val="007F73F2"/>
    <w:rsid w:val="007F754E"/>
    <w:rsid w:val="007F78CE"/>
    <w:rsid w:val="0080051D"/>
    <w:rsid w:val="00800854"/>
    <w:rsid w:val="00800C09"/>
    <w:rsid w:val="00800F54"/>
    <w:rsid w:val="00800FF7"/>
    <w:rsid w:val="00801143"/>
    <w:rsid w:val="00801172"/>
    <w:rsid w:val="0080145D"/>
    <w:rsid w:val="008015EE"/>
    <w:rsid w:val="00801D76"/>
    <w:rsid w:val="008022B7"/>
    <w:rsid w:val="008022E7"/>
    <w:rsid w:val="008027F7"/>
    <w:rsid w:val="00802900"/>
    <w:rsid w:val="0080384A"/>
    <w:rsid w:val="00803C7E"/>
    <w:rsid w:val="00803CD0"/>
    <w:rsid w:val="00804303"/>
    <w:rsid w:val="008047A9"/>
    <w:rsid w:val="00804A7C"/>
    <w:rsid w:val="00804AB6"/>
    <w:rsid w:val="0080523B"/>
    <w:rsid w:val="00805A9D"/>
    <w:rsid w:val="00805F77"/>
    <w:rsid w:val="008062DB"/>
    <w:rsid w:val="00806300"/>
    <w:rsid w:val="008065F0"/>
    <w:rsid w:val="00806AA7"/>
    <w:rsid w:val="00806D42"/>
    <w:rsid w:val="00806E0E"/>
    <w:rsid w:val="00807016"/>
    <w:rsid w:val="0080705F"/>
    <w:rsid w:val="0081008C"/>
    <w:rsid w:val="008106AE"/>
    <w:rsid w:val="008108C2"/>
    <w:rsid w:val="008109E9"/>
    <w:rsid w:val="00810CAD"/>
    <w:rsid w:val="00811044"/>
    <w:rsid w:val="00811151"/>
    <w:rsid w:val="00811244"/>
    <w:rsid w:val="008114DB"/>
    <w:rsid w:val="00811511"/>
    <w:rsid w:val="008118F4"/>
    <w:rsid w:val="00811AE9"/>
    <w:rsid w:val="00811DBA"/>
    <w:rsid w:val="00811E7F"/>
    <w:rsid w:val="00811F71"/>
    <w:rsid w:val="00812492"/>
    <w:rsid w:val="00812562"/>
    <w:rsid w:val="008128BE"/>
    <w:rsid w:val="00812B02"/>
    <w:rsid w:val="008134B3"/>
    <w:rsid w:val="00813518"/>
    <w:rsid w:val="0081369C"/>
    <w:rsid w:val="00813A32"/>
    <w:rsid w:val="00813DA5"/>
    <w:rsid w:val="00815116"/>
    <w:rsid w:val="00815923"/>
    <w:rsid w:val="00815AE2"/>
    <w:rsid w:val="00815EB4"/>
    <w:rsid w:val="00815FE8"/>
    <w:rsid w:val="008161BD"/>
    <w:rsid w:val="0081642A"/>
    <w:rsid w:val="008169EB"/>
    <w:rsid w:val="00816A03"/>
    <w:rsid w:val="00816BA2"/>
    <w:rsid w:val="00816FC8"/>
    <w:rsid w:val="008170E3"/>
    <w:rsid w:val="0081710D"/>
    <w:rsid w:val="008175B5"/>
    <w:rsid w:val="008177DB"/>
    <w:rsid w:val="00817888"/>
    <w:rsid w:val="00817AB8"/>
    <w:rsid w:val="008205B8"/>
    <w:rsid w:val="008208CA"/>
    <w:rsid w:val="00820955"/>
    <w:rsid w:val="00820B13"/>
    <w:rsid w:val="00820B6F"/>
    <w:rsid w:val="00820BA9"/>
    <w:rsid w:val="00820CEB"/>
    <w:rsid w:val="00820DF9"/>
    <w:rsid w:val="00821169"/>
    <w:rsid w:val="00821300"/>
    <w:rsid w:val="00821517"/>
    <w:rsid w:val="00821AC0"/>
    <w:rsid w:val="00821DE3"/>
    <w:rsid w:val="00821F1A"/>
    <w:rsid w:val="0082225A"/>
    <w:rsid w:val="00822314"/>
    <w:rsid w:val="00822831"/>
    <w:rsid w:val="008229F8"/>
    <w:rsid w:val="00822B73"/>
    <w:rsid w:val="00823054"/>
    <w:rsid w:val="008231FE"/>
    <w:rsid w:val="008236AA"/>
    <w:rsid w:val="00823F8C"/>
    <w:rsid w:val="0082460A"/>
    <w:rsid w:val="00824B85"/>
    <w:rsid w:val="00825F9F"/>
    <w:rsid w:val="00825FBD"/>
    <w:rsid w:val="00826000"/>
    <w:rsid w:val="0082601A"/>
    <w:rsid w:val="0082604B"/>
    <w:rsid w:val="00826BD1"/>
    <w:rsid w:val="00826F57"/>
    <w:rsid w:val="0082708B"/>
    <w:rsid w:val="008270BA"/>
    <w:rsid w:val="00827207"/>
    <w:rsid w:val="008272CB"/>
    <w:rsid w:val="008275D9"/>
    <w:rsid w:val="0082760E"/>
    <w:rsid w:val="0083087B"/>
    <w:rsid w:val="00830AA5"/>
    <w:rsid w:val="00831C6D"/>
    <w:rsid w:val="0083205F"/>
    <w:rsid w:val="00832193"/>
    <w:rsid w:val="0083276A"/>
    <w:rsid w:val="0083277B"/>
    <w:rsid w:val="008329C3"/>
    <w:rsid w:val="008332F4"/>
    <w:rsid w:val="00833663"/>
    <w:rsid w:val="008338FB"/>
    <w:rsid w:val="00833DCB"/>
    <w:rsid w:val="00834398"/>
    <w:rsid w:val="008344B2"/>
    <w:rsid w:val="00834818"/>
    <w:rsid w:val="0083498A"/>
    <w:rsid w:val="00834BA4"/>
    <w:rsid w:val="00834C0A"/>
    <w:rsid w:val="00835184"/>
    <w:rsid w:val="0083522D"/>
    <w:rsid w:val="008354EC"/>
    <w:rsid w:val="00835919"/>
    <w:rsid w:val="0083596C"/>
    <w:rsid w:val="00835994"/>
    <w:rsid w:val="00835D06"/>
    <w:rsid w:val="00836801"/>
    <w:rsid w:val="0083680B"/>
    <w:rsid w:val="00836901"/>
    <w:rsid w:val="00836ABC"/>
    <w:rsid w:val="00836E8C"/>
    <w:rsid w:val="00836F01"/>
    <w:rsid w:val="00836F03"/>
    <w:rsid w:val="00836F68"/>
    <w:rsid w:val="0083725D"/>
    <w:rsid w:val="00837366"/>
    <w:rsid w:val="00837921"/>
    <w:rsid w:val="008379E6"/>
    <w:rsid w:val="00837A3A"/>
    <w:rsid w:val="00840686"/>
    <w:rsid w:val="00840774"/>
    <w:rsid w:val="00840819"/>
    <w:rsid w:val="00840A07"/>
    <w:rsid w:val="00840CBD"/>
    <w:rsid w:val="00840CF1"/>
    <w:rsid w:val="00841059"/>
    <w:rsid w:val="00841B22"/>
    <w:rsid w:val="00841CEF"/>
    <w:rsid w:val="00841D59"/>
    <w:rsid w:val="008424F5"/>
    <w:rsid w:val="00842BC2"/>
    <w:rsid w:val="00842DDD"/>
    <w:rsid w:val="0084340C"/>
    <w:rsid w:val="00843417"/>
    <w:rsid w:val="008439F4"/>
    <w:rsid w:val="00844565"/>
    <w:rsid w:val="008446E0"/>
    <w:rsid w:val="00844883"/>
    <w:rsid w:val="00844BFB"/>
    <w:rsid w:val="00845198"/>
    <w:rsid w:val="0084522C"/>
    <w:rsid w:val="00845563"/>
    <w:rsid w:val="00845708"/>
    <w:rsid w:val="00845C52"/>
    <w:rsid w:val="00845E89"/>
    <w:rsid w:val="00846285"/>
    <w:rsid w:val="00846D98"/>
    <w:rsid w:val="00846E60"/>
    <w:rsid w:val="00846EB8"/>
    <w:rsid w:val="0084730B"/>
    <w:rsid w:val="00847904"/>
    <w:rsid w:val="00847B69"/>
    <w:rsid w:val="00847C83"/>
    <w:rsid w:val="00850013"/>
    <w:rsid w:val="008500D6"/>
    <w:rsid w:val="00850526"/>
    <w:rsid w:val="00850558"/>
    <w:rsid w:val="00850986"/>
    <w:rsid w:val="00850C3C"/>
    <w:rsid w:val="008510A9"/>
    <w:rsid w:val="0085129F"/>
    <w:rsid w:val="00851573"/>
    <w:rsid w:val="0085162C"/>
    <w:rsid w:val="00851B12"/>
    <w:rsid w:val="00851E09"/>
    <w:rsid w:val="0085233D"/>
    <w:rsid w:val="00852A67"/>
    <w:rsid w:val="00853185"/>
    <w:rsid w:val="00853808"/>
    <w:rsid w:val="00853929"/>
    <w:rsid w:val="00853B91"/>
    <w:rsid w:val="00853B9F"/>
    <w:rsid w:val="00853F43"/>
    <w:rsid w:val="008541FE"/>
    <w:rsid w:val="008543CE"/>
    <w:rsid w:val="00854BD9"/>
    <w:rsid w:val="00854FD6"/>
    <w:rsid w:val="008552AD"/>
    <w:rsid w:val="008558A7"/>
    <w:rsid w:val="00855CB6"/>
    <w:rsid w:val="008560DA"/>
    <w:rsid w:val="008568E3"/>
    <w:rsid w:val="0085697D"/>
    <w:rsid w:val="008569DD"/>
    <w:rsid w:val="00856DD3"/>
    <w:rsid w:val="00857343"/>
    <w:rsid w:val="008573CA"/>
    <w:rsid w:val="00857F94"/>
    <w:rsid w:val="008600EE"/>
    <w:rsid w:val="00860B09"/>
    <w:rsid w:val="00860BA8"/>
    <w:rsid w:val="00860C62"/>
    <w:rsid w:val="008611D2"/>
    <w:rsid w:val="0086156A"/>
    <w:rsid w:val="00861A5E"/>
    <w:rsid w:val="00861C4C"/>
    <w:rsid w:val="00861C61"/>
    <w:rsid w:val="00861FD5"/>
    <w:rsid w:val="008627EE"/>
    <w:rsid w:val="00862AD5"/>
    <w:rsid w:val="00862B34"/>
    <w:rsid w:val="00862D52"/>
    <w:rsid w:val="00862D77"/>
    <w:rsid w:val="00863776"/>
    <w:rsid w:val="0086378E"/>
    <w:rsid w:val="00863E26"/>
    <w:rsid w:val="008641C1"/>
    <w:rsid w:val="008648F2"/>
    <w:rsid w:val="00864DB6"/>
    <w:rsid w:val="008651B0"/>
    <w:rsid w:val="00865225"/>
    <w:rsid w:val="00865673"/>
    <w:rsid w:val="008658A7"/>
    <w:rsid w:val="00866164"/>
    <w:rsid w:val="008664FD"/>
    <w:rsid w:val="0086681C"/>
    <w:rsid w:val="00867326"/>
    <w:rsid w:val="00867374"/>
    <w:rsid w:val="008676EC"/>
    <w:rsid w:val="0086778C"/>
    <w:rsid w:val="0086786D"/>
    <w:rsid w:val="008678F0"/>
    <w:rsid w:val="00867ED6"/>
    <w:rsid w:val="00870851"/>
    <w:rsid w:val="008709F3"/>
    <w:rsid w:val="00870CDC"/>
    <w:rsid w:val="00871B71"/>
    <w:rsid w:val="008726A9"/>
    <w:rsid w:val="0087296D"/>
    <w:rsid w:val="00872C95"/>
    <w:rsid w:val="00872D62"/>
    <w:rsid w:val="00872DD0"/>
    <w:rsid w:val="00873A35"/>
    <w:rsid w:val="00873D5F"/>
    <w:rsid w:val="00873EFE"/>
    <w:rsid w:val="008749B6"/>
    <w:rsid w:val="00874D92"/>
    <w:rsid w:val="0087525B"/>
    <w:rsid w:val="00875B37"/>
    <w:rsid w:val="00875D13"/>
    <w:rsid w:val="008767BD"/>
    <w:rsid w:val="00876D8B"/>
    <w:rsid w:val="00876ED8"/>
    <w:rsid w:val="00876F2B"/>
    <w:rsid w:val="00877398"/>
    <w:rsid w:val="008774D9"/>
    <w:rsid w:val="00877518"/>
    <w:rsid w:val="0087774C"/>
    <w:rsid w:val="00877C29"/>
    <w:rsid w:val="00877F95"/>
    <w:rsid w:val="00880390"/>
    <w:rsid w:val="00880762"/>
    <w:rsid w:val="00880A31"/>
    <w:rsid w:val="00880C4E"/>
    <w:rsid w:val="00880E22"/>
    <w:rsid w:val="00880F63"/>
    <w:rsid w:val="00880FF9"/>
    <w:rsid w:val="0088131A"/>
    <w:rsid w:val="00881328"/>
    <w:rsid w:val="00881530"/>
    <w:rsid w:val="00881F07"/>
    <w:rsid w:val="00882678"/>
    <w:rsid w:val="008828AF"/>
    <w:rsid w:val="00882B3F"/>
    <w:rsid w:val="00882CBB"/>
    <w:rsid w:val="00882D56"/>
    <w:rsid w:val="0088308E"/>
    <w:rsid w:val="00883654"/>
    <w:rsid w:val="00883758"/>
    <w:rsid w:val="00883825"/>
    <w:rsid w:val="00883E09"/>
    <w:rsid w:val="00883E20"/>
    <w:rsid w:val="00884057"/>
    <w:rsid w:val="00884CE6"/>
    <w:rsid w:val="00884D1B"/>
    <w:rsid w:val="00885369"/>
    <w:rsid w:val="008857C7"/>
    <w:rsid w:val="00885919"/>
    <w:rsid w:val="00885DD1"/>
    <w:rsid w:val="00885EF1"/>
    <w:rsid w:val="00886251"/>
    <w:rsid w:val="008862D6"/>
    <w:rsid w:val="008870DF"/>
    <w:rsid w:val="00887515"/>
    <w:rsid w:val="008875AC"/>
    <w:rsid w:val="008900F6"/>
    <w:rsid w:val="00890671"/>
    <w:rsid w:val="00890745"/>
    <w:rsid w:val="00890B23"/>
    <w:rsid w:val="00891417"/>
    <w:rsid w:val="008916E9"/>
    <w:rsid w:val="00891702"/>
    <w:rsid w:val="00891B2A"/>
    <w:rsid w:val="00891C96"/>
    <w:rsid w:val="0089234B"/>
    <w:rsid w:val="00892899"/>
    <w:rsid w:val="00893287"/>
    <w:rsid w:val="008935E3"/>
    <w:rsid w:val="008937DC"/>
    <w:rsid w:val="00893A3B"/>
    <w:rsid w:val="00893A78"/>
    <w:rsid w:val="00894098"/>
    <w:rsid w:val="0089449C"/>
    <w:rsid w:val="00894699"/>
    <w:rsid w:val="00894DD3"/>
    <w:rsid w:val="00895718"/>
    <w:rsid w:val="008957F4"/>
    <w:rsid w:val="00895AFF"/>
    <w:rsid w:val="0089618E"/>
    <w:rsid w:val="00896611"/>
    <w:rsid w:val="008966A1"/>
    <w:rsid w:val="008970D3"/>
    <w:rsid w:val="00897456"/>
    <w:rsid w:val="0089759D"/>
    <w:rsid w:val="0089776D"/>
    <w:rsid w:val="008A012C"/>
    <w:rsid w:val="008A05E3"/>
    <w:rsid w:val="008A079A"/>
    <w:rsid w:val="008A0D61"/>
    <w:rsid w:val="008A0E20"/>
    <w:rsid w:val="008A0E92"/>
    <w:rsid w:val="008A11CC"/>
    <w:rsid w:val="008A1693"/>
    <w:rsid w:val="008A1B63"/>
    <w:rsid w:val="008A1C35"/>
    <w:rsid w:val="008A1CCE"/>
    <w:rsid w:val="008A2206"/>
    <w:rsid w:val="008A236D"/>
    <w:rsid w:val="008A2530"/>
    <w:rsid w:val="008A2540"/>
    <w:rsid w:val="008A2B79"/>
    <w:rsid w:val="008A2BF8"/>
    <w:rsid w:val="008A2EB7"/>
    <w:rsid w:val="008A307A"/>
    <w:rsid w:val="008A3677"/>
    <w:rsid w:val="008A38B8"/>
    <w:rsid w:val="008A45E0"/>
    <w:rsid w:val="008A46CE"/>
    <w:rsid w:val="008A4795"/>
    <w:rsid w:val="008A49DF"/>
    <w:rsid w:val="008A4CF6"/>
    <w:rsid w:val="008A4CFB"/>
    <w:rsid w:val="008A56FE"/>
    <w:rsid w:val="008A57AE"/>
    <w:rsid w:val="008A5A29"/>
    <w:rsid w:val="008A6111"/>
    <w:rsid w:val="008A6197"/>
    <w:rsid w:val="008A6768"/>
    <w:rsid w:val="008A6A51"/>
    <w:rsid w:val="008A6D91"/>
    <w:rsid w:val="008A6E0F"/>
    <w:rsid w:val="008A7036"/>
    <w:rsid w:val="008A776A"/>
    <w:rsid w:val="008A7990"/>
    <w:rsid w:val="008A79AE"/>
    <w:rsid w:val="008B040A"/>
    <w:rsid w:val="008B0A3A"/>
    <w:rsid w:val="008B0E19"/>
    <w:rsid w:val="008B12FD"/>
    <w:rsid w:val="008B1439"/>
    <w:rsid w:val="008B1603"/>
    <w:rsid w:val="008B17F7"/>
    <w:rsid w:val="008B1D2B"/>
    <w:rsid w:val="008B2062"/>
    <w:rsid w:val="008B2116"/>
    <w:rsid w:val="008B22B3"/>
    <w:rsid w:val="008B2561"/>
    <w:rsid w:val="008B2C0A"/>
    <w:rsid w:val="008B2D3D"/>
    <w:rsid w:val="008B2E1D"/>
    <w:rsid w:val="008B2F06"/>
    <w:rsid w:val="008B32A3"/>
    <w:rsid w:val="008B32EB"/>
    <w:rsid w:val="008B3FA7"/>
    <w:rsid w:val="008B416B"/>
    <w:rsid w:val="008B4371"/>
    <w:rsid w:val="008B459E"/>
    <w:rsid w:val="008B47C9"/>
    <w:rsid w:val="008B48C9"/>
    <w:rsid w:val="008B4A74"/>
    <w:rsid w:val="008B4B23"/>
    <w:rsid w:val="008B5688"/>
    <w:rsid w:val="008B5C8B"/>
    <w:rsid w:val="008B5CD8"/>
    <w:rsid w:val="008B5FF1"/>
    <w:rsid w:val="008B6054"/>
    <w:rsid w:val="008B6646"/>
    <w:rsid w:val="008B667C"/>
    <w:rsid w:val="008B6729"/>
    <w:rsid w:val="008B6F02"/>
    <w:rsid w:val="008B7054"/>
    <w:rsid w:val="008B7634"/>
    <w:rsid w:val="008B77F6"/>
    <w:rsid w:val="008B7887"/>
    <w:rsid w:val="008B7DAB"/>
    <w:rsid w:val="008B7F80"/>
    <w:rsid w:val="008C0500"/>
    <w:rsid w:val="008C05CA"/>
    <w:rsid w:val="008C09ED"/>
    <w:rsid w:val="008C0FF4"/>
    <w:rsid w:val="008C1035"/>
    <w:rsid w:val="008C10E9"/>
    <w:rsid w:val="008C1776"/>
    <w:rsid w:val="008C18B6"/>
    <w:rsid w:val="008C1A67"/>
    <w:rsid w:val="008C2585"/>
    <w:rsid w:val="008C26FC"/>
    <w:rsid w:val="008C2735"/>
    <w:rsid w:val="008C27CA"/>
    <w:rsid w:val="008C38DB"/>
    <w:rsid w:val="008C3C7F"/>
    <w:rsid w:val="008C42C6"/>
    <w:rsid w:val="008C4B17"/>
    <w:rsid w:val="008C4E15"/>
    <w:rsid w:val="008C5046"/>
    <w:rsid w:val="008C51E5"/>
    <w:rsid w:val="008C564A"/>
    <w:rsid w:val="008C57E5"/>
    <w:rsid w:val="008C583D"/>
    <w:rsid w:val="008C5AFD"/>
    <w:rsid w:val="008C5C41"/>
    <w:rsid w:val="008C5D76"/>
    <w:rsid w:val="008C692A"/>
    <w:rsid w:val="008C6E0B"/>
    <w:rsid w:val="008C703A"/>
    <w:rsid w:val="008C7044"/>
    <w:rsid w:val="008C708C"/>
    <w:rsid w:val="008C720C"/>
    <w:rsid w:val="008C7240"/>
    <w:rsid w:val="008C7471"/>
    <w:rsid w:val="008C77D6"/>
    <w:rsid w:val="008C785F"/>
    <w:rsid w:val="008C794D"/>
    <w:rsid w:val="008C7A33"/>
    <w:rsid w:val="008C7C1A"/>
    <w:rsid w:val="008D0023"/>
    <w:rsid w:val="008D05A5"/>
    <w:rsid w:val="008D082E"/>
    <w:rsid w:val="008D0B99"/>
    <w:rsid w:val="008D0DC2"/>
    <w:rsid w:val="008D0E3E"/>
    <w:rsid w:val="008D134F"/>
    <w:rsid w:val="008D13B9"/>
    <w:rsid w:val="008D1563"/>
    <w:rsid w:val="008D1F26"/>
    <w:rsid w:val="008D224B"/>
    <w:rsid w:val="008D268B"/>
    <w:rsid w:val="008D2748"/>
    <w:rsid w:val="008D2E71"/>
    <w:rsid w:val="008D3311"/>
    <w:rsid w:val="008D33AC"/>
    <w:rsid w:val="008D36DB"/>
    <w:rsid w:val="008D38B0"/>
    <w:rsid w:val="008D414E"/>
    <w:rsid w:val="008D453E"/>
    <w:rsid w:val="008D4B64"/>
    <w:rsid w:val="008D4B8E"/>
    <w:rsid w:val="008D4C45"/>
    <w:rsid w:val="008D4E7F"/>
    <w:rsid w:val="008D58A9"/>
    <w:rsid w:val="008D5B48"/>
    <w:rsid w:val="008D606E"/>
    <w:rsid w:val="008D60B5"/>
    <w:rsid w:val="008D6134"/>
    <w:rsid w:val="008D6433"/>
    <w:rsid w:val="008D66BD"/>
    <w:rsid w:val="008D6D35"/>
    <w:rsid w:val="008D6DA7"/>
    <w:rsid w:val="008D6DDB"/>
    <w:rsid w:val="008D6E8F"/>
    <w:rsid w:val="008D7080"/>
    <w:rsid w:val="008D7346"/>
    <w:rsid w:val="008D74F6"/>
    <w:rsid w:val="008D79B2"/>
    <w:rsid w:val="008D7F1A"/>
    <w:rsid w:val="008E0087"/>
    <w:rsid w:val="008E0767"/>
    <w:rsid w:val="008E0FD3"/>
    <w:rsid w:val="008E103E"/>
    <w:rsid w:val="008E104E"/>
    <w:rsid w:val="008E1EE8"/>
    <w:rsid w:val="008E237C"/>
    <w:rsid w:val="008E2853"/>
    <w:rsid w:val="008E2929"/>
    <w:rsid w:val="008E2BDD"/>
    <w:rsid w:val="008E2C80"/>
    <w:rsid w:val="008E3004"/>
    <w:rsid w:val="008E37BA"/>
    <w:rsid w:val="008E3ED1"/>
    <w:rsid w:val="008E49FE"/>
    <w:rsid w:val="008E4A39"/>
    <w:rsid w:val="008E4AE0"/>
    <w:rsid w:val="008E4D6E"/>
    <w:rsid w:val="008E592A"/>
    <w:rsid w:val="008E5A68"/>
    <w:rsid w:val="008E5B2C"/>
    <w:rsid w:val="008E5BB9"/>
    <w:rsid w:val="008E5DEF"/>
    <w:rsid w:val="008E617C"/>
    <w:rsid w:val="008E621C"/>
    <w:rsid w:val="008E69E6"/>
    <w:rsid w:val="008E6BB8"/>
    <w:rsid w:val="008E6E39"/>
    <w:rsid w:val="008E75C7"/>
    <w:rsid w:val="008E764C"/>
    <w:rsid w:val="008E7E24"/>
    <w:rsid w:val="008F0279"/>
    <w:rsid w:val="008F08DD"/>
    <w:rsid w:val="008F146F"/>
    <w:rsid w:val="008F1B32"/>
    <w:rsid w:val="008F2291"/>
    <w:rsid w:val="008F28BF"/>
    <w:rsid w:val="008F2A17"/>
    <w:rsid w:val="008F2FC7"/>
    <w:rsid w:val="008F303D"/>
    <w:rsid w:val="008F31A1"/>
    <w:rsid w:val="008F36B5"/>
    <w:rsid w:val="008F39FF"/>
    <w:rsid w:val="008F43B2"/>
    <w:rsid w:val="008F467D"/>
    <w:rsid w:val="008F4E9C"/>
    <w:rsid w:val="008F4EAA"/>
    <w:rsid w:val="008F586E"/>
    <w:rsid w:val="008F5B3A"/>
    <w:rsid w:val="008F5CFA"/>
    <w:rsid w:val="008F5FCA"/>
    <w:rsid w:val="008F6822"/>
    <w:rsid w:val="008F68C6"/>
    <w:rsid w:val="008F6994"/>
    <w:rsid w:val="008F6E96"/>
    <w:rsid w:val="008F749E"/>
    <w:rsid w:val="008F7A6D"/>
    <w:rsid w:val="008F7AC5"/>
    <w:rsid w:val="008F7D96"/>
    <w:rsid w:val="00900460"/>
    <w:rsid w:val="00900CA6"/>
    <w:rsid w:val="0090106D"/>
    <w:rsid w:val="009012DD"/>
    <w:rsid w:val="009015C2"/>
    <w:rsid w:val="00901916"/>
    <w:rsid w:val="00901B2D"/>
    <w:rsid w:val="00901C2F"/>
    <w:rsid w:val="0090205F"/>
    <w:rsid w:val="009021EE"/>
    <w:rsid w:val="0090233C"/>
    <w:rsid w:val="00902557"/>
    <w:rsid w:val="00902829"/>
    <w:rsid w:val="00902AA1"/>
    <w:rsid w:val="00902C6A"/>
    <w:rsid w:val="00902D36"/>
    <w:rsid w:val="0090317F"/>
    <w:rsid w:val="00903A39"/>
    <w:rsid w:val="00903E72"/>
    <w:rsid w:val="00903F55"/>
    <w:rsid w:val="00904422"/>
    <w:rsid w:val="00904428"/>
    <w:rsid w:val="00904481"/>
    <w:rsid w:val="009045B8"/>
    <w:rsid w:val="009046BD"/>
    <w:rsid w:val="00904750"/>
    <w:rsid w:val="009047A2"/>
    <w:rsid w:val="00904E6F"/>
    <w:rsid w:val="00905410"/>
    <w:rsid w:val="009058CD"/>
    <w:rsid w:val="00906034"/>
    <w:rsid w:val="00906272"/>
    <w:rsid w:val="009064FA"/>
    <w:rsid w:val="00906926"/>
    <w:rsid w:val="00906D93"/>
    <w:rsid w:val="00907BD2"/>
    <w:rsid w:val="00907D06"/>
    <w:rsid w:val="00907F98"/>
    <w:rsid w:val="00910C8C"/>
    <w:rsid w:val="00910E92"/>
    <w:rsid w:val="00910F13"/>
    <w:rsid w:val="009111D7"/>
    <w:rsid w:val="00911304"/>
    <w:rsid w:val="009113AD"/>
    <w:rsid w:val="0091180A"/>
    <w:rsid w:val="00911B35"/>
    <w:rsid w:val="00911EBC"/>
    <w:rsid w:val="009123D6"/>
    <w:rsid w:val="0091254C"/>
    <w:rsid w:val="00912798"/>
    <w:rsid w:val="00912C88"/>
    <w:rsid w:val="00912CDC"/>
    <w:rsid w:val="00912EBC"/>
    <w:rsid w:val="009132C9"/>
    <w:rsid w:val="009134BA"/>
    <w:rsid w:val="009136C0"/>
    <w:rsid w:val="00913E1A"/>
    <w:rsid w:val="00913FB8"/>
    <w:rsid w:val="00914279"/>
    <w:rsid w:val="009145FC"/>
    <w:rsid w:val="00914644"/>
    <w:rsid w:val="00914F1F"/>
    <w:rsid w:val="009150DB"/>
    <w:rsid w:val="00915323"/>
    <w:rsid w:val="00915A05"/>
    <w:rsid w:val="009160B8"/>
    <w:rsid w:val="009163BE"/>
    <w:rsid w:val="009163EA"/>
    <w:rsid w:val="00916E07"/>
    <w:rsid w:val="009171A8"/>
    <w:rsid w:val="009174DB"/>
    <w:rsid w:val="00917990"/>
    <w:rsid w:val="009179CA"/>
    <w:rsid w:val="00917FB4"/>
    <w:rsid w:val="00920052"/>
    <w:rsid w:val="00920054"/>
    <w:rsid w:val="009203B3"/>
    <w:rsid w:val="009204C8"/>
    <w:rsid w:val="0092051E"/>
    <w:rsid w:val="00920C2A"/>
    <w:rsid w:val="00920E52"/>
    <w:rsid w:val="00920E7A"/>
    <w:rsid w:val="00920F46"/>
    <w:rsid w:val="009210F2"/>
    <w:rsid w:val="009212DC"/>
    <w:rsid w:val="009215B9"/>
    <w:rsid w:val="0092184D"/>
    <w:rsid w:val="009223B3"/>
    <w:rsid w:val="009224D9"/>
    <w:rsid w:val="009226D1"/>
    <w:rsid w:val="0092274B"/>
    <w:rsid w:val="0092282C"/>
    <w:rsid w:val="00922911"/>
    <w:rsid w:val="0092385F"/>
    <w:rsid w:val="009238B2"/>
    <w:rsid w:val="0092391C"/>
    <w:rsid w:val="00923BA1"/>
    <w:rsid w:val="00923C23"/>
    <w:rsid w:val="00923D29"/>
    <w:rsid w:val="0092403F"/>
    <w:rsid w:val="00924447"/>
    <w:rsid w:val="00924550"/>
    <w:rsid w:val="009249DC"/>
    <w:rsid w:val="00924B25"/>
    <w:rsid w:val="00924B65"/>
    <w:rsid w:val="00924D4B"/>
    <w:rsid w:val="009250EB"/>
    <w:rsid w:val="00925371"/>
    <w:rsid w:val="009258CA"/>
    <w:rsid w:val="0092596E"/>
    <w:rsid w:val="0092675F"/>
    <w:rsid w:val="00926881"/>
    <w:rsid w:val="00926AFA"/>
    <w:rsid w:val="00926BDA"/>
    <w:rsid w:val="00926C10"/>
    <w:rsid w:val="00926D6C"/>
    <w:rsid w:val="00927656"/>
    <w:rsid w:val="00927828"/>
    <w:rsid w:val="00927A83"/>
    <w:rsid w:val="00927AC2"/>
    <w:rsid w:val="00927C8F"/>
    <w:rsid w:val="00927DE5"/>
    <w:rsid w:val="009307EA"/>
    <w:rsid w:val="00930EC0"/>
    <w:rsid w:val="00930F04"/>
    <w:rsid w:val="009312B1"/>
    <w:rsid w:val="00931726"/>
    <w:rsid w:val="00931A4F"/>
    <w:rsid w:val="00931D0D"/>
    <w:rsid w:val="00931E0B"/>
    <w:rsid w:val="009326DC"/>
    <w:rsid w:val="00932A40"/>
    <w:rsid w:val="00932D09"/>
    <w:rsid w:val="00932FBD"/>
    <w:rsid w:val="009332DF"/>
    <w:rsid w:val="009334EC"/>
    <w:rsid w:val="0093359D"/>
    <w:rsid w:val="0093379C"/>
    <w:rsid w:val="00933DAB"/>
    <w:rsid w:val="00934216"/>
    <w:rsid w:val="00934456"/>
    <w:rsid w:val="00934885"/>
    <w:rsid w:val="0093491B"/>
    <w:rsid w:val="009349BD"/>
    <w:rsid w:val="00934CCB"/>
    <w:rsid w:val="0093574F"/>
    <w:rsid w:val="009359C3"/>
    <w:rsid w:val="00935DC1"/>
    <w:rsid w:val="00935DE2"/>
    <w:rsid w:val="009365FE"/>
    <w:rsid w:val="0093676C"/>
    <w:rsid w:val="009368AB"/>
    <w:rsid w:val="009369A8"/>
    <w:rsid w:val="00936E6B"/>
    <w:rsid w:val="0093705F"/>
    <w:rsid w:val="0093777F"/>
    <w:rsid w:val="0093788F"/>
    <w:rsid w:val="0093792F"/>
    <w:rsid w:val="00937D56"/>
    <w:rsid w:val="00937E87"/>
    <w:rsid w:val="0094004E"/>
    <w:rsid w:val="0094016E"/>
    <w:rsid w:val="0094051A"/>
    <w:rsid w:val="00940701"/>
    <w:rsid w:val="00940DC6"/>
    <w:rsid w:val="00941287"/>
    <w:rsid w:val="009413EF"/>
    <w:rsid w:val="00941728"/>
    <w:rsid w:val="00942442"/>
    <w:rsid w:val="00942456"/>
    <w:rsid w:val="009425CB"/>
    <w:rsid w:val="009426DA"/>
    <w:rsid w:val="0094276F"/>
    <w:rsid w:val="00943615"/>
    <w:rsid w:val="00943BE9"/>
    <w:rsid w:val="00943EF8"/>
    <w:rsid w:val="00944015"/>
    <w:rsid w:val="009440B7"/>
    <w:rsid w:val="0094413F"/>
    <w:rsid w:val="009441B0"/>
    <w:rsid w:val="009442D5"/>
    <w:rsid w:val="009443D4"/>
    <w:rsid w:val="00944578"/>
    <w:rsid w:val="009445E7"/>
    <w:rsid w:val="009448D0"/>
    <w:rsid w:val="00944A63"/>
    <w:rsid w:val="00944B9E"/>
    <w:rsid w:val="00944CEB"/>
    <w:rsid w:val="009453C3"/>
    <w:rsid w:val="009453F2"/>
    <w:rsid w:val="00945568"/>
    <w:rsid w:val="00945754"/>
    <w:rsid w:val="00945891"/>
    <w:rsid w:val="00945943"/>
    <w:rsid w:val="009459ED"/>
    <w:rsid w:val="00945C15"/>
    <w:rsid w:val="00945CDD"/>
    <w:rsid w:val="00945DF5"/>
    <w:rsid w:val="009461A4"/>
    <w:rsid w:val="009463C7"/>
    <w:rsid w:val="00946B4A"/>
    <w:rsid w:val="00946B4D"/>
    <w:rsid w:val="009476B0"/>
    <w:rsid w:val="00947936"/>
    <w:rsid w:val="00947F93"/>
    <w:rsid w:val="0095009E"/>
    <w:rsid w:val="009503A1"/>
    <w:rsid w:val="009506A0"/>
    <w:rsid w:val="009506B3"/>
    <w:rsid w:val="00950A27"/>
    <w:rsid w:val="00950B7D"/>
    <w:rsid w:val="00950EF6"/>
    <w:rsid w:val="00950FFD"/>
    <w:rsid w:val="009510A7"/>
    <w:rsid w:val="00951510"/>
    <w:rsid w:val="00951B95"/>
    <w:rsid w:val="00951F20"/>
    <w:rsid w:val="00952631"/>
    <w:rsid w:val="00952661"/>
    <w:rsid w:val="00952E09"/>
    <w:rsid w:val="00952F03"/>
    <w:rsid w:val="0095322B"/>
    <w:rsid w:val="009532A2"/>
    <w:rsid w:val="0095341A"/>
    <w:rsid w:val="00953F4B"/>
    <w:rsid w:val="00954008"/>
    <w:rsid w:val="00954060"/>
    <w:rsid w:val="00954116"/>
    <w:rsid w:val="0095432B"/>
    <w:rsid w:val="00954710"/>
    <w:rsid w:val="00954A08"/>
    <w:rsid w:val="00955217"/>
    <w:rsid w:val="009556AD"/>
    <w:rsid w:val="00955E9F"/>
    <w:rsid w:val="00955F2B"/>
    <w:rsid w:val="009560BF"/>
    <w:rsid w:val="00956279"/>
    <w:rsid w:val="00956360"/>
    <w:rsid w:val="009566A6"/>
    <w:rsid w:val="00956A8A"/>
    <w:rsid w:val="00957188"/>
    <w:rsid w:val="009571F9"/>
    <w:rsid w:val="0095731E"/>
    <w:rsid w:val="009574B5"/>
    <w:rsid w:val="0095783B"/>
    <w:rsid w:val="00957F75"/>
    <w:rsid w:val="0096006D"/>
    <w:rsid w:val="0096014B"/>
    <w:rsid w:val="009606DB"/>
    <w:rsid w:val="00960CAD"/>
    <w:rsid w:val="00960EB1"/>
    <w:rsid w:val="00960F0D"/>
    <w:rsid w:val="00961BF7"/>
    <w:rsid w:val="009621DF"/>
    <w:rsid w:val="00962468"/>
    <w:rsid w:val="00962852"/>
    <w:rsid w:val="00962AA8"/>
    <w:rsid w:val="00962B06"/>
    <w:rsid w:val="00962BF4"/>
    <w:rsid w:val="009632A3"/>
    <w:rsid w:val="0096338F"/>
    <w:rsid w:val="0096346F"/>
    <w:rsid w:val="00963485"/>
    <w:rsid w:val="00963B88"/>
    <w:rsid w:val="00964090"/>
    <w:rsid w:val="00964405"/>
    <w:rsid w:val="0096443F"/>
    <w:rsid w:val="00964790"/>
    <w:rsid w:val="009647A0"/>
    <w:rsid w:val="00964826"/>
    <w:rsid w:val="00964A34"/>
    <w:rsid w:val="00964F74"/>
    <w:rsid w:val="00965017"/>
    <w:rsid w:val="0096508B"/>
    <w:rsid w:val="009654C1"/>
    <w:rsid w:val="00965505"/>
    <w:rsid w:val="0096553F"/>
    <w:rsid w:val="009659B9"/>
    <w:rsid w:val="00965EFE"/>
    <w:rsid w:val="009660E2"/>
    <w:rsid w:val="009664C9"/>
    <w:rsid w:val="00966676"/>
    <w:rsid w:val="009668C4"/>
    <w:rsid w:val="00966D39"/>
    <w:rsid w:val="00967082"/>
    <w:rsid w:val="009672A3"/>
    <w:rsid w:val="009674C9"/>
    <w:rsid w:val="00967510"/>
    <w:rsid w:val="0096755B"/>
    <w:rsid w:val="009675BF"/>
    <w:rsid w:val="00967885"/>
    <w:rsid w:val="0097010C"/>
    <w:rsid w:val="0097021A"/>
    <w:rsid w:val="009703CF"/>
    <w:rsid w:val="009706CC"/>
    <w:rsid w:val="009706DB"/>
    <w:rsid w:val="0097090B"/>
    <w:rsid w:val="00970B4B"/>
    <w:rsid w:val="00970C69"/>
    <w:rsid w:val="0097156E"/>
    <w:rsid w:val="00971DF3"/>
    <w:rsid w:val="00971ED2"/>
    <w:rsid w:val="00971F99"/>
    <w:rsid w:val="0097200F"/>
    <w:rsid w:val="009722D2"/>
    <w:rsid w:val="00972364"/>
    <w:rsid w:val="0097262F"/>
    <w:rsid w:val="00972B4C"/>
    <w:rsid w:val="00972C31"/>
    <w:rsid w:val="00973248"/>
    <w:rsid w:val="0097328F"/>
    <w:rsid w:val="00973294"/>
    <w:rsid w:val="00973324"/>
    <w:rsid w:val="009734DA"/>
    <w:rsid w:val="00973997"/>
    <w:rsid w:val="0097462D"/>
    <w:rsid w:val="00974B03"/>
    <w:rsid w:val="00975208"/>
    <w:rsid w:val="009755E8"/>
    <w:rsid w:val="00975A3C"/>
    <w:rsid w:val="00975D6E"/>
    <w:rsid w:val="00975E2B"/>
    <w:rsid w:val="009766EA"/>
    <w:rsid w:val="009767A9"/>
    <w:rsid w:val="00977263"/>
    <w:rsid w:val="009773B0"/>
    <w:rsid w:val="009775CF"/>
    <w:rsid w:val="00977787"/>
    <w:rsid w:val="009778E5"/>
    <w:rsid w:val="009800BB"/>
    <w:rsid w:val="00980541"/>
    <w:rsid w:val="00980754"/>
    <w:rsid w:val="00980AF7"/>
    <w:rsid w:val="0098129C"/>
    <w:rsid w:val="009815B7"/>
    <w:rsid w:val="00981957"/>
    <w:rsid w:val="00981A46"/>
    <w:rsid w:val="0098205F"/>
    <w:rsid w:val="00982072"/>
    <w:rsid w:val="0098223C"/>
    <w:rsid w:val="00982C4F"/>
    <w:rsid w:val="009839A9"/>
    <w:rsid w:val="00983BAB"/>
    <w:rsid w:val="00983CD1"/>
    <w:rsid w:val="00983DF2"/>
    <w:rsid w:val="0098492E"/>
    <w:rsid w:val="00984FE0"/>
    <w:rsid w:val="00985170"/>
    <w:rsid w:val="00985FC2"/>
    <w:rsid w:val="0098631A"/>
    <w:rsid w:val="00986333"/>
    <w:rsid w:val="009864FF"/>
    <w:rsid w:val="00986B4D"/>
    <w:rsid w:val="00987258"/>
    <w:rsid w:val="009876DF"/>
    <w:rsid w:val="00987747"/>
    <w:rsid w:val="00987ADE"/>
    <w:rsid w:val="00987CC4"/>
    <w:rsid w:val="00987D70"/>
    <w:rsid w:val="00987F02"/>
    <w:rsid w:val="00990802"/>
    <w:rsid w:val="00990C41"/>
    <w:rsid w:val="0099126A"/>
    <w:rsid w:val="00991428"/>
    <w:rsid w:val="00991956"/>
    <w:rsid w:val="00991B34"/>
    <w:rsid w:val="00991DE0"/>
    <w:rsid w:val="00991F7A"/>
    <w:rsid w:val="00991F89"/>
    <w:rsid w:val="009920FF"/>
    <w:rsid w:val="0099243F"/>
    <w:rsid w:val="00992640"/>
    <w:rsid w:val="009929B1"/>
    <w:rsid w:val="00992E35"/>
    <w:rsid w:val="0099318B"/>
    <w:rsid w:val="009931E8"/>
    <w:rsid w:val="00993BD4"/>
    <w:rsid w:val="009942D1"/>
    <w:rsid w:val="009946E1"/>
    <w:rsid w:val="00994C69"/>
    <w:rsid w:val="00995588"/>
    <w:rsid w:val="009955A1"/>
    <w:rsid w:val="009955B5"/>
    <w:rsid w:val="009956F8"/>
    <w:rsid w:val="0099588E"/>
    <w:rsid w:val="00995CB6"/>
    <w:rsid w:val="00995E84"/>
    <w:rsid w:val="00995F29"/>
    <w:rsid w:val="009962D8"/>
    <w:rsid w:val="0099634C"/>
    <w:rsid w:val="009969F2"/>
    <w:rsid w:val="00996C63"/>
    <w:rsid w:val="009A013B"/>
    <w:rsid w:val="009A0299"/>
    <w:rsid w:val="009A094C"/>
    <w:rsid w:val="009A0D68"/>
    <w:rsid w:val="009A0F3A"/>
    <w:rsid w:val="009A1092"/>
    <w:rsid w:val="009A176A"/>
    <w:rsid w:val="009A19D8"/>
    <w:rsid w:val="009A1D3E"/>
    <w:rsid w:val="009A1DE1"/>
    <w:rsid w:val="009A208F"/>
    <w:rsid w:val="009A20F8"/>
    <w:rsid w:val="009A212B"/>
    <w:rsid w:val="009A225F"/>
    <w:rsid w:val="009A2393"/>
    <w:rsid w:val="009A24C0"/>
    <w:rsid w:val="009A266C"/>
    <w:rsid w:val="009A3827"/>
    <w:rsid w:val="009A3B4B"/>
    <w:rsid w:val="009A4311"/>
    <w:rsid w:val="009A43E2"/>
    <w:rsid w:val="009A445C"/>
    <w:rsid w:val="009A48F7"/>
    <w:rsid w:val="009A53DA"/>
    <w:rsid w:val="009A5675"/>
    <w:rsid w:val="009A5E50"/>
    <w:rsid w:val="009A6FEF"/>
    <w:rsid w:val="009A7C58"/>
    <w:rsid w:val="009B008E"/>
    <w:rsid w:val="009B021E"/>
    <w:rsid w:val="009B028A"/>
    <w:rsid w:val="009B05A0"/>
    <w:rsid w:val="009B079B"/>
    <w:rsid w:val="009B099D"/>
    <w:rsid w:val="009B0E12"/>
    <w:rsid w:val="009B11A6"/>
    <w:rsid w:val="009B1278"/>
    <w:rsid w:val="009B1546"/>
    <w:rsid w:val="009B1C31"/>
    <w:rsid w:val="009B1F79"/>
    <w:rsid w:val="009B2253"/>
    <w:rsid w:val="009B2401"/>
    <w:rsid w:val="009B246B"/>
    <w:rsid w:val="009B26A8"/>
    <w:rsid w:val="009B2C1A"/>
    <w:rsid w:val="009B3576"/>
    <w:rsid w:val="009B38D5"/>
    <w:rsid w:val="009B43B7"/>
    <w:rsid w:val="009B51ED"/>
    <w:rsid w:val="009B58CB"/>
    <w:rsid w:val="009B5C55"/>
    <w:rsid w:val="009B6186"/>
    <w:rsid w:val="009B67AE"/>
    <w:rsid w:val="009B6944"/>
    <w:rsid w:val="009B6AC9"/>
    <w:rsid w:val="009B6C01"/>
    <w:rsid w:val="009B6D95"/>
    <w:rsid w:val="009B6DD6"/>
    <w:rsid w:val="009B724C"/>
    <w:rsid w:val="009B7475"/>
    <w:rsid w:val="009B76BB"/>
    <w:rsid w:val="009B792F"/>
    <w:rsid w:val="009B7B0C"/>
    <w:rsid w:val="009B7CED"/>
    <w:rsid w:val="009B7F79"/>
    <w:rsid w:val="009C0248"/>
    <w:rsid w:val="009C04DC"/>
    <w:rsid w:val="009C068E"/>
    <w:rsid w:val="009C0E76"/>
    <w:rsid w:val="009C1345"/>
    <w:rsid w:val="009C1566"/>
    <w:rsid w:val="009C1590"/>
    <w:rsid w:val="009C17CF"/>
    <w:rsid w:val="009C1CBB"/>
    <w:rsid w:val="009C1DF2"/>
    <w:rsid w:val="009C2512"/>
    <w:rsid w:val="009C2D27"/>
    <w:rsid w:val="009C3013"/>
    <w:rsid w:val="009C3221"/>
    <w:rsid w:val="009C3D9E"/>
    <w:rsid w:val="009C3F66"/>
    <w:rsid w:val="009C40AD"/>
    <w:rsid w:val="009C40F7"/>
    <w:rsid w:val="009C47F4"/>
    <w:rsid w:val="009C4CB2"/>
    <w:rsid w:val="009C4F0D"/>
    <w:rsid w:val="009C50B1"/>
    <w:rsid w:val="009C519A"/>
    <w:rsid w:val="009C51AB"/>
    <w:rsid w:val="009C56C6"/>
    <w:rsid w:val="009C583A"/>
    <w:rsid w:val="009C5949"/>
    <w:rsid w:val="009C5AF7"/>
    <w:rsid w:val="009C5B3D"/>
    <w:rsid w:val="009C5DAD"/>
    <w:rsid w:val="009C6399"/>
    <w:rsid w:val="009C66F3"/>
    <w:rsid w:val="009C6C81"/>
    <w:rsid w:val="009C6F69"/>
    <w:rsid w:val="009C7269"/>
    <w:rsid w:val="009C755A"/>
    <w:rsid w:val="009C7C71"/>
    <w:rsid w:val="009C7CEA"/>
    <w:rsid w:val="009D000B"/>
    <w:rsid w:val="009D0173"/>
    <w:rsid w:val="009D0302"/>
    <w:rsid w:val="009D0901"/>
    <w:rsid w:val="009D0FED"/>
    <w:rsid w:val="009D105B"/>
    <w:rsid w:val="009D19EC"/>
    <w:rsid w:val="009D1BC7"/>
    <w:rsid w:val="009D22FD"/>
    <w:rsid w:val="009D2CAA"/>
    <w:rsid w:val="009D2D24"/>
    <w:rsid w:val="009D2E1A"/>
    <w:rsid w:val="009D300B"/>
    <w:rsid w:val="009D3074"/>
    <w:rsid w:val="009D3079"/>
    <w:rsid w:val="009D3214"/>
    <w:rsid w:val="009D32FE"/>
    <w:rsid w:val="009D33F5"/>
    <w:rsid w:val="009D3407"/>
    <w:rsid w:val="009D34D7"/>
    <w:rsid w:val="009D38EC"/>
    <w:rsid w:val="009D39C8"/>
    <w:rsid w:val="009D40AA"/>
    <w:rsid w:val="009D45BE"/>
    <w:rsid w:val="009D4829"/>
    <w:rsid w:val="009D48B9"/>
    <w:rsid w:val="009D4EBA"/>
    <w:rsid w:val="009D4F85"/>
    <w:rsid w:val="009D524C"/>
    <w:rsid w:val="009D58D8"/>
    <w:rsid w:val="009D5D3E"/>
    <w:rsid w:val="009D5E83"/>
    <w:rsid w:val="009D5EB9"/>
    <w:rsid w:val="009D6112"/>
    <w:rsid w:val="009D6178"/>
    <w:rsid w:val="009D626C"/>
    <w:rsid w:val="009D64F2"/>
    <w:rsid w:val="009D678F"/>
    <w:rsid w:val="009D72CB"/>
    <w:rsid w:val="009D75F7"/>
    <w:rsid w:val="009D7716"/>
    <w:rsid w:val="009D787B"/>
    <w:rsid w:val="009D7E77"/>
    <w:rsid w:val="009D7FAE"/>
    <w:rsid w:val="009E0095"/>
    <w:rsid w:val="009E0232"/>
    <w:rsid w:val="009E04E9"/>
    <w:rsid w:val="009E0829"/>
    <w:rsid w:val="009E08C0"/>
    <w:rsid w:val="009E0E06"/>
    <w:rsid w:val="009E0E19"/>
    <w:rsid w:val="009E1581"/>
    <w:rsid w:val="009E160F"/>
    <w:rsid w:val="009E16CA"/>
    <w:rsid w:val="009E1F7C"/>
    <w:rsid w:val="009E22D7"/>
    <w:rsid w:val="009E2BAC"/>
    <w:rsid w:val="009E2FB0"/>
    <w:rsid w:val="009E3281"/>
    <w:rsid w:val="009E34BC"/>
    <w:rsid w:val="009E35EC"/>
    <w:rsid w:val="009E3674"/>
    <w:rsid w:val="009E3EC1"/>
    <w:rsid w:val="009E42D7"/>
    <w:rsid w:val="009E45A7"/>
    <w:rsid w:val="009E46A0"/>
    <w:rsid w:val="009E46B6"/>
    <w:rsid w:val="009E4AC7"/>
    <w:rsid w:val="009E56A2"/>
    <w:rsid w:val="009E6755"/>
    <w:rsid w:val="009E67E3"/>
    <w:rsid w:val="009E68EC"/>
    <w:rsid w:val="009E6C1E"/>
    <w:rsid w:val="009E6C29"/>
    <w:rsid w:val="009E6C5E"/>
    <w:rsid w:val="009E6DC9"/>
    <w:rsid w:val="009E6ED9"/>
    <w:rsid w:val="009E6F5E"/>
    <w:rsid w:val="009E76BC"/>
    <w:rsid w:val="009E795E"/>
    <w:rsid w:val="009E7C53"/>
    <w:rsid w:val="009E7EEB"/>
    <w:rsid w:val="009F00AC"/>
    <w:rsid w:val="009F031C"/>
    <w:rsid w:val="009F03CA"/>
    <w:rsid w:val="009F0627"/>
    <w:rsid w:val="009F0823"/>
    <w:rsid w:val="009F0959"/>
    <w:rsid w:val="009F0CBD"/>
    <w:rsid w:val="009F0F3A"/>
    <w:rsid w:val="009F0F3E"/>
    <w:rsid w:val="009F18F0"/>
    <w:rsid w:val="009F191F"/>
    <w:rsid w:val="009F1C52"/>
    <w:rsid w:val="009F2349"/>
    <w:rsid w:val="009F2353"/>
    <w:rsid w:val="009F2643"/>
    <w:rsid w:val="009F2779"/>
    <w:rsid w:val="009F2921"/>
    <w:rsid w:val="009F2A7D"/>
    <w:rsid w:val="009F2EC7"/>
    <w:rsid w:val="009F33BD"/>
    <w:rsid w:val="009F3432"/>
    <w:rsid w:val="009F36DA"/>
    <w:rsid w:val="009F3869"/>
    <w:rsid w:val="009F3FA3"/>
    <w:rsid w:val="009F3FD8"/>
    <w:rsid w:val="009F417A"/>
    <w:rsid w:val="009F43B6"/>
    <w:rsid w:val="009F4502"/>
    <w:rsid w:val="009F476C"/>
    <w:rsid w:val="009F54A5"/>
    <w:rsid w:val="009F5BFF"/>
    <w:rsid w:val="009F5C54"/>
    <w:rsid w:val="009F5D6B"/>
    <w:rsid w:val="009F5E42"/>
    <w:rsid w:val="009F6F84"/>
    <w:rsid w:val="009F70C8"/>
    <w:rsid w:val="009F7643"/>
    <w:rsid w:val="009F76CB"/>
    <w:rsid w:val="009F7A03"/>
    <w:rsid w:val="009F7B01"/>
    <w:rsid w:val="009F7C7A"/>
    <w:rsid w:val="009F7CCC"/>
    <w:rsid w:val="009F7D03"/>
    <w:rsid w:val="00A00059"/>
    <w:rsid w:val="00A00755"/>
    <w:rsid w:val="00A00998"/>
    <w:rsid w:val="00A00AA5"/>
    <w:rsid w:val="00A00B04"/>
    <w:rsid w:val="00A00B37"/>
    <w:rsid w:val="00A00DA3"/>
    <w:rsid w:val="00A00F86"/>
    <w:rsid w:val="00A0134B"/>
    <w:rsid w:val="00A01A4C"/>
    <w:rsid w:val="00A01C2F"/>
    <w:rsid w:val="00A01FEB"/>
    <w:rsid w:val="00A02077"/>
    <w:rsid w:val="00A0284A"/>
    <w:rsid w:val="00A02B04"/>
    <w:rsid w:val="00A02EF2"/>
    <w:rsid w:val="00A0382C"/>
    <w:rsid w:val="00A0389A"/>
    <w:rsid w:val="00A044A2"/>
    <w:rsid w:val="00A04837"/>
    <w:rsid w:val="00A048A3"/>
    <w:rsid w:val="00A048EA"/>
    <w:rsid w:val="00A0494C"/>
    <w:rsid w:val="00A04C7E"/>
    <w:rsid w:val="00A0542E"/>
    <w:rsid w:val="00A05796"/>
    <w:rsid w:val="00A0595B"/>
    <w:rsid w:val="00A05BA3"/>
    <w:rsid w:val="00A05D3A"/>
    <w:rsid w:val="00A066E0"/>
    <w:rsid w:val="00A0672B"/>
    <w:rsid w:val="00A06CED"/>
    <w:rsid w:val="00A06D9E"/>
    <w:rsid w:val="00A07055"/>
    <w:rsid w:val="00A072AA"/>
    <w:rsid w:val="00A07466"/>
    <w:rsid w:val="00A079C1"/>
    <w:rsid w:val="00A07CB8"/>
    <w:rsid w:val="00A10413"/>
    <w:rsid w:val="00A1047D"/>
    <w:rsid w:val="00A10C74"/>
    <w:rsid w:val="00A10DA9"/>
    <w:rsid w:val="00A111AA"/>
    <w:rsid w:val="00A11458"/>
    <w:rsid w:val="00A11A2F"/>
    <w:rsid w:val="00A1240E"/>
    <w:rsid w:val="00A12A3D"/>
    <w:rsid w:val="00A12CC4"/>
    <w:rsid w:val="00A12DC4"/>
    <w:rsid w:val="00A12E2C"/>
    <w:rsid w:val="00A12F6B"/>
    <w:rsid w:val="00A13014"/>
    <w:rsid w:val="00A1305F"/>
    <w:rsid w:val="00A13309"/>
    <w:rsid w:val="00A1360F"/>
    <w:rsid w:val="00A13B57"/>
    <w:rsid w:val="00A13E0F"/>
    <w:rsid w:val="00A14D17"/>
    <w:rsid w:val="00A154F9"/>
    <w:rsid w:val="00A159B1"/>
    <w:rsid w:val="00A162A1"/>
    <w:rsid w:val="00A1693D"/>
    <w:rsid w:val="00A16E75"/>
    <w:rsid w:val="00A17027"/>
    <w:rsid w:val="00A17741"/>
    <w:rsid w:val="00A17C6D"/>
    <w:rsid w:val="00A17D1F"/>
    <w:rsid w:val="00A17DDA"/>
    <w:rsid w:val="00A17E47"/>
    <w:rsid w:val="00A2003F"/>
    <w:rsid w:val="00A2010A"/>
    <w:rsid w:val="00A202F5"/>
    <w:rsid w:val="00A208A0"/>
    <w:rsid w:val="00A20AF0"/>
    <w:rsid w:val="00A21057"/>
    <w:rsid w:val="00A212F3"/>
    <w:rsid w:val="00A214D9"/>
    <w:rsid w:val="00A21975"/>
    <w:rsid w:val="00A22DF6"/>
    <w:rsid w:val="00A22F47"/>
    <w:rsid w:val="00A230AE"/>
    <w:rsid w:val="00A2318E"/>
    <w:rsid w:val="00A231A1"/>
    <w:rsid w:val="00A23405"/>
    <w:rsid w:val="00A239D3"/>
    <w:rsid w:val="00A23E06"/>
    <w:rsid w:val="00A240F0"/>
    <w:rsid w:val="00A24434"/>
    <w:rsid w:val="00A2456A"/>
    <w:rsid w:val="00A248C1"/>
    <w:rsid w:val="00A24A03"/>
    <w:rsid w:val="00A24A65"/>
    <w:rsid w:val="00A24AF1"/>
    <w:rsid w:val="00A24FBD"/>
    <w:rsid w:val="00A25017"/>
    <w:rsid w:val="00A25169"/>
    <w:rsid w:val="00A251B2"/>
    <w:rsid w:val="00A2530A"/>
    <w:rsid w:val="00A25660"/>
    <w:rsid w:val="00A25678"/>
    <w:rsid w:val="00A2575C"/>
    <w:rsid w:val="00A25B98"/>
    <w:rsid w:val="00A263C1"/>
    <w:rsid w:val="00A26602"/>
    <w:rsid w:val="00A266CA"/>
    <w:rsid w:val="00A26BFF"/>
    <w:rsid w:val="00A26C44"/>
    <w:rsid w:val="00A275A7"/>
    <w:rsid w:val="00A27CFD"/>
    <w:rsid w:val="00A27F1F"/>
    <w:rsid w:val="00A30049"/>
    <w:rsid w:val="00A30882"/>
    <w:rsid w:val="00A30F40"/>
    <w:rsid w:val="00A31171"/>
    <w:rsid w:val="00A31AEF"/>
    <w:rsid w:val="00A31BE7"/>
    <w:rsid w:val="00A31EAE"/>
    <w:rsid w:val="00A33006"/>
    <w:rsid w:val="00A3337A"/>
    <w:rsid w:val="00A3355A"/>
    <w:rsid w:val="00A338E5"/>
    <w:rsid w:val="00A33CCB"/>
    <w:rsid w:val="00A33DDB"/>
    <w:rsid w:val="00A3437A"/>
    <w:rsid w:val="00A343B4"/>
    <w:rsid w:val="00A3446A"/>
    <w:rsid w:val="00A34486"/>
    <w:rsid w:val="00A3450D"/>
    <w:rsid w:val="00A345EF"/>
    <w:rsid w:val="00A349E6"/>
    <w:rsid w:val="00A34ECB"/>
    <w:rsid w:val="00A35E49"/>
    <w:rsid w:val="00A36538"/>
    <w:rsid w:val="00A36958"/>
    <w:rsid w:val="00A36C7A"/>
    <w:rsid w:val="00A37428"/>
    <w:rsid w:val="00A37679"/>
    <w:rsid w:val="00A376FD"/>
    <w:rsid w:val="00A3770E"/>
    <w:rsid w:val="00A37A01"/>
    <w:rsid w:val="00A37C9F"/>
    <w:rsid w:val="00A37D05"/>
    <w:rsid w:val="00A37F49"/>
    <w:rsid w:val="00A4012F"/>
    <w:rsid w:val="00A40155"/>
    <w:rsid w:val="00A40276"/>
    <w:rsid w:val="00A40514"/>
    <w:rsid w:val="00A405C4"/>
    <w:rsid w:val="00A4063F"/>
    <w:rsid w:val="00A40FB8"/>
    <w:rsid w:val="00A410E7"/>
    <w:rsid w:val="00A41DB5"/>
    <w:rsid w:val="00A41E1E"/>
    <w:rsid w:val="00A420A5"/>
    <w:rsid w:val="00A42DFC"/>
    <w:rsid w:val="00A42F2A"/>
    <w:rsid w:val="00A4312A"/>
    <w:rsid w:val="00A4319C"/>
    <w:rsid w:val="00A4331B"/>
    <w:rsid w:val="00A437CC"/>
    <w:rsid w:val="00A43F42"/>
    <w:rsid w:val="00A44058"/>
    <w:rsid w:val="00A4415C"/>
    <w:rsid w:val="00A442CC"/>
    <w:rsid w:val="00A443B8"/>
    <w:rsid w:val="00A445BE"/>
    <w:rsid w:val="00A446C7"/>
    <w:rsid w:val="00A44899"/>
    <w:rsid w:val="00A44AAA"/>
    <w:rsid w:val="00A44D6B"/>
    <w:rsid w:val="00A45544"/>
    <w:rsid w:val="00A4555E"/>
    <w:rsid w:val="00A46501"/>
    <w:rsid w:val="00A468A3"/>
    <w:rsid w:val="00A46A84"/>
    <w:rsid w:val="00A46B22"/>
    <w:rsid w:val="00A46D8F"/>
    <w:rsid w:val="00A4771C"/>
    <w:rsid w:val="00A47C05"/>
    <w:rsid w:val="00A5026C"/>
    <w:rsid w:val="00A507D3"/>
    <w:rsid w:val="00A50F6F"/>
    <w:rsid w:val="00A512DB"/>
    <w:rsid w:val="00A51B3D"/>
    <w:rsid w:val="00A52269"/>
    <w:rsid w:val="00A52447"/>
    <w:rsid w:val="00A52871"/>
    <w:rsid w:val="00A53435"/>
    <w:rsid w:val="00A534E5"/>
    <w:rsid w:val="00A534EC"/>
    <w:rsid w:val="00A53516"/>
    <w:rsid w:val="00A5385B"/>
    <w:rsid w:val="00A53E7F"/>
    <w:rsid w:val="00A54232"/>
    <w:rsid w:val="00A54469"/>
    <w:rsid w:val="00A54581"/>
    <w:rsid w:val="00A54703"/>
    <w:rsid w:val="00A54921"/>
    <w:rsid w:val="00A54979"/>
    <w:rsid w:val="00A553E2"/>
    <w:rsid w:val="00A555EC"/>
    <w:rsid w:val="00A5567A"/>
    <w:rsid w:val="00A55961"/>
    <w:rsid w:val="00A55A42"/>
    <w:rsid w:val="00A55B52"/>
    <w:rsid w:val="00A5652F"/>
    <w:rsid w:val="00A567A3"/>
    <w:rsid w:val="00A56B12"/>
    <w:rsid w:val="00A56B9B"/>
    <w:rsid w:val="00A56D3C"/>
    <w:rsid w:val="00A573CC"/>
    <w:rsid w:val="00A57678"/>
    <w:rsid w:val="00A578A6"/>
    <w:rsid w:val="00A5795D"/>
    <w:rsid w:val="00A57E16"/>
    <w:rsid w:val="00A6030B"/>
    <w:rsid w:val="00A6065C"/>
    <w:rsid w:val="00A60CCF"/>
    <w:rsid w:val="00A60F92"/>
    <w:rsid w:val="00A614E1"/>
    <w:rsid w:val="00A615D1"/>
    <w:rsid w:val="00A615F3"/>
    <w:rsid w:val="00A6170E"/>
    <w:rsid w:val="00A61863"/>
    <w:rsid w:val="00A61BC0"/>
    <w:rsid w:val="00A61D99"/>
    <w:rsid w:val="00A61ED0"/>
    <w:rsid w:val="00A62083"/>
    <w:rsid w:val="00A6216C"/>
    <w:rsid w:val="00A62872"/>
    <w:rsid w:val="00A62979"/>
    <w:rsid w:val="00A62BEE"/>
    <w:rsid w:val="00A62D0A"/>
    <w:rsid w:val="00A62F81"/>
    <w:rsid w:val="00A62F87"/>
    <w:rsid w:val="00A6305F"/>
    <w:rsid w:val="00A6319F"/>
    <w:rsid w:val="00A63273"/>
    <w:rsid w:val="00A63592"/>
    <w:rsid w:val="00A63DCC"/>
    <w:rsid w:val="00A641AD"/>
    <w:rsid w:val="00A64313"/>
    <w:rsid w:val="00A64424"/>
    <w:rsid w:val="00A644FE"/>
    <w:rsid w:val="00A64FFE"/>
    <w:rsid w:val="00A65564"/>
    <w:rsid w:val="00A65A6D"/>
    <w:rsid w:val="00A65BAB"/>
    <w:rsid w:val="00A65EBA"/>
    <w:rsid w:val="00A66B13"/>
    <w:rsid w:val="00A66CEA"/>
    <w:rsid w:val="00A66F65"/>
    <w:rsid w:val="00A66FB0"/>
    <w:rsid w:val="00A673AD"/>
    <w:rsid w:val="00A67836"/>
    <w:rsid w:val="00A67871"/>
    <w:rsid w:val="00A67F4F"/>
    <w:rsid w:val="00A700C9"/>
    <w:rsid w:val="00A702C1"/>
    <w:rsid w:val="00A70409"/>
    <w:rsid w:val="00A7069F"/>
    <w:rsid w:val="00A706DB"/>
    <w:rsid w:val="00A708BE"/>
    <w:rsid w:val="00A70D07"/>
    <w:rsid w:val="00A70ED0"/>
    <w:rsid w:val="00A71854"/>
    <w:rsid w:val="00A71B32"/>
    <w:rsid w:val="00A71B59"/>
    <w:rsid w:val="00A720BF"/>
    <w:rsid w:val="00A723D4"/>
    <w:rsid w:val="00A73894"/>
    <w:rsid w:val="00A74712"/>
    <w:rsid w:val="00A74786"/>
    <w:rsid w:val="00A74C1E"/>
    <w:rsid w:val="00A74FA9"/>
    <w:rsid w:val="00A75000"/>
    <w:rsid w:val="00A7551E"/>
    <w:rsid w:val="00A7559D"/>
    <w:rsid w:val="00A75A7F"/>
    <w:rsid w:val="00A75FBD"/>
    <w:rsid w:val="00A77296"/>
    <w:rsid w:val="00A775C2"/>
    <w:rsid w:val="00A775D0"/>
    <w:rsid w:val="00A77612"/>
    <w:rsid w:val="00A776C4"/>
    <w:rsid w:val="00A77902"/>
    <w:rsid w:val="00A77B68"/>
    <w:rsid w:val="00A80828"/>
    <w:rsid w:val="00A80C5E"/>
    <w:rsid w:val="00A80FE7"/>
    <w:rsid w:val="00A810A3"/>
    <w:rsid w:val="00A81111"/>
    <w:rsid w:val="00A815AE"/>
    <w:rsid w:val="00A81933"/>
    <w:rsid w:val="00A8208B"/>
    <w:rsid w:val="00A821E1"/>
    <w:rsid w:val="00A82409"/>
    <w:rsid w:val="00A82CEC"/>
    <w:rsid w:val="00A82E8C"/>
    <w:rsid w:val="00A82E90"/>
    <w:rsid w:val="00A83373"/>
    <w:rsid w:val="00A836F4"/>
    <w:rsid w:val="00A84028"/>
    <w:rsid w:val="00A841EA"/>
    <w:rsid w:val="00A854D5"/>
    <w:rsid w:val="00A85509"/>
    <w:rsid w:val="00A85A55"/>
    <w:rsid w:val="00A85B22"/>
    <w:rsid w:val="00A86530"/>
    <w:rsid w:val="00A86E29"/>
    <w:rsid w:val="00A87062"/>
    <w:rsid w:val="00A87073"/>
    <w:rsid w:val="00A87735"/>
    <w:rsid w:val="00A87867"/>
    <w:rsid w:val="00A87B02"/>
    <w:rsid w:val="00A87DFF"/>
    <w:rsid w:val="00A87E92"/>
    <w:rsid w:val="00A900B7"/>
    <w:rsid w:val="00A901EE"/>
    <w:rsid w:val="00A903F5"/>
    <w:rsid w:val="00A906F0"/>
    <w:rsid w:val="00A90D8E"/>
    <w:rsid w:val="00A915D1"/>
    <w:rsid w:val="00A9160C"/>
    <w:rsid w:val="00A91618"/>
    <w:rsid w:val="00A917E6"/>
    <w:rsid w:val="00A91819"/>
    <w:rsid w:val="00A91AB4"/>
    <w:rsid w:val="00A91B5D"/>
    <w:rsid w:val="00A9243C"/>
    <w:rsid w:val="00A92A32"/>
    <w:rsid w:val="00A93030"/>
    <w:rsid w:val="00A93439"/>
    <w:rsid w:val="00A937B4"/>
    <w:rsid w:val="00A93B91"/>
    <w:rsid w:val="00A93B9D"/>
    <w:rsid w:val="00A93C7B"/>
    <w:rsid w:val="00A93FF5"/>
    <w:rsid w:val="00A95B4C"/>
    <w:rsid w:val="00A95DDF"/>
    <w:rsid w:val="00A95DEF"/>
    <w:rsid w:val="00A96187"/>
    <w:rsid w:val="00A9632E"/>
    <w:rsid w:val="00A964AB"/>
    <w:rsid w:val="00A965C8"/>
    <w:rsid w:val="00A96AF0"/>
    <w:rsid w:val="00A96C07"/>
    <w:rsid w:val="00A96F06"/>
    <w:rsid w:val="00A97684"/>
    <w:rsid w:val="00A9773A"/>
    <w:rsid w:val="00A97BA6"/>
    <w:rsid w:val="00AA16DB"/>
    <w:rsid w:val="00AA18E1"/>
    <w:rsid w:val="00AA1A77"/>
    <w:rsid w:val="00AA1D3A"/>
    <w:rsid w:val="00AA1F17"/>
    <w:rsid w:val="00AA214C"/>
    <w:rsid w:val="00AA2B81"/>
    <w:rsid w:val="00AA30C3"/>
    <w:rsid w:val="00AA31E1"/>
    <w:rsid w:val="00AA35FB"/>
    <w:rsid w:val="00AA3614"/>
    <w:rsid w:val="00AA39B6"/>
    <w:rsid w:val="00AA3AC0"/>
    <w:rsid w:val="00AA41C3"/>
    <w:rsid w:val="00AA4D13"/>
    <w:rsid w:val="00AA4D66"/>
    <w:rsid w:val="00AA4EFD"/>
    <w:rsid w:val="00AA4F03"/>
    <w:rsid w:val="00AA501A"/>
    <w:rsid w:val="00AA5751"/>
    <w:rsid w:val="00AA583A"/>
    <w:rsid w:val="00AA60A6"/>
    <w:rsid w:val="00AA60DD"/>
    <w:rsid w:val="00AA61D4"/>
    <w:rsid w:val="00AA690D"/>
    <w:rsid w:val="00AA6B8A"/>
    <w:rsid w:val="00AA6E7E"/>
    <w:rsid w:val="00AA6F18"/>
    <w:rsid w:val="00AA6F59"/>
    <w:rsid w:val="00AA7315"/>
    <w:rsid w:val="00AA73A3"/>
    <w:rsid w:val="00AA7466"/>
    <w:rsid w:val="00AA754F"/>
    <w:rsid w:val="00AA75DE"/>
    <w:rsid w:val="00AA7C28"/>
    <w:rsid w:val="00AB020D"/>
    <w:rsid w:val="00AB037E"/>
    <w:rsid w:val="00AB03F7"/>
    <w:rsid w:val="00AB0543"/>
    <w:rsid w:val="00AB067C"/>
    <w:rsid w:val="00AB0E2E"/>
    <w:rsid w:val="00AB0F9C"/>
    <w:rsid w:val="00AB1102"/>
    <w:rsid w:val="00AB138F"/>
    <w:rsid w:val="00AB1640"/>
    <w:rsid w:val="00AB182E"/>
    <w:rsid w:val="00AB1955"/>
    <w:rsid w:val="00AB1B3B"/>
    <w:rsid w:val="00AB1E31"/>
    <w:rsid w:val="00AB1FEF"/>
    <w:rsid w:val="00AB2199"/>
    <w:rsid w:val="00AB23D8"/>
    <w:rsid w:val="00AB280F"/>
    <w:rsid w:val="00AB28CF"/>
    <w:rsid w:val="00AB2D72"/>
    <w:rsid w:val="00AB348B"/>
    <w:rsid w:val="00AB3818"/>
    <w:rsid w:val="00AB390B"/>
    <w:rsid w:val="00AB3990"/>
    <w:rsid w:val="00AB44EB"/>
    <w:rsid w:val="00AB45B9"/>
    <w:rsid w:val="00AB4897"/>
    <w:rsid w:val="00AB5849"/>
    <w:rsid w:val="00AB6056"/>
    <w:rsid w:val="00AB63DD"/>
    <w:rsid w:val="00AB63E4"/>
    <w:rsid w:val="00AB65BB"/>
    <w:rsid w:val="00AB68E6"/>
    <w:rsid w:val="00AB7087"/>
    <w:rsid w:val="00AB7236"/>
    <w:rsid w:val="00AB7789"/>
    <w:rsid w:val="00AB7B28"/>
    <w:rsid w:val="00AB7D8A"/>
    <w:rsid w:val="00AB7E09"/>
    <w:rsid w:val="00AB7E9B"/>
    <w:rsid w:val="00AB7FBD"/>
    <w:rsid w:val="00AC0195"/>
    <w:rsid w:val="00AC044E"/>
    <w:rsid w:val="00AC09A1"/>
    <w:rsid w:val="00AC1947"/>
    <w:rsid w:val="00AC1C0B"/>
    <w:rsid w:val="00AC235C"/>
    <w:rsid w:val="00AC248B"/>
    <w:rsid w:val="00AC2A71"/>
    <w:rsid w:val="00AC2B82"/>
    <w:rsid w:val="00AC2FE9"/>
    <w:rsid w:val="00AC3227"/>
    <w:rsid w:val="00AC3448"/>
    <w:rsid w:val="00AC34D3"/>
    <w:rsid w:val="00AC3828"/>
    <w:rsid w:val="00AC3E84"/>
    <w:rsid w:val="00AC449C"/>
    <w:rsid w:val="00AC4B8F"/>
    <w:rsid w:val="00AC5745"/>
    <w:rsid w:val="00AC575E"/>
    <w:rsid w:val="00AC5A3F"/>
    <w:rsid w:val="00AC5BFC"/>
    <w:rsid w:val="00AC607B"/>
    <w:rsid w:val="00AC69F1"/>
    <w:rsid w:val="00AC6A19"/>
    <w:rsid w:val="00AC6A70"/>
    <w:rsid w:val="00AC6A9D"/>
    <w:rsid w:val="00AC6DEF"/>
    <w:rsid w:val="00AC74DA"/>
    <w:rsid w:val="00AC7841"/>
    <w:rsid w:val="00AC7C1A"/>
    <w:rsid w:val="00AC7C46"/>
    <w:rsid w:val="00AD08D5"/>
    <w:rsid w:val="00AD0D3E"/>
    <w:rsid w:val="00AD1003"/>
    <w:rsid w:val="00AD111F"/>
    <w:rsid w:val="00AD12DC"/>
    <w:rsid w:val="00AD1712"/>
    <w:rsid w:val="00AD1C07"/>
    <w:rsid w:val="00AD1E29"/>
    <w:rsid w:val="00AD1E98"/>
    <w:rsid w:val="00AD1F43"/>
    <w:rsid w:val="00AD2845"/>
    <w:rsid w:val="00AD2E93"/>
    <w:rsid w:val="00AD300F"/>
    <w:rsid w:val="00AD3372"/>
    <w:rsid w:val="00AD341E"/>
    <w:rsid w:val="00AD3585"/>
    <w:rsid w:val="00AD3A42"/>
    <w:rsid w:val="00AD3E8E"/>
    <w:rsid w:val="00AD43D6"/>
    <w:rsid w:val="00AD454A"/>
    <w:rsid w:val="00AD475F"/>
    <w:rsid w:val="00AD4A8B"/>
    <w:rsid w:val="00AD4BF6"/>
    <w:rsid w:val="00AD5291"/>
    <w:rsid w:val="00AD5608"/>
    <w:rsid w:val="00AD5627"/>
    <w:rsid w:val="00AD58C6"/>
    <w:rsid w:val="00AD5D6B"/>
    <w:rsid w:val="00AD5EF8"/>
    <w:rsid w:val="00AD5FB9"/>
    <w:rsid w:val="00AD62AA"/>
    <w:rsid w:val="00AD6E38"/>
    <w:rsid w:val="00AD7079"/>
    <w:rsid w:val="00AD759B"/>
    <w:rsid w:val="00AD75A1"/>
    <w:rsid w:val="00AD75DC"/>
    <w:rsid w:val="00AD7AF1"/>
    <w:rsid w:val="00AE002F"/>
    <w:rsid w:val="00AE08B7"/>
    <w:rsid w:val="00AE1029"/>
    <w:rsid w:val="00AE109D"/>
    <w:rsid w:val="00AE10F7"/>
    <w:rsid w:val="00AE1374"/>
    <w:rsid w:val="00AE1606"/>
    <w:rsid w:val="00AE168F"/>
    <w:rsid w:val="00AE1CA5"/>
    <w:rsid w:val="00AE1F78"/>
    <w:rsid w:val="00AE1FC2"/>
    <w:rsid w:val="00AE22EC"/>
    <w:rsid w:val="00AE23CA"/>
    <w:rsid w:val="00AE27BB"/>
    <w:rsid w:val="00AE2B0F"/>
    <w:rsid w:val="00AE3022"/>
    <w:rsid w:val="00AE3114"/>
    <w:rsid w:val="00AE31F8"/>
    <w:rsid w:val="00AE36E1"/>
    <w:rsid w:val="00AE372B"/>
    <w:rsid w:val="00AE3AC5"/>
    <w:rsid w:val="00AE455A"/>
    <w:rsid w:val="00AE627E"/>
    <w:rsid w:val="00AE6CA7"/>
    <w:rsid w:val="00AE7230"/>
    <w:rsid w:val="00AE740E"/>
    <w:rsid w:val="00AE740F"/>
    <w:rsid w:val="00AE7941"/>
    <w:rsid w:val="00AE7A73"/>
    <w:rsid w:val="00AE7C85"/>
    <w:rsid w:val="00AF0093"/>
    <w:rsid w:val="00AF01F9"/>
    <w:rsid w:val="00AF075E"/>
    <w:rsid w:val="00AF08A2"/>
    <w:rsid w:val="00AF0FD9"/>
    <w:rsid w:val="00AF14E8"/>
    <w:rsid w:val="00AF1C4E"/>
    <w:rsid w:val="00AF2027"/>
    <w:rsid w:val="00AF2337"/>
    <w:rsid w:val="00AF2418"/>
    <w:rsid w:val="00AF2971"/>
    <w:rsid w:val="00AF2F4D"/>
    <w:rsid w:val="00AF3084"/>
    <w:rsid w:val="00AF315D"/>
    <w:rsid w:val="00AF3276"/>
    <w:rsid w:val="00AF370E"/>
    <w:rsid w:val="00AF4346"/>
    <w:rsid w:val="00AF45AC"/>
    <w:rsid w:val="00AF47BA"/>
    <w:rsid w:val="00AF4926"/>
    <w:rsid w:val="00AF4946"/>
    <w:rsid w:val="00AF49D0"/>
    <w:rsid w:val="00AF4DAB"/>
    <w:rsid w:val="00AF509A"/>
    <w:rsid w:val="00AF53B1"/>
    <w:rsid w:val="00AF58D5"/>
    <w:rsid w:val="00AF5AB1"/>
    <w:rsid w:val="00AF60B7"/>
    <w:rsid w:val="00AF61E5"/>
    <w:rsid w:val="00AF64C4"/>
    <w:rsid w:val="00AF6623"/>
    <w:rsid w:val="00AF6866"/>
    <w:rsid w:val="00AF69D5"/>
    <w:rsid w:val="00AF7124"/>
    <w:rsid w:val="00AF7E98"/>
    <w:rsid w:val="00B00064"/>
    <w:rsid w:val="00B00866"/>
    <w:rsid w:val="00B008CC"/>
    <w:rsid w:val="00B01270"/>
    <w:rsid w:val="00B013F0"/>
    <w:rsid w:val="00B016D8"/>
    <w:rsid w:val="00B0291E"/>
    <w:rsid w:val="00B02A53"/>
    <w:rsid w:val="00B02AE5"/>
    <w:rsid w:val="00B02B87"/>
    <w:rsid w:val="00B03143"/>
    <w:rsid w:val="00B032B1"/>
    <w:rsid w:val="00B038F9"/>
    <w:rsid w:val="00B03DA6"/>
    <w:rsid w:val="00B03E94"/>
    <w:rsid w:val="00B042FC"/>
    <w:rsid w:val="00B04583"/>
    <w:rsid w:val="00B04A72"/>
    <w:rsid w:val="00B04C0E"/>
    <w:rsid w:val="00B04E56"/>
    <w:rsid w:val="00B050C4"/>
    <w:rsid w:val="00B05391"/>
    <w:rsid w:val="00B05706"/>
    <w:rsid w:val="00B05857"/>
    <w:rsid w:val="00B05C62"/>
    <w:rsid w:val="00B05ED4"/>
    <w:rsid w:val="00B05FBF"/>
    <w:rsid w:val="00B0636B"/>
    <w:rsid w:val="00B0686D"/>
    <w:rsid w:val="00B06BE0"/>
    <w:rsid w:val="00B06C8A"/>
    <w:rsid w:val="00B07993"/>
    <w:rsid w:val="00B10A31"/>
    <w:rsid w:val="00B10D7E"/>
    <w:rsid w:val="00B112E8"/>
    <w:rsid w:val="00B11539"/>
    <w:rsid w:val="00B1154D"/>
    <w:rsid w:val="00B1169E"/>
    <w:rsid w:val="00B11938"/>
    <w:rsid w:val="00B11A5C"/>
    <w:rsid w:val="00B11CE1"/>
    <w:rsid w:val="00B11E6E"/>
    <w:rsid w:val="00B122AA"/>
    <w:rsid w:val="00B126E9"/>
    <w:rsid w:val="00B128B4"/>
    <w:rsid w:val="00B12D03"/>
    <w:rsid w:val="00B13058"/>
    <w:rsid w:val="00B1363B"/>
    <w:rsid w:val="00B138C2"/>
    <w:rsid w:val="00B13DE4"/>
    <w:rsid w:val="00B13FB1"/>
    <w:rsid w:val="00B14083"/>
    <w:rsid w:val="00B142BF"/>
    <w:rsid w:val="00B142C8"/>
    <w:rsid w:val="00B1459C"/>
    <w:rsid w:val="00B146F4"/>
    <w:rsid w:val="00B14759"/>
    <w:rsid w:val="00B14799"/>
    <w:rsid w:val="00B14A6A"/>
    <w:rsid w:val="00B14BB6"/>
    <w:rsid w:val="00B14C20"/>
    <w:rsid w:val="00B15028"/>
    <w:rsid w:val="00B15221"/>
    <w:rsid w:val="00B15387"/>
    <w:rsid w:val="00B15940"/>
    <w:rsid w:val="00B15FE5"/>
    <w:rsid w:val="00B16235"/>
    <w:rsid w:val="00B167E0"/>
    <w:rsid w:val="00B1697C"/>
    <w:rsid w:val="00B16B19"/>
    <w:rsid w:val="00B16C80"/>
    <w:rsid w:val="00B16E9E"/>
    <w:rsid w:val="00B170CB"/>
    <w:rsid w:val="00B17115"/>
    <w:rsid w:val="00B17175"/>
    <w:rsid w:val="00B17197"/>
    <w:rsid w:val="00B1722B"/>
    <w:rsid w:val="00B174CD"/>
    <w:rsid w:val="00B17643"/>
    <w:rsid w:val="00B17759"/>
    <w:rsid w:val="00B17B9C"/>
    <w:rsid w:val="00B17BBD"/>
    <w:rsid w:val="00B17F28"/>
    <w:rsid w:val="00B208B9"/>
    <w:rsid w:val="00B20A86"/>
    <w:rsid w:val="00B20AC8"/>
    <w:rsid w:val="00B21A65"/>
    <w:rsid w:val="00B22983"/>
    <w:rsid w:val="00B22A72"/>
    <w:rsid w:val="00B22D52"/>
    <w:rsid w:val="00B231F7"/>
    <w:rsid w:val="00B2340A"/>
    <w:rsid w:val="00B2408C"/>
    <w:rsid w:val="00B2408D"/>
    <w:rsid w:val="00B24166"/>
    <w:rsid w:val="00B24423"/>
    <w:rsid w:val="00B245FE"/>
    <w:rsid w:val="00B24688"/>
    <w:rsid w:val="00B2471A"/>
    <w:rsid w:val="00B24B4D"/>
    <w:rsid w:val="00B24C24"/>
    <w:rsid w:val="00B24C7A"/>
    <w:rsid w:val="00B25016"/>
    <w:rsid w:val="00B250ED"/>
    <w:rsid w:val="00B257D9"/>
    <w:rsid w:val="00B2587B"/>
    <w:rsid w:val="00B258E1"/>
    <w:rsid w:val="00B25948"/>
    <w:rsid w:val="00B259D8"/>
    <w:rsid w:val="00B25A36"/>
    <w:rsid w:val="00B25ADE"/>
    <w:rsid w:val="00B25C33"/>
    <w:rsid w:val="00B25FD1"/>
    <w:rsid w:val="00B265D5"/>
    <w:rsid w:val="00B26CB7"/>
    <w:rsid w:val="00B26D89"/>
    <w:rsid w:val="00B271A3"/>
    <w:rsid w:val="00B271BC"/>
    <w:rsid w:val="00B272F5"/>
    <w:rsid w:val="00B273B3"/>
    <w:rsid w:val="00B27413"/>
    <w:rsid w:val="00B27BA2"/>
    <w:rsid w:val="00B27BAF"/>
    <w:rsid w:val="00B300F0"/>
    <w:rsid w:val="00B30448"/>
    <w:rsid w:val="00B306BA"/>
    <w:rsid w:val="00B30AA0"/>
    <w:rsid w:val="00B30B37"/>
    <w:rsid w:val="00B31114"/>
    <w:rsid w:val="00B31175"/>
    <w:rsid w:val="00B314DE"/>
    <w:rsid w:val="00B3157C"/>
    <w:rsid w:val="00B319BE"/>
    <w:rsid w:val="00B32443"/>
    <w:rsid w:val="00B331C8"/>
    <w:rsid w:val="00B33D08"/>
    <w:rsid w:val="00B33D6B"/>
    <w:rsid w:val="00B342E8"/>
    <w:rsid w:val="00B34F5F"/>
    <w:rsid w:val="00B34FD8"/>
    <w:rsid w:val="00B3507A"/>
    <w:rsid w:val="00B351FC"/>
    <w:rsid w:val="00B35459"/>
    <w:rsid w:val="00B355C8"/>
    <w:rsid w:val="00B35C00"/>
    <w:rsid w:val="00B35D1D"/>
    <w:rsid w:val="00B35F17"/>
    <w:rsid w:val="00B36877"/>
    <w:rsid w:val="00B36B38"/>
    <w:rsid w:val="00B36D83"/>
    <w:rsid w:val="00B371E8"/>
    <w:rsid w:val="00B37462"/>
    <w:rsid w:val="00B37473"/>
    <w:rsid w:val="00B379C0"/>
    <w:rsid w:val="00B37E76"/>
    <w:rsid w:val="00B37F06"/>
    <w:rsid w:val="00B40267"/>
    <w:rsid w:val="00B40608"/>
    <w:rsid w:val="00B40BD7"/>
    <w:rsid w:val="00B40CBB"/>
    <w:rsid w:val="00B4124C"/>
    <w:rsid w:val="00B412D5"/>
    <w:rsid w:val="00B4160E"/>
    <w:rsid w:val="00B4199D"/>
    <w:rsid w:val="00B41B9E"/>
    <w:rsid w:val="00B41C68"/>
    <w:rsid w:val="00B41DCE"/>
    <w:rsid w:val="00B41F87"/>
    <w:rsid w:val="00B42326"/>
    <w:rsid w:val="00B424AF"/>
    <w:rsid w:val="00B427F1"/>
    <w:rsid w:val="00B429EE"/>
    <w:rsid w:val="00B42BDB"/>
    <w:rsid w:val="00B42F23"/>
    <w:rsid w:val="00B43105"/>
    <w:rsid w:val="00B431CE"/>
    <w:rsid w:val="00B433CE"/>
    <w:rsid w:val="00B436A2"/>
    <w:rsid w:val="00B43CDB"/>
    <w:rsid w:val="00B440C7"/>
    <w:rsid w:val="00B4419B"/>
    <w:rsid w:val="00B4423B"/>
    <w:rsid w:val="00B44536"/>
    <w:rsid w:val="00B445F9"/>
    <w:rsid w:val="00B44A70"/>
    <w:rsid w:val="00B44CB4"/>
    <w:rsid w:val="00B4508E"/>
    <w:rsid w:val="00B45119"/>
    <w:rsid w:val="00B45ABF"/>
    <w:rsid w:val="00B45ACC"/>
    <w:rsid w:val="00B45E4F"/>
    <w:rsid w:val="00B46238"/>
    <w:rsid w:val="00B463F6"/>
    <w:rsid w:val="00B4648F"/>
    <w:rsid w:val="00B464AE"/>
    <w:rsid w:val="00B464F0"/>
    <w:rsid w:val="00B46782"/>
    <w:rsid w:val="00B46862"/>
    <w:rsid w:val="00B46A15"/>
    <w:rsid w:val="00B46BD1"/>
    <w:rsid w:val="00B46E3F"/>
    <w:rsid w:val="00B47050"/>
    <w:rsid w:val="00B47588"/>
    <w:rsid w:val="00B47A30"/>
    <w:rsid w:val="00B5015A"/>
    <w:rsid w:val="00B50484"/>
    <w:rsid w:val="00B50DA0"/>
    <w:rsid w:val="00B50DBC"/>
    <w:rsid w:val="00B51622"/>
    <w:rsid w:val="00B51E46"/>
    <w:rsid w:val="00B52138"/>
    <w:rsid w:val="00B52218"/>
    <w:rsid w:val="00B529F0"/>
    <w:rsid w:val="00B52E18"/>
    <w:rsid w:val="00B5338A"/>
    <w:rsid w:val="00B53907"/>
    <w:rsid w:val="00B53A54"/>
    <w:rsid w:val="00B53B9B"/>
    <w:rsid w:val="00B54243"/>
    <w:rsid w:val="00B542C3"/>
    <w:rsid w:val="00B545B3"/>
    <w:rsid w:val="00B547FC"/>
    <w:rsid w:val="00B54B37"/>
    <w:rsid w:val="00B5579C"/>
    <w:rsid w:val="00B557E5"/>
    <w:rsid w:val="00B55AA5"/>
    <w:rsid w:val="00B566C5"/>
    <w:rsid w:val="00B56F3D"/>
    <w:rsid w:val="00B579CB"/>
    <w:rsid w:val="00B60871"/>
    <w:rsid w:val="00B609FA"/>
    <w:rsid w:val="00B60A1F"/>
    <w:rsid w:val="00B60D0E"/>
    <w:rsid w:val="00B60DA9"/>
    <w:rsid w:val="00B61943"/>
    <w:rsid w:val="00B61C43"/>
    <w:rsid w:val="00B62689"/>
    <w:rsid w:val="00B62BEE"/>
    <w:rsid w:val="00B631D8"/>
    <w:rsid w:val="00B6329E"/>
    <w:rsid w:val="00B63450"/>
    <w:rsid w:val="00B63536"/>
    <w:rsid w:val="00B63570"/>
    <w:rsid w:val="00B63718"/>
    <w:rsid w:val="00B63D4F"/>
    <w:rsid w:val="00B63F51"/>
    <w:rsid w:val="00B640BD"/>
    <w:rsid w:val="00B642B8"/>
    <w:rsid w:val="00B64639"/>
    <w:rsid w:val="00B649E8"/>
    <w:rsid w:val="00B6524E"/>
    <w:rsid w:val="00B6569D"/>
    <w:rsid w:val="00B65EBF"/>
    <w:rsid w:val="00B664FB"/>
    <w:rsid w:val="00B66C44"/>
    <w:rsid w:val="00B66C7F"/>
    <w:rsid w:val="00B66DDA"/>
    <w:rsid w:val="00B66E8A"/>
    <w:rsid w:val="00B670FA"/>
    <w:rsid w:val="00B672E0"/>
    <w:rsid w:val="00B6733F"/>
    <w:rsid w:val="00B67445"/>
    <w:rsid w:val="00B675E0"/>
    <w:rsid w:val="00B67864"/>
    <w:rsid w:val="00B6792A"/>
    <w:rsid w:val="00B67D0F"/>
    <w:rsid w:val="00B67D6A"/>
    <w:rsid w:val="00B70321"/>
    <w:rsid w:val="00B703DC"/>
    <w:rsid w:val="00B70A98"/>
    <w:rsid w:val="00B70ABC"/>
    <w:rsid w:val="00B70F53"/>
    <w:rsid w:val="00B712B0"/>
    <w:rsid w:val="00B715DD"/>
    <w:rsid w:val="00B71787"/>
    <w:rsid w:val="00B71B43"/>
    <w:rsid w:val="00B71DA2"/>
    <w:rsid w:val="00B7201F"/>
    <w:rsid w:val="00B72125"/>
    <w:rsid w:val="00B72239"/>
    <w:rsid w:val="00B724AA"/>
    <w:rsid w:val="00B726CC"/>
    <w:rsid w:val="00B72CC0"/>
    <w:rsid w:val="00B72ED4"/>
    <w:rsid w:val="00B72FAF"/>
    <w:rsid w:val="00B73085"/>
    <w:rsid w:val="00B73906"/>
    <w:rsid w:val="00B73962"/>
    <w:rsid w:val="00B73D81"/>
    <w:rsid w:val="00B74365"/>
    <w:rsid w:val="00B74477"/>
    <w:rsid w:val="00B746F0"/>
    <w:rsid w:val="00B74794"/>
    <w:rsid w:val="00B749EC"/>
    <w:rsid w:val="00B74A6D"/>
    <w:rsid w:val="00B74C1F"/>
    <w:rsid w:val="00B75123"/>
    <w:rsid w:val="00B757B6"/>
    <w:rsid w:val="00B75C67"/>
    <w:rsid w:val="00B76185"/>
    <w:rsid w:val="00B76248"/>
    <w:rsid w:val="00B762D3"/>
    <w:rsid w:val="00B764BD"/>
    <w:rsid w:val="00B76C49"/>
    <w:rsid w:val="00B76DE6"/>
    <w:rsid w:val="00B76E2F"/>
    <w:rsid w:val="00B77008"/>
    <w:rsid w:val="00B772C7"/>
    <w:rsid w:val="00B77364"/>
    <w:rsid w:val="00B774F8"/>
    <w:rsid w:val="00B77704"/>
    <w:rsid w:val="00B77782"/>
    <w:rsid w:val="00B77DBC"/>
    <w:rsid w:val="00B77EC2"/>
    <w:rsid w:val="00B8051C"/>
    <w:rsid w:val="00B8180E"/>
    <w:rsid w:val="00B81A61"/>
    <w:rsid w:val="00B81BE4"/>
    <w:rsid w:val="00B821D9"/>
    <w:rsid w:val="00B82494"/>
    <w:rsid w:val="00B826C1"/>
    <w:rsid w:val="00B827DE"/>
    <w:rsid w:val="00B827F0"/>
    <w:rsid w:val="00B82F48"/>
    <w:rsid w:val="00B832D6"/>
    <w:rsid w:val="00B83407"/>
    <w:rsid w:val="00B83EF7"/>
    <w:rsid w:val="00B8447F"/>
    <w:rsid w:val="00B84AA2"/>
    <w:rsid w:val="00B84DDD"/>
    <w:rsid w:val="00B853B9"/>
    <w:rsid w:val="00B856ED"/>
    <w:rsid w:val="00B85D20"/>
    <w:rsid w:val="00B85E6D"/>
    <w:rsid w:val="00B86653"/>
    <w:rsid w:val="00B86A48"/>
    <w:rsid w:val="00B86D98"/>
    <w:rsid w:val="00B8726F"/>
    <w:rsid w:val="00B87391"/>
    <w:rsid w:val="00B87738"/>
    <w:rsid w:val="00B8791F"/>
    <w:rsid w:val="00B87CED"/>
    <w:rsid w:val="00B87E1A"/>
    <w:rsid w:val="00B91003"/>
    <w:rsid w:val="00B9146B"/>
    <w:rsid w:val="00B91844"/>
    <w:rsid w:val="00B91CD5"/>
    <w:rsid w:val="00B92004"/>
    <w:rsid w:val="00B9203E"/>
    <w:rsid w:val="00B9210B"/>
    <w:rsid w:val="00B9222E"/>
    <w:rsid w:val="00B9245E"/>
    <w:rsid w:val="00B9266C"/>
    <w:rsid w:val="00B92B91"/>
    <w:rsid w:val="00B92C05"/>
    <w:rsid w:val="00B931FD"/>
    <w:rsid w:val="00B93524"/>
    <w:rsid w:val="00B93CB1"/>
    <w:rsid w:val="00B94048"/>
    <w:rsid w:val="00B951E7"/>
    <w:rsid w:val="00B95BEE"/>
    <w:rsid w:val="00B95E9F"/>
    <w:rsid w:val="00B95ED3"/>
    <w:rsid w:val="00B960C2"/>
    <w:rsid w:val="00B961E8"/>
    <w:rsid w:val="00B963A5"/>
    <w:rsid w:val="00B964EC"/>
    <w:rsid w:val="00B9671C"/>
    <w:rsid w:val="00B96917"/>
    <w:rsid w:val="00B96F22"/>
    <w:rsid w:val="00B97492"/>
    <w:rsid w:val="00B97DF2"/>
    <w:rsid w:val="00BA0910"/>
    <w:rsid w:val="00BA0DD1"/>
    <w:rsid w:val="00BA0E4A"/>
    <w:rsid w:val="00BA11CE"/>
    <w:rsid w:val="00BA17ED"/>
    <w:rsid w:val="00BA1A51"/>
    <w:rsid w:val="00BA1B6F"/>
    <w:rsid w:val="00BA1C73"/>
    <w:rsid w:val="00BA244F"/>
    <w:rsid w:val="00BA2549"/>
    <w:rsid w:val="00BA256E"/>
    <w:rsid w:val="00BA2699"/>
    <w:rsid w:val="00BA26D8"/>
    <w:rsid w:val="00BA27C6"/>
    <w:rsid w:val="00BA29B5"/>
    <w:rsid w:val="00BA29EB"/>
    <w:rsid w:val="00BA2B33"/>
    <w:rsid w:val="00BA2BF3"/>
    <w:rsid w:val="00BA2C3D"/>
    <w:rsid w:val="00BA2DEA"/>
    <w:rsid w:val="00BA3001"/>
    <w:rsid w:val="00BA3B8E"/>
    <w:rsid w:val="00BA3D08"/>
    <w:rsid w:val="00BA3D7D"/>
    <w:rsid w:val="00BA4411"/>
    <w:rsid w:val="00BA455C"/>
    <w:rsid w:val="00BA4A47"/>
    <w:rsid w:val="00BA4A48"/>
    <w:rsid w:val="00BA4AF4"/>
    <w:rsid w:val="00BA4B62"/>
    <w:rsid w:val="00BA4FB0"/>
    <w:rsid w:val="00BA51BB"/>
    <w:rsid w:val="00BA53D1"/>
    <w:rsid w:val="00BA5751"/>
    <w:rsid w:val="00BA57C0"/>
    <w:rsid w:val="00BA58E7"/>
    <w:rsid w:val="00BA5EF1"/>
    <w:rsid w:val="00BA61D5"/>
    <w:rsid w:val="00BA6765"/>
    <w:rsid w:val="00BA69EC"/>
    <w:rsid w:val="00BA6C0D"/>
    <w:rsid w:val="00BA6FD2"/>
    <w:rsid w:val="00BA7B77"/>
    <w:rsid w:val="00BA7DA8"/>
    <w:rsid w:val="00BB051B"/>
    <w:rsid w:val="00BB074A"/>
    <w:rsid w:val="00BB0763"/>
    <w:rsid w:val="00BB08B8"/>
    <w:rsid w:val="00BB0AD3"/>
    <w:rsid w:val="00BB0B2D"/>
    <w:rsid w:val="00BB0E56"/>
    <w:rsid w:val="00BB102E"/>
    <w:rsid w:val="00BB1079"/>
    <w:rsid w:val="00BB1AC7"/>
    <w:rsid w:val="00BB1BAC"/>
    <w:rsid w:val="00BB1C8C"/>
    <w:rsid w:val="00BB22DF"/>
    <w:rsid w:val="00BB23C3"/>
    <w:rsid w:val="00BB2963"/>
    <w:rsid w:val="00BB2A37"/>
    <w:rsid w:val="00BB2A87"/>
    <w:rsid w:val="00BB3342"/>
    <w:rsid w:val="00BB33DC"/>
    <w:rsid w:val="00BB367F"/>
    <w:rsid w:val="00BB371D"/>
    <w:rsid w:val="00BB3BFA"/>
    <w:rsid w:val="00BB45A8"/>
    <w:rsid w:val="00BB4985"/>
    <w:rsid w:val="00BB4A43"/>
    <w:rsid w:val="00BB4A70"/>
    <w:rsid w:val="00BB4D04"/>
    <w:rsid w:val="00BB521D"/>
    <w:rsid w:val="00BB593B"/>
    <w:rsid w:val="00BB5E78"/>
    <w:rsid w:val="00BB62F0"/>
    <w:rsid w:val="00BB63B4"/>
    <w:rsid w:val="00BB65B8"/>
    <w:rsid w:val="00BB68AA"/>
    <w:rsid w:val="00BB7102"/>
    <w:rsid w:val="00BB7344"/>
    <w:rsid w:val="00BB788E"/>
    <w:rsid w:val="00BB7C6C"/>
    <w:rsid w:val="00BC00AE"/>
    <w:rsid w:val="00BC0577"/>
    <w:rsid w:val="00BC099E"/>
    <w:rsid w:val="00BC0A1A"/>
    <w:rsid w:val="00BC13EC"/>
    <w:rsid w:val="00BC1B7F"/>
    <w:rsid w:val="00BC1D5A"/>
    <w:rsid w:val="00BC1E00"/>
    <w:rsid w:val="00BC1E71"/>
    <w:rsid w:val="00BC1F6F"/>
    <w:rsid w:val="00BC220A"/>
    <w:rsid w:val="00BC24D2"/>
    <w:rsid w:val="00BC2603"/>
    <w:rsid w:val="00BC2B1D"/>
    <w:rsid w:val="00BC3475"/>
    <w:rsid w:val="00BC3504"/>
    <w:rsid w:val="00BC3528"/>
    <w:rsid w:val="00BC3BD8"/>
    <w:rsid w:val="00BC411F"/>
    <w:rsid w:val="00BC438D"/>
    <w:rsid w:val="00BC464D"/>
    <w:rsid w:val="00BC4655"/>
    <w:rsid w:val="00BC46F9"/>
    <w:rsid w:val="00BC4AF9"/>
    <w:rsid w:val="00BC4FAA"/>
    <w:rsid w:val="00BC5338"/>
    <w:rsid w:val="00BC5347"/>
    <w:rsid w:val="00BC6392"/>
    <w:rsid w:val="00BC7105"/>
    <w:rsid w:val="00BC76DF"/>
    <w:rsid w:val="00BC780F"/>
    <w:rsid w:val="00BC7906"/>
    <w:rsid w:val="00BC7C2C"/>
    <w:rsid w:val="00BC7D35"/>
    <w:rsid w:val="00BC7F55"/>
    <w:rsid w:val="00BD03F4"/>
    <w:rsid w:val="00BD0524"/>
    <w:rsid w:val="00BD0921"/>
    <w:rsid w:val="00BD09D2"/>
    <w:rsid w:val="00BD0B3D"/>
    <w:rsid w:val="00BD0EBD"/>
    <w:rsid w:val="00BD11BB"/>
    <w:rsid w:val="00BD11D1"/>
    <w:rsid w:val="00BD1CC2"/>
    <w:rsid w:val="00BD22F4"/>
    <w:rsid w:val="00BD3332"/>
    <w:rsid w:val="00BD3375"/>
    <w:rsid w:val="00BD3488"/>
    <w:rsid w:val="00BD34ED"/>
    <w:rsid w:val="00BD3B90"/>
    <w:rsid w:val="00BD3D7C"/>
    <w:rsid w:val="00BD42DE"/>
    <w:rsid w:val="00BD4653"/>
    <w:rsid w:val="00BD49FC"/>
    <w:rsid w:val="00BD4B8D"/>
    <w:rsid w:val="00BD4C0E"/>
    <w:rsid w:val="00BD4EF3"/>
    <w:rsid w:val="00BD5184"/>
    <w:rsid w:val="00BD5809"/>
    <w:rsid w:val="00BD5C59"/>
    <w:rsid w:val="00BD5CDA"/>
    <w:rsid w:val="00BD5D6A"/>
    <w:rsid w:val="00BD5DD2"/>
    <w:rsid w:val="00BD6298"/>
    <w:rsid w:val="00BD63E7"/>
    <w:rsid w:val="00BD6A85"/>
    <w:rsid w:val="00BD6F97"/>
    <w:rsid w:val="00BD71CF"/>
    <w:rsid w:val="00BD77DA"/>
    <w:rsid w:val="00BD79D1"/>
    <w:rsid w:val="00BD7D6E"/>
    <w:rsid w:val="00BD7F11"/>
    <w:rsid w:val="00BE0CE4"/>
    <w:rsid w:val="00BE0D91"/>
    <w:rsid w:val="00BE160E"/>
    <w:rsid w:val="00BE18B4"/>
    <w:rsid w:val="00BE2C7C"/>
    <w:rsid w:val="00BE30DA"/>
    <w:rsid w:val="00BE31A1"/>
    <w:rsid w:val="00BE36FD"/>
    <w:rsid w:val="00BE3B13"/>
    <w:rsid w:val="00BE3BFA"/>
    <w:rsid w:val="00BE3D67"/>
    <w:rsid w:val="00BE4397"/>
    <w:rsid w:val="00BE445B"/>
    <w:rsid w:val="00BE4586"/>
    <w:rsid w:val="00BE47F1"/>
    <w:rsid w:val="00BE4D73"/>
    <w:rsid w:val="00BE5B3B"/>
    <w:rsid w:val="00BE5BF2"/>
    <w:rsid w:val="00BE60C2"/>
    <w:rsid w:val="00BE6888"/>
    <w:rsid w:val="00BE6D39"/>
    <w:rsid w:val="00BE7276"/>
    <w:rsid w:val="00BE72AD"/>
    <w:rsid w:val="00BE7547"/>
    <w:rsid w:val="00BE7906"/>
    <w:rsid w:val="00BE7E06"/>
    <w:rsid w:val="00BF013C"/>
    <w:rsid w:val="00BF06B2"/>
    <w:rsid w:val="00BF0802"/>
    <w:rsid w:val="00BF08B1"/>
    <w:rsid w:val="00BF0A78"/>
    <w:rsid w:val="00BF0AAB"/>
    <w:rsid w:val="00BF0B1D"/>
    <w:rsid w:val="00BF0F88"/>
    <w:rsid w:val="00BF1114"/>
    <w:rsid w:val="00BF11BC"/>
    <w:rsid w:val="00BF13CB"/>
    <w:rsid w:val="00BF14BB"/>
    <w:rsid w:val="00BF179D"/>
    <w:rsid w:val="00BF204F"/>
    <w:rsid w:val="00BF219B"/>
    <w:rsid w:val="00BF2C1C"/>
    <w:rsid w:val="00BF3515"/>
    <w:rsid w:val="00BF3617"/>
    <w:rsid w:val="00BF387B"/>
    <w:rsid w:val="00BF3CCD"/>
    <w:rsid w:val="00BF3D38"/>
    <w:rsid w:val="00BF3DCA"/>
    <w:rsid w:val="00BF3EF6"/>
    <w:rsid w:val="00BF4A7B"/>
    <w:rsid w:val="00BF4B2D"/>
    <w:rsid w:val="00BF4B7F"/>
    <w:rsid w:val="00BF5239"/>
    <w:rsid w:val="00BF5654"/>
    <w:rsid w:val="00BF5900"/>
    <w:rsid w:val="00BF5F3E"/>
    <w:rsid w:val="00BF6216"/>
    <w:rsid w:val="00BF635B"/>
    <w:rsid w:val="00BF6610"/>
    <w:rsid w:val="00BF666E"/>
    <w:rsid w:val="00BF6CDF"/>
    <w:rsid w:val="00BF731F"/>
    <w:rsid w:val="00BF77A1"/>
    <w:rsid w:val="00C000A4"/>
    <w:rsid w:val="00C0010B"/>
    <w:rsid w:val="00C00620"/>
    <w:rsid w:val="00C00646"/>
    <w:rsid w:val="00C00AB3"/>
    <w:rsid w:val="00C01053"/>
    <w:rsid w:val="00C012D8"/>
    <w:rsid w:val="00C01797"/>
    <w:rsid w:val="00C01D95"/>
    <w:rsid w:val="00C01DCB"/>
    <w:rsid w:val="00C01E89"/>
    <w:rsid w:val="00C02087"/>
    <w:rsid w:val="00C022AF"/>
    <w:rsid w:val="00C02969"/>
    <w:rsid w:val="00C02A32"/>
    <w:rsid w:val="00C02D97"/>
    <w:rsid w:val="00C0304B"/>
    <w:rsid w:val="00C03297"/>
    <w:rsid w:val="00C03521"/>
    <w:rsid w:val="00C0380A"/>
    <w:rsid w:val="00C03866"/>
    <w:rsid w:val="00C038C8"/>
    <w:rsid w:val="00C03A6E"/>
    <w:rsid w:val="00C03CDF"/>
    <w:rsid w:val="00C04706"/>
    <w:rsid w:val="00C04778"/>
    <w:rsid w:val="00C051FE"/>
    <w:rsid w:val="00C052B0"/>
    <w:rsid w:val="00C0617C"/>
    <w:rsid w:val="00C062D4"/>
    <w:rsid w:val="00C06883"/>
    <w:rsid w:val="00C06918"/>
    <w:rsid w:val="00C06ADB"/>
    <w:rsid w:val="00C06B52"/>
    <w:rsid w:val="00C06CC1"/>
    <w:rsid w:val="00C06E59"/>
    <w:rsid w:val="00C07027"/>
    <w:rsid w:val="00C0743F"/>
    <w:rsid w:val="00C10330"/>
    <w:rsid w:val="00C10596"/>
    <w:rsid w:val="00C105F9"/>
    <w:rsid w:val="00C10F0A"/>
    <w:rsid w:val="00C11282"/>
    <w:rsid w:val="00C112EE"/>
    <w:rsid w:val="00C11995"/>
    <w:rsid w:val="00C11B11"/>
    <w:rsid w:val="00C11C41"/>
    <w:rsid w:val="00C11FAB"/>
    <w:rsid w:val="00C120E7"/>
    <w:rsid w:val="00C1221D"/>
    <w:rsid w:val="00C12489"/>
    <w:rsid w:val="00C12DA3"/>
    <w:rsid w:val="00C13147"/>
    <w:rsid w:val="00C132E7"/>
    <w:rsid w:val="00C134CC"/>
    <w:rsid w:val="00C1360A"/>
    <w:rsid w:val="00C13663"/>
    <w:rsid w:val="00C1381D"/>
    <w:rsid w:val="00C13984"/>
    <w:rsid w:val="00C13B8F"/>
    <w:rsid w:val="00C13F66"/>
    <w:rsid w:val="00C1413A"/>
    <w:rsid w:val="00C142BF"/>
    <w:rsid w:val="00C14BF8"/>
    <w:rsid w:val="00C151FD"/>
    <w:rsid w:val="00C15463"/>
    <w:rsid w:val="00C15490"/>
    <w:rsid w:val="00C156E4"/>
    <w:rsid w:val="00C159A3"/>
    <w:rsid w:val="00C15E06"/>
    <w:rsid w:val="00C15E6D"/>
    <w:rsid w:val="00C15EA8"/>
    <w:rsid w:val="00C16897"/>
    <w:rsid w:val="00C16B54"/>
    <w:rsid w:val="00C16C7D"/>
    <w:rsid w:val="00C17096"/>
    <w:rsid w:val="00C171A3"/>
    <w:rsid w:val="00C17263"/>
    <w:rsid w:val="00C17544"/>
    <w:rsid w:val="00C17B80"/>
    <w:rsid w:val="00C17D9D"/>
    <w:rsid w:val="00C20306"/>
    <w:rsid w:val="00C2038D"/>
    <w:rsid w:val="00C203C3"/>
    <w:rsid w:val="00C203D1"/>
    <w:rsid w:val="00C207E6"/>
    <w:rsid w:val="00C20C63"/>
    <w:rsid w:val="00C210E0"/>
    <w:rsid w:val="00C21261"/>
    <w:rsid w:val="00C21298"/>
    <w:rsid w:val="00C2152D"/>
    <w:rsid w:val="00C2195A"/>
    <w:rsid w:val="00C21C3F"/>
    <w:rsid w:val="00C22117"/>
    <w:rsid w:val="00C22218"/>
    <w:rsid w:val="00C222B6"/>
    <w:rsid w:val="00C2238C"/>
    <w:rsid w:val="00C22E8B"/>
    <w:rsid w:val="00C2300C"/>
    <w:rsid w:val="00C2352D"/>
    <w:rsid w:val="00C23A1D"/>
    <w:rsid w:val="00C23DCB"/>
    <w:rsid w:val="00C23FF3"/>
    <w:rsid w:val="00C243EE"/>
    <w:rsid w:val="00C24674"/>
    <w:rsid w:val="00C250E5"/>
    <w:rsid w:val="00C25515"/>
    <w:rsid w:val="00C256C9"/>
    <w:rsid w:val="00C2578E"/>
    <w:rsid w:val="00C257ED"/>
    <w:rsid w:val="00C25C79"/>
    <w:rsid w:val="00C261B3"/>
    <w:rsid w:val="00C262FC"/>
    <w:rsid w:val="00C2651D"/>
    <w:rsid w:val="00C26576"/>
    <w:rsid w:val="00C26CE4"/>
    <w:rsid w:val="00C26DB3"/>
    <w:rsid w:val="00C26FA1"/>
    <w:rsid w:val="00C27132"/>
    <w:rsid w:val="00C276A5"/>
    <w:rsid w:val="00C27EDA"/>
    <w:rsid w:val="00C27FF1"/>
    <w:rsid w:val="00C301FE"/>
    <w:rsid w:val="00C30625"/>
    <w:rsid w:val="00C308F3"/>
    <w:rsid w:val="00C30959"/>
    <w:rsid w:val="00C30E97"/>
    <w:rsid w:val="00C31166"/>
    <w:rsid w:val="00C31195"/>
    <w:rsid w:val="00C3133F"/>
    <w:rsid w:val="00C31391"/>
    <w:rsid w:val="00C3142E"/>
    <w:rsid w:val="00C31590"/>
    <w:rsid w:val="00C31BCE"/>
    <w:rsid w:val="00C31CBF"/>
    <w:rsid w:val="00C3212F"/>
    <w:rsid w:val="00C32503"/>
    <w:rsid w:val="00C3255A"/>
    <w:rsid w:val="00C33475"/>
    <w:rsid w:val="00C33494"/>
    <w:rsid w:val="00C336A0"/>
    <w:rsid w:val="00C3385B"/>
    <w:rsid w:val="00C33B5B"/>
    <w:rsid w:val="00C33C99"/>
    <w:rsid w:val="00C33D03"/>
    <w:rsid w:val="00C34260"/>
    <w:rsid w:val="00C343C4"/>
    <w:rsid w:val="00C344EA"/>
    <w:rsid w:val="00C346E7"/>
    <w:rsid w:val="00C3492D"/>
    <w:rsid w:val="00C34DF2"/>
    <w:rsid w:val="00C35BBC"/>
    <w:rsid w:val="00C360AE"/>
    <w:rsid w:val="00C364B0"/>
    <w:rsid w:val="00C36590"/>
    <w:rsid w:val="00C366D6"/>
    <w:rsid w:val="00C36B95"/>
    <w:rsid w:val="00C36C59"/>
    <w:rsid w:val="00C36E28"/>
    <w:rsid w:val="00C36F00"/>
    <w:rsid w:val="00C37021"/>
    <w:rsid w:val="00C37686"/>
    <w:rsid w:val="00C37A11"/>
    <w:rsid w:val="00C37B76"/>
    <w:rsid w:val="00C37CD4"/>
    <w:rsid w:val="00C418FA"/>
    <w:rsid w:val="00C41B28"/>
    <w:rsid w:val="00C41FB8"/>
    <w:rsid w:val="00C42035"/>
    <w:rsid w:val="00C4210B"/>
    <w:rsid w:val="00C4226D"/>
    <w:rsid w:val="00C4226E"/>
    <w:rsid w:val="00C428A0"/>
    <w:rsid w:val="00C42996"/>
    <w:rsid w:val="00C42C13"/>
    <w:rsid w:val="00C434D9"/>
    <w:rsid w:val="00C4385C"/>
    <w:rsid w:val="00C43D27"/>
    <w:rsid w:val="00C43F65"/>
    <w:rsid w:val="00C44413"/>
    <w:rsid w:val="00C445C2"/>
    <w:rsid w:val="00C44970"/>
    <w:rsid w:val="00C449CA"/>
    <w:rsid w:val="00C459DB"/>
    <w:rsid w:val="00C45AA0"/>
    <w:rsid w:val="00C45C86"/>
    <w:rsid w:val="00C460F8"/>
    <w:rsid w:val="00C468B5"/>
    <w:rsid w:val="00C46AB3"/>
    <w:rsid w:val="00C46DFF"/>
    <w:rsid w:val="00C47043"/>
    <w:rsid w:val="00C47397"/>
    <w:rsid w:val="00C47C42"/>
    <w:rsid w:val="00C50634"/>
    <w:rsid w:val="00C5076B"/>
    <w:rsid w:val="00C50E85"/>
    <w:rsid w:val="00C5108C"/>
    <w:rsid w:val="00C5118B"/>
    <w:rsid w:val="00C514DE"/>
    <w:rsid w:val="00C5158D"/>
    <w:rsid w:val="00C5178B"/>
    <w:rsid w:val="00C5179A"/>
    <w:rsid w:val="00C51C45"/>
    <w:rsid w:val="00C52233"/>
    <w:rsid w:val="00C5231A"/>
    <w:rsid w:val="00C52807"/>
    <w:rsid w:val="00C529E3"/>
    <w:rsid w:val="00C52BFD"/>
    <w:rsid w:val="00C52D19"/>
    <w:rsid w:val="00C530FD"/>
    <w:rsid w:val="00C532AB"/>
    <w:rsid w:val="00C5351D"/>
    <w:rsid w:val="00C5386F"/>
    <w:rsid w:val="00C5398E"/>
    <w:rsid w:val="00C53CCA"/>
    <w:rsid w:val="00C53FEE"/>
    <w:rsid w:val="00C54DA8"/>
    <w:rsid w:val="00C55088"/>
    <w:rsid w:val="00C5520A"/>
    <w:rsid w:val="00C55381"/>
    <w:rsid w:val="00C553C1"/>
    <w:rsid w:val="00C554CB"/>
    <w:rsid w:val="00C56C55"/>
    <w:rsid w:val="00C56F78"/>
    <w:rsid w:val="00C570DE"/>
    <w:rsid w:val="00C573E3"/>
    <w:rsid w:val="00C57628"/>
    <w:rsid w:val="00C577AB"/>
    <w:rsid w:val="00C579BE"/>
    <w:rsid w:val="00C57A55"/>
    <w:rsid w:val="00C57A93"/>
    <w:rsid w:val="00C57BCB"/>
    <w:rsid w:val="00C57D6A"/>
    <w:rsid w:val="00C607B9"/>
    <w:rsid w:val="00C60ABC"/>
    <w:rsid w:val="00C60AD7"/>
    <w:rsid w:val="00C60C0D"/>
    <w:rsid w:val="00C60E9B"/>
    <w:rsid w:val="00C60F99"/>
    <w:rsid w:val="00C61A89"/>
    <w:rsid w:val="00C61D6F"/>
    <w:rsid w:val="00C61FA8"/>
    <w:rsid w:val="00C6279C"/>
    <w:rsid w:val="00C62934"/>
    <w:rsid w:val="00C62CC4"/>
    <w:rsid w:val="00C62E30"/>
    <w:rsid w:val="00C63031"/>
    <w:rsid w:val="00C6377B"/>
    <w:rsid w:val="00C63B52"/>
    <w:rsid w:val="00C63DEA"/>
    <w:rsid w:val="00C63E65"/>
    <w:rsid w:val="00C642D2"/>
    <w:rsid w:val="00C646BB"/>
    <w:rsid w:val="00C647F7"/>
    <w:rsid w:val="00C64C5A"/>
    <w:rsid w:val="00C64DC2"/>
    <w:rsid w:val="00C64ED0"/>
    <w:rsid w:val="00C65656"/>
    <w:rsid w:val="00C65720"/>
    <w:rsid w:val="00C65915"/>
    <w:rsid w:val="00C65C17"/>
    <w:rsid w:val="00C669F9"/>
    <w:rsid w:val="00C66E6C"/>
    <w:rsid w:val="00C66F1A"/>
    <w:rsid w:val="00C67233"/>
    <w:rsid w:val="00C67503"/>
    <w:rsid w:val="00C677C2"/>
    <w:rsid w:val="00C67CAB"/>
    <w:rsid w:val="00C67CF6"/>
    <w:rsid w:val="00C67DDD"/>
    <w:rsid w:val="00C67E6B"/>
    <w:rsid w:val="00C70548"/>
    <w:rsid w:val="00C7074C"/>
    <w:rsid w:val="00C7079A"/>
    <w:rsid w:val="00C708C0"/>
    <w:rsid w:val="00C709CA"/>
    <w:rsid w:val="00C7128C"/>
    <w:rsid w:val="00C71AA4"/>
    <w:rsid w:val="00C7269A"/>
    <w:rsid w:val="00C72777"/>
    <w:rsid w:val="00C72ABE"/>
    <w:rsid w:val="00C7310F"/>
    <w:rsid w:val="00C73140"/>
    <w:rsid w:val="00C7346E"/>
    <w:rsid w:val="00C7385D"/>
    <w:rsid w:val="00C73AB1"/>
    <w:rsid w:val="00C74625"/>
    <w:rsid w:val="00C748CC"/>
    <w:rsid w:val="00C74C94"/>
    <w:rsid w:val="00C74CD1"/>
    <w:rsid w:val="00C75170"/>
    <w:rsid w:val="00C75298"/>
    <w:rsid w:val="00C7549A"/>
    <w:rsid w:val="00C756ED"/>
    <w:rsid w:val="00C75EFB"/>
    <w:rsid w:val="00C761AB"/>
    <w:rsid w:val="00C76630"/>
    <w:rsid w:val="00C766BA"/>
    <w:rsid w:val="00C7674B"/>
    <w:rsid w:val="00C76B7B"/>
    <w:rsid w:val="00C76C9E"/>
    <w:rsid w:val="00C76F36"/>
    <w:rsid w:val="00C77026"/>
    <w:rsid w:val="00C77273"/>
    <w:rsid w:val="00C77601"/>
    <w:rsid w:val="00C7762D"/>
    <w:rsid w:val="00C7762E"/>
    <w:rsid w:val="00C7782F"/>
    <w:rsid w:val="00C77AF3"/>
    <w:rsid w:val="00C807CE"/>
    <w:rsid w:val="00C8097D"/>
    <w:rsid w:val="00C80A07"/>
    <w:rsid w:val="00C80B08"/>
    <w:rsid w:val="00C80DD5"/>
    <w:rsid w:val="00C8123A"/>
    <w:rsid w:val="00C81AE4"/>
    <w:rsid w:val="00C81B09"/>
    <w:rsid w:val="00C821F7"/>
    <w:rsid w:val="00C822CF"/>
    <w:rsid w:val="00C8243D"/>
    <w:rsid w:val="00C82741"/>
    <w:rsid w:val="00C828B5"/>
    <w:rsid w:val="00C82993"/>
    <w:rsid w:val="00C838A1"/>
    <w:rsid w:val="00C83923"/>
    <w:rsid w:val="00C83981"/>
    <w:rsid w:val="00C83A9D"/>
    <w:rsid w:val="00C8453F"/>
    <w:rsid w:val="00C84664"/>
    <w:rsid w:val="00C848DF"/>
    <w:rsid w:val="00C84BDC"/>
    <w:rsid w:val="00C85185"/>
    <w:rsid w:val="00C8519D"/>
    <w:rsid w:val="00C8539B"/>
    <w:rsid w:val="00C85466"/>
    <w:rsid w:val="00C860FF"/>
    <w:rsid w:val="00C86198"/>
    <w:rsid w:val="00C86C94"/>
    <w:rsid w:val="00C876C8"/>
    <w:rsid w:val="00C87798"/>
    <w:rsid w:val="00C87C73"/>
    <w:rsid w:val="00C87EB9"/>
    <w:rsid w:val="00C90431"/>
    <w:rsid w:val="00C90F8B"/>
    <w:rsid w:val="00C90FCB"/>
    <w:rsid w:val="00C917F4"/>
    <w:rsid w:val="00C919FC"/>
    <w:rsid w:val="00C91A7C"/>
    <w:rsid w:val="00C91C21"/>
    <w:rsid w:val="00C91CCB"/>
    <w:rsid w:val="00C9236E"/>
    <w:rsid w:val="00C92A37"/>
    <w:rsid w:val="00C92D8F"/>
    <w:rsid w:val="00C92ECA"/>
    <w:rsid w:val="00C92F22"/>
    <w:rsid w:val="00C93117"/>
    <w:rsid w:val="00C934D5"/>
    <w:rsid w:val="00C935A1"/>
    <w:rsid w:val="00C93B02"/>
    <w:rsid w:val="00C93B0B"/>
    <w:rsid w:val="00C93C11"/>
    <w:rsid w:val="00C94208"/>
    <w:rsid w:val="00C94590"/>
    <w:rsid w:val="00C94B21"/>
    <w:rsid w:val="00C94C27"/>
    <w:rsid w:val="00C94DBF"/>
    <w:rsid w:val="00C951D6"/>
    <w:rsid w:val="00C95A32"/>
    <w:rsid w:val="00C95A5C"/>
    <w:rsid w:val="00C95B9B"/>
    <w:rsid w:val="00C95BF6"/>
    <w:rsid w:val="00C95C83"/>
    <w:rsid w:val="00C96AB0"/>
    <w:rsid w:val="00C96BD9"/>
    <w:rsid w:val="00C970DF"/>
    <w:rsid w:val="00C972C4"/>
    <w:rsid w:val="00C9741D"/>
    <w:rsid w:val="00C975BA"/>
    <w:rsid w:val="00C97ACB"/>
    <w:rsid w:val="00C97C04"/>
    <w:rsid w:val="00C97C58"/>
    <w:rsid w:val="00CA00EC"/>
    <w:rsid w:val="00CA04E0"/>
    <w:rsid w:val="00CA0C3C"/>
    <w:rsid w:val="00CA0C3F"/>
    <w:rsid w:val="00CA0FA0"/>
    <w:rsid w:val="00CA1377"/>
    <w:rsid w:val="00CA14C7"/>
    <w:rsid w:val="00CA1597"/>
    <w:rsid w:val="00CA1C35"/>
    <w:rsid w:val="00CA1EAE"/>
    <w:rsid w:val="00CA2B54"/>
    <w:rsid w:val="00CA30BB"/>
    <w:rsid w:val="00CA32EE"/>
    <w:rsid w:val="00CA33E1"/>
    <w:rsid w:val="00CA352B"/>
    <w:rsid w:val="00CA35B1"/>
    <w:rsid w:val="00CA37B3"/>
    <w:rsid w:val="00CA3A0E"/>
    <w:rsid w:val="00CA3BD0"/>
    <w:rsid w:val="00CA3DAE"/>
    <w:rsid w:val="00CA41FD"/>
    <w:rsid w:val="00CA49A7"/>
    <w:rsid w:val="00CA49B0"/>
    <w:rsid w:val="00CA4DA2"/>
    <w:rsid w:val="00CA4E24"/>
    <w:rsid w:val="00CA526F"/>
    <w:rsid w:val="00CA5549"/>
    <w:rsid w:val="00CA6249"/>
    <w:rsid w:val="00CA6BA2"/>
    <w:rsid w:val="00CA771C"/>
    <w:rsid w:val="00CA7AA8"/>
    <w:rsid w:val="00CA7D51"/>
    <w:rsid w:val="00CA7DB4"/>
    <w:rsid w:val="00CA7E11"/>
    <w:rsid w:val="00CA7E6F"/>
    <w:rsid w:val="00CA7EF2"/>
    <w:rsid w:val="00CB00BE"/>
    <w:rsid w:val="00CB02F1"/>
    <w:rsid w:val="00CB0862"/>
    <w:rsid w:val="00CB0D54"/>
    <w:rsid w:val="00CB1018"/>
    <w:rsid w:val="00CB12AB"/>
    <w:rsid w:val="00CB13A4"/>
    <w:rsid w:val="00CB1613"/>
    <w:rsid w:val="00CB16D0"/>
    <w:rsid w:val="00CB17AC"/>
    <w:rsid w:val="00CB193F"/>
    <w:rsid w:val="00CB1E0F"/>
    <w:rsid w:val="00CB2839"/>
    <w:rsid w:val="00CB29A6"/>
    <w:rsid w:val="00CB340D"/>
    <w:rsid w:val="00CB34E4"/>
    <w:rsid w:val="00CB354F"/>
    <w:rsid w:val="00CB3B61"/>
    <w:rsid w:val="00CB4076"/>
    <w:rsid w:val="00CB44A7"/>
    <w:rsid w:val="00CB5488"/>
    <w:rsid w:val="00CB592F"/>
    <w:rsid w:val="00CB5C28"/>
    <w:rsid w:val="00CB5D08"/>
    <w:rsid w:val="00CB5E08"/>
    <w:rsid w:val="00CB5E4E"/>
    <w:rsid w:val="00CB5F38"/>
    <w:rsid w:val="00CB6071"/>
    <w:rsid w:val="00CB6345"/>
    <w:rsid w:val="00CB69CB"/>
    <w:rsid w:val="00CB6A77"/>
    <w:rsid w:val="00CB7019"/>
    <w:rsid w:val="00CB7AE5"/>
    <w:rsid w:val="00CB7B46"/>
    <w:rsid w:val="00CC05F2"/>
    <w:rsid w:val="00CC0A43"/>
    <w:rsid w:val="00CC0BBB"/>
    <w:rsid w:val="00CC0EBD"/>
    <w:rsid w:val="00CC1FD5"/>
    <w:rsid w:val="00CC220F"/>
    <w:rsid w:val="00CC25F2"/>
    <w:rsid w:val="00CC2618"/>
    <w:rsid w:val="00CC28E2"/>
    <w:rsid w:val="00CC2BBD"/>
    <w:rsid w:val="00CC2DD5"/>
    <w:rsid w:val="00CC30C8"/>
    <w:rsid w:val="00CC313C"/>
    <w:rsid w:val="00CC3359"/>
    <w:rsid w:val="00CC339B"/>
    <w:rsid w:val="00CC3684"/>
    <w:rsid w:val="00CC3B09"/>
    <w:rsid w:val="00CC418C"/>
    <w:rsid w:val="00CC4248"/>
    <w:rsid w:val="00CC4437"/>
    <w:rsid w:val="00CC49BA"/>
    <w:rsid w:val="00CC4D33"/>
    <w:rsid w:val="00CC503C"/>
    <w:rsid w:val="00CC52C3"/>
    <w:rsid w:val="00CC5726"/>
    <w:rsid w:val="00CC62C1"/>
    <w:rsid w:val="00CC65C7"/>
    <w:rsid w:val="00CC68AD"/>
    <w:rsid w:val="00CC68E4"/>
    <w:rsid w:val="00CC6B79"/>
    <w:rsid w:val="00CC6D45"/>
    <w:rsid w:val="00CC76CE"/>
    <w:rsid w:val="00CC7ED5"/>
    <w:rsid w:val="00CD0941"/>
    <w:rsid w:val="00CD0B12"/>
    <w:rsid w:val="00CD0EE2"/>
    <w:rsid w:val="00CD116B"/>
    <w:rsid w:val="00CD15A3"/>
    <w:rsid w:val="00CD15D4"/>
    <w:rsid w:val="00CD167B"/>
    <w:rsid w:val="00CD195D"/>
    <w:rsid w:val="00CD1C84"/>
    <w:rsid w:val="00CD1D43"/>
    <w:rsid w:val="00CD21B5"/>
    <w:rsid w:val="00CD26A7"/>
    <w:rsid w:val="00CD292F"/>
    <w:rsid w:val="00CD2B6A"/>
    <w:rsid w:val="00CD2D5D"/>
    <w:rsid w:val="00CD30CA"/>
    <w:rsid w:val="00CD329F"/>
    <w:rsid w:val="00CD3362"/>
    <w:rsid w:val="00CD35CF"/>
    <w:rsid w:val="00CD36E5"/>
    <w:rsid w:val="00CD3AF8"/>
    <w:rsid w:val="00CD3B16"/>
    <w:rsid w:val="00CD3C3F"/>
    <w:rsid w:val="00CD4036"/>
    <w:rsid w:val="00CD4335"/>
    <w:rsid w:val="00CD441E"/>
    <w:rsid w:val="00CD44F5"/>
    <w:rsid w:val="00CD456C"/>
    <w:rsid w:val="00CD52E1"/>
    <w:rsid w:val="00CD536C"/>
    <w:rsid w:val="00CD53B2"/>
    <w:rsid w:val="00CD575A"/>
    <w:rsid w:val="00CD60B7"/>
    <w:rsid w:val="00CD6CBF"/>
    <w:rsid w:val="00CD6E52"/>
    <w:rsid w:val="00CD6FD5"/>
    <w:rsid w:val="00CD7398"/>
    <w:rsid w:val="00CD7599"/>
    <w:rsid w:val="00CD7B07"/>
    <w:rsid w:val="00CE07A8"/>
    <w:rsid w:val="00CE0860"/>
    <w:rsid w:val="00CE0963"/>
    <w:rsid w:val="00CE11AC"/>
    <w:rsid w:val="00CE126D"/>
    <w:rsid w:val="00CE13D7"/>
    <w:rsid w:val="00CE16E2"/>
    <w:rsid w:val="00CE19FC"/>
    <w:rsid w:val="00CE2582"/>
    <w:rsid w:val="00CE29E3"/>
    <w:rsid w:val="00CE2B34"/>
    <w:rsid w:val="00CE2FEC"/>
    <w:rsid w:val="00CE32A4"/>
    <w:rsid w:val="00CE3563"/>
    <w:rsid w:val="00CE37EB"/>
    <w:rsid w:val="00CE392D"/>
    <w:rsid w:val="00CE3B2A"/>
    <w:rsid w:val="00CE3FDC"/>
    <w:rsid w:val="00CE4219"/>
    <w:rsid w:val="00CE4339"/>
    <w:rsid w:val="00CE4C53"/>
    <w:rsid w:val="00CE4F06"/>
    <w:rsid w:val="00CE4FDC"/>
    <w:rsid w:val="00CE50B4"/>
    <w:rsid w:val="00CE517D"/>
    <w:rsid w:val="00CE5C30"/>
    <w:rsid w:val="00CE5D86"/>
    <w:rsid w:val="00CE61D4"/>
    <w:rsid w:val="00CE65AD"/>
    <w:rsid w:val="00CE66F5"/>
    <w:rsid w:val="00CE6BCB"/>
    <w:rsid w:val="00CE6F54"/>
    <w:rsid w:val="00CE7FED"/>
    <w:rsid w:val="00CF0BEF"/>
    <w:rsid w:val="00CF0F58"/>
    <w:rsid w:val="00CF140D"/>
    <w:rsid w:val="00CF150B"/>
    <w:rsid w:val="00CF1562"/>
    <w:rsid w:val="00CF1660"/>
    <w:rsid w:val="00CF17F4"/>
    <w:rsid w:val="00CF1833"/>
    <w:rsid w:val="00CF1D2D"/>
    <w:rsid w:val="00CF2183"/>
    <w:rsid w:val="00CF243D"/>
    <w:rsid w:val="00CF2D39"/>
    <w:rsid w:val="00CF2E42"/>
    <w:rsid w:val="00CF3230"/>
    <w:rsid w:val="00CF3349"/>
    <w:rsid w:val="00CF3C71"/>
    <w:rsid w:val="00CF3CA4"/>
    <w:rsid w:val="00CF4162"/>
    <w:rsid w:val="00CF48A5"/>
    <w:rsid w:val="00CF4E20"/>
    <w:rsid w:val="00CF567D"/>
    <w:rsid w:val="00CF578D"/>
    <w:rsid w:val="00CF5902"/>
    <w:rsid w:val="00CF5B02"/>
    <w:rsid w:val="00CF6153"/>
    <w:rsid w:val="00CF6504"/>
    <w:rsid w:val="00CF665B"/>
    <w:rsid w:val="00CF66BB"/>
    <w:rsid w:val="00CF6C9C"/>
    <w:rsid w:val="00CF6DE0"/>
    <w:rsid w:val="00D00181"/>
    <w:rsid w:val="00D006C5"/>
    <w:rsid w:val="00D00722"/>
    <w:rsid w:val="00D0072B"/>
    <w:rsid w:val="00D00926"/>
    <w:rsid w:val="00D00DE5"/>
    <w:rsid w:val="00D0123D"/>
    <w:rsid w:val="00D016BD"/>
    <w:rsid w:val="00D01901"/>
    <w:rsid w:val="00D01C89"/>
    <w:rsid w:val="00D0209A"/>
    <w:rsid w:val="00D022AC"/>
    <w:rsid w:val="00D024BB"/>
    <w:rsid w:val="00D02A70"/>
    <w:rsid w:val="00D02F7D"/>
    <w:rsid w:val="00D03E03"/>
    <w:rsid w:val="00D040E5"/>
    <w:rsid w:val="00D04866"/>
    <w:rsid w:val="00D04D0A"/>
    <w:rsid w:val="00D057DE"/>
    <w:rsid w:val="00D05B44"/>
    <w:rsid w:val="00D05BAB"/>
    <w:rsid w:val="00D05BEE"/>
    <w:rsid w:val="00D05D25"/>
    <w:rsid w:val="00D06021"/>
    <w:rsid w:val="00D06136"/>
    <w:rsid w:val="00D0672B"/>
    <w:rsid w:val="00D06759"/>
    <w:rsid w:val="00D067AC"/>
    <w:rsid w:val="00D067F9"/>
    <w:rsid w:val="00D06884"/>
    <w:rsid w:val="00D06DC8"/>
    <w:rsid w:val="00D0753A"/>
    <w:rsid w:val="00D07A1E"/>
    <w:rsid w:val="00D07A90"/>
    <w:rsid w:val="00D07D6C"/>
    <w:rsid w:val="00D1028E"/>
    <w:rsid w:val="00D10437"/>
    <w:rsid w:val="00D10988"/>
    <w:rsid w:val="00D109BE"/>
    <w:rsid w:val="00D10AF8"/>
    <w:rsid w:val="00D11011"/>
    <w:rsid w:val="00D11037"/>
    <w:rsid w:val="00D11359"/>
    <w:rsid w:val="00D116B8"/>
    <w:rsid w:val="00D11B27"/>
    <w:rsid w:val="00D12606"/>
    <w:rsid w:val="00D12ACB"/>
    <w:rsid w:val="00D12B8E"/>
    <w:rsid w:val="00D1306A"/>
    <w:rsid w:val="00D13738"/>
    <w:rsid w:val="00D138A2"/>
    <w:rsid w:val="00D13C72"/>
    <w:rsid w:val="00D13CCC"/>
    <w:rsid w:val="00D140E8"/>
    <w:rsid w:val="00D14261"/>
    <w:rsid w:val="00D14553"/>
    <w:rsid w:val="00D14570"/>
    <w:rsid w:val="00D145AB"/>
    <w:rsid w:val="00D145C3"/>
    <w:rsid w:val="00D1490D"/>
    <w:rsid w:val="00D14C8B"/>
    <w:rsid w:val="00D1535E"/>
    <w:rsid w:val="00D15419"/>
    <w:rsid w:val="00D155DC"/>
    <w:rsid w:val="00D15868"/>
    <w:rsid w:val="00D15A2D"/>
    <w:rsid w:val="00D1609B"/>
    <w:rsid w:val="00D1634A"/>
    <w:rsid w:val="00D165EE"/>
    <w:rsid w:val="00D1669A"/>
    <w:rsid w:val="00D16E47"/>
    <w:rsid w:val="00D16E74"/>
    <w:rsid w:val="00D17311"/>
    <w:rsid w:val="00D17BAC"/>
    <w:rsid w:val="00D17C91"/>
    <w:rsid w:val="00D17CE8"/>
    <w:rsid w:val="00D207F6"/>
    <w:rsid w:val="00D20F32"/>
    <w:rsid w:val="00D2117A"/>
    <w:rsid w:val="00D2144C"/>
    <w:rsid w:val="00D2164A"/>
    <w:rsid w:val="00D2233C"/>
    <w:rsid w:val="00D225A2"/>
    <w:rsid w:val="00D2260A"/>
    <w:rsid w:val="00D22D17"/>
    <w:rsid w:val="00D22F06"/>
    <w:rsid w:val="00D237DA"/>
    <w:rsid w:val="00D23BC2"/>
    <w:rsid w:val="00D24292"/>
    <w:rsid w:val="00D243A6"/>
    <w:rsid w:val="00D2508B"/>
    <w:rsid w:val="00D25475"/>
    <w:rsid w:val="00D2573C"/>
    <w:rsid w:val="00D25A16"/>
    <w:rsid w:val="00D25AA9"/>
    <w:rsid w:val="00D25B93"/>
    <w:rsid w:val="00D25D8B"/>
    <w:rsid w:val="00D25DDB"/>
    <w:rsid w:val="00D261B9"/>
    <w:rsid w:val="00D2635D"/>
    <w:rsid w:val="00D26E05"/>
    <w:rsid w:val="00D272D5"/>
    <w:rsid w:val="00D27342"/>
    <w:rsid w:val="00D277E9"/>
    <w:rsid w:val="00D30192"/>
    <w:rsid w:val="00D305DD"/>
    <w:rsid w:val="00D30602"/>
    <w:rsid w:val="00D30682"/>
    <w:rsid w:val="00D30960"/>
    <w:rsid w:val="00D3096E"/>
    <w:rsid w:val="00D31C71"/>
    <w:rsid w:val="00D31F28"/>
    <w:rsid w:val="00D32039"/>
    <w:rsid w:val="00D32180"/>
    <w:rsid w:val="00D324F2"/>
    <w:rsid w:val="00D3266A"/>
    <w:rsid w:val="00D3271D"/>
    <w:rsid w:val="00D3292B"/>
    <w:rsid w:val="00D32A1F"/>
    <w:rsid w:val="00D32A6A"/>
    <w:rsid w:val="00D32F6F"/>
    <w:rsid w:val="00D33115"/>
    <w:rsid w:val="00D33238"/>
    <w:rsid w:val="00D335E4"/>
    <w:rsid w:val="00D33911"/>
    <w:rsid w:val="00D33B43"/>
    <w:rsid w:val="00D33E6A"/>
    <w:rsid w:val="00D33E79"/>
    <w:rsid w:val="00D34896"/>
    <w:rsid w:val="00D349FC"/>
    <w:rsid w:val="00D34E33"/>
    <w:rsid w:val="00D35387"/>
    <w:rsid w:val="00D35422"/>
    <w:rsid w:val="00D35E50"/>
    <w:rsid w:val="00D363CA"/>
    <w:rsid w:val="00D36461"/>
    <w:rsid w:val="00D3685F"/>
    <w:rsid w:val="00D3698D"/>
    <w:rsid w:val="00D36BB7"/>
    <w:rsid w:val="00D36C98"/>
    <w:rsid w:val="00D36ED7"/>
    <w:rsid w:val="00D37307"/>
    <w:rsid w:val="00D37437"/>
    <w:rsid w:val="00D37584"/>
    <w:rsid w:val="00D37BDE"/>
    <w:rsid w:val="00D404D9"/>
    <w:rsid w:val="00D4056B"/>
    <w:rsid w:val="00D40590"/>
    <w:rsid w:val="00D40978"/>
    <w:rsid w:val="00D40C33"/>
    <w:rsid w:val="00D40E4F"/>
    <w:rsid w:val="00D40FBF"/>
    <w:rsid w:val="00D410B0"/>
    <w:rsid w:val="00D413B1"/>
    <w:rsid w:val="00D41D9A"/>
    <w:rsid w:val="00D4200A"/>
    <w:rsid w:val="00D42103"/>
    <w:rsid w:val="00D422AC"/>
    <w:rsid w:val="00D42532"/>
    <w:rsid w:val="00D4261C"/>
    <w:rsid w:val="00D428FD"/>
    <w:rsid w:val="00D42D6A"/>
    <w:rsid w:val="00D44452"/>
    <w:rsid w:val="00D444E5"/>
    <w:rsid w:val="00D44561"/>
    <w:rsid w:val="00D44835"/>
    <w:rsid w:val="00D44CE5"/>
    <w:rsid w:val="00D44D5A"/>
    <w:rsid w:val="00D45014"/>
    <w:rsid w:val="00D45288"/>
    <w:rsid w:val="00D45309"/>
    <w:rsid w:val="00D45510"/>
    <w:rsid w:val="00D45DA5"/>
    <w:rsid w:val="00D45E45"/>
    <w:rsid w:val="00D467D4"/>
    <w:rsid w:val="00D46CBD"/>
    <w:rsid w:val="00D46CD9"/>
    <w:rsid w:val="00D46D16"/>
    <w:rsid w:val="00D46EED"/>
    <w:rsid w:val="00D47059"/>
    <w:rsid w:val="00D472FB"/>
    <w:rsid w:val="00D47467"/>
    <w:rsid w:val="00D4768A"/>
    <w:rsid w:val="00D4788F"/>
    <w:rsid w:val="00D478D2"/>
    <w:rsid w:val="00D47943"/>
    <w:rsid w:val="00D47A78"/>
    <w:rsid w:val="00D50368"/>
    <w:rsid w:val="00D5049D"/>
    <w:rsid w:val="00D506AB"/>
    <w:rsid w:val="00D50795"/>
    <w:rsid w:val="00D509C7"/>
    <w:rsid w:val="00D509EB"/>
    <w:rsid w:val="00D50C5E"/>
    <w:rsid w:val="00D5138B"/>
    <w:rsid w:val="00D5180D"/>
    <w:rsid w:val="00D51886"/>
    <w:rsid w:val="00D5197F"/>
    <w:rsid w:val="00D51D2A"/>
    <w:rsid w:val="00D52327"/>
    <w:rsid w:val="00D5235C"/>
    <w:rsid w:val="00D523D7"/>
    <w:rsid w:val="00D52442"/>
    <w:rsid w:val="00D52657"/>
    <w:rsid w:val="00D52C66"/>
    <w:rsid w:val="00D52DF8"/>
    <w:rsid w:val="00D52FA2"/>
    <w:rsid w:val="00D531AA"/>
    <w:rsid w:val="00D53602"/>
    <w:rsid w:val="00D538CA"/>
    <w:rsid w:val="00D53D56"/>
    <w:rsid w:val="00D53DFE"/>
    <w:rsid w:val="00D54FCC"/>
    <w:rsid w:val="00D555A4"/>
    <w:rsid w:val="00D5574B"/>
    <w:rsid w:val="00D55BCC"/>
    <w:rsid w:val="00D5601E"/>
    <w:rsid w:val="00D56297"/>
    <w:rsid w:val="00D56412"/>
    <w:rsid w:val="00D567FA"/>
    <w:rsid w:val="00D56C26"/>
    <w:rsid w:val="00D570E0"/>
    <w:rsid w:val="00D57383"/>
    <w:rsid w:val="00D57687"/>
    <w:rsid w:val="00D57E22"/>
    <w:rsid w:val="00D60215"/>
    <w:rsid w:val="00D60EF3"/>
    <w:rsid w:val="00D60F8E"/>
    <w:rsid w:val="00D61050"/>
    <w:rsid w:val="00D61CC7"/>
    <w:rsid w:val="00D6208D"/>
    <w:rsid w:val="00D62918"/>
    <w:rsid w:val="00D629D5"/>
    <w:rsid w:val="00D63474"/>
    <w:rsid w:val="00D63BD5"/>
    <w:rsid w:val="00D63C18"/>
    <w:rsid w:val="00D63FD8"/>
    <w:rsid w:val="00D64A5B"/>
    <w:rsid w:val="00D64BCC"/>
    <w:rsid w:val="00D64CB6"/>
    <w:rsid w:val="00D6564A"/>
    <w:rsid w:val="00D658D8"/>
    <w:rsid w:val="00D65AF1"/>
    <w:rsid w:val="00D65B94"/>
    <w:rsid w:val="00D65ECF"/>
    <w:rsid w:val="00D6647B"/>
    <w:rsid w:val="00D665D2"/>
    <w:rsid w:val="00D66E36"/>
    <w:rsid w:val="00D6715A"/>
    <w:rsid w:val="00D673CB"/>
    <w:rsid w:val="00D676C4"/>
    <w:rsid w:val="00D67C2F"/>
    <w:rsid w:val="00D67DAD"/>
    <w:rsid w:val="00D70126"/>
    <w:rsid w:val="00D703BE"/>
    <w:rsid w:val="00D7057E"/>
    <w:rsid w:val="00D70694"/>
    <w:rsid w:val="00D70D46"/>
    <w:rsid w:val="00D70D82"/>
    <w:rsid w:val="00D70D98"/>
    <w:rsid w:val="00D7108D"/>
    <w:rsid w:val="00D71395"/>
    <w:rsid w:val="00D713DE"/>
    <w:rsid w:val="00D71A66"/>
    <w:rsid w:val="00D720F8"/>
    <w:rsid w:val="00D7254B"/>
    <w:rsid w:val="00D726EB"/>
    <w:rsid w:val="00D72B69"/>
    <w:rsid w:val="00D72D77"/>
    <w:rsid w:val="00D734F7"/>
    <w:rsid w:val="00D73645"/>
    <w:rsid w:val="00D73661"/>
    <w:rsid w:val="00D73D80"/>
    <w:rsid w:val="00D73E8A"/>
    <w:rsid w:val="00D74315"/>
    <w:rsid w:val="00D7467B"/>
    <w:rsid w:val="00D74E94"/>
    <w:rsid w:val="00D75432"/>
    <w:rsid w:val="00D7554C"/>
    <w:rsid w:val="00D758C6"/>
    <w:rsid w:val="00D75963"/>
    <w:rsid w:val="00D75BB4"/>
    <w:rsid w:val="00D75C58"/>
    <w:rsid w:val="00D75DD5"/>
    <w:rsid w:val="00D75E95"/>
    <w:rsid w:val="00D75F13"/>
    <w:rsid w:val="00D75FE4"/>
    <w:rsid w:val="00D760B4"/>
    <w:rsid w:val="00D761BA"/>
    <w:rsid w:val="00D7626B"/>
    <w:rsid w:val="00D7648B"/>
    <w:rsid w:val="00D764AC"/>
    <w:rsid w:val="00D769B4"/>
    <w:rsid w:val="00D76C1C"/>
    <w:rsid w:val="00D76F49"/>
    <w:rsid w:val="00D7799B"/>
    <w:rsid w:val="00D77F1D"/>
    <w:rsid w:val="00D80564"/>
    <w:rsid w:val="00D8058F"/>
    <w:rsid w:val="00D80ACE"/>
    <w:rsid w:val="00D80C0C"/>
    <w:rsid w:val="00D80FC2"/>
    <w:rsid w:val="00D8195A"/>
    <w:rsid w:val="00D81A46"/>
    <w:rsid w:val="00D81BF3"/>
    <w:rsid w:val="00D81E10"/>
    <w:rsid w:val="00D81EB3"/>
    <w:rsid w:val="00D82882"/>
    <w:rsid w:val="00D82A51"/>
    <w:rsid w:val="00D82AFD"/>
    <w:rsid w:val="00D82B2C"/>
    <w:rsid w:val="00D82EBA"/>
    <w:rsid w:val="00D82FD9"/>
    <w:rsid w:val="00D83077"/>
    <w:rsid w:val="00D83168"/>
    <w:rsid w:val="00D835D1"/>
    <w:rsid w:val="00D838A2"/>
    <w:rsid w:val="00D84820"/>
    <w:rsid w:val="00D84A19"/>
    <w:rsid w:val="00D84A9B"/>
    <w:rsid w:val="00D84FCE"/>
    <w:rsid w:val="00D85387"/>
    <w:rsid w:val="00D8540A"/>
    <w:rsid w:val="00D858EE"/>
    <w:rsid w:val="00D85D37"/>
    <w:rsid w:val="00D86424"/>
    <w:rsid w:val="00D86B62"/>
    <w:rsid w:val="00D86F22"/>
    <w:rsid w:val="00D8726C"/>
    <w:rsid w:val="00D8739F"/>
    <w:rsid w:val="00D8743F"/>
    <w:rsid w:val="00D87463"/>
    <w:rsid w:val="00D87819"/>
    <w:rsid w:val="00D87D11"/>
    <w:rsid w:val="00D87E22"/>
    <w:rsid w:val="00D900B7"/>
    <w:rsid w:val="00D903B8"/>
    <w:rsid w:val="00D906CF"/>
    <w:rsid w:val="00D90717"/>
    <w:rsid w:val="00D90780"/>
    <w:rsid w:val="00D909F2"/>
    <w:rsid w:val="00D90BB2"/>
    <w:rsid w:val="00D910EA"/>
    <w:rsid w:val="00D9148C"/>
    <w:rsid w:val="00D9153A"/>
    <w:rsid w:val="00D915E6"/>
    <w:rsid w:val="00D919B8"/>
    <w:rsid w:val="00D91A45"/>
    <w:rsid w:val="00D91C77"/>
    <w:rsid w:val="00D921DC"/>
    <w:rsid w:val="00D922CB"/>
    <w:rsid w:val="00D923E5"/>
    <w:rsid w:val="00D92DEF"/>
    <w:rsid w:val="00D930C2"/>
    <w:rsid w:val="00D9315D"/>
    <w:rsid w:val="00D93587"/>
    <w:rsid w:val="00D9367C"/>
    <w:rsid w:val="00D93857"/>
    <w:rsid w:val="00D93881"/>
    <w:rsid w:val="00D942B2"/>
    <w:rsid w:val="00D942F1"/>
    <w:rsid w:val="00D94958"/>
    <w:rsid w:val="00D949C0"/>
    <w:rsid w:val="00D94A7D"/>
    <w:rsid w:val="00D94D30"/>
    <w:rsid w:val="00D94F3A"/>
    <w:rsid w:val="00D95037"/>
    <w:rsid w:val="00D95053"/>
    <w:rsid w:val="00D951D5"/>
    <w:rsid w:val="00D95220"/>
    <w:rsid w:val="00D95616"/>
    <w:rsid w:val="00D95B1B"/>
    <w:rsid w:val="00D95B60"/>
    <w:rsid w:val="00D95BE5"/>
    <w:rsid w:val="00D95C3B"/>
    <w:rsid w:val="00D95DBD"/>
    <w:rsid w:val="00D96181"/>
    <w:rsid w:val="00D963B6"/>
    <w:rsid w:val="00D9663B"/>
    <w:rsid w:val="00D966D0"/>
    <w:rsid w:val="00D96B64"/>
    <w:rsid w:val="00D96C7A"/>
    <w:rsid w:val="00D96FB2"/>
    <w:rsid w:val="00D97110"/>
    <w:rsid w:val="00D97A48"/>
    <w:rsid w:val="00D97AA1"/>
    <w:rsid w:val="00D97E45"/>
    <w:rsid w:val="00DA0345"/>
    <w:rsid w:val="00DA0550"/>
    <w:rsid w:val="00DA0EC9"/>
    <w:rsid w:val="00DA1524"/>
    <w:rsid w:val="00DA1838"/>
    <w:rsid w:val="00DA1857"/>
    <w:rsid w:val="00DA1872"/>
    <w:rsid w:val="00DA21BE"/>
    <w:rsid w:val="00DA2281"/>
    <w:rsid w:val="00DA229F"/>
    <w:rsid w:val="00DA234C"/>
    <w:rsid w:val="00DA242A"/>
    <w:rsid w:val="00DA3134"/>
    <w:rsid w:val="00DA35A5"/>
    <w:rsid w:val="00DA35DE"/>
    <w:rsid w:val="00DA3CB2"/>
    <w:rsid w:val="00DA3D07"/>
    <w:rsid w:val="00DA40D2"/>
    <w:rsid w:val="00DA4279"/>
    <w:rsid w:val="00DA438A"/>
    <w:rsid w:val="00DA4504"/>
    <w:rsid w:val="00DA4672"/>
    <w:rsid w:val="00DA4B5C"/>
    <w:rsid w:val="00DA4BF7"/>
    <w:rsid w:val="00DA4ED8"/>
    <w:rsid w:val="00DA4FB3"/>
    <w:rsid w:val="00DA517E"/>
    <w:rsid w:val="00DA5458"/>
    <w:rsid w:val="00DA614F"/>
    <w:rsid w:val="00DA686C"/>
    <w:rsid w:val="00DA79B7"/>
    <w:rsid w:val="00DA7A72"/>
    <w:rsid w:val="00DA7D92"/>
    <w:rsid w:val="00DB064F"/>
    <w:rsid w:val="00DB1413"/>
    <w:rsid w:val="00DB1611"/>
    <w:rsid w:val="00DB17BA"/>
    <w:rsid w:val="00DB1D83"/>
    <w:rsid w:val="00DB25C7"/>
    <w:rsid w:val="00DB29C9"/>
    <w:rsid w:val="00DB2A59"/>
    <w:rsid w:val="00DB2D40"/>
    <w:rsid w:val="00DB2FCE"/>
    <w:rsid w:val="00DB32F0"/>
    <w:rsid w:val="00DB3548"/>
    <w:rsid w:val="00DB3D5B"/>
    <w:rsid w:val="00DB3EF9"/>
    <w:rsid w:val="00DB4216"/>
    <w:rsid w:val="00DB43AE"/>
    <w:rsid w:val="00DB448D"/>
    <w:rsid w:val="00DB47FB"/>
    <w:rsid w:val="00DB49E2"/>
    <w:rsid w:val="00DB54FC"/>
    <w:rsid w:val="00DB5ADA"/>
    <w:rsid w:val="00DB5B58"/>
    <w:rsid w:val="00DB5FB0"/>
    <w:rsid w:val="00DB62E3"/>
    <w:rsid w:val="00DB6475"/>
    <w:rsid w:val="00DB690A"/>
    <w:rsid w:val="00DB71F4"/>
    <w:rsid w:val="00DB7522"/>
    <w:rsid w:val="00DC036A"/>
    <w:rsid w:val="00DC043D"/>
    <w:rsid w:val="00DC04EC"/>
    <w:rsid w:val="00DC10F2"/>
    <w:rsid w:val="00DC1133"/>
    <w:rsid w:val="00DC1415"/>
    <w:rsid w:val="00DC14C9"/>
    <w:rsid w:val="00DC151D"/>
    <w:rsid w:val="00DC1A4C"/>
    <w:rsid w:val="00DC1C26"/>
    <w:rsid w:val="00DC20EB"/>
    <w:rsid w:val="00DC26A7"/>
    <w:rsid w:val="00DC2979"/>
    <w:rsid w:val="00DC2A36"/>
    <w:rsid w:val="00DC2C25"/>
    <w:rsid w:val="00DC2CEA"/>
    <w:rsid w:val="00DC2F62"/>
    <w:rsid w:val="00DC306A"/>
    <w:rsid w:val="00DC33C3"/>
    <w:rsid w:val="00DC36B3"/>
    <w:rsid w:val="00DC3B2D"/>
    <w:rsid w:val="00DC3BCE"/>
    <w:rsid w:val="00DC3FE4"/>
    <w:rsid w:val="00DC41E8"/>
    <w:rsid w:val="00DC44D3"/>
    <w:rsid w:val="00DC4816"/>
    <w:rsid w:val="00DC4913"/>
    <w:rsid w:val="00DC4A86"/>
    <w:rsid w:val="00DC4AA9"/>
    <w:rsid w:val="00DC4D8C"/>
    <w:rsid w:val="00DC4F08"/>
    <w:rsid w:val="00DC4F34"/>
    <w:rsid w:val="00DC5104"/>
    <w:rsid w:val="00DC535F"/>
    <w:rsid w:val="00DC55F6"/>
    <w:rsid w:val="00DC56D8"/>
    <w:rsid w:val="00DC5AB4"/>
    <w:rsid w:val="00DC5BBB"/>
    <w:rsid w:val="00DC63E8"/>
    <w:rsid w:val="00DC6500"/>
    <w:rsid w:val="00DC6F55"/>
    <w:rsid w:val="00DC70A3"/>
    <w:rsid w:val="00DC78CC"/>
    <w:rsid w:val="00DC7921"/>
    <w:rsid w:val="00DC7A7F"/>
    <w:rsid w:val="00DD009B"/>
    <w:rsid w:val="00DD05F0"/>
    <w:rsid w:val="00DD076A"/>
    <w:rsid w:val="00DD07CB"/>
    <w:rsid w:val="00DD0874"/>
    <w:rsid w:val="00DD0BAA"/>
    <w:rsid w:val="00DD0BF8"/>
    <w:rsid w:val="00DD0DB9"/>
    <w:rsid w:val="00DD10B4"/>
    <w:rsid w:val="00DD1282"/>
    <w:rsid w:val="00DD12F2"/>
    <w:rsid w:val="00DD1697"/>
    <w:rsid w:val="00DD16A0"/>
    <w:rsid w:val="00DD1A2C"/>
    <w:rsid w:val="00DD1D30"/>
    <w:rsid w:val="00DD2175"/>
    <w:rsid w:val="00DD231D"/>
    <w:rsid w:val="00DD23CC"/>
    <w:rsid w:val="00DD2928"/>
    <w:rsid w:val="00DD2F6F"/>
    <w:rsid w:val="00DD325D"/>
    <w:rsid w:val="00DD32B9"/>
    <w:rsid w:val="00DD3309"/>
    <w:rsid w:val="00DD3526"/>
    <w:rsid w:val="00DD3873"/>
    <w:rsid w:val="00DD3950"/>
    <w:rsid w:val="00DD3D96"/>
    <w:rsid w:val="00DD418F"/>
    <w:rsid w:val="00DD4432"/>
    <w:rsid w:val="00DD446A"/>
    <w:rsid w:val="00DD4B3E"/>
    <w:rsid w:val="00DD4E5C"/>
    <w:rsid w:val="00DD5185"/>
    <w:rsid w:val="00DD5266"/>
    <w:rsid w:val="00DD5359"/>
    <w:rsid w:val="00DD5A46"/>
    <w:rsid w:val="00DD5B9C"/>
    <w:rsid w:val="00DD5BE0"/>
    <w:rsid w:val="00DD5C77"/>
    <w:rsid w:val="00DD5CA1"/>
    <w:rsid w:val="00DD667E"/>
    <w:rsid w:val="00DD6E3B"/>
    <w:rsid w:val="00DD70D5"/>
    <w:rsid w:val="00DD71D7"/>
    <w:rsid w:val="00DD799A"/>
    <w:rsid w:val="00DD799D"/>
    <w:rsid w:val="00DE0623"/>
    <w:rsid w:val="00DE07F7"/>
    <w:rsid w:val="00DE0C2C"/>
    <w:rsid w:val="00DE0CC1"/>
    <w:rsid w:val="00DE1297"/>
    <w:rsid w:val="00DE1469"/>
    <w:rsid w:val="00DE1C5F"/>
    <w:rsid w:val="00DE1C95"/>
    <w:rsid w:val="00DE1E55"/>
    <w:rsid w:val="00DE1F68"/>
    <w:rsid w:val="00DE27ED"/>
    <w:rsid w:val="00DE2B62"/>
    <w:rsid w:val="00DE2BED"/>
    <w:rsid w:val="00DE2C33"/>
    <w:rsid w:val="00DE2D59"/>
    <w:rsid w:val="00DE2E57"/>
    <w:rsid w:val="00DE3073"/>
    <w:rsid w:val="00DE3317"/>
    <w:rsid w:val="00DE3F9B"/>
    <w:rsid w:val="00DE43CD"/>
    <w:rsid w:val="00DE44FF"/>
    <w:rsid w:val="00DE4759"/>
    <w:rsid w:val="00DE49B6"/>
    <w:rsid w:val="00DE4B70"/>
    <w:rsid w:val="00DE4E02"/>
    <w:rsid w:val="00DE4F0D"/>
    <w:rsid w:val="00DE54E5"/>
    <w:rsid w:val="00DE5567"/>
    <w:rsid w:val="00DE5784"/>
    <w:rsid w:val="00DE58EA"/>
    <w:rsid w:val="00DE5A55"/>
    <w:rsid w:val="00DE5C08"/>
    <w:rsid w:val="00DE5F64"/>
    <w:rsid w:val="00DE610A"/>
    <w:rsid w:val="00DE66B4"/>
    <w:rsid w:val="00DE6767"/>
    <w:rsid w:val="00DE6771"/>
    <w:rsid w:val="00DE6DC3"/>
    <w:rsid w:val="00DE6DDA"/>
    <w:rsid w:val="00DE6F48"/>
    <w:rsid w:val="00DE73EA"/>
    <w:rsid w:val="00DE75B7"/>
    <w:rsid w:val="00DE7649"/>
    <w:rsid w:val="00DE7811"/>
    <w:rsid w:val="00DE7AA8"/>
    <w:rsid w:val="00DE7B94"/>
    <w:rsid w:val="00DE7CF2"/>
    <w:rsid w:val="00DF08F4"/>
    <w:rsid w:val="00DF0932"/>
    <w:rsid w:val="00DF09C5"/>
    <w:rsid w:val="00DF0A74"/>
    <w:rsid w:val="00DF0D01"/>
    <w:rsid w:val="00DF11FD"/>
    <w:rsid w:val="00DF13D5"/>
    <w:rsid w:val="00DF199C"/>
    <w:rsid w:val="00DF1D9C"/>
    <w:rsid w:val="00DF2194"/>
    <w:rsid w:val="00DF27DD"/>
    <w:rsid w:val="00DF28B1"/>
    <w:rsid w:val="00DF2A5F"/>
    <w:rsid w:val="00DF2E4F"/>
    <w:rsid w:val="00DF2FD2"/>
    <w:rsid w:val="00DF336F"/>
    <w:rsid w:val="00DF3505"/>
    <w:rsid w:val="00DF38A1"/>
    <w:rsid w:val="00DF38A6"/>
    <w:rsid w:val="00DF3FF3"/>
    <w:rsid w:val="00DF4155"/>
    <w:rsid w:val="00DF423D"/>
    <w:rsid w:val="00DF495D"/>
    <w:rsid w:val="00DF4D95"/>
    <w:rsid w:val="00DF4F37"/>
    <w:rsid w:val="00DF5810"/>
    <w:rsid w:val="00DF5B4D"/>
    <w:rsid w:val="00DF5DBF"/>
    <w:rsid w:val="00DF60EA"/>
    <w:rsid w:val="00DF61DF"/>
    <w:rsid w:val="00DF64E6"/>
    <w:rsid w:val="00DF6711"/>
    <w:rsid w:val="00DF6744"/>
    <w:rsid w:val="00DF6D6F"/>
    <w:rsid w:val="00DF6F04"/>
    <w:rsid w:val="00DF7454"/>
    <w:rsid w:val="00DF7778"/>
    <w:rsid w:val="00DF7A4A"/>
    <w:rsid w:val="00DF7AED"/>
    <w:rsid w:val="00DF7FE7"/>
    <w:rsid w:val="00E000F6"/>
    <w:rsid w:val="00E00292"/>
    <w:rsid w:val="00E00593"/>
    <w:rsid w:val="00E00891"/>
    <w:rsid w:val="00E00CFE"/>
    <w:rsid w:val="00E00E43"/>
    <w:rsid w:val="00E01027"/>
    <w:rsid w:val="00E0111B"/>
    <w:rsid w:val="00E011B3"/>
    <w:rsid w:val="00E01259"/>
    <w:rsid w:val="00E01BBE"/>
    <w:rsid w:val="00E01C3C"/>
    <w:rsid w:val="00E01C78"/>
    <w:rsid w:val="00E0204A"/>
    <w:rsid w:val="00E02284"/>
    <w:rsid w:val="00E02493"/>
    <w:rsid w:val="00E02A6E"/>
    <w:rsid w:val="00E02A87"/>
    <w:rsid w:val="00E02C47"/>
    <w:rsid w:val="00E0301B"/>
    <w:rsid w:val="00E03108"/>
    <w:rsid w:val="00E0347F"/>
    <w:rsid w:val="00E03675"/>
    <w:rsid w:val="00E038B9"/>
    <w:rsid w:val="00E03B46"/>
    <w:rsid w:val="00E03C40"/>
    <w:rsid w:val="00E03C6A"/>
    <w:rsid w:val="00E03C8B"/>
    <w:rsid w:val="00E03C92"/>
    <w:rsid w:val="00E03DD8"/>
    <w:rsid w:val="00E03E20"/>
    <w:rsid w:val="00E04257"/>
    <w:rsid w:val="00E04649"/>
    <w:rsid w:val="00E04893"/>
    <w:rsid w:val="00E04C9C"/>
    <w:rsid w:val="00E056F0"/>
    <w:rsid w:val="00E05745"/>
    <w:rsid w:val="00E057F9"/>
    <w:rsid w:val="00E05CC5"/>
    <w:rsid w:val="00E05D39"/>
    <w:rsid w:val="00E06018"/>
    <w:rsid w:val="00E06202"/>
    <w:rsid w:val="00E064A9"/>
    <w:rsid w:val="00E072CA"/>
    <w:rsid w:val="00E07368"/>
    <w:rsid w:val="00E0762E"/>
    <w:rsid w:val="00E07B61"/>
    <w:rsid w:val="00E10017"/>
    <w:rsid w:val="00E101D7"/>
    <w:rsid w:val="00E101DC"/>
    <w:rsid w:val="00E1099C"/>
    <w:rsid w:val="00E109C8"/>
    <w:rsid w:val="00E10DA5"/>
    <w:rsid w:val="00E1124C"/>
    <w:rsid w:val="00E11266"/>
    <w:rsid w:val="00E1133C"/>
    <w:rsid w:val="00E113B8"/>
    <w:rsid w:val="00E11403"/>
    <w:rsid w:val="00E115C2"/>
    <w:rsid w:val="00E11C2D"/>
    <w:rsid w:val="00E11FF4"/>
    <w:rsid w:val="00E12033"/>
    <w:rsid w:val="00E12CF5"/>
    <w:rsid w:val="00E12D74"/>
    <w:rsid w:val="00E13313"/>
    <w:rsid w:val="00E1356C"/>
    <w:rsid w:val="00E135C6"/>
    <w:rsid w:val="00E136AF"/>
    <w:rsid w:val="00E13AC8"/>
    <w:rsid w:val="00E13B19"/>
    <w:rsid w:val="00E14081"/>
    <w:rsid w:val="00E1438B"/>
    <w:rsid w:val="00E146E6"/>
    <w:rsid w:val="00E1489B"/>
    <w:rsid w:val="00E14BB3"/>
    <w:rsid w:val="00E14D91"/>
    <w:rsid w:val="00E152F9"/>
    <w:rsid w:val="00E154F0"/>
    <w:rsid w:val="00E156AB"/>
    <w:rsid w:val="00E15D0D"/>
    <w:rsid w:val="00E1614C"/>
    <w:rsid w:val="00E1646D"/>
    <w:rsid w:val="00E168EB"/>
    <w:rsid w:val="00E16C97"/>
    <w:rsid w:val="00E1714B"/>
    <w:rsid w:val="00E17368"/>
    <w:rsid w:val="00E17620"/>
    <w:rsid w:val="00E1764A"/>
    <w:rsid w:val="00E17B6C"/>
    <w:rsid w:val="00E17D36"/>
    <w:rsid w:val="00E2009A"/>
    <w:rsid w:val="00E20252"/>
    <w:rsid w:val="00E20560"/>
    <w:rsid w:val="00E20682"/>
    <w:rsid w:val="00E20836"/>
    <w:rsid w:val="00E20D50"/>
    <w:rsid w:val="00E20F11"/>
    <w:rsid w:val="00E21108"/>
    <w:rsid w:val="00E2112E"/>
    <w:rsid w:val="00E212B2"/>
    <w:rsid w:val="00E213A1"/>
    <w:rsid w:val="00E213D4"/>
    <w:rsid w:val="00E215EC"/>
    <w:rsid w:val="00E2179D"/>
    <w:rsid w:val="00E2184D"/>
    <w:rsid w:val="00E21997"/>
    <w:rsid w:val="00E21A9A"/>
    <w:rsid w:val="00E21AFC"/>
    <w:rsid w:val="00E21CDF"/>
    <w:rsid w:val="00E22475"/>
    <w:rsid w:val="00E23156"/>
    <w:rsid w:val="00E2355B"/>
    <w:rsid w:val="00E2359A"/>
    <w:rsid w:val="00E235A3"/>
    <w:rsid w:val="00E235D8"/>
    <w:rsid w:val="00E23892"/>
    <w:rsid w:val="00E23C4B"/>
    <w:rsid w:val="00E242E8"/>
    <w:rsid w:val="00E244AD"/>
    <w:rsid w:val="00E2450A"/>
    <w:rsid w:val="00E24632"/>
    <w:rsid w:val="00E24C3F"/>
    <w:rsid w:val="00E25178"/>
    <w:rsid w:val="00E25224"/>
    <w:rsid w:val="00E258AD"/>
    <w:rsid w:val="00E2593F"/>
    <w:rsid w:val="00E25CEB"/>
    <w:rsid w:val="00E25D4C"/>
    <w:rsid w:val="00E25DCB"/>
    <w:rsid w:val="00E268A2"/>
    <w:rsid w:val="00E26AA9"/>
    <w:rsid w:val="00E26F3F"/>
    <w:rsid w:val="00E272E2"/>
    <w:rsid w:val="00E2744E"/>
    <w:rsid w:val="00E27CE9"/>
    <w:rsid w:val="00E27FE0"/>
    <w:rsid w:val="00E301DF"/>
    <w:rsid w:val="00E30884"/>
    <w:rsid w:val="00E30A44"/>
    <w:rsid w:val="00E30C1B"/>
    <w:rsid w:val="00E30DF1"/>
    <w:rsid w:val="00E31174"/>
    <w:rsid w:val="00E3122F"/>
    <w:rsid w:val="00E3137E"/>
    <w:rsid w:val="00E3142E"/>
    <w:rsid w:val="00E3178D"/>
    <w:rsid w:val="00E3183A"/>
    <w:rsid w:val="00E319E5"/>
    <w:rsid w:val="00E31A7B"/>
    <w:rsid w:val="00E31EF2"/>
    <w:rsid w:val="00E32084"/>
    <w:rsid w:val="00E32444"/>
    <w:rsid w:val="00E32709"/>
    <w:rsid w:val="00E32727"/>
    <w:rsid w:val="00E329A2"/>
    <w:rsid w:val="00E32BA6"/>
    <w:rsid w:val="00E33911"/>
    <w:rsid w:val="00E33A48"/>
    <w:rsid w:val="00E33C1E"/>
    <w:rsid w:val="00E33CB2"/>
    <w:rsid w:val="00E33F1A"/>
    <w:rsid w:val="00E3417D"/>
    <w:rsid w:val="00E343A3"/>
    <w:rsid w:val="00E34A24"/>
    <w:rsid w:val="00E34D77"/>
    <w:rsid w:val="00E34FB8"/>
    <w:rsid w:val="00E35311"/>
    <w:rsid w:val="00E355B4"/>
    <w:rsid w:val="00E3575A"/>
    <w:rsid w:val="00E35B2B"/>
    <w:rsid w:val="00E37082"/>
    <w:rsid w:val="00E372FD"/>
    <w:rsid w:val="00E3773F"/>
    <w:rsid w:val="00E40039"/>
    <w:rsid w:val="00E40223"/>
    <w:rsid w:val="00E407A0"/>
    <w:rsid w:val="00E40BEA"/>
    <w:rsid w:val="00E40F0B"/>
    <w:rsid w:val="00E41417"/>
    <w:rsid w:val="00E418A9"/>
    <w:rsid w:val="00E419A0"/>
    <w:rsid w:val="00E41C72"/>
    <w:rsid w:val="00E41F14"/>
    <w:rsid w:val="00E420DB"/>
    <w:rsid w:val="00E421CF"/>
    <w:rsid w:val="00E4255A"/>
    <w:rsid w:val="00E425A4"/>
    <w:rsid w:val="00E427AA"/>
    <w:rsid w:val="00E42D05"/>
    <w:rsid w:val="00E430F9"/>
    <w:rsid w:val="00E43148"/>
    <w:rsid w:val="00E43220"/>
    <w:rsid w:val="00E43392"/>
    <w:rsid w:val="00E4346B"/>
    <w:rsid w:val="00E43500"/>
    <w:rsid w:val="00E43571"/>
    <w:rsid w:val="00E4367A"/>
    <w:rsid w:val="00E437F3"/>
    <w:rsid w:val="00E4389F"/>
    <w:rsid w:val="00E43CC6"/>
    <w:rsid w:val="00E43E77"/>
    <w:rsid w:val="00E4432F"/>
    <w:rsid w:val="00E44723"/>
    <w:rsid w:val="00E44BB7"/>
    <w:rsid w:val="00E44E84"/>
    <w:rsid w:val="00E452F6"/>
    <w:rsid w:val="00E4545E"/>
    <w:rsid w:val="00E4578E"/>
    <w:rsid w:val="00E45BF5"/>
    <w:rsid w:val="00E45D67"/>
    <w:rsid w:val="00E45DFD"/>
    <w:rsid w:val="00E45FB6"/>
    <w:rsid w:val="00E4653E"/>
    <w:rsid w:val="00E46802"/>
    <w:rsid w:val="00E468ED"/>
    <w:rsid w:val="00E46D22"/>
    <w:rsid w:val="00E46F51"/>
    <w:rsid w:val="00E471DD"/>
    <w:rsid w:val="00E474C7"/>
    <w:rsid w:val="00E501AF"/>
    <w:rsid w:val="00E50889"/>
    <w:rsid w:val="00E50C22"/>
    <w:rsid w:val="00E510A4"/>
    <w:rsid w:val="00E510CC"/>
    <w:rsid w:val="00E51121"/>
    <w:rsid w:val="00E515F9"/>
    <w:rsid w:val="00E516E1"/>
    <w:rsid w:val="00E51B86"/>
    <w:rsid w:val="00E51F19"/>
    <w:rsid w:val="00E52396"/>
    <w:rsid w:val="00E523D1"/>
    <w:rsid w:val="00E5288E"/>
    <w:rsid w:val="00E52A43"/>
    <w:rsid w:val="00E530BD"/>
    <w:rsid w:val="00E53355"/>
    <w:rsid w:val="00E53574"/>
    <w:rsid w:val="00E535C2"/>
    <w:rsid w:val="00E5368F"/>
    <w:rsid w:val="00E53772"/>
    <w:rsid w:val="00E538FB"/>
    <w:rsid w:val="00E54151"/>
    <w:rsid w:val="00E54245"/>
    <w:rsid w:val="00E54298"/>
    <w:rsid w:val="00E543F3"/>
    <w:rsid w:val="00E548AE"/>
    <w:rsid w:val="00E54A99"/>
    <w:rsid w:val="00E54C70"/>
    <w:rsid w:val="00E54D60"/>
    <w:rsid w:val="00E54DD5"/>
    <w:rsid w:val="00E551F9"/>
    <w:rsid w:val="00E55A69"/>
    <w:rsid w:val="00E55B44"/>
    <w:rsid w:val="00E55BA0"/>
    <w:rsid w:val="00E55F76"/>
    <w:rsid w:val="00E561B6"/>
    <w:rsid w:val="00E56215"/>
    <w:rsid w:val="00E562DA"/>
    <w:rsid w:val="00E56550"/>
    <w:rsid w:val="00E5667B"/>
    <w:rsid w:val="00E5697A"/>
    <w:rsid w:val="00E56B80"/>
    <w:rsid w:val="00E56CF3"/>
    <w:rsid w:val="00E56FA7"/>
    <w:rsid w:val="00E57314"/>
    <w:rsid w:val="00E57BF8"/>
    <w:rsid w:val="00E57C87"/>
    <w:rsid w:val="00E57D9A"/>
    <w:rsid w:val="00E604F0"/>
    <w:rsid w:val="00E60696"/>
    <w:rsid w:val="00E60802"/>
    <w:rsid w:val="00E60876"/>
    <w:rsid w:val="00E60A15"/>
    <w:rsid w:val="00E60D35"/>
    <w:rsid w:val="00E61774"/>
    <w:rsid w:val="00E61793"/>
    <w:rsid w:val="00E61A03"/>
    <w:rsid w:val="00E626A0"/>
    <w:rsid w:val="00E62AB1"/>
    <w:rsid w:val="00E62F88"/>
    <w:rsid w:val="00E632CF"/>
    <w:rsid w:val="00E63300"/>
    <w:rsid w:val="00E6338F"/>
    <w:rsid w:val="00E63A8D"/>
    <w:rsid w:val="00E63E15"/>
    <w:rsid w:val="00E640F3"/>
    <w:rsid w:val="00E64A01"/>
    <w:rsid w:val="00E64ADE"/>
    <w:rsid w:val="00E64EA1"/>
    <w:rsid w:val="00E64FA6"/>
    <w:rsid w:val="00E6500E"/>
    <w:rsid w:val="00E650B7"/>
    <w:rsid w:val="00E65228"/>
    <w:rsid w:val="00E6537E"/>
    <w:rsid w:val="00E65A27"/>
    <w:rsid w:val="00E65DB9"/>
    <w:rsid w:val="00E65E6D"/>
    <w:rsid w:val="00E6626D"/>
    <w:rsid w:val="00E663EB"/>
    <w:rsid w:val="00E666BF"/>
    <w:rsid w:val="00E66FD9"/>
    <w:rsid w:val="00E67790"/>
    <w:rsid w:val="00E67873"/>
    <w:rsid w:val="00E67A60"/>
    <w:rsid w:val="00E67BA8"/>
    <w:rsid w:val="00E67C44"/>
    <w:rsid w:val="00E7029A"/>
    <w:rsid w:val="00E710BF"/>
    <w:rsid w:val="00E71237"/>
    <w:rsid w:val="00E714A8"/>
    <w:rsid w:val="00E715D6"/>
    <w:rsid w:val="00E71750"/>
    <w:rsid w:val="00E717CB"/>
    <w:rsid w:val="00E71A3E"/>
    <w:rsid w:val="00E71B1B"/>
    <w:rsid w:val="00E722D3"/>
    <w:rsid w:val="00E72367"/>
    <w:rsid w:val="00E7246F"/>
    <w:rsid w:val="00E72673"/>
    <w:rsid w:val="00E728B9"/>
    <w:rsid w:val="00E72A6C"/>
    <w:rsid w:val="00E72B54"/>
    <w:rsid w:val="00E72CCD"/>
    <w:rsid w:val="00E73042"/>
    <w:rsid w:val="00E7308D"/>
    <w:rsid w:val="00E732C7"/>
    <w:rsid w:val="00E73A4C"/>
    <w:rsid w:val="00E73EBF"/>
    <w:rsid w:val="00E7412D"/>
    <w:rsid w:val="00E74232"/>
    <w:rsid w:val="00E74296"/>
    <w:rsid w:val="00E743F6"/>
    <w:rsid w:val="00E749E0"/>
    <w:rsid w:val="00E7512B"/>
    <w:rsid w:val="00E7520D"/>
    <w:rsid w:val="00E75300"/>
    <w:rsid w:val="00E7537A"/>
    <w:rsid w:val="00E75845"/>
    <w:rsid w:val="00E75A82"/>
    <w:rsid w:val="00E75AF0"/>
    <w:rsid w:val="00E75C2C"/>
    <w:rsid w:val="00E75FAF"/>
    <w:rsid w:val="00E7602F"/>
    <w:rsid w:val="00E766B7"/>
    <w:rsid w:val="00E7682B"/>
    <w:rsid w:val="00E76A61"/>
    <w:rsid w:val="00E76FBE"/>
    <w:rsid w:val="00E77408"/>
    <w:rsid w:val="00E77650"/>
    <w:rsid w:val="00E776C6"/>
    <w:rsid w:val="00E77AD2"/>
    <w:rsid w:val="00E80420"/>
    <w:rsid w:val="00E80547"/>
    <w:rsid w:val="00E807CD"/>
    <w:rsid w:val="00E8094F"/>
    <w:rsid w:val="00E80BCA"/>
    <w:rsid w:val="00E80D21"/>
    <w:rsid w:val="00E81463"/>
    <w:rsid w:val="00E814FB"/>
    <w:rsid w:val="00E81B84"/>
    <w:rsid w:val="00E81BCF"/>
    <w:rsid w:val="00E81BF0"/>
    <w:rsid w:val="00E81C50"/>
    <w:rsid w:val="00E81D95"/>
    <w:rsid w:val="00E81F7F"/>
    <w:rsid w:val="00E81FCA"/>
    <w:rsid w:val="00E820DC"/>
    <w:rsid w:val="00E82164"/>
    <w:rsid w:val="00E82348"/>
    <w:rsid w:val="00E82384"/>
    <w:rsid w:val="00E825FC"/>
    <w:rsid w:val="00E828DC"/>
    <w:rsid w:val="00E82908"/>
    <w:rsid w:val="00E82935"/>
    <w:rsid w:val="00E83385"/>
    <w:rsid w:val="00E834D2"/>
    <w:rsid w:val="00E836F9"/>
    <w:rsid w:val="00E8397D"/>
    <w:rsid w:val="00E83982"/>
    <w:rsid w:val="00E83B4B"/>
    <w:rsid w:val="00E83CAE"/>
    <w:rsid w:val="00E83CEF"/>
    <w:rsid w:val="00E8410B"/>
    <w:rsid w:val="00E844D8"/>
    <w:rsid w:val="00E8476B"/>
    <w:rsid w:val="00E84822"/>
    <w:rsid w:val="00E848E6"/>
    <w:rsid w:val="00E848F6"/>
    <w:rsid w:val="00E8494B"/>
    <w:rsid w:val="00E84B56"/>
    <w:rsid w:val="00E84B8F"/>
    <w:rsid w:val="00E851C6"/>
    <w:rsid w:val="00E8521A"/>
    <w:rsid w:val="00E85267"/>
    <w:rsid w:val="00E853ED"/>
    <w:rsid w:val="00E85404"/>
    <w:rsid w:val="00E85BA2"/>
    <w:rsid w:val="00E85E19"/>
    <w:rsid w:val="00E860A4"/>
    <w:rsid w:val="00E860D4"/>
    <w:rsid w:val="00E860DE"/>
    <w:rsid w:val="00E86127"/>
    <w:rsid w:val="00E8665B"/>
    <w:rsid w:val="00E86816"/>
    <w:rsid w:val="00E86EF7"/>
    <w:rsid w:val="00E87021"/>
    <w:rsid w:val="00E87372"/>
    <w:rsid w:val="00E8747B"/>
    <w:rsid w:val="00E8749C"/>
    <w:rsid w:val="00E8798D"/>
    <w:rsid w:val="00E87AD4"/>
    <w:rsid w:val="00E87FEE"/>
    <w:rsid w:val="00E90364"/>
    <w:rsid w:val="00E90916"/>
    <w:rsid w:val="00E90CD4"/>
    <w:rsid w:val="00E91150"/>
    <w:rsid w:val="00E912FA"/>
    <w:rsid w:val="00E9137F"/>
    <w:rsid w:val="00E9181E"/>
    <w:rsid w:val="00E91838"/>
    <w:rsid w:val="00E91931"/>
    <w:rsid w:val="00E91F0F"/>
    <w:rsid w:val="00E921CC"/>
    <w:rsid w:val="00E92406"/>
    <w:rsid w:val="00E927A7"/>
    <w:rsid w:val="00E92B68"/>
    <w:rsid w:val="00E92C6C"/>
    <w:rsid w:val="00E92DC1"/>
    <w:rsid w:val="00E93307"/>
    <w:rsid w:val="00E93921"/>
    <w:rsid w:val="00E93C04"/>
    <w:rsid w:val="00E93E2D"/>
    <w:rsid w:val="00E94162"/>
    <w:rsid w:val="00E94413"/>
    <w:rsid w:val="00E9445A"/>
    <w:rsid w:val="00E9457B"/>
    <w:rsid w:val="00E94D3D"/>
    <w:rsid w:val="00E9503A"/>
    <w:rsid w:val="00E952E8"/>
    <w:rsid w:val="00E95B02"/>
    <w:rsid w:val="00E95DF9"/>
    <w:rsid w:val="00E95E50"/>
    <w:rsid w:val="00E95F6F"/>
    <w:rsid w:val="00E9660C"/>
    <w:rsid w:val="00E969E2"/>
    <w:rsid w:val="00E96DD5"/>
    <w:rsid w:val="00E97099"/>
    <w:rsid w:val="00E97539"/>
    <w:rsid w:val="00E9755C"/>
    <w:rsid w:val="00E9757C"/>
    <w:rsid w:val="00E976F2"/>
    <w:rsid w:val="00E977F9"/>
    <w:rsid w:val="00E9790C"/>
    <w:rsid w:val="00E97D4D"/>
    <w:rsid w:val="00E97DDA"/>
    <w:rsid w:val="00E97E78"/>
    <w:rsid w:val="00EA01CE"/>
    <w:rsid w:val="00EA0469"/>
    <w:rsid w:val="00EA085B"/>
    <w:rsid w:val="00EA0B75"/>
    <w:rsid w:val="00EA13D1"/>
    <w:rsid w:val="00EA15B8"/>
    <w:rsid w:val="00EA16FC"/>
    <w:rsid w:val="00EA1A7F"/>
    <w:rsid w:val="00EA1B9F"/>
    <w:rsid w:val="00EA1F72"/>
    <w:rsid w:val="00EA2139"/>
    <w:rsid w:val="00EA219F"/>
    <w:rsid w:val="00EA24C5"/>
    <w:rsid w:val="00EA25C3"/>
    <w:rsid w:val="00EA2E0F"/>
    <w:rsid w:val="00EA3496"/>
    <w:rsid w:val="00EA380C"/>
    <w:rsid w:val="00EA3901"/>
    <w:rsid w:val="00EA44D4"/>
    <w:rsid w:val="00EA465B"/>
    <w:rsid w:val="00EA46E5"/>
    <w:rsid w:val="00EA502D"/>
    <w:rsid w:val="00EA5080"/>
    <w:rsid w:val="00EA52A6"/>
    <w:rsid w:val="00EA5552"/>
    <w:rsid w:val="00EA5CC4"/>
    <w:rsid w:val="00EA5E06"/>
    <w:rsid w:val="00EA607A"/>
    <w:rsid w:val="00EA6300"/>
    <w:rsid w:val="00EA6990"/>
    <w:rsid w:val="00EA6F80"/>
    <w:rsid w:val="00EA71C6"/>
    <w:rsid w:val="00EA71D6"/>
    <w:rsid w:val="00EA72A4"/>
    <w:rsid w:val="00EA732F"/>
    <w:rsid w:val="00EA76F5"/>
    <w:rsid w:val="00EA788B"/>
    <w:rsid w:val="00EA78E5"/>
    <w:rsid w:val="00EA78F4"/>
    <w:rsid w:val="00EA7D2F"/>
    <w:rsid w:val="00EB02DE"/>
    <w:rsid w:val="00EB0465"/>
    <w:rsid w:val="00EB0627"/>
    <w:rsid w:val="00EB0D74"/>
    <w:rsid w:val="00EB0DC0"/>
    <w:rsid w:val="00EB0E80"/>
    <w:rsid w:val="00EB11A1"/>
    <w:rsid w:val="00EB1216"/>
    <w:rsid w:val="00EB1405"/>
    <w:rsid w:val="00EB1776"/>
    <w:rsid w:val="00EB19F9"/>
    <w:rsid w:val="00EB1B5C"/>
    <w:rsid w:val="00EB1C2B"/>
    <w:rsid w:val="00EB1DD6"/>
    <w:rsid w:val="00EB27D1"/>
    <w:rsid w:val="00EB2839"/>
    <w:rsid w:val="00EB28FC"/>
    <w:rsid w:val="00EB2B92"/>
    <w:rsid w:val="00EB2EB0"/>
    <w:rsid w:val="00EB2F70"/>
    <w:rsid w:val="00EB32D4"/>
    <w:rsid w:val="00EB36BF"/>
    <w:rsid w:val="00EB4390"/>
    <w:rsid w:val="00EB4775"/>
    <w:rsid w:val="00EB47BE"/>
    <w:rsid w:val="00EB4A01"/>
    <w:rsid w:val="00EB4A8B"/>
    <w:rsid w:val="00EB4FE8"/>
    <w:rsid w:val="00EB579D"/>
    <w:rsid w:val="00EB643E"/>
    <w:rsid w:val="00EB6605"/>
    <w:rsid w:val="00EB6ECB"/>
    <w:rsid w:val="00EB6F8B"/>
    <w:rsid w:val="00EB6FCA"/>
    <w:rsid w:val="00EB75F1"/>
    <w:rsid w:val="00EB7D0D"/>
    <w:rsid w:val="00EC033F"/>
    <w:rsid w:val="00EC05ED"/>
    <w:rsid w:val="00EC0652"/>
    <w:rsid w:val="00EC0DE8"/>
    <w:rsid w:val="00EC0DF7"/>
    <w:rsid w:val="00EC1048"/>
    <w:rsid w:val="00EC119C"/>
    <w:rsid w:val="00EC1A17"/>
    <w:rsid w:val="00EC28E3"/>
    <w:rsid w:val="00EC2A76"/>
    <w:rsid w:val="00EC2DD3"/>
    <w:rsid w:val="00EC3362"/>
    <w:rsid w:val="00EC344C"/>
    <w:rsid w:val="00EC3B86"/>
    <w:rsid w:val="00EC3CA9"/>
    <w:rsid w:val="00EC3CAD"/>
    <w:rsid w:val="00EC3CB7"/>
    <w:rsid w:val="00EC3DB3"/>
    <w:rsid w:val="00EC4CE6"/>
    <w:rsid w:val="00EC580E"/>
    <w:rsid w:val="00EC5A83"/>
    <w:rsid w:val="00EC5CD3"/>
    <w:rsid w:val="00EC5D82"/>
    <w:rsid w:val="00EC5D89"/>
    <w:rsid w:val="00EC606D"/>
    <w:rsid w:val="00EC6327"/>
    <w:rsid w:val="00EC654D"/>
    <w:rsid w:val="00EC666E"/>
    <w:rsid w:val="00EC66E9"/>
    <w:rsid w:val="00EC6C28"/>
    <w:rsid w:val="00EC6F9B"/>
    <w:rsid w:val="00EC6FCE"/>
    <w:rsid w:val="00EC7AC7"/>
    <w:rsid w:val="00EC7C7D"/>
    <w:rsid w:val="00ED0276"/>
    <w:rsid w:val="00ED0853"/>
    <w:rsid w:val="00ED0AF0"/>
    <w:rsid w:val="00ED0AF3"/>
    <w:rsid w:val="00ED0BF7"/>
    <w:rsid w:val="00ED1272"/>
    <w:rsid w:val="00ED1389"/>
    <w:rsid w:val="00ED13A8"/>
    <w:rsid w:val="00ED1A36"/>
    <w:rsid w:val="00ED241A"/>
    <w:rsid w:val="00ED2441"/>
    <w:rsid w:val="00ED2496"/>
    <w:rsid w:val="00ED28F7"/>
    <w:rsid w:val="00ED2951"/>
    <w:rsid w:val="00ED2BB0"/>
    <w:rsid w:val="00ED2C79"/>
    <w:rsid w:val="00ED365F"/>
    <w:rsid w:val="00ED3978"/>
    <w:rsid w:val="00ED39B5"/>
    <w:rsid w:val="00ED3D0A"/>
    <w:rsid w:val="00ED4540"/>
    <w:rsid w:val="00ED47D1"/>
    <w:rsid w:val="00ED4A5D"/>
    <w:rsid w:val="00ED5289"/>
    <w:rsid w:val="00ED536D"/>
    <w:rsid w:val="00ED6138"/>
    <w:rsid w:val="00ED6249"/>
    <w:rsid w:val="00ED63CD"/>
    <w:rsid w:val="00ED67F0"/>
    <w:rsid w:val="00ED6AF8"/>
    <w:rsid w:val="00ED6C88"/>
    <w:rsid w:val="00ED6EAB"/>
    <w:rsid w:val="00ED70E9"/>
    <w:rsid w:val="00ED70F2"/>
    <w:rsid w:val="00ED70FA"/>
    <w:rsid w:val="00ED74B6"/>
    <w:rsid w:val="00ED75CD"/>
    <w:rsid w:val="00ED7A29"/>
    <w:rsid w:val="00EE06BF"/>
    <w:rsid w:val="00EE1018"/>
    <w:rsid w:val="00EE18E7"/>
    <w:rsid w:val="00EE1DFE"/>
    <w:rsid w:val="00EE2297"/>
    <w:rsid w:val="00EE2531"/>
    <w:rsid w:val="00EE255D"/>
    <w:rsid w:val="00EE2900"/>
    <w:rsid w:val="00EE29B2"/>
    <w:rsid w:val="00EE2A28"/>
    <w:rsid w:val="00EE3287"/>
    <w:rsid w:val="00EE3296"/>
    <w:rsid w:val="00EE33EF"/>
    <w:rsid w:val="00EE343F"/>
    <w:rsid w:val="00EE375C"/>
    <w:rsid w:val="00EE3BBA"/>
    <w:rsid w:val="00EE3FBC"/>
    <w:rsid w:val="00EE3FFA"/>
    <w:rsid w:val="00EE40E3"/>
    <w:rsid w:val="00EE483D"/>
    <w:rsid w:val="00EE4A80"/>
    <w:rsid w:val="00EE4B8A"/>
    <w:rsid w:val="00EE4FE7"/>
    <w:rsid w:val="00EE500E"/>
    <w:rsid w:val="00EE521F"/>
    <w:rsid w:val="00EE5437"/>
    <w:rsid w:val="00EE579D"/>
    <w:rsid w:val="00EE5957"/>
    <w:rsid w:val="00EE5EAC"/>
    <w:rsid w:val="00EE5F8F"/>
    <w:rsid w:val="00EE6043"/>
    <w:rsid w:val="00EE6F63"/>
    <w:rsid w:val="00EE7097"/>
    <w:rsid w:val="00EE7291"/>
    <w:rsid w:val="00EE758D"/>
    <w:rsid w:val="00EE7C49"/>
    <w:rsid w:val="00EF01F3"/>
    <w:rsid w:val="00EF01F6"/>
    <w:rsid w:val="00EF0675"/>
    <w:rsid w:val="00EF0862"/>
    <w:rsid w:val="00EF0A65"/>
    <w:rsid w:val="00EF0D1A"/>
    <w:rsid w:val="00EF0D89"/>
    <w:rsid w:val="00EF2992"/>
    <w:rsid w:val="00EF3047"/>
    <w:rsid w:val="00EF3049"/>
    <w:rsid w:val="00EF3097"/>
    <w:rsid w:val="00EF339B"/>
    <w:rsid w:val="00EF35A7"/>
    <w:rsid w:val="00EF383D"/>
    <w:rsid w:val="00EF3912"/>
    <w:rsid w:val="00EF3DD9"/>
    <w:rsid w:val="00EF3E0E"/>
    <w:rsid w:val="00EF3E49"/>
    <w:rsid w:val="00EF3EA4"/>
    <w:rsid w:val="00EF4646"/>
    <w:rsid w:val="00EF4BB0"/>
    <w:rsid w:val="00EF5048"/>
    <w:rsid w:val="00EF58CA"/>
    <w:rsid w:val="00EF5BA2"/>
    <w:rsid w:val="00EF6084"/>
    <w:rsid w:val="00EF6596"/>
    <w:rsid w:val="00EF6A68"/>
    <w:rsid w:val="00EF6EDE"/>
    <w:rsid w:val="00EF703C"/>
    <w:rsid w:val="00EF73DD"/>
    <w:rsid w:val="00EF785D"/>
    <w:rsid w:val="00EF7932"/>
    <w:rsid w:val="00EF7944"/>
    <w:rsid w:val="00F00A3B"/>
    <w:rsid w:val="00F01578"/>
    <w:rsid w:val="00F0212F"/>
    <w:rsid w:val="00F0228A"/>
    <w:rsid w:val="00F0291A"/>
    <w:rsid w:val="00F02CC6"/>
    <w:rsid w:val="00F02D40"/>
    <w:rsid w:val="00F02E9E"/>
    <w:rsid w:val="00F02F71"/>
    <w:rsid w:val="00F03B6C"/>
    <w:rsid w:val="00F03BBF"/>
    <w:rsid w:val="00F03FA2"/>
    <w:rsid w:val="00F042BA"/>
    <w:rsid w:val="00F0442B"/>
    <w:rsid w:val="00F047A0"/>
    <w:rsid w:val="00F0502D"/>
    <w:rsid w:val="00F050DF"/>
    <w:rsid w:val="00F053AB"/>
    <w:rsid w:val="00F058B2"/>
    <w:rsid w:val="00F06085"/>
    <w:rsid w:val="00F062EB"/>
    <w:rsid w:val="00F06466"/>
    <w:rsid w:val="00F065CD"/>
    <w:rsid w:val="00F0665B"/>
    <w:rsid w:val="00F06DDF"/>
    <w:rsid w:val="00F07032"/>
    <w:rsid w:val="00F073B9"/>
    <w:rsid w:val="00F10053"/>
    <w:rsid w:val="00F105E3"/>
    <w:rsid w:val="00F1082F"/>
    <w:rsid w:val="00F1085E"/>
    <w:rsid w:val="00F10B52"/>
    <w:rsid w:val="00F10BCC"/>
    <w:rsid w:val="00F10C09"/>
    <w:rsid w:val="00F10D84"/>
    <w:rsid w:val="00F111E6"/>
    <w:rsid w:val="00F1140B"/>
    <w:rsid w:val="00F12727"/>
    <w:rsid w:val="00F127FF"/>
    <w:rsid w:val="00F12868"/>
    <w:rsid w:val="00F12D96"/>
    <w:rsid w:val="00F12E67"/>
    <w:rsid w:val="00F13654"/>
    <w:rsid w:val="00F1393F"/>
    <w:rsid w:val="00F14344"/>
    <w:rsid w:val="00F14551"/>
    <w:rsid w:val="00F14BB5"/>
    <w:rsid w:val="00F14D5B"/>
    <w:rsid w:val="00F14E78"/>
    <w:rsid w:val="00F14F95"/>
    <w:rsid w:val="00F156C1"/>
    <w:rsid w:val="00F157C0"/>
    <w:rsid w:val="00F158FE"/>
    <w:rsid w:val="00F15D44"/>
    <w:rsid w:val="00F168E7"/>
    <w:rsid w:val="00F16FEE"/>
    <w:rsid w:val="00F1713B"/>
    <w:rsid w:val="00F17850"/>
    <w:rsid w:val="00F202F5"/>
    <w:rsid w:val="00F20501"/>
    <w:rsid w:val="00F20796"/>
    <w:rsid w:val="00F20854"/>
    <w:rsid w:val="00F20F45"/>
    <w:rsid w:val="00F21222"/>
    <w:rsid w:val="00F21A9E"/>
    <w:rsid w:val="00F21F69"/>
    <w:rsid w:val="00F220CD"/>
    <w:rsid w:val="00F224C0"/>
    <w:rsid w:val="00F22B4C"/>
    <w:rsid w:val="00F22FE4"/>
    <w:rsid w:val="00F2326E"/>
    <w:rsid w:val="00F23275"/>
    <w:rsid w:val="00F2340A"/>
    <w:rsid w:val="00F234CE"/>
    <w:rsid w:val="00F24201"/>
    <w:rsid w:val="00F2432D"/>
    <w:rsid w:val="00F246B8"/>
    <w:rsid w:val="00F24725"/>
    <w:rsid w:val="00F24729"/>
    <w:rsid w:val="00F24901"/>
    <w:rsid w:val="00F24A19"/>
    <w:rsid w:val="00F24A97"/>
    <w:rsid w:val="00F24C62"/>
    <w:rsid w:val="00F24FA1"/>
    <w:rsid w:val="00F24FB9"/>
    <w:rsid w:val="00F24FF8"/>
    <w:rsid w:val="00F2524F"/>
    <w:rsid w:val="00F2531D"/>
    <w:rsid w:val="00F2571B"/>
    <w:rsid w:val="00F25F24"/>
    <w:rsid w:val="00F26502"/>
    <w:rsid w:val="00F266AB"/>
    <w:rsid w:val="00F266C9"/>
    <w:rsid w:val="00F2695C"/>
    <w:rsid w:val="00F26A7D"/>
    <w:rsid w:val="00F26ADF"/>
    <w:rsid w:val="00F26C7F"/>
    <w:rsid w:val="00F26C8A"/>
    <w:rsid w:val="00F26F1E"/>
    <w:rsid w:val="00F27073"/>
    <w:rsid w:val="00F2716B"/>
    <w:rsid w:val="00F27312"/>
    <w:rsid w:val="00F273C6"/>
    <w:rsid w:val="00F2766D"/>
    <w:rsid w:val="00F2798D"/>
    <w:rsid w:val="00F27A25"/>
    <w:rsid w:val="00F27C86"/>
    <w:rsid w:val="00F301BF"/>
    <w:rsid w:val="00F30710"/>
    <w:rsid w:val="00F30851"/>
    <w:rsid w:val="00F30B5E"/>
    <w:rsid w:val="00F310B5"/>
    <w:rsid w:val="00F312A0"/>
    <w:rsid w:val="00F31396"/>
    <w:rsid w:val="00F318B2"/>
    <w:rsid w:val="00F31B9A"/>
    <w:rsid w:val="00F3202E"/>
    <w:rsid w:val="00F3248E"/>
    <w:rsid w:val="00F3292E"/>
    <w:rsid w:val="00F33568"/>
    <w:rsid w:val="00F335F3"/>
    <w:rsid w:val="00F336C1"/>
    <w:rsid w:val="00F33A57"/>
    <w:rsid w:val="00F33B4B"/>
    <w:rsid w:val="00F3437C"/>
    <w:rsid w:val="00F34815"/>
    <w:rsid w:val="00F34B2E"/>
    <w:rsid w:val="00F34F3E"/>
    <w:rsid w:val="00F35098"/>
    <w:rsid w:val="00F351A3"/>
    <w:rsid w:val="00F354CC"/>
    <w:rsid w:val="00F354F4"/>
    <w:rsid w:val="00F35581"/>
    <w:rsid w:val="00F355E0"/>
    <w:rsid w:val="00F355EC"/>
    <w:rsid w:val="00F36258"/>
    <w:rsid w:val="00F365CB"/>
    <w:rsid w:val="00F36604"/>
    <w:rsid w:val="00F366A3"/>
    <w:rsid w:val="00F36997"/>
    <w:rsid w:val="00F36AEB"/>
    <w:rsid w:val="00F3771F"/>
    <w:rsid w:val="00F378BC"/>
    <w:rsid w:val="00F37DC6"/>
    <w:rsid w:val="00F37F70"/>
    <w:rsid w:val="00F4057C"/>
    <w:rsid w:val="00F4058F"/>
    <w:rsid w:val="00F40717"/>
    <w:rsid w:val="00F40A03"/>
    <w:rsid w:val="00F40A43"/>
    <w:rsid w:val="00F40ADD"/>
    <w:rsid w:val="00F412F9"/>
    <w:rsid w:val="00F413D4"/>
    <w:rsid w:val="00F41471"/>
    <w:rsid w:val="00F418AB"/>
    <w:rsid w:val="00F41950"/>
    <w:rsid w:val="00F41B53"/>
    <w:rsid w:val="00F41BA5"/>
    <w:rsid w:val="00F41FA6"/>
    <w:rsid w:val="00F42226"/>
    <w:rsid w:val="00F422A2"/>
    <w:rsid w:val="00F42526"/>
    <w:rsid w:val="00F4253F"/>
    <w:rsid w:val="00F42E48"/>
    <w:rsid w:val="00F4302C"/>
    <w:rsid w:val="00F431ED"/>
    <w:rsid w:val="00F4363A"/>
    <w:rsid w:val="00F43729"/>
    <w:rsid w:val="00F4392F"/>
    <w:rsid w:val="00F43CE7"/>
    <w:rsid w:val="00F43DC9"/>
    <w:rsid w:val="00F44508"/>
    <w:rsid w:val="00F445C3"/>
    <w:rsid w:val="00F44987"/>
    <w:rsid w:val="00F456D1"/>
    <w:rsid w:val="00F45746"/>
    <w:rsid w:val="00F458F8"/>
    <w:rsid w:val="00F460D4"/>
    <w:rsid w:val="00F461D1"/>
    <w:rsid w:val="00F4658E"/>
    <w:rsid w:val="00F468CD"/>
    <w:rsid w:val="00F46A7E"/>
    <w:rsid w:val="00F46C2A"/>
    <w:rsid w:val="00F47411"/>
    <w:rsid w:val="00F474F5"/>
    <w:rsid w:val="00F476C5"/>
    <w:rsid w:val="00F4789F"/>
    <w:rsid w:val="00F479EA"/>
    <w:rsid w:val="00F47BBA"/>
    <w:rsid w:val="00F47F95"/>
    <w:rsid w:val="00F47FC9"/>
    <w:rsid w:val="00F5002A"/>
    <w:rsid w:val="00F5068D"/>
    <w:rsid w:val="00F509AF"/>
    <w:rsid w:val="00F50FE7"/>
    <w:rsid w:val="00F5137D"/>
    <w:rsid w:val="00F51C87"/>
    <w:rsid w:val="00F52690"/>
    <w:rsid w:val="00F528A0"/>
    <w:rsid w:val="00F52A77"/>
    <w:rsid w:val="00F52D85"/>
    <w:rsid w:val="00F5300F"/>
    <w:rsid w:val="00F5385D"/>
    <w:rsid w:val="00F53B5B"/>
    <w:rsid w:val="00F53E17"/>
    <w:rsid w:val="00F53EEE"/>
    <w:rsid w:val="00F53F90"/>
    <w:rsid w:val="00F5446C"/>
    <w:rsid w:val="00F5473A"/>
    <w:rsid w:val="00F548AA"/>
    <w:rsid w:val="00F5558E"/>
    <w:rsid w:val="00F557DA"/>
    <w:rsid w:val="00F55ADC"/>
    <w:rsid w:val="00F55D77"/>
    <w:rsid w:val="00F55E5D"/>
    <w:rsid w:val="00F55E97"/>
    <w:rsid w:val="00F55F87"/>
    <w:rsid w:val="00F564B5"/>
    <w:rsid w:val="00F566F5"/>
    <w:rsid w:val="00F56929"/>
    <w:rsid w:val="00F56AFA"/>
    <w:rsid w:val="00F56B49"/>
    <w:rsid w:val="00F56EE4"/>
    <w:rsid w:val="00F57908"/>
    <w:rsid w:val="00F5794B"/>
    <w:rsid w:val="00F57B38"/>
    <w:rsid w:val="00F601AB"/>
    <w:rsid w:val="00F602D5"/>
    <w:rsid w:val="00F6044D"/>
    <w:rsid w:val="00F60836"/>
    <w:rsid w:val="00F608AB"/>
    <w:rsid w:val="00F608C2"/>
    <w:rsid w:val="00F60AFC"/>
    <w:rsid w:val="00F60E1C"/>
    <w:rsid w:val="00F60FC0"/>
    <w:rsid w:val="00F612A7"/>
    <w:rsid w:val="00F6131E"/>
    <w:rsid w:val="00F615C8"/>
    <w:rsid w:val="00F6166B"/>
    <w:rsid w:val="00F61AF2"/>
    <w:rsid w:val="00F61E8B"/>
    <w:rsid w:val="00F61EA3"/>
    <w:rsid w:val="00F620C7"/>
    <w:rsid w:val="00F620F3"/>
    <w:rsid w:val="00F62625"/>
    <w:rsid w:val="00F6264A"/>
    <w:rsid w:val="00F62883"/>
    <w:rsid w:val="00F62B23"/>
    <w:rsid w:val="00F62B91"/>
    <w:rsid w:val="00F63046"/>
    <w:rsid w:val="00F632AB"/>
    <w:rsid w:val="00F635DD"/>
    <w:rsid w:val="00F639CB"/>
    <w:rsid w:val="00F63A50"/>
    <w:rsid w:val="00F63BDF"/>
    <w:rsid w:val="00F63F41"/>
    <w:rsid w:val="00F6493C"/>
    <w:rsid w:val="00F65445"/>
    <w:rsid w:val="00F657B5"/>
    <w:rsid w:val="00F65B52"/>
    <w:rsid w:val="00F65E13"/>
    <w:rsid w:val="00F65EB3"/>
    <w:rsid w:val="00F66556"/>
    <w:rsid w:val="00F6695D"/>
    <w:rsid w:val="00F66FBE"/>
    <w:rsid w:val="00F674A7"/>
    <w:rsid w:val="00F674BD"/>
    <w:rsid w:val="00F674DC"/>
    <w:rsid w:val="00F67615"/>
    <w:rsid w:val="00F679BB"/>
    <w:rsid w:val="00F67A3F"/>
    <w:rsid w:val="00F703D4"/>
    <w:rsid w:val="00F70ADB"/>
    <w:rsid w:val="00F70BAF"/>
    <w:rsid w:val="00F70FF6"/>
    <w:rsid w:val="00F7130D"/>
    <w:rsid w:val="00F71497"/>
    <w:rsid w:val="00F717C4"/>
    <w:rsid w:val="00F718E5"/>
    <w:rsid w:val="00F71BCB"/>
    <w:rsid w:val="00F71D91"/>
    <w:rsid w:val="00F720C3"/>
    <w:rsid w:val="00F72260"/>
    <w:rsid w:val="00F72342"/>
    <w:rsid w:val="00F72934"/>
    <w:rsid w:val="00F72D2A"/>
    <w:rsid w:val="00F72F48"/>
    <w:rsid w:val="00F72F70"/>
    <w:rsid w:val="00F731DF"/>
    <w:rsid w:val="00F73E4B"/>
    <w:rsid w:val="00F74CFB"/>
    <w:rsid w:val="00F75648"/>
    <w:rsid w:val="00F7603D"/>
    <w:rsid w:val="00F761AB"/>
    <w:rsid w:val="00F763AC"/>
    <w:rsid w:val="00F76C2E"/>
    <w:rsid w:val="00F76D59"/>
    <w:rsid w:val="00F76FE3"/>
    <w:rsid w:val="00F77082"/>
    <w:rsid w:val="00F773B4"/>
    <w:rsid w:val="00F773C6"/>
    <w:rsid w:val="00F77ADB"/>
    <w:rsid w:val="00F80025"/>
    <w:rsid w:val="00F802E6"/>
    <w:rsid w:val="00F806F9"/>
    <w:rsid w:val="00F80934"/>
    <w:rsid w:val="00F80991"/>
    <w:rsid w:val="00F80B88"/>
    <w:rsid w:val="00F80BA6"/>
    <w:rsid w:val="00F811E0"/>
    <w:rsid w:val="00F814F3"/>
    <w:rsid w:val="00F82088"/>
    <w:rsid w:val="00F8210F"/>
    <w:rsid w:val="00F82287"/>
    <w:rsid w:val="00F82440"/>
    <w:rsid w:val="00F82905"/>
    <w:rsid w:val="00F82A0F"/>
    <w:rsid w:val="00F82AB0"/>
    <w:rsid w:val="00F82D6E"/>
    <w:rsid w:val="00F83068"/>
    <w:rsid w:val="00F83537"/>
    <w:rsid w:val="00F83AB5"/>
    <w:rsid w:val="00F83F21"/>
    <w:rsid w:val="00F8410D"/>
    <w:rsid w:val="00F842B3"/>
    <w:rsid w:val="00F847C1"/>
    <w:rsid w:val="00F8484B"/>
    <w:rsid w:val="00F84942"/>
    <w:rsid w:val="00F84976"/>
    <w:rsid w:val="00F84B9D"/>
    <w:rsid w:val="00F84FBA"/>
    <w:rsid w:val="00F85132"/>
    <w:rsid w:val="00F85304"/>
    <w:rsid w:val="00F8541A"/>
    <w:rsid w:val="00F855CC"/>
    <w:rsid w:val="00F860C5"/>
    <w:rsid w:val="00F8615D"/>
    <w:rsid w:val="00F864CF"/>
    <w:rsid w:val="00F866C5"/>
    <w:rsid w:val="00F86B65"/>
    <w:rsid w:val="00F871C8"/>
    <w:rsid w:val="00F8774C"/>
    <w:rsid w:val="00F87940"/>
    <w:rsid w:val="00F9035B"/>
    <w:rsid w:val="00F90923"/>
    <w:rsid w:val="00F90F6F"/>
    <w:rsid w:val="00F91184"/>
    <w:rsid w:val="00F9137D"/>
    <w:rsid w:val="00F91D82"/>
    <w:rsid w:val="00F91DDB"/>
    <w:rsid w:val="00F91F79"/>
    <w:rsid w:val="00F923D5"/>
    <w:rsid w:val="00F92582"/>
    <w:rsid w:val="00F92633"/>
    <w:rsid w:val="00F9291E"/>
    <w:rsid w:val="00F92EFA"/>
    <w:rsid w:val="00F93131"/>
    <w:rsid w:val="00F931F1"/>
    <w:rsid w:val="00F933C1"/>
    <w:rsid w:val="00F93487"/>
    <w:rsid w:val="00F935BA"/>
    <w:rsid w:val="00F937FD"/>
    <w:rsid w:val="00F9387E"/>
    <w:rsid w:val="00F93A49"/>
    <w:rsid w:val="00F93AE6"/>
    <w:rsid w:val="00F93CEA"/>
    <w:rsid w:val="00F93D12"/>
    <w:rsid w:val="00F945FA"/>
    <w:rsid w:val="00F94BEB"/>
    <w:rsid w:val="00F94D5A"/>
    <w:rsid w:val="00F94EDA"/>
    <w:rsid w:val="00F950E5"/>
    <w:rsid w:val="00F952BA"/>
    <w:rsid w:val="00F954E2"/>
    <w:rsid w:val="00F95876"/>
    <w:rsid w:val="00F958FF"/>
    <w:rsid w:val="00F95E32"/>
    <w:rsid w:val="00F961F2"/>
    <w:rsid w:val="00F965E7"/>
    <w:rsid w:val="00F96720"/>
    <w:rsid w:val="00F96B5C"/>
    <w:rsid w:val="00F96BCC"/>
    <w:rsid w:val="00F96E82"/>
    <w:rsid w:val="00F96EE3"/>
    <w:rsid w:val="00F96F7E"/>
    <w:rsid w:val="00F9753C"/>
    <w:rsid w:val="00F9765C"/>
    <w:rsid w:val="00F97732"/>
    <w:rsid w:val="00FA03AA"/>
    <w:rsid w:val="00FA04BA"/>
    <w:rsid w:val="00FA09E0"/>
    <w:rsid w:val="00FA0FCB"/>
    <w:rsid w:val="00FA1080"/>
    <w:rsid w:val="00FA149D"/>
    <w:rsid w:val="00FA161E"/>
    <w:rsid w:val="00FA16B6"/>
    <w:rsid w:val="00FA177C"/>
    <w:rsid w:val="00FA178B"/>
    <w:rsid w:val="00FA17F7"/>
    <w:rsid w:val="00FA1B8A"/>
    <w:rsid w:val="00FA1E69"/>
    <w:rsid w:val="00FA2494"/>
    <w:rsid w:val="00FA266D"/>
    <w:rsid w:val="00FA2C8F"/>
    <w:rsid w:val="00FA2E4C"/>
    <w:rsid w:val="00FA2F86"/>
    <w:rsid w:val="00FA3106"/>
    <w:rsid w:val="00FA32F4"/>
    <w:rsid w:val="00FA3789"/>
    <w:rsid w:val="00FA3DB9"/>
    <w:rsid w:val="00FA3E02"/>
    <w:rsid w:val="00FA4567"/>
    <w:rsid w:val="00FA4DD6"/>
    <w:rsid w:val="00FA4EB3"/>
    <w:rsid w:val="00FA500F"/>
    <w:rsid w:val="00FA54EF"/>
    <w:rsid w:val="00FA5632"/>
    <w:rsid w:val="00FA5F87"/>
    <w:rsid w:val="00FA62A8"/>
    <w:rsid w:val="00FA69E9"/>
    <w:rsid w:val="00FA6BA3"/>
    <w:rsid w:val="00FA6DBC"/>
    <w:rsid w:val="00FA7A7E"/>
    <w:rsid w:val="00FB0309"/>
    <w:rsid w:val="00FB0521"/>
    <w:rsid w:val="00FB053A"/>
    <w:rsid w:val="00FB0C4A"/>
    <w:rsid w:val="00FB0CA1"/>
    <w:rsid w:val="00FB0CBA"/>
    <w:rsid w:val="00FB11FC"/>
    <w:rsid w:val="00FB1535"/>
    <w:rsid w:val="00FB18F8"/>
    <w:rsid w:val="00FB1A26"/>
    <w:rsid w:val="00FB1C11"/>
    <w:rsid w:val="00FB2160"/>
    <w:rsid w:val="00FB23D5"/>
    <w:rsid w:val="00FB2994"/>
    <w:rsid w:val="00FB31C9"/>
    <w:rsid w:val="00FB3302"/>
    <w:rsid w:val="00FB3992"/>
    <w:rsid w:val="00FB3B12"/>
    <w:rsid w:val="00FB3C51"/>
    <w:rsid w:val="00FB3E1D"/>
    <w:rsid w:val="00FB3F60"/>
    <w:rsid w:val="00FB4423"/>
    <w:rsid w:val="00FB4537"/>
    <w:rsid w:val="00FB4715"/>
    <w:rsid w:val="00FB4AF2"/>
    <w:rsid w:val="00FB4BDD"/>
    <w:rsid w:val="00FB5542"/>
    <w:rsid w:val="00FB5596"/>
    <w:rsid w:val="00FB5859"/>
    <w:rsid w:val="00FB5891"/>
    <w:rsid w:val="00FB5F4A"/>
    <w:rsid w:val="00FB6085"/>
    <w:rsid w:val="00FB63AA"/>
    <w:rsid w:val="00FB6507"/>
    <w:rsid w:val="00FB65DC"/>
    <w:rsid w:val="00FB6644"/>
    <w:rsid w:val="00FB6E9B"/>
    <w:rsid w:val="00FB7281"/>
    <w:rsid w:val="00FB7722"/>
    <w:rsid w:val="00FB7B7F"/>
    <w:rsid w:val="00FB7E1E"/>
    <w:rsid w:val="00FB7EEC"/>
    <w:rsid w:val="00FB7EF8"/>
    <w:rsid w:val="00FB7FA1"/>
    <w:rsid w:val="00FC0786"/>
    <w:rsid w:val="00FC0B03"/>
    <w:rsid w:val="00FC0DAC"/>
    <w:rsid w:val="00FC1006"/>
    <w:rsid w:val="00FC111F"/>
    <w:rsid w:val="00FC12CA"/>
    <w:rsid w:val="00FC1794"/>
    <w:rsid w:val="00FC1BD3"/>
    <w:rsid w:val="00FC2080"/>
    <w:rsid w:val="00FC2202"/>
    <w:rsid w:val="00FC299E"/>
    <w:rsid w:val="00FC2AD7"/>
    <w:rsid w:val="00FC2B89"/>
    <w:rsid w:val="00FC2CD7"/>
    <w:rsid w:val="00FC303A"/>
    <w:rsid w:val="00FC3A4F"/>
    <w:rsid w:val="00FC3B9D"/>
    <w:rsid w:val="00FC3E1D"/>
    <w:rsid w:val="00FC3EF0"/>
    <w:rsid w:val="00FC4082"/>
    <w:rsid w:val="00FC43FB"/>
    <w:rsid w:val="00FC442C"/>
    <w:rsid w:val="00FC49BC"/>
    <w:rsid w:val="00FC4C68"/>
    <w:rsid w:val="00FC4CDF"/>
    <w:rsid w:val="00FC4D35"/>
    <w:rsid w:val="00FC53B5"/>
    <w:rsid w:val="00FC5539"/>
    <w:rsid w:val="00FC5795"/>
    <w:rsid w:val="00FC59AD"/>
    <w:rsid w:val="00FC5DCA"/>
    <w:rsid w:val="00FC60B0"/>
    <w:rsid w:val="00FC6622"/>
    <w:rsid w:val="00FC67F6"/>
    <w:rsid w:val="00FC680C"/>
    <w:rsid w:val="00FC6A58"/>
    <w:rsid w:val="00FC6B00"/>
    <w:rsid w:val="00FC6CFB"/>
    <w:rsid w:val="00FC74BE"/>
    <w:rsid w:val="00FC7C2E"/>
    <w:rsid w:val="00FD0931"/>
    <w:rsid w:val="00FD0F73"/>
    <w:rsid w:val="00FD107D"/>
    <w:rsid w:val="00FD1592"/>
    <w:rsid w:val="00FD1750"/>
    <w:rsid w:val="00FD1880"/>
    <w:rsid w:val="00FD1967"/>
    <w:rsid w:val="00FD1CA9"/>
    <w:rsid w:val="00FD2045"/>
    <w:rsid w:val="00FD2467"/>
    <w:rsid w:val="00FD3517"/>
    <w:rsid w:val="00FD35EB"/>
    <w:rsid w:val="00FD369A"/>
    <w:rsid w:val="00FD3C4F"/>
    <w:rsid w:val="00FD46A0"/>
    <w:rsid w:val="00FD4880"/>
    <w:rsid w:val="00FD4D63"/>
    <w:rsid w:val="00FD5159"/>
    <w:rsid w:val="00FD5168"/>
    <w:rsid w:val="00FD5214"/>
    <w:rsid w:val="00FD5291"/>
    <w:rsid w:val="00FD56A4"/>
    <w:rsid w:val="00FD5C02"/>
    <w:rsid w:val="00FD5D4C"/>
    <w:rsid w:val="00FD65B1"/>
    <w:rsid w:val="00FD699E"/>
    <w:rsid w:val="00FD69EF"/>
    <w:rsid w:val="00FD6A0B"/>
    <w:rsid w:val="00FD6EBA"/>
    <w:rsid w:val="00FD7122"/>
    <w:rsid w:val="00FD7887"/>
    <w:rsid w:val="00FE03F7"/>
    <w:rsid w:val="00FE06E0"/>
    <w:rsid w:val="00FE08D5"/>
    <w:rsid w:val="00FE1269"/>
    <w:rsid w:val="00FE13A3"/>
    <w:rsid w:val="00FE170A"/>
    <w:rsid w:val="00FE1841"/>
    <w:rsid w:val="00FE2032"/>
    <w:rsid w:val="00FE2143"/>
    <w:rsid w:val="00FE24D0"/>
    <w:rsid w:val="00FE27FE"/>
    <w:rsid w:val="00FE29D5"/>
    <w:rsid w:val="00FE2C3C"/>
    <w:rsid w:val="00FE2FF3"/>
    <w:rsid w:val="00FE30EF"/>
    <w:rsid w:val="00FE3176"/>
    <w:rsid w:val="00FE34B8"/>
    <w:rsid w:val="00FE34C4"/>
    <w:rsid w:val="00FE3987"/>
    <w:rsid w:val="00FE3A23"/>
    <w:rsid w:val="00FE3D59"/>
    <w:rsid w:val="00FE416C"/>
    <w:rsid w:val="00FE460F"/>
    <w:rsid w:val="00FE46A3"/>
    <w:rsid w:val="00FE4853"/>
    <w:rsid w:val="00FE4932"/>
    <w:rsid w:val="00FE4A5D"/>
    <w:rsid w:val="00FE500B"/>
    <w:rsid w:val="00FE5310"/>
    <w:rsid w:val="00FE5778"/>
    <w:rsid w:val="00FE5BB3"/>
    <w:rsid w:val="00FE5C90"/>
    <w:rsid w:val="00FE5F61"/>
    <w:rsid w:val="00FE63BA"/>
    <w:rsid w:val="00FE643A"/>
    <w:rsid w:val="00FE645A"/>
    <w:rsid w:val="00FE674C"/>
    <w:rsid w:val="00FE771C"/>
    <w:rsid w:val="00FE7AF1"/>
    <w:rsid w:val="00FE7D7E"/>
    <w:rsid w:val="00FE7E8F"/>
    <w:rsid w:val="00FF013A"/>
    <w:rsid w:val="00FF013B"/>
    <w:rsid w:val="00FF01FD"/>
    <w:rsid w:val="00FF0217"/>
    <w:rsid w:val="00FF02F7"/>
    <w:rsid w:val="00FF0472"/>
    <w:rsid w:val="00FF09FC"/>
    <w:rsid w:val="00FF0E40"/>
    <w:rsid w:val="00FF14D4"/>
    <w:rsid w:val="00FF1BA3"/>
    <w:rsid w:val="00FF1C18"/>
    <w:rsid w:val="00FF1D68"/>
    <w:rsid w:val="00FF21E0"/>
    <w:rsid w:val="00FF2842"/>
    <w:rsid w:val="00FF2B28"/>
    <w:rsid w:val="00FF2C87"/>
    <w:rsid w:val="00FF2DF9"/>
    <w:rsid w:val="00FF30A0"/>
    <w:rsid w:val="00FF3263"/>
    <w:rsid w:val="00FF3647"/>
    <w:rsid w:val="00FF3808"/>
    <w:rsid w:val="00FF3A66"/>
    <w:rsid w:val="00FF3D91"/>
    <w:rsid w:val="00FF3ED7"/>
    <w:rsid w:val="00FF4317"/>
    <w:rsid w:val="00FF48D8"/>
    <w:rsid w:val="00FF4E85"/>
    <w:rsid w:val="00FF4FE3"/>
    <w:rsid w:val="00FF620B"/>
    <w:rsid w:val="00FF63AD"/>
    <w:rsid w:val="00FF6447"/>
    <w:rsid w:val="00FF657A"/>
    <w:rsid w:val="00FF68D0"/>
    <w:rsid w:val="00FF6E1C"/>
    <w:rsid w:val="00FF7101"/>
    <w:rsid w:val="00FF773B"/>
    <w:rsid w:val="00FF7CC5"/>
    <w:rsid w:val="00FF7DFE"/>
    <w:rsid w:val="00FF7F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9C864D"/>
  <w15:docId w15:val="{7F0151F8-FE3A-4A42-B586-3C1B30AA4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link w:val="Heading1Char"/>
    <w:uiPriority w:val="9"/>
    <w:qFormat/>
    <w:rsid w:val="00232939"/>
    <w:pPr>
      <w:widowControl w:val="0"/>
      <w:autoSpaceDE w:val="0"/>
      <w:autoSpaceDN w:val="0"/>
      <w:spacing w:before="119"/>
      <w:ind w:left="100"/>
      <w:outlineLvl w:val="0"/>
    </w:pPr>
    <w:rPr>
      <w:rFonts w:ascii="Arial" w:eastAsia="Arial" w:hAnsi="Arial" w:cs="Arial"/>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1412D"/>
    <w:pPr>
      <w:tabs>
        <w:tab w:val="center" w:pos="4320"/>
        <w:tab w:val="right" w:pos="8640"/>
      </w:tabs>
    </w:pPr>
  </w:style>
  <w:style w:type="paragraph" w:styleId="Footer">
    <w:name w:val="footer"/>
    <w:basedOn w:val="Normal"/>
    <w:rsid w:val="0021412D"/>
    <w:pPr>
      <w:tabs>
        <w:tab w:val="center" w:pos="4320"/>
        <w:tab w:val="right" w:pos="8640"/>
      </w:tabs>
    </w:pPr>
  </w:style>
  <w:style w:type="character" w:styleId="Hyperlink">
    <w:name w:val="Hyperlink"/>
    <w:rsid w:val="00B22D52"/>
    <w:rPr>
      <w:color w:val="0000FF"/>
      <w:u w:val="single"/>
    </w:rPr>
  </w:style>
  <w:style w:type="paragraph" w:styleId="BalloonText">
    <w:name w:val="Balloon Text"/>
    <w:basedOn w:val="Normal"/>
    <w:link w:val="BalloonTextChar"/>
    <w:rsid w:val="00746863"/>
    <w:rPr>
      <w:rFonts w:ascii="Segoe UI" w:hAnsi="Segoe UI" w:cs="Segoe UI"/>
      <w:sz w:val="18"/>
      <w:szCs w:val="18"/>
    </w:rPr>
  </w:style>
  <w:style w:type="character" w:customStyle="1" w:styleId="BalloonTextChar">
    <w:name w:val="Balloon Text Char"/>
    <w:link w:val="BalloonText"/>
    <w:rsid w:val="00746863"/>
    <w:rPr>
      <w:rFonts w:ascii="Segoe UI" w:hAnsi="Segoe UI" w:cs="Segoe UI"/>
      <w:sz w:val="18"/>
      <w:szCs w:val="18"/>
    </w:rPr>
  </w:style>
  <w:style w:type="character" w:styleId="Emphasis">
    <w:name w:val="Emphasis"/>
    <w:basedOn w:val="DefaultParagraphFont"/>
    <w:qFormat/>
    <w:rsid w:val="000F3E6D"/>
    <w:rPr>
      <w:i/>
      <w:iCs/>
    </w:rPr>
  </w:style>
  <w:style w:type="character" w:styleId="UnresolvedMention">
    <w:name w:val="Unresolved Mention"/>
    <w:basedOn w:val="DefaultParagraphFont"/>
    <w:uiPriority w:val="99"/>
    <w:semiHidden/>
    <w:unhideWhenUsed/>
    <w:rsid w:val="00635A8B"/>
    <w:rPr>
      <w:color w:val="605E5C"/>
      <w:shd w:val="clear" w:color="auto" w:fill="E1DFDD"/>
    </w:rPr>
  </w:style>
  <w:style w:type="paragraph" w:styleId="Title">
    <w:name w:val="Title"/>
    <w:basedOn w:val="Normal"/>
    <w:link w:val="TitleChar"/>
    <w:uiPriority w:val="10"/>
    <w:qFormat/>
    <w:rsid w:val="00232939"/>
    <w:pPr>
      <w:widowControl w:val="0"/>
      <w:autoSpaceDE w:val="0"/>
      <w:autoSpaceDN w:val="0"/>
      <w:spacing w:before="122"/>
      <w:ind w:left="284" w:right="116"/>
      <w:jc w:val="center"/>
    </w:pPr>
    <w:rPr>
      <w:rFonts w:ascii="Arial" w:eastAsia="Arial" w:hAnsi="Arial" w:cs="Arial"/>
      <w:b/>
      <w:bCs/>
      <w:sz w:val="40"/>
      <w:szCs w:val="40"/>
    </w:rPr>
  </w:style>
  <w:style w:type="character" w:customStyle="1" w:styleId="TitleChar">
    <w:name w:val="Title Char"/>
    <w:basedOn w:val="DefaultParagraphFont"/>
    <w:link w:val="Title"/>
    <w:uiPriority w:val="10"/>
    <w:rsid w:val="00232939"/>
    <w:rPr>
      <w:rFonts w:ascii="Arial" w:eastAsia="Arial" w:hAnsi="Arial" w:cs="Arial"/>
      <w:b/>
      <w:bCs/>
      <w:sz w:val="40"/>
      <w:szCs w:val="40"/>
    </w:rPr>
  </w:style>
  <w:style w:type="character" w:customStyle="1" w:styleId="Heading1Char">
    <w:name w:val="Heading 1 Char"/>
    <w:basedOn w:val="DefaultParagraphFont"/>
    <w:link w:val="Heading1"/>
    <w:uiPriority w:val="9"/>
    <w:rsid w:val="00232939"/>
    <w:rPr>
      <w:rFonts w:ascii="Arial" w:eastAsia="Arial" w:hAnsi="Arial" w:cs="Arial"/>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0" Type="http://schemas.openxmlformats.org/officeDocument/2006/relationships/hyperlink" Target="mailto:info@cmsali.org"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536ADD16-662A-6241-A185-3FE0C75C6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Pages>
  <Words>200</Words>
  <Characters>114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Case Management Society of America</vt:lpstr>
    </vt:vector>
  </TitlesOfParts>
  <Company>Reality Marketing &amp; Design</Company>
  <LinksUpToDate>false</LinksUpToDate>
  <CharactersWithSpaces>1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Management Society of America</dc:title>
  <dc:creator>Milissa Clark</dc:creator>
  <cp:lastModifiedBy>Maureen Ferguson</cp:lastModifiedBy>
  <cp:revision>8</cp:revision>
  <cp:lastPrinted>2022-01-05T20:23:00Z</cp:lastPrinted>
  <dcterms:created xsi:type="dcterms:W3CDTF">2024-07-18T18:13:00Z</dcterms:created>
  <dcterms:modified xsi:type="dcterms:W3CDTF">2024-07-29T13:46:00Z</dcterms:modified>
</cp:coreProperties>
</file>